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630FF" w:rsidP="004736FF" w14:paraId="2B3CA9DF" w14:textId="27B530D7">
      <w:pPr>
        <w:tabs>
          <w:tab w:val="left" w:pos="6852"/>
        </w:tabs>
        <w:spacing w:before="49" w:after="49"/>
        <w:jc w:val="both"/>
        <w:rPr>
          <w:rFonts w:ascii="Franklin Gothic Book" w:hAnsi="Franklin Gothic Book"/>
          <w:b/>
          <w:sz w:val="24"/>
        </w:rPr>
      </w:pPr>
      <w:r>
        <w:rPr>
          <w:rFonts w:ascii="Franklin Gothic Book" w:hAnsi="Franklin Gothic Book"/>
          <w:b/>
          <w:sz w:val="24"/>
        </w:rPr>
        <w:t>RE</w:t>
      </w:r>
      <w:r w:rsidR="000108AB">
        <w:rPr>
          <w:rFonts w:ascii="Franklin Gothic Book" w:hAnsi="Franklin Gothic Book"/>
          <w:b/>
          <w:sz w:val="24"/>
        </w:rPr>
        <w:t>QUEST</w:t>
      </w:r>
      <w:r w:rsidRPr="0039562E" w:rsidR="0006692A">
        <w:rPr>
          <w:rFonts w:ascii="Franklin Gothic Book" w:hAnsi="Franklin Gothic Book"/>
          <w:b/>
          <w:sz w:val="24"/>
        </w:rPr>
        <w:t xml:space="preserve"> FOR PUBLIC ASSISTANCE </w:t>
      </w:r>
    </w:p>
    <w:p w:rsidR="008C40D3" w:rsidRPr="0039562E" w14:paraId="1F542AE3" w14:textId="77777777">
      <w:pPr>
        <w:pStyle w:val="BodyText"/>
        <w:spacing w:before="4"/>
        <w:rPr>
          <w:rFonts w:ascii="Franklin Gothic Book" w:hAnsi="Franklin Gothic Book"/>
          <w:sz w:val="4"/>
        </w:rPr>
      </w:pPr>
    </w:p>
    <w:tbl>
      <w:tblPr>
        <w:tblW w:w="5002" w:type="pct"/>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CellMar>
          <w:left w:w="0" w:type="dxa"/>
          <w:right w:w="0" w:type="dxa"/>
        </w:tblCellMar>
        <w:tblLook w:val="01E0"/>
      </w:tblPr>
      <w:tblGrid>
        <w:gridCol w:w="2158"/>
        <w:gridCol w:w="542"/>
        <w:gridCol w:w="2699"/>
        <w:gridCol w:w="2701"/>
        <w:gridCol w:w="2694"/>
      </w:tblGrid>
      <w:tr w14:paraId="1A3C61F3" w14:textId="77777777" w:rsidTr="00D61FDB">
        <w:tblPrEx>
          <w:tblW w:w="5002" w:type="pct"/>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CellMar>
            <w:left w:w="0" w:type="dxa"/>
            <w:right w:w="0" w:type="dxa"/>
          </w:tblCellMar>
          <w:tblLook w:val="01E0"/>
        </w:tblPrEx>
        <w:trPr>
          <w:trHeight w:val="1907"/>
          <w:jc w:val="center"/>
        </w:trPr>
        <w:tc>
          <w:tcPr>
            <w:tcW w:w="5000" w:type="pct"/>
            <w:gridSpan w:val="5"/>
            <w:tcBorders>
              <w:top w:val="single" w:sz="4" w:space="0" w:color="auto"/>
              <w:left w:val="single" w:sz="4" w:space="0" w:color="auto"/>
              <w:bottom w:val="single" w:sz="4" w:space="0" w:color="auto"/>
              <w:right w:val="single" w:sz="4" w:space="0" w:color="auto"/>
            </w:tcBorders>
          </w:tcPr>
          <w:p w:rsidR="008C40D3" w:rsidRPr="0039562E" w:rsidP="00052535" w14:paraId="7AFE0660" w14:textId="77777777">
            <w:pPr>
              <w:pStyle w:val="TableParagraph"/>
              <w:spacing w:before="96" w:beforeLines="40" w:line="179" w:lineRule="exact"/>
              <w:ind w:left="0" w:right="115"/>
              <w:contextualSpacing/>
              <w:jc w:val="center"/>
              <w:rPr>
                <w:rFonts w:ascii="Franklin Gothic Book" w:hAnsi="Franklin Gothic Book"/>
                <w:b/>
                <w:sz w:val="20"/>
                <w:szCs w:val="20"/>
              </w:rPr>
            </w:pPr>
            <w:r w:rsidRPr="0039562E">
              <w:rPr>
                <w:rFonts w:ascii="Franklin Gothic Book" w:hAnsi="Franklin Gothic Book"/>
                <w:b/>
                <w:sz w:val="20"/>
                <w:szCs w:val="20"/>
              </w:rPr>
              <w:t>Paperwork Burden Disclosure Notice</w:t>
            </w:r>
          </w:p>
          <w:p w:rsidR="008C40D3" w:rsidRPr="0039562E" w:rsidP="008F7203" w14:paraId="7E478EC0" w14:textId="40E9EAEA">
            <w:pPr>
              <w:pStyle w:val="TableParagraph"/>
              <w:spacing w:before="96" w:beforeLines="40"/>
              <w:ind w:left="144" w:right="144"/>
              <w:contextualSpacing/>
              <w:jc w:val="both"/>
              <w:rPr>
                <w:rFonts w:ascii="Franklin Gothic Book" w:hAnsi="Franklin Gothic Book"/>
                <w:b/>
                <w:sz w:val="20"/>
                <w:szCs w:val="20"/>
              </w:rPr>
            </w:pPr>
            <w:r w:rsidRPr="0039562E">
              <w:rPr>
                <w:rFonts w:ascii="Franklin Gothic Book" w:hAnsi="Franklin Gothic Book"/>
                <w:sz w:val="20"/>
                <w:szCs w:val="20"/>
              </w:rPr>
              <w:t xml:space="preserve">Public reporting burden for this data collection is estimated to average </w:t>
            </w:r>
            <w:r w:rsidR="000305AE">
              <w:rPr>
                <w:rFonts w:ascii="Franklin Gothic Book" w:hAnsi="Franklin Gothic Book"/>
                <w:sz w:val="20"/>
                <w:szCs w:val="20"/>
              </w:rPr>
              <w:t>7</w:t>
            </w:r>
            <w:r w:rsidR="007369F4">
              <w:rPr>
                <w:rFonts w:ascii="Franklin Gothic Book" w:hAnsi="Franklin Gothic Book"/>
                <w:sz w:val="20"/>
                <w:szCs w:val="20"/>
              </w:rPr>
              <w:t xml:space="preserve"> </w:t>
            </w:r>
            <w:r w:rsidRPr="0039562E">
              <w:rPr>
                <w:rFonts w:ascii="Franklin Gothic Book" w:hAnsi="Franklin Gothic Book"/>
                <w:sz w:val="20"/>
                <w:szCs w:val="20"/>
              </w:rPr>
              <w:t xml:space="preserve">minutes per response. The burden estimate includes the time for reviewing instructions, searching existing data sources, gathering and maintaining the data needed, and completing and submitting this form. This collection of information is required to obtain or retain benefits. You are not required to respond to this collection of information unless a valid OMB control number is displayed in the upper right corner of this form. Send comments regarding the accuracy of the burden estimate and any suggestions for reducing the burden to: Information Collections Management, Department of Homeland Security, Federal Emergency Management Agency, 500 C Street, SW., Washington, DC 20472, Paperwork Reduction Project (1660-0017) </w:t>
            </w:r>
            <w:r w:rsidRPr="0094603C">
              <w:rPr>
                <w:rFonts w:ascii="Franklin Gothic Book" w:hAnsi="Franklin Gothic Book"/>
                <w:sz w:val="20"/>
                <w:szCs w:val="20"/>
              </w:rPr>
              <w:t>NOTE: Do not send your completed form to this address.</w:t>
            </w:r>
          </w:p>
        </w:tc>
      </w:tr>
      <w:tr w14:paraId="316D217B" w14:textId="77777777" w:rsidTr="00D61FDB">
        <w:tblPrEx>
          <w:tblW w:w="5002" w:type="pct"/>
          <w:jc w:val="center"/>
          <w:tblLayout w:type="fixed"/>
          <w:tblCellMar>
            <w:left w:w="0" w:type="dxa"/>
            <w:right w:w="0" w:type="dxa"/>
          </w:tblCellMar>
          <w:tblLook w:val="01E0"/>
        </w:tblPrEx>
        <w:trPr>
          <w:trHeight w:val="1970"/>
          <w:jc w:val="center"/>
        </w:trPr>
        <w:tc>
          <w:tcPr>
            <w:tcW w:w="5000" w:type="pct"/>
            <w:gridSpan w:val="5"/>
            <w:tcBorders>
              <w:top w:val="single" w:sz="4" w:space="0" w:color="auto"/>
              <w:left w:val="single" w:sz="4" w:space="0" w:color="auto"/>
              <w:bottom w:val="single" w:sz="4" w:space="0" w:color="auto"/>
              <w:right w:val="single" w:sz="4" w:space="0" w:color="auto"/>
            </w:tcBorders>
          </w:tcPr>
          <w:p w:rsidR="008C40D3" w:rsidRPr="0039562E" w:rsidP="00052535" w14:paraId="1986670B" w14:textId="77777777">
            <w:pPr>
              <w:pStyle w:val="TableParagraph"/>
              <w:spacing w:before="96" w:beforeLines="40"/>
              <w:ind w:left="0" w:right="115"/>
              <w:contextualSpacing/>
              <w:jc w:val="center"/>
              <w:rPr>
                <w:rFonts w:ascii="Franklin Gothic Book" w:hAnsi="Franklin Gothic Book"/>
                <w:b/>
                <w:sz w:val="20"/>
                <w:szCs w:val="20"/>
              </w:rPr>
            </w:pPr>
            <w:r w:rsidRPr="0039562E">
              <w:rPr>
                <w:rFonts w:ascii="Franklin Gothic Book" w:hAnsi="Franklin Gothic Book"/>
                <w:b/>
                <w:sz w:val="20"/>
                <w:szCs w:val="20"/>
              </w:rPr>
              <w:t>Privacy Act Statement</w:t>
            </w:r>
          </w:p>
          <w:p w:rsidR="008C40D3" w:rsidRPr="0039562E" w:rsidP="008F7203" w14:paraId="542BDA93" w14:textId="19F7CB6F">
            <w:pPr>
              <w:pStyle w:val="TableParagraph"/>
              <w:spacing w:before="96" w:beforeLines="40"/>
              <w:ind w:left="144" w:right="144"/>
              <w:contextualSpacing/>
              <w:jc w:val="both"/>
              <w:rPr>
                <w:rFonts w:ascii="Franklin Gothic Book" w:hAnsi="Franklin Gothic Book"/>
                <w:sz w:val="20"/>
                <w:szCs w:val="20"/>
              </w:rPr>
            </w:pPr>
            <w:r w:rsidRPr="0039562E">
              <w:rPr>
                <w:rFonts w:ascii="Franklin Gothic Book" w:hAnsi="Franklin Gothic Book"/>
                <w:sz w:val="20"/>
                <w:szCs w:val="20"/>
              </w:rPr>
              <w:t xml:space="preserve">The collection of this information is authorized by the Robert T. Stafford Disaster Relief and Emergency Assistance Act, §§ 402-403, 406-407, 417, 423, 427, 428, 502, and 705; 42 U.S.C. 5170a-b, 5172-73, 5184, 5189a, 5189e, 5189f, 5192, 5205; </w:t>
            </w:r>
            <w:r w:rsidR="00BD69F8">
              <w:rPr>
                <w:rFonts w:ascii="Franklin Gothic Book" w:hAnsi="Franklin Gothic Book"/>
                <w:sz w:val="20"/>
                <w:szCs w:val="20"/>
              </w:rPr>
              <w:t xml:space="preserve">Title </w:t>
            </w:r>
            <w:r w:rsidRPr="0039562E">
              <w:rPr>
                <w:rFonts w:ascii="Franklin Gothic Book" w:hAnsi="Franklin Gothic Book"/>
                <w:sz w:val="20"/>
                <w:szCs w:val="20"/>
              </w:rPr>
              <w:t>44 C</w:t>
            </w:r>
            <w:r w:rsidR="00396C44">
              <w:rPr>
                <w:rFonts w:ascii="Franklin Gothic Book" w:hAnsi="Franklin Gothic Book"/>
                <w:sz w:val="20"/>
                <w:szCs w:val="20"/>
              </w:rPr>
              <w:t>ode of Federal Regulations (C.F.R.)</w:t>
            </w:r>
            <w:r w:rsidRPr="0039562E">
              <w:rPr>
                <w:rFonts w:ascii="Franklin Gothic Book" w:hAnsi="Franklin Gothic Book"/>
                <w:sz w:val="20"/>
                <w:szCs w:val="20"/>
              </w:rPr>
              <w:t xml:space="preserve"> § 206 Subpart G; and 2 C.F.R. § 200.</w:t>
            </w:r>
            <w:r w:rsidRPr="0039562E" w:rsidR="008E51E7">
              <w:rPr>
                <w:rFonts w:ascii="Franklin Gothic Book" w:hAnsi="Franklin Gothic Book"/>
                <w:sz w:val="20"/>
                <w:szCs w:val="20"/>
              </w:rPr>
              <w:t xml:space="preserve"> </w:t>
            </w:r>
            <w:r w:rsidRPr="0039562E">
              <w:rPr>
                <w:rFonts w:ascii="Franklin Gothic Book" w:hAnsi="Franklin Gothic Book"/>
                <w:sz w:val="20"/>
                <w:szCs w:val="20"/>
              </w:rPr>
              <w:t xml:space="preserve">This information is collected to provide assistance to eligible jurisdictions and organizations to facilitate the response to and recovery from a Presidentially-declared disaster or emergency, or to provide assistance for hazard mitigation measures during the recovery process. The disclosure of information on this form is voluntary; however, failure to provide the requested information may delay or prevent the agency from receiving funds from FEMA’s Public Assistance </w:t>
            </w:r>
            <w:r w:rsidRPr="0039562E" w:rsidR="00FF796A">
              <w:rPr>
                <w:rFonts w:ascii="Franklin Gothic Book" w:hAnsi="Franklin Gothic Book"/>
                <w:sz w:val="20"/>
                <w:szCs w:val="20"/>
              </w:rPr>
              <w:t>p</w:t>
            </w:r>
            <w:r w:rsidRPr="0039562E">
              <w:rPr>
                <w:rFonts w:ascii="Franklin Gothic Book" w:hAnsi="Franklin Gothic Book"/>
                <w:sz w:val="20"/>
                <w:szCs w:val="20"/>
              </w:rPr>
              <w:t>rogram.</w:t>
            </w:r>
          </w:p>
        </w:tc>
      </w:tr>
      <w:tr w14:paraId="3B149256" w14:textId="77777777" w:rsidTr="00D61FDB">
        <w:tblPrEx>
          <w:tblW w:w="5002" w:type="pct"/>
          <w:jc w:val="center"/>
          <w:tblLayout w:type="fixed"/>
          <w:tblCellMar>
            <w:left w:w="0" w:type="dxa"/>
            <w:right w:w="0" w:type="dxa"/>
          </w:tblCellMar>
          <w:tblLook w:val="01E0"/>
        </w:tblPrEx>
        <w:trPr>
          <w:trHeight w:val="4337"/>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rsidR="00AF5950" w:rsidRPr="0039562E" w:rsidP="00052535" w14:paraId="66F7371B" w14:textId="77777777">
            <w:pPr>
              <w:pStyle w:val="TableParagraph"/>
              <w:spacing w:before="96" w:beforeLines="40"/>
              <w:ind w:left="0"/>
              <w:contextualSpacing/>
              <w:jc w:val="center"/>
              <w:rPr>
                <w:rFonts w:ascii="Franklin Gothic Book" w:hAnsi="Franklin Gothic Book"/>
                <w:b/>
                <w:sz w:val="20"/>
                <w:szCs w:val="20"/>
              </w:rPr>
            </w:pPr>
            <w:r w:rsidRPr="0039562E">
              <w:rPr>
                <w:rFonts w:ascii="Franklin Gothic Book" w:hAnsi="Franklin Gothic Book"/>
                <w:b/>
                <w:sz w:val="20"/>
                <w:szCs w:val="20"/>
              </w:rPr>
              <w:t>Purpose and Applicability</w:t>
            </w:r>
          </w:p>
          <w:p w:rsidR="00E76C84" w:rsidRPr="00E76C84" w:rsidP="00E76C84" w14:paraId="06B80C66" w14:textId="7F6C5A75">
            <w:pPr>
              <w:pStyle w:val="TableParagraph"/>
              <w:spacing w:before="40"/>
              <w:ind w:left="144" w:right="144"/>
              <w:jc w:val="both"/>
              <w:rPr>
                <w:rFonts w:ascii="Franklin Gothic Book" w:hAnsi="Franklin Gothic Book"/>
                <w:sz w:val="20"/>
                <w:szCs w:val="20"/>
              </w:rPr>
            </w:pPr>
            <w:r w:rsidRPr="00E76C84">
              <w:rPr>
                <w:rFonts w:ascii="Franklin Gothic Book" w:hAnsi="Franklin Gothic Book"/>
                <w:sz w:val="20"/>
                <w:szCs w:val="20"/>
              </w:rPr>
              <w:t xml:space="preserve">Government entities and Private Nonprofit organizations complete this form to register for FEMA’s Public Assistance program. The Recipient and FEMA use this information to determine whether the Applicant is eligible for Public Assistance and the level of resources required to assist the Applicant. FEMA does not use this information to determine the level of funding it provides. For more information,  please see </w:t>
            </w:r>
            <w:r w:rsidRPr="00E76C84">
              <w:rPr>
                <w:rFonts w:ascii="Franklin Gothic Book" w:hAnsi="Franklin Gothic Book"/>
                <w:i/>
                <w:iCs/>
                <w:sz w:val="20"/>
                <w:szCs w:val="20"/>
              </w:rPr>
              <w:t>Chapter 3 Applicant Coordination and Eligibility</w:t>
            </w:r>
            <w:r w:rsidRPr="00E76C84">
              <w:rPr>
                <w:rFonts w:ascii="Franklin Gothic Book" w:hAnsi="Franklin Gothic Book"/>
                <w:sz w:val="20"/>
                <w:szCs w:val="20"/>
              </w:rPr>
              <w:t xml:space="preserve"> in the </w:t>
            </w:r>
            <w:hyperlink r:id="rId10" w:history="1">
              <w:r w:rsidRPr="00E76C84">
                <w:rPr>
                  <w:rStyle w:val="Hyperlink"/>
                  <w:rFonts w:ascii="Franklin Gothic Book" w:hAnsi="Franklin Gothic Book"/>
                  <w:sz w:val="20"/>
                  <w:szCs w:val="20"/>
                </w:rPr>
                <w:t>Public Assistance Program and Policy Guide</w:t>
              </w:r>
            </w:hyperlink>
            <w:r w:rsidRPr="00E76C84">
              <w:rPr>
                <w:rFonts w:ascii="Franklin Gothic Book" w:hAnsi="Franklin Gothic Book"/>
                <w:sz w:val="20"/>
                <w:szCs w:val="20"/>
              </w:rPr>
              <w:t xml:space="preserve"> or contact the State, local, Tribal, or Territorial emergency management office for additional information. </w:t>
            </w:r>
          </w:p>
          <w:p w:rsidR="00F65B87" w:rsidP="00E76C84" w14:paraId="7CA6F5F0" w14:textId="35B164FB">
            <w:pPr>
              <w:spacing w:before="160"/>
              <w:ind w:left="144" w:right="144"/>
              <w:rPr>
                <w:rFonts w:ascii="Franklin Gothic Book" w:hAnsi="Franklin Gothic Book"/>
                <w:sz w:val="20"/>
                <w:szCs w:val="20"/>
              </w:rPr>
            </w:pPr>
            <w:r w:rsidRPr="00E76C84">
              <w:rPr>
                <w:rFonts w:ascii="Franklin Gothic Book" w:hAnsi="Franklin Gothic Book"/>
                <w:sz w:val="20"/>
                <w:szCs w:val="20"/>
              </w:rPr>
              <w:t xml:space="preserve">This information is </w:t>
            </w:r>
            <w:r w:rsidRPr="00E76C84" w:rsidR="00EA762A">
              <w:rPr>
                <w:rFonts w:ascii="Franklin Gothic Book" w:hAnsi="Franklin Gothic Book"/>
                <w:sz w:val="20"/>
                <w:szCs w:val="20"/>
              </w:rPr>
              <w:t>time sensitive</w:t>
            </w:r>
            <w:r w:rsidRPr="00E76C84">
              <w:rPr>
                <w:rFonts w:ascii="Franklin Gothic Book" w:hAnsi="Franklin Gothic Book"/>
                <w:sz w:val="20"/>
                <w:szCs w:val="20"/>
              </w:rPr>
              <w:t xml:space="preserve">. Applicants and Recipients must complete this information within 30 days of the date of declaration or the respective area being designated in the declaration.  Applicants not able to submit the information within the </w:t>
            </w:r>
            <w:r w:rsidRPr="00E76C84" w:rsidR="00EA762A">
              <w:rPr>
                <w:rFonts w:ascii="Franklin Gothic Book" w:hAnsi="Franklin Gothic Book"/>
                <w:sz w:val="20"/>
                <w:szCs w:val="20"/>
              </w:rPr>
              <w:t>allotted</w:t>
            </w:r>
            <w:r w:rsidRPr="00E76C84">
              <w:rPr>
                <w:rFonts w:ascii="Franklin Gothic Book" w:hAnsi="Franklin Gothic Book"/>
                <w:sz w:val="20"/>
                <w:szCs w:val="20"/>
              </w:rPr>
              <w:t xml:space="preserve"> time may request a time </w:t>
            </w:r>
            <w:r w:rsidRPr="00E76C84" w:rsidR="00EA762A">
              <w:rPr>
                <w:rFonts w:ascii="Franklin Gothic Book" w:hAnsi="Franklin Gothic Book"/>
                <w:sz w:val="20"/>
                <w:szCs w:val="20"/>
              </w:rPr>
              <w:t>extension</w:t>
            </w:r>
            <w:r w:rsidRPr="00E76C84">
              <w:rPr>
                <w:rFonts w:ascii="Franklin Gothic Book" w:hAnsi="Franklin Gothic Book"/>
                <w:sz w:val="20"/>
                <w:szCs w:val="20"/>
              </w:rPr>
              <w:t xml:space="preserve"> describing the extenuating circumstances.</w:t>
            </w:r>
          </w:p>
          <w:p w:rsidR="006264AB" w:rsidRPr="00E22FF5" w:rsidP="00AF1AA3" w14:paraId="1B81CB72" w14:textId="4CF9E21C">
            <w:pPr>
              <w:pStyle w:val="TableParagraph"/>
              <w:spacing w:before="120"/>
              <w:ind w:left="144" w:right="144"/>
              <w:jc w:val="both"/>
              <w:rPr>
                <w:rFonts w:ascii="Franklin Gothic Book" w:hAnsi="Franklin Gothic Book"/>
                <w:sz w:val="20"/>
                <w:szCs w:val="20"/>
              </w:rPr>
            </w:pPr>
            <w:r w:rsidRPr="00EE2673">
              <w:rPr>
                <w:rFonts w:ascii="Franklin Gothic Book" w:hAnsi="Franklin Gothic Book"/>
                <w:sz w:val="20"/>
                <w:szCs w:val="20"/>
              </w:rPr>
              <w:t>Recipients and Applicants should use PA Grants Portal to submit all documentation and information to FEMA. Questions are displayed in an intuitive manner to show the information and documentation needed based on answers provided.</w:t>
            </w:r>
            <w:r w:rsidR="00DE5D69">
              <w:rPr>
                <w:rFonts w:ascii="Franklin Gothic Book" w:hAnsi="Franklin Gothic Book"/>
                <w:sz w:val="20"/>
                <w:szCs w:val="20"/>
              </w:rPr>
              <w:t xml:space="preserve"> </w:t>
            </w:r>
            <w:r w:rsidRPr="00E22FF5">
              <w:rPr>
                <w:rFonts w:ascii="Franklin Gothic Book" w:hAnsi="Franklin Gothic Book"/>
                <w:sz w:val="20"/>
                <w:szCs w:val="20"/>
              </w:rPr>
              <w:t xml:space="preserve">All signatures are official and legally binding. </w:t>
            </w:r>
          </w:p>
          <w:p w:rsidR="00EA762A" w:rsidP="00AF1AA3" w14:paraId="305E7155" w14:textId="5FBA24B3">
            <w:pPr>
              <w:pStyle w:val="TableParagraph"/>
              <w:spacing w:before="120"/>
              <w:ind w:left="144" w:right="144"/>
              <w:jc w:val="both"/>
              <w:rPr>
                <w:rFonts w:ascii="Franklin Gothic Book" w:hAnsi="Franklin Gothic Book"/>
                <w:sz w:val="20"/>
                <w:szCs w:val="20"/>
              </w:rPr>
            </w:pPr>
            <w:r w:rsidRPr="00EA762A">
              <w:rPr>
                <w:rFonts w:ascii="Franklin Gothic Book" w:hAnsi="Franklin Gothic Book"/>
                <w:sz w:val="20"/>
                <w:szCs w:val="20"/>
              </w:rPr>
              <w:t>The following information is needed to complete this form:</w:t>
            </w:r>
          </w:p>
          <w:p w:rsidR="00F01E5E" w:rsidRPr="00F01E5E" w:rsidP="00471B41" w14:paraId="5DEB9949" w14:textId="5E345A1C">
            <w:pPr>
              <w:pStyle w:val="ListParagraph"/>
              <w:numPr>
                <w:ilvl w:val="0"/>
                <w:numId w:val="49"/>
              </w:numPr>
              <w:spacing w:before="40"/>
              <w:ind w:right="144"/>
              <w:rPr>
                <w:rFonts w:ascii="Franklin Gothic Book" w:hAnsi="Franklin Gothic Book"/>
                <w:sz w:val="20"/>
                <w:szCs w:val="20"/>
              </w:rPr>
            </w:pPr>
            <w:r>
              <w:rPr>
                <w:rFonts w:ascii="Franklin Gothic Book" w:hAnsi="Franklin Gothic Book"/>
                <w:sz w:val="20"/>
                <w:szCs w:val="20"/>
              </w:rPr>
              <w:t>Applicant</w:t>
            </w:r>
            <w:r w:rsidRPr="00F01E5E">
              <w:rPr>
                <w:rFonts w:ascii="Franklin Gothic Book" w:hAnsi="Franklin Gothic Book"/>
                <w:sz w:val="20"/>
                <w:szCs w:val="20"/>
              </w:rPr>
              <w:t>-level information</w:t>
            </w:r>
          </w:p>
          <w:p w:rsidR="00471B41" w:rsidRPr="00471B41" w:rsidP="00471B41" w14:paraId="0A91282E" w14:textId="3DC62A1A">
            <w:pPr>
              <w:pStyle w:val="ListParagraph"/>
              <w:numPr>
                <w:ilvl w:val="0"/>
                <w:numId w:val="49"/>
              </w:numPr>
              <w:spacing w:before="40"/>
              <w:contextualSpacing/>
              <w:rPr>
                <w:rFonts w:ascii="Franklin Gothic Book" w:hAnsi="Franklin Gothic Book"/>
                <w:sz w:val="20"/>
                <w:szCs w:val="20"/>
              </w:rPr>
            </w:pPr>
            <w:r>
              <w:rPr>
                <w:rFonts w:ascii="Franklin Gothic Book" w:hAnsi="Franklin Gothic Book"/>
                <w:sz w:val="20"/>
                <w:szCs w:val="20"/>
              </w:rPr>
              <w:t>I</w:t>
            </w:r>
            <w:r w:rsidRPr="00905116">
              <w:rPr>
                <w:rFonts w:ascii="Franklin Gothic Book" w:hAnsi="Franklin Gothic Book"/>
                <w:sz w:val="20"/>
                <w:szCs w:val="20"/>
              </w:rPr>
              <w:t>mpact</w:t>
            </w:r>
            <w:r>
              <w:rPr>
                <w:rFonts w:ascii="Franklin Gothic Book" w:hAnsi="Franklin Gothic Book"/>
                <w:sz w:val="20"/>
                <w:szCs w:val="20"/>
              </w:rPr>
              <w:t xml:space="preserve"> information</w:t>
            </w:r>
          </w:p>
          <w:p w:rsidR="00471B41" w:rsidRPr="00A7692F" w:rsidP="00471B41" w14:paraId="7DBF2C2C" w14:textId="77777777">
            <w:pPr>
              <w:pStyle w:val="ListParagraph"/>
              <w:numPr>
                <w:ilvl w:val="0"/>
                <w:numId w:val="49"/>
              </w:numPr>
              <w:spacing w:before="40"/>
              <w:contextualSpacing/>
              <w:rPr>
                <w:rFonts w:ascii="Franklin Gothic Book" w:hAnsi="Franklin Gothic Book"/>
                <w:sz w:val="20"/>
                <w:szCs w:val="20"/>
              </w:rPr>
            </w:pPr>
            <w:r>
              <w:rPr>
                <w:rFonts w:ascii="Franklin Gothic Book" w:hAnsi="Franklin Gothic Book"/>
                <w:sz w:val="20"/>
                <w:szCs w:val="20"/>
              </w:rPr>
              <w:t xml:space="preserve">Impacted community information </w:t>
            </w:r>
          </w:p>
          <w:p w:rsidR="00B561D6" w:rsidP="00AF1AA3" w14:paraId="446922DD" w14:textId="06A264AC">
            <w:pPr>
              <w:pStyle w:val="ListParagraph"/>
              <w:numPr>
                <w:ilvl w:val="0"/>
                <w:numId w:val="49"/>
              </w:numPr>
              <w:rPr>
                <w:rFonts w:ascii="Franklin Gothic Book" w:hAnsi="Franklin Gothic Book"/>
                <w:sz w:val="20"/>
                <w:szCs w:val="20"/>
              </w:rPr>
            </w:pPr>
            <w:r w:rsidRPr="00B561D6">
              <w:rPr>
                <w:rFonts w:ascii="Franklin Gothic Book" w:hAnsi="Franklin Gothic Book"/>
                <w:sz w:val="20"/>
                <w:szCs w:val="20"/>
              </w:rPr>
              <w:t>Estimated cost</w:t>
            </w:r>
          </w:p>
          <w:p w:rsidR="009429CF" w:rsidP="009429CF" w14:paraId="3608B976" w14:textId="77777777">
            <w:pPr>
              <w:rPr>
                <w:rFonts w:ascii="Franklin Gothic Book" w:hAnsi="Franklin Gothic Book"/>
                <w:sz w:val="20"/>
                <w:szCs w:val="20"/>
              </w:rPr>
            </w:pPr>
          </w:p>
          <w:p w:rsidR="009429CF" w:rsidRPr="006B2C7C" w:rsidP="009429CF" w14:paraId="574C997D" w14:textId="77777777">
            <w:pPr>
              <w:ind w:left="144" w:right="144"/>
              <w:jc w:val="both"/>
              <w:rPr>
                <w:rFonts w:ascii="Franklin Gothic Book" w:hAnsi="Franklin Gothic Book"/>
                <w:sz w:val="20"/>
                <w:szCs w:val="20"/>
              </w:rPr>
            </w:pPr>
            <w:r>
              <w:rPr>
                <w:rFonts w:ascii="Franklin Gothic Book" w:hAnsi="Franklin Gothic Book"/>
                <w:sz w:val="20"/>
                <w:szCs w:val="20"/>
              </w:rPr>
              <w:t>Additionally, Private Nonprofit organizations will also need to provide</w:t>
            </w:r>
            <w:r w:rsidRPr="006B2C7C">
              <w:rPr>
                <w:rFonts w:ascii="Franklin Gothic Book" w:hAnsi="Franklin Gothic Book"/>
                <w:sz w:val="20"/>
                <w:szCs w:val="20"/>
              </w:rPr>
              <w:t>:</w:t>
            </w:r>
          </w:p>
          <w:p w:rsidR="009429CF" w:rsidRPr="006B2C7C" w:rsidP="009429CF" w14:paraId="30A9362A" w14:textId="77777777">
            <w:pPr>
              <w:pStyle w:val="ListParagraph"/>
              <w:numPr>
                <w:ilvl w:val="0"/>
                <w:numId w:val="82"/>
              </w:numPr>
              <w:rPr>
                <w:rFonts w:ascii="Franklin Gothic Book" w:hAnsi="Franklin Gothic Book"/>
                <w:sz w:val="20"/>
                <w:szCs w:val="20"/>
              </w:rPr>
            </w:pPr>
            <w:r w:rsidRPr="006B2C7C">
              <w:rPr>
                <w:rFonts w:ascii="Franklin Gothic Book" w:hAnsi="Franklin Gothic Book"/>
                <w:sz w:val="20"/>
                <w:szCs w:val="20"/>
              </w:rPr>
              <w:t>Nonprofit documentation, including tax exempt status</w:t>
            </w:r>
          </w:p>
          <w:p w:rsidR="009429CF" w:rsidP="009429CF" w14:paraId="668FB65B" w14:textId="77777777">
            <w:pPr>
              <w:pStyle w:val="ListParagraph"/>
              <w:numPr>
                <w:ilvl w:val="0"/>
                <w:numId w:val="82"/>
              </w:numPr>
              <w:rPr>
                <w:rFonts w:ascii="Franklin Gothic Book" w:hAnsi="Franklin Gothic Book"/>
                <w:sz w:val="20"/>
                <w:szCs w:val="20"/>
              </w:rPr>
            </w:pPr>
            <w:r w:rsidRPr="006B2C7C">
              <w:rPr>
                <w:rFonts w:ascii="Franklin Gothic Book" w:hAnsi="Franklin Gothic Book"/>
                <w:sz w:val="20"/>
                <w:szCs w:val="20"/>
              </w:rPr>
              <w:t>Impacted facility information, including services provided by the impacted facilities</w:t>
            </w:r>
          </w:p>
          <w:p w:rsidR="009429CF" w:rsidP="009429CF" w14:paraId="3253BDBE" w14:textId="77777777">
            <w:pPr>
              <w:pStyle w:val="ListParagraph"/>
              <w:numPr>
                <w:ilvl w:val="0"/>
                <w:numId w:val="82"/>
              </w:numPr>
              <w:rPr>
                <w:rFonts w:ascii="Franklin Gothic Book" w:hAnsi="Franklin Gothic Book"/>
                <w:sz w:val="20"/>
                <w:szCs w:val="20"/>
              </w:rPr>
            </w:pPr>
            <w:r w:rsidRPr="00736E46">
              <w:rPr>
                <w:rFonts w:ascii="Franklin Gothic Book" w:hAnsi="Franklin Gothic Book"/>
                <w:sz w:val="20"/>
                <w:szCs w:val="20"/>
              </w:rPr>
              <w:t xml:space="preserve">Facility ownership and legal responsibility documentation </w:t>
            </w:r>
          </w:p>
          <w:p w:rsidR="009429CF" w:rsidRPr="00A229BC" w:rsidP="00A229BC" w14:paraId="153205C8" w14:textId="17662F11">
            <w:pPr>
              <w:pStyle w:val="ListParagraph"/>
              <w:numPr>
                <w:ilvl w:val="0"/>
                <w:numId w:val="82"/>
              </w:numPr>
              <w:spacing w:after="120"/>
              <w:rPr>
                <w:rFonts w:ascii="Franklin Gothic Book" w:hAnsi="Franklin Gothic Book"/>
                <w:sz w:val="20"/>
                <w:szCs w:val="20"/>
              </w:rPr>
            </w:pPr>
            <w:r w:rsidRPr="00736E46">
              <w:rPr>
                <w:rFonts w:ascii="Franklin Gothic Book" w:hAnsi="Franklin Gothic Book"/>
                <w:sz w:val="20"/>
                <w:szCs w:val="20"/>
              </w:rPr>
              <w:t>Small Business Administration loan documentation, if applicable</w:t>
            </w:r>
          </w:p>
        </w:tc>
      </w:tr>
      <w:tr w14:paraId="4781F5A0" w14:textId="77777777" w:rsidTr="00D61FDB">
        <w:tblPrEx>
          <w:tblW w:w="5002" w:type="pct"/>
          <w:jc w:val="center"/>
          <w:tblLayout w:type="fixed"/>
          <w:tblCellMar>
            <w:left w:w="0" w:type="dxa"/>
            <w:right w:w="0" w:type="dxa"/>
          </w:tblCellMar>
          <w:tblLook w:val="01E0"/>
        </w:tblPrEx>
        <w:trPr>
          <w:trHeight w:val="413"/>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000000" w:themeFill="text1"/>
            <w:vAlign w:val="center"/>
          </w:tcPr>
          <w:p w:rsidR="00BD7010" w:rsidRPr="0039562E" w:rsidP="006D59DE" w14:paraId="1F3ECE6D" w14:textId="1660B04C">
            <w:pPr>
              <w:pStyle w:val="TableParagraph"/>
              <w:spacing w:before="40"/>
              <w:ind w:left="144"/>
              <w:contextualSpacing/>
              <w:jc w:val="center"/>
              <w:rPr>
                <w:rFonts w:ascii="Franklin Gothic Book" w:hAnsi="Franklin Gothic Book"/>
                <w:sz w:val="32"/>
                <w:szCs w:val="32"/>
              </w:rPr>
            </w:pPr>
            <w:r w:rsidRPr="0039562E">
              <w:rPr>
                <w:rFonts w:ascii="Franklin Gothic Book" w:hAnsi="Franklin Gothic Book"/>
                <w:b/>
                <w:sz w:val="28"/>
                <w:szCs w:val="28"/>
              </w:rPr>
              <w:t xml:space="preserve">Section I </w:t>
            </w:r>
            <w:r w:rsidR="00A12FAF">
              <w:rPr>
                <w:rFonts w:ascii="Franklin Gothic Book" w:hAnsi="Franklin Gothic Book"/>
                <w:b/>
                <w:sz w:val="28"/>
                <w:szCs w:val="28"/>
              </w:rPr>
              <w:t>–</w:t>
            </w:r>
            <w:r w:rsidRPr="0039562E">
              <w:rPr>
                <w:rFonts w:ascii="Franklin Gothic Book" w:hAnsi="Franklin Gothic Book"/>
                <w:b/>
                <w:sz w:val="28"/>
                <w:szCs w:val="28"/>
              </w:rPr>
              <w:t xml:space="preserve"> </w:t>
            </w:r>
            <w:r w:rsidR="00A12FAF">
              <w:rPr>
                <w:rFonts w:ascii="Franklin Gothic Book" w:hAnsi="Franklin Gothic Book"/>
                <w:b/>
                <w:sz w:val="28"/>
                <w:szCs w:val="28"/>
              </w:rPr>
              <w:t>Declaration</w:t>
            </w:r>
            <w:r w:rsidRPr="0039562E" w:rsidR="00EE0A3D">
              <w:rPr>
                <w:rFonts w:ascii="Franklin Gothic Book" w:hAnsi="Franklin Gothic Book"/>
                <w:b/>
                <w:sz w:val="28"/>
                <w:szCs w:val="28"/>
              </w:rPr>
              <w:t xml:space="preserve"> Information</w:t>
            </w:r>
            <w:r>
              <w:rPr>
                <w:rStyle w:val="FootnoteReference"/>
                <w:rFonts w:ascii="Franklin Gothic Book" w:hAnsi="Franklin Gothic Book"/>
                <w:sz w:val="24"/>
                <w:szCs w:val="24"/>
              </w:rPr>
              <w:footnoteReference w:id="3"/>
            </w:r>
          </w:p>
        </w:tc>
      </w:tr>
      <w:tr w14:paraId="43527198" w14:textId="77777777" w:rsidTr="0064214B">
        <w:tblPrEx>
          <w:tblW w:w="500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9" w:type="dxa"/>
            <w:bottom w:w="14" w:type="dxa"/>
            <w:right w:w="0" w:type="dxa"/>
          </w:tblCellMar>
          <w:tblLook w:val="05E0"/>
        </w:tblPrEx>
        <w:trPr>
          <w:trHeight w:val="323"/>
          <w:jc w:val="center"/>
        </w:trPr>
        <w:tc>
          <w:tcPr>
            <w:tcW w:w="125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3E07" w:rsidP="0004389F" w14:paraId="044B7CDB" w14:textId="77777777">
            <w:pPr>
              <w:pStyle w:val="TableParagraph"/>
              <w:spacing w:before="40"/>
              <w:ind w:left="144"/>
              <w:rPr>
                <w:rFonts w:ascii="Franklin Gothic Book" w:hAnsi="Franklin Gothic Book"/>
                <w:sz w:val="24"/>
                <w:szCs w:val="24"/>
              </w:rPr>
            </w:pPr>
            <w:r w:rsidRPr="000E45FC">
              <w:rPr>
                <w:rFonts w:ascii="Franklin Gothic Book" w:hAnsi="Franklin Gothic Book"/>
                <w:b/>
                <w:sz w:val="24"/>
                <w:szCs w:val="24"/>
              </w:rPr>
              <w:t>Declaration #</w:t>
            </w:r>
            <w:r w:rsidRPr="000E45FC">
              <w:rPr>
                <w:rFonts w:ascii="Franklin Gothic Book" w:hAnsi="Franklin Gothic Book"/>
                <w:sz w:val="24"/>
                <w:szCs w:val="24"/>
              </w:rPr>
              <w:t xml:space="preserve"> </w:t>
            </w:r>
          </w:p>
          <w:p w:rsidR="00861B21" w:rsidRPr="000E45FC" w:rsidP="0004389F" w14:paraId="3B80939D" w14:textId="6E49122F">
            <w:pPr>
              <w:pStyle w:val="TableParagraph"/>
              <w:spacing w:before="40"/>
              <w:ind w:left="144"/>
              <w:rPr>
                <w:rFonts w:ascii="Franklin Gothic Book" w:hAnsi="Franklin Gothic Book"/>
                <w:sz w:val="24"/>
                <w:szCs w:val="24"/>
              </w:rPr>
            </w:pPr>
            <w:r w:rsidRPr="000B7E30">
              <w:rPr>
                <w:rFonts w:ascii="Franklin Gothic Book" w:hAnsi="Franklin Gothic Book"/>
                <w:i/>
                <w:iCs/>
                <w:sz w:val="24"/>
                <w:szCs w:val="24"/>
              </w:rPr>
              <w:t>Please select one</w:t>
            </w:r>
            <w:r>
              <w:rPr>
                <w:rFonts w:ascii="Franklin Gothic Book" w:hAnsi="Franklin Gothic Book"/>
                <w:i/>
                <w:iCs/>
                <w:sz w:val="24"/>
                <w:szCs w:val="24"/>
              </w:rPr>
              <w:t>.</w:t>
            </w:r>
          </w:p>
        </w:tc>
        <w:tc>
          <w:tcPr>
            <w:tcW w:w="12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861B21" w:rsidRPr="000E45FC" w:rsidP="0004389F" w14:paraId="4EABD330" w14:textId="31DC5675">
            <w:pPr>
              <w:pStyle w:val="TableParagraph"/>
              <w:spacing w:before="40"/>
              <w:ind w:left="144"/>
              <w:rPr>
                <w:rFonts w:ascii="Franklin Gothic Book" w:hAnsi="Franklin Gothic Book"/>
                <w:sz w:val="24"/>
                <w:szCs w:val="24"/>
              </w:rPr>
            </w:pPr>
            <w:r w:rsidRPr="000E45FC">
              <w:rPr>
                <w:rFonts w:ascii="Franklin Gothic Book" w:hAnsi="Franklin Gothic Book"/>
                <w:b/>
                <w:sz w:val="24"/>
                <w:szCs w:val="24"/>
              </w:rPr>
              <w:t xml:space="preserve">Declaration </w:t>
            </w:r>
            <w:r w:rsidR="00C956AC">
              <w:rPr>
                <w:rFonts w:ascii="Franklin Gothic Book" w:hAnsi="Franklin Gothic Book"/>
                <w:b/>
                <w:sz w:val="24"/>
                <w:szCs w:val="24"/>
              </w:rPr>
              <w:t xml:space="preserve">Date </w:t>
            </w:r>
            <w:r w:rsidRPr="00C956AC" w:rsidR="00C956AC">
              <w:rPr>
                <w:rFonts w:ascii="Franklin Gothic Book" w:hAnsi="Franklin Gothic Book"/>
                <w:bCs/>
                <w:sz w:val="24"/>
                <w:szCs w:val="24"/>
              </w:rPr>
              <w:t>[</w:t>
            </w:r>
            <w:r w:rsidRPr="00C956AC" w:rsidR="00DE5D69">
              <w:rPr>
                <w:rFonts w:ascii="Franklin Gothic Book" w:eastAsia="MS Gothic" w:hAnsi="Franklin Gothic Book"/>
                <w:bCs/>
                <w:sz w:val="24"/>
                <w:szCs w:val="24"/>
              </w:rPr>
              <w:t>system</w:t>
            </w:r>
            <w:r w:rsidR="00DE5D69">
              <w:rPr>
                <w:rFonts w:ascii="Franklin Gothic Book" w:eastAsia="MS Gothic" w:hAnsi="Franklin Gothic Book"/>
                <w:sz w:val="24"/>
                <w:szCs w:val="24"/>
              </w:rPr>
              <w:t xml:space="preserve"> generated]</w:t>
            </w:r>
          </w:p>
        </w:tc>
        <w:tc>
          <w:tcPr>
            <w:tcW w:w="12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3E07" w:rsidP="0004389F" w14:paraId="37F2879B" w14:textId="77777777">
            <w:pPr>
              <w:pStyle w:val="TableParagraph"/>
              <w:spacing w:before="40"/>
              <w:ind w:left="144"/>
              <w:rPr>
                <w:rFonts w:ascii="Franklin Gothic Book" w:hAnsi="Franklin Gothic Book"/>
                <w:sz w:val="24"/>
                <w:szCs w:val="24"/>
              </w:rPr>
            </w:pPr>
            <w:r w:rsidRPr="000E45FC">
              <w:rPr>
                <w:rFonts w:ascii="Franklin Gothic Book" w:hAnsi="Franklin Gothic Book"/>
                <w:b/>
                <w:sz w:val="24"/>
                <w:szCs w:val="24"/>
              </w:rPr>
              <w:t>Recipient</w:t>
            </w:r>
            <w:r w:rsidRPr="000E45FC">
              <w:rPr>
                <w:rFonts w:ascii="Franklin Gothic Book" w:hAnsi="Franklin Gothic Book"/>
                <w:sz w:val="24"/>
                <w:szCs w:val="24"/>
              </w:rPr>
              <w:t xml:space="preserve"> </w:t>
            </w:r>
          </w:p>
          <w:p w:rsidR="00861B21" w:rsidRPr="000E45FC" w:rsidP="0004389F" w14:paraId="30D1BA85" w14:textId="699944D5">
            <w:pPr>
              <w:pStyle w:val="TableParagraph"/>
              <w:spacing w:before="40"/>
              <w:ind w:left="144"/>
              <w:rPr>
                <w:rFonts w:ascii="Franklin Gothic Book" w:hAnsi="Franklin Gothic Book"/>
                <w:sz w:val="24"/>
                <w:szCs w:val="24"/>
              </w:rPr>
            </w:pPr>
            <w:r>
              <w:rPr>
                <w:rFonts w:ascii="Franklin Gothic Book" w:hAnsi="Franklin Gothic Book"/>
                <w:sz w:val="24"/>
                <w:szCs w:val="24"/>
              </w:rPr>
              <w:t>[</w:t>
            </w:r>
            <w:r w:rsidR="00DE5D69">
              <w:rPr>
                <w:rFonts w:ascii="Franklin Gothic Book" w:eastAsia="MS Gothic" w:hAnsi="Franklin Gothic Book"/>
                <w:sz w:val="24"/>
                <w:szCs w:val="24"/>
              </w:rPr>
              <w:t>system generated]</w:t>
            </w:r>
          </w:p>
        </w:tc>
        <w:tc>
          <w:tcPr>
            <w:tcW w:w="124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3E07" w:rsidP="0004389F" w14:paraId="204DF413" w14:textId="77777777">
            <w:pPr>
              <w:pStyle w:val="TableParagraph"/>
              <w:spacing w:before="40"/>
              <w:ind w:left="144"/>
              <w:rPr>
                <w:rFonts w:ascii="Franklin Gothic Book" w:hAnsi="Franklin Gothic Book"/>
                <w:b/>
                <w:sz w:val="24"/>
                <w:szCs w:val="24"/>
              </w:rPr>
            </w:pPr>
            <w:r w:rsidRPr="000E45FC">
              <w:rPr>
                <w:rFonts w:ascii="Franklin Gothic Book" w:hAnsi="Franklin Gothic Book"/>
                <w:b/>
                <w:sz w:val="24"/>
                <w:szCs w:val="24"/>
              </w:rPr>
              <w:t>Region</w:t>
            </w:r>
            <w:r w:rsidR="00DE5D69">
              <w:rPr>
                <w:rFonts w:ascii="Franklin Gothic Book" w:hAnsi="Franklin Gothic Book"/>
                <w:b/>
                <w:sz w:val="24"/>
                <w:szCs w:val="24"/>
              </w:rPr>
              <w:t xml:space="preserve"> </w:t>
            </w:r>
          </w:p>
          <w:p w:rsidR="00861B21" w:rsidRPr="000E45FC" w:rsidP="0004389F" w14:paraId="78ED513C" w14:textId="62638E10">
            <w:pPr>
              <w:pStyle w:val="TableParagraph"/>
              <w:spacing w:before="40"/>
              <w:ind w:left="144"/>
              <w:rPr>
                <w:rFonts w:ascii="Franklin Gothic Book" w:hAnsi="Franklin Gothic Book"/>
                <w:sz w:val="24"/>
                <w:szCs w:val="24"/>
              </w:rPr>
            </w:pPr>
            <w:r>
              <w:rPr>
                <w:rFonts w:ascii="Franklin Gothic Book" w:hAnsi="Franklin Gothic Book"/>
                <w:sz w:val="24"/>
                <w:szCs w:val="24"/>
              </w:rPr>
              <w:t>[</w:t>
            </w:r>
            <w:r>
              <w:rPr>
                <w:rFonts w:ascii="Franklin Gothic Book" w:eastAsia="MS Gothic" w:hAnsi="Franklin Gothic Book"/>
                <w:sz w:val="24"/>
                <w:szCs w:val="24"/>
              </w:rPr>
              <w:t>system generated]</w:t>
            </w:r>
            <w:r w:rsidRPr="000E45FC">
              <w:rPr>
                <w:rFonts w:ascii="Franklin Gothic Book" w:hAnsi="Franklin Gothic Book"/>
                <w:sz w:val="24"/>
                <w:szCs w:val="24"/>
              </w:rPr>
              <w:t xml:space="preserve"> </w:t>
            </w:r>
          </w:p>
        </w:tc>
      </w:tr>
      <w:tr w14:paraId="535CCB5C" w14:textId="77777777" w:rsidTr="00D61FDB">
        <w:tblPrEx>
          <w:tblW w:w="5002" w:type="pct"/>
          <w:jc w:val="center"/>
          <w:tblLayout w:type="fixed"/>
          <w:tblCellMar>
            <w:left w:w="0" w:type="dxa"/>
            <w:right w:w="0" w:type="dxa"/>
          </w:tblCellMar>
          <w:tblLook w:val="01E0"/>
        </w:tblPrEx>
        <w:trPr>
          <w:trHeight w:val="332"/>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000000" w:themeFill="text1"/>
            <w:vAlign w:val="center"/>
          </w:tcPr>
          <w:p w:rsidR="00CA48DB" w:rsidRPr="0039562E" w:rsidP="006D59DE" w14:paraId="76C08936" w14:textId="440BA099">
            <w:pPr>
              <w:pStyle w:val="TableParagraph"/>
              <w:spacing w:before="40"/>
              <w:ind w:left="144"/>
              <w:contextualSpacing/>
              <w:jc w:val="center"/>
              <w:rPr>
                <w:rFonts w:ascii="Franklin Gothic Book" w:hAnsi="Franklin Gothic Book"/>
                <w:sz w:val="32"/>
                <w:szCs w:val="32"/>
              </w:rPr>
            </w:pPr>
            <w:r w:rsidRPr="0039562E">
              <w:rPr>
                <w:rFonts w:ascii="Franklin Gothic Book" w:hAnsi="Franklin Gothic Book"/>
                <w:b/>
                <w:sz w:val="28"/>
                <w:szCs w:val="28"/>
              </w:rPr>
              <w:t>Section I</w:t>
            </w:r>
            <w:r w:rsidR="00DB4240">
              <w:rPr>
                <w:rFonts w:ascii="Franklin Gothic Book" w:hAnsi="Franklin Gothic Book"/>
                <w:b/>
                <w:sz w:val="28"/>
                <w:szCs w:val="28"/>
              </w:rPr>
              <w:t>I</w:t>
            </w:r>
            <w:r w:rsidRPr="0039562E">
              <w:rPr>
                <w:rFonts w:ascii="Franklin Gothic Book" w:hAnsi="Franklin Gothic Book"/>
                <w:b/>
                <w:sz w:val="28"/>
                <w:szCs w:val="28"/>
              </w:rPr>
              <w:t xml:space="preserve"> </w:t>
            </w:r>
            <w:r>
              <w:rPr>
                <w:rFonts w:ascii="Franklin Gothic Book" w:hAnsi="Franklin Gothic Book"/>
                <w:b/>
                <w:sz w:val="28"/>
                <w:szCs w:val="28"/>
              </w:rPr>
              <w:t>–</w:t>
            </w:r>
            <w:r w:rsidRPr="0039562E">
              <w:rPr>
                <w:rFonts w:ascii="Franklin Gothic Book" w:hAnsi="Franklin Gothic Book"/>
                <w:b/>
                <w:sz w:val="28"/>
                <w:szCs w:val="28"/>
              </w:rPr>
              <w:t xml:space="preserve"> </w:t>
            </w:r>
            <w:r w:rsidR="00871E8B">
              <w:rPr>
                <w:rFonts w:ascii="Franklin Gothic Book" w:hAnsi="Franklin Gothic Book"/>
                <w:b/>
                <w:sz w:val="28"/>
                <w:szCs w:val="28"/>
              </w:rPr>
              <w:t>Applicant</w:t>
            </w:r>
            <w:r w:rsidR="0030439D">
              <w:rPr>
                <w:rFonts w:ascii="Franklin Gothic Book" w:hAnsi="Franklin Gothic Book"/>
                <w:b/>
                <w:sz w:val="28"/>
                <w:szCs w:val="28"/>
              </w:rPr>
              <w:t xml:space="preserve"> </w:t>
            </w:r>
            <w:r>
              <w:rPr>
                <w:rFonts w:ascii="Franklin Gothic Book" w:hAnsi="Franklin Gothic Book"/>
                <w:b/>
                <w:sz w:val="28"/>
                <w:szCs w:val="28"/>
              </w:rPr>
              <w:t>Information</w:t>
            </w:r>
            <w:r>
              <w:rPr>
                <w:rStyle w:val="FootnoteReference"/>
                <w:rFonts w:ascii="Franklin Gothic Book" w:hAnsi="Franklin Gothic Book"/>
                <w:sz w:val="24"/>
                <w:szCs w:val="24"/>
              </w:rPr>
              <w:footnoteReference w:id="4"/>
            </w:r>
          </w:p>
        </w:tc>
      </w:tr>
      <w:tr w14:paraId="774FF6ED" w14:textId="77777777" w:rsidTr="0064214B">
        <w:tblPrEx>
          <w:tblW w:w="5002" w:type="pct"/>
          <w:jc w:val="center"/>
          <w:tblLayout w:type="fixed"/>
          <w:tblCellMar>
            <w:left w:w="0" w:type="dxa"/>
            <w:right w:w="0" w:type="dxa"/>
          </w:tblCellMar>
          <w:tblLook w:val="01E0"/>
        </w:tblPrEx>
        <w:trPr>
          <w:trHeight w:val="233"/>
          <w:jc w:val="center"/>
        </w:trPr>
        <w:tc>
          <w:tcPr>
            <w:tcW w:w="2500" w:type="pct"/>
            <w:gridSpan w:val="3"/>
            <w:tcBorders>
              <w:top w:val="single" w:sz="4" w:space="0" w:color="auto"/>
              <w:left w:val="single" w:sz="4" w:space="0" w:color="auto"/>
              <w:bottom w:val="single" w:sz="4" w:space="0" w:color="auto"/>
              <w:right w:val="single" w:sz="4" w:space="0" w:color="auto"/>
            </w:tcBorders>
            <w:shd w:val="clear" w:color="auto" w:fill="auto"/>
          </w:tcPr>
          <w:p w:rsidR="0064214B" w:rsidP="000973F2" w14:paraId="3A61FED8" w14:textId="77777777">
            <w:pPr>
              <w:pStyle w:val="TableParagraph"/>
              <w:spacing w:before="40"/>
              <w:ind w:left="130"/>
              <w:contextualSpacing/>
              <w:rPr>
                <w:rFonts w:ascii="Franklin Gothic Book" w:hAnsi="Franklin Gothic Book"/>
                <w:b/>
                <w:bCs/>
                <w:sz w:val="24"/>
                <w:szCs w:val="24"/>
              </w:rPr>
            </w:pPr>
            <w:r>
              <w:rPr>
                <w:rFonts w:ascii="Franklin Gothic Book" w:hAnsi="Franklin Gothic Book"/>
                <w:b/>
                <w:bCs/>
                <w:sz w:val="24"/>
                <w:szCs w:val="24"/>
              </w:rPr>
              <w:t>L</w:t>
            </w:r>
            <w:r w:rsidRPr="0039562E">
              <w:rPr>
                <w:rFonts w:ascii="Franklin Gothic Book" w:hAnsi="Franklin Gothic Book"/>
                <w:b/>
                <w:bCs/>
                <w:sz w:val="24"/>
                <w:szCs w:val="24"/>
              </w:rPr>
              <w:t>egal name</w:t>
            </w:r>
            <w:r>
              <w:rPr>
                <w:rFonts w:ascii="Franklin Gothic Book" w:hAnsi="Franklin Gothic Book"/>
                <w:b/>
                <w:bCs/>
                <w:sz w:val="24"/>
                <w:szCs w:val="24"/>
              </w:rPr>
              <w:t xml:space="preserve"> </w:t>
            </w:r>
          </w:p>
          <w:p w:rsidR="0064214B" w:rsidRPr="0039562E" w:rsidP="000973F2" w14:paraId="7FA1F37F" w14:textId="08EE55E6">
            <w:pPr>
              <w:pStyle w:val="TableParagraph"/>
              <w:spacing w:before="40"/>
              <w:ind w:left="130"/>
              <w:contextualSpacing/>
              <w:rPr>
                <w:rFonts w:ascii="Franklin Gothic Book" w:hAnsi="Franklin Gothic Book"/>
                <w:sz w:val="24"/>
                <w:szCs w:val="24"/>
              </w:rPr>
            </w:pPr>
            <w:r>
              <w:rPr>
                <w:rFonts w:ascii="Franklin Gothic Book" w:hAnsi="Franklin Gothic Book"/>
                <w:sz w:val="24"/>
                <w:szCs w:val="24"/>
              </w:rPr>
              <w:t>[</w:t>
            </w:r>
            <w:r>
              <w:rPr>
                <w:rFonts w:ascii="Franklin Gothic Book" w:eastAsia="MS Gothic" w:hAnsi="Franklin Gothic Book"/>
                <w:sz w:val="24"/>
                <w:szCs w:val="24"/>
              </w:rPr>
              <w:t>system generated]</w:t>
            </w:r>
          </w:p>
        </w:tc>
        <w:tc>
          <w:tcPr>
            <w:tcW w:w="2500" w:type="pct"/>
            <w:gridSpan w:val="2"/>
            <w:tcBorders>
              <w:top w:val="single" w:sz="4" w:space="0" w:color="auto"/>
              <w:left w:val="single" w:sz="4" w:space="0" w:color="auto"/>
              <w:bottom w:val="single" w:sz="4" w:space="0" w:color="auto"/>
              <w:right w:val="single" w:sz="4" w:space="0" w:color="auto"/>
            </w:tcBorders>
            <w:shd w:val="clear" w:color="auto" w:fill="auto"/>
          </w:tcPr>
          <w:p w:rsidR="0064214B" w:rsidP="006D59DE" w14:paraId="4A6724E5" w14:textId="77777777">
            <w:pPr>
              <w:pStyle w:val="TableParagraph"/>
              <w:spacing w:before="40"/>
              <w:ind w:left="144"/>
              <w:contextualSpacing/>
              <w:rPr>
                <w:rFonts w:ascii="Franklin Gothic Book" w:hAnsi="Franklin Gothic Book"/>
                <w:b/>
                <w:color w:val="000000" w:themeColor="text1"/>
                <w:sz w:val="24"/>
                <w:szCs w:val="24"/>
              </w:rPr>
            </w:pPr>
            <w:r>
              <w:rPr>
                <w:rFonts w:ascii="Franklin Gothic Book" w:hAnsi="Franklin Gothic Book"/>
                <w:b/>
                <w:color w:val="000000" w:themeColor="text1"/>
                <w:sz w:val="24"/>
                <w:szCs w:val="24"/>
              </w:rPr>
              <w:t xml:space="preserve">FEMA PA ID </w:t>
            </w:r>
          </w:p>
          <w:p w:rsidR="0064214B" w:rsidRPr="0039562E" w:rsidP="006D59DE" w14:paraId="5BDE397A" w14:textId="67AD05F8">
            <w:pPr>
              <w:pStyle w:val="TableParagraph"/>
              <w:spacing w:before="40"/>
              <w:ind w:left="144"/>
              <w:contextualSpacing/>
              <w:rPr>
                <w:rFonts w:ascii="Franklin Gothic Book" w:hAnsi="Franklin Gothic Book"/>
                <w:sz w:val="24"/>
                <w:szCs w:val="24"/>
              </w:rPr>
            </w:pPr>
            <w:r>
              <w:rPr>
                <w:rFonts w:ascii="Franklin Gothic Book" w:hAnsi="Franklin Gothic Book"/>
                <w:sz w:val="24"/>
                <w:szCs w:val="24"/>
              </w:rPr>
              <w:t>[</w:t>
            </w:r>
            <w:r>
              <w:rPr>
                <w:rFonts w:ascii="Franklin Gothic Book" w:eastAsia="MS Gothic" w:hAnsi="Franklin Gothic Book"/>
                <w:sz w:val="24"/>
                <w:szCs w:val="24"/>
              </w:rPr>
              <w:t>system generated]</w:t>
            </w:r>
          </w:p>
        </w:tc>
      </w:tr>
      <w:tr w14:paraId="261F2B7C" w14:textId="77777777" w:rsidTr="0064214B">
        <w:tblPrEx>
          <w:tblW w:w="5002" w:type="pct"/>
          <w:jc w:val="center"/>
          <w:tblLayout w:type="fixed"/>
          <w:tblCellMar>
            <w:left w:w="0" w:type="dxa"/>
            <w:right w:w="0" w:type="dxa"/>
          </w:tblCellMar>
          <w:tblLook w:val="01E0"/>
        </w:tblPrEx>
        <w:trPr>
          <w:trHeight w:val="350"/>
          <w:jc w:val="center"/>
        </w:trPr>
        <w:tc>
          <w:tcPr>
            <w:tcW w:w="2501" w:type="pct"/>
            <w:gridSpan w:val="3"/>
            <w:tcBorders>
              <w:top w:val="single" w:sz="4" w:space="0" w:color="auto"/>
              <w:left w:val="single" w:sz="4" w:space="0" w:color="auto"/>
              <w:bottom w:val="single" w:sz="4" w:space="0" w:color="auto"/>
              <w:right w:val="single" w:sz="4" w:space="0" w:color="auto"/>
            </w:tcBorders>
            <w:shd w:val="clear" w:color="auto" w:fill="auto"/>
          </w:tcPr>
          <w:p w:rsidR="00611539" w:rsidRPr="0039562E" w:rsidP="006D59DE" w14:paraId="188C8C70" w14:textId="5B4EE9DF">
            <w:pPr>
              <w:pStyle w:val="TableParagraph"/>
              <w:spacing w:before="40"/>
              <w:ind w:left="504" w:hanging="360"/>
              <w:contextualSpacing/>
              <w:rPr>
                <w:rFonts w:ascii="Franklin Gothic Book" w:hAnsi="Franklin Gothic Book"/>
                <w:sz w:val="24"/>
                <w:szCs w:val="24"/>
              </w:rPr>
            </w:pPr>
            <w:r w:rsidRPr="0039562E">
              <w:rPr>
                <w:rFonts w:ascii="Franklin Gothic Book" w:hAnsi="Franklin Gothic Book"/>
                <w:b/>
                <w:bCs/>
                <w:sz w:val="24"/>
                <w:szCs w:val="24"/>
              </w:rPr>
              <w:t xml:space="preserve">Physical </w:t>
            </w:r>
            <w:r w:rsidR="005668F1">
              <w:rPr>
                <w:rFonts w:ascii="Franklin Gothic Book" w:hAnsi="Franklin Gothic Book"/>
                <w:b/>
                <w:bCs/>
                <w:sz w:val="24"/>
                <w:szCs w:val="24"/>
              </w:rPr>
              <w:t>a</w:t>
            </w:r>
            <w:r w:rsidRPr="0039562E" w:rsidR="005668F1">
              <w:rPr>
                <w:rFonts w:ascii="Franklin Gothic Book" w:hAnsi="Franklin Gothic Book"/>
                <w:b/>
                <w:bCs/>
                <w:sz w:val="24"/>
                <w:szCs w:val="24"/>
              </w:rPr>
              <w:t>ddress</w:t>
            </w:r>
            <w:r>
              <w:rPr>
                <w:rStyle w:val="FootnoteReference"/>
                <w:rFonts w:ascii="Franklin Gothic Book" w:hAnsi="Franklin Gothic Book"/>
                <w:b/>
                <w:bCs/>
                <w:sz w:val="24"/>
                <w:szCs w:val="24"/>
              </w:rPr>
              <w:footnoteReference w:id="5"/>
            </w:r>
            <w:r w:rsidRPr="0039562E" w:rsidR="005668F1">
              <w:rPr>
                <w:rFonts w:ascii="Franklin Gothic Book" w:hAnsi="Franklin Gothic Book"/>
                <w:sz w:val="24"/>
                <w:szCs w:val="24"/>
              </w:rPr>
              <w:t xml:space="preserve"> </w:t>
            </w:r>
            <w:r w:rsidR="005668F1">
              <w:rPr>
                <w:rFonts w:ascii="Franklin Gothic Book" w:hAnsi="Franklin Gothic Book"/>
                <w:sz w:val="24"/>
                <w:szCs w:val="24"/>
              </w:rPr>
              <w:t>[</w:t>
            </w:r>
            <w:r w:rsidR="00DE5D69">
              <w:rPr>
                <w:rFonts w:ascii="Franklin Gothic Book" w:eastAsia="MS Gothic" w:hAnsi="Franklin Gothic Book"/>
                <w:sz w:val="24"/>
                <w:szCs w:val="24"/>
              </w:rPr>
              <w:t>system generated]</w:t>
            </w:r>
          </w:p>
        </w:tc>
        <w:tc>
          <w:tcPr>
            <w:tcW w:w="2499" w:type="pct"/>
            <w:gridSpan w:val="2"/>
            <w:tcBorders>
              <w:top w:val="single" w:sz="4" w:space="0" w:color="auto"/>
              <w:left w:val="single" w:sz="4" w:space="0" w:color="auto"/>
              <w:bottom w:val="single" w:sz="4" w:space="0" w:color="auto"/>
              <w:right w:val="single" w:sz="4" w:space="0" w:color="auto"/>
            </w:tcBorders>
            <w:shd w:val="clear" w:color="auto" w:fill="auto"/>
          </w:tcPr>
          <w:p w:rsidR="00611539" w:rsidRPr="0039562E" w:rsidP="006D59DE" w14:paraId="0428A3C3" w14:textId="08880396">
            <w:pPr>
              <w:pStyle w:val="TableParagraph"/>
              <w:spacing w:before="40"/>
              <w:ind w:left="504" w:hanging="360"/>
              <w:contextualSpacing/>
              <w:rPr>
                <w:rFonts w:ascii="Franklin Gothic Book" w:hAnsi="Franklin Gothic Book"/>
                <w:sz w:val="24"/>
                <w:szCs w:val="24"/>
              </w:rPr>
            </w:pPr>
            <w:r w:rsidRPr="0039562E">
              <w:rPr>
                <w:rFonts w:ascii="Franklin Gothic Book" w:hAnsi="Franklin Gothic Book"/>
                <w:b/>
                <w:bCs/>
                <w:sz w:val="24"/>
                <w:szCs w:val="24"/>
              </w:rPr>
              <w:t xml:space="preserve">Mailing </w:t>
            </w:r>
            <w:r>
              <w:rPr>
                <w:rFonts w:ascii="Franklin Gothic Book" w:hAnsi="Franklin Gothic Book"/>
                <w:b/>
                <w:bCs/>
                <w:sz w:val="24"/>
                <w:szCs w:val="24"/>
              </w:rPr>
              <w:t>a</w:t>
            </w:r>
            <w:r w:rsidRPr="0039562E">
              <w:rPr>
                <w:rFonts w:ascii="Franklin Gothic Book" w:hAnsi="Franklin Gothic Book"/>
                <w:b/>
                <w:bCs/>
                <w:sz w:val="24"/>
                <w:szCs w:val="24"/>
              </w:rPr>
              <w:t>ddress</w:t>
            </w:r>
            <w:r w:rsidR="00DE5D69">
              <w:rPr>
                <w:rFonts w:ascii="Franklin Gothic Book" w:hAnsi="Franklin Gothic Book"/>
                <w:b/>
                <w:bCs/>
                <w:sz w:val="24"/>
                <w:szCs w:val="24"/>
              </w:rPr>
              <w:t xml:space="preserve"> </w:t>
            </w:r>
            <w:r w:rsidR="00DE5D69">
              <w:rPr>
                <w:rFonts w:ascii="Franklin Gothic Book" w:hAnsi="Franklin Gothic Book"/>
                <w:sz w:val="24"/>
                <w:szCs w:val="24"/>
              </w:rPr>
              <w:t>[</w:t>
            </w:r>
            <w:r w:rsidR="00DE5D69">
              <w:rPr>
                <w:rFonts w:ascii="Franklin Gothic Book" w:eastAsia="MS Gothic" w:hAnsi="Franklin Gothic Book"/>
                <w:sz w:val="24"/>
                <w:szCs w:val="24"/>
              </w:rPr>
              <w:t>system generated]</w:t>
            </w:r>
            <w:r>
              <w:rPr>
                <w:rStyle w:val="FootnoteReference"/>
                <w:rFonts w:ascii="Franklin Gothic Book" w:hAnsi="Franklin Gothic Book"/>
                <w:b/>
                <w:bCs/>
                <w:sz w:val="24"/>
                <w:szCs w:val="24"/>
              </w:rPr>
              <w:footnoteReference w:id="6"/>
            </w:r>
          </w:p>
        </w:tc>
      </w:tr>
      <w:tr w14:paraId="0AEF3DAC" w14:textId="77777777" w:rsidTr="00B911A6">
        <w:tblPrEx>
          <w:tblW w:w="5002" w:type="pct"/>
          <w:jc w:val="center"/>
          <w:tblLayout w:type="fixed"/>
          <w:tblCellMar>
            <w:left w:w="0" w:type="dxa"/>
            <w:right w:w="0" w:type="dxa"/>
          </w:tblCellMar>
          <w:tblLook w:val="01E0"/>
        </w:tblPrEx>
        <w:trPr>
          <w:trHeight w:val="431"/>
          <w:jc w:val="center"/>
        </w:trPr>
        <w:tc>
          <w:tcPr>
            <w:tcW w:w="5000" w:type="pct"/>
            <w:gridSpan w:val="5"/>
            <w:tcBorders>
              <w:top w:val="single" w:sz="4" w:space="0" w:color="auto"/>
              <w:left w:val="single" w:sz="4" w:space="0" w:color="auto"/>
              <w:bottom w:val="single" w:sz="4" w:space="0" w:color="auto"/>
              <w:right w:val="single" w:sz="4" w:space="0" w:color="auto"/>
            </w:tcBorders>
          </w:tcPr>
          <w:p w:rsidR="00630185" w:rsidRPr="0039562E" w:rsidP="00630185" w14:paraId="7B45AD9B" w14:textId="77777777">
            <w:pPr>
              <w:ind w:left="144"/>
              <w:rPr>
                <w:rFonts w:ascii="Franklin Gothic Book" w:hAnsi="Franklin Gothic Book"/>
                <w:b/>
                <w:sz w:val="24"/>
                <w:szCs w:val="24"/>
              </w:rPr>
            </w:pPr>
            <w:bookmarkStart w:id="0" w:name="OLE_LINK1"/>
            <w:r>
              <w:rPr>
                <w:rFonts w:ascii="Franklin Gothic Book" w:hAnsi="Franklin Gothic Book"/>
                <w:b/>
                <w:bCs/>
                <w:sz w:val="24"/>
                <w:szCs w:val="24"/>
              </w:rPr>
              <w:t xml:space="preserve">How much funding does the Applicant expect to request from FEMA </w:t>
            </w:r>
            <w:r>
              <w:rPr>
                <w:rFonts w:ascii="Franklin Gothic Book" w:hAnsi="Franklin Gothic Book"/>
                <w:b/>
                <w:bCs/>
                <w:sz w:val="24"/>
                <w:szCs w:val="24"/>
              </w:rPr>
              <w:t>as a result of</w:t>
            </w:r>
            <w:r>
              <w:rPr>
                <w:rFonts w:ascii="Franklin Gothic Book" w:hAnsi="Franklin Gothic Book"/>
                <w:b/>
                <w:bCs/>
                <w:sz w:val="24"/>
                <w:szCs w:val="24"/>
              </w:rPr>
              <w:t xml:space="preserve"> the disaster</w:t>
            </w:r>
            <w:r w:rsidRPr="0039562E">
              <w:rPr>
                <w:rFonts w:ascii="Franklin Gothic Book" w:hAnsi="Franklin Gothic Book"/>
                <w:b/>
                <w:bCs/>
                <w:sz w:val="24"/>
                <w:szCs w:val="24"/>
              </w:rPr>
              <w:t>?</w:t>
            </w:r>
            <w:r w:rsidRPr="00603EE4">
              <w:rPr>
                <w:rFonts w:ascii="Franklin Gothic Book" w:hAnsi="Franklin Gothic Book"/>
                <w:i/>
                <w:sz w:val="24"/>
                <w:szCs w:val="24"/>
              </w:rPr>
              <w:t xml:space="preserve"> </w:t>
            </w:r>
            <w:r w:rsidRPr="0039562E">
              <w:rPr>
                <w:rFonts w:ascii="Franklin Gothic Book" w:hAnsi="Franklin Gothic Book"/>
                <w:i/>
                <w:color w:val="000000"/>
                <w:sz w:val="24"/>
                <w:szCs w:val="24"/>
              </w:rPr>
              <w:t>Please select one</w:t>
            </w:r>
            <w:r w:rsidRPr="00A169CD">
              <w:rPr>
                <w:rFonts w:ascii="Franklin Gothic Book" w:hAnsi="Franklin Gothic Book"/>
                <w:i/>
                <w:color w:val="000000"/>
                <w:sz w:val="24"/>
                <w:szCs w:val="24"/>
              </w:rPr>
              <w:t>.</w:t>
            </w:r>
          </w:p>
          <w:p w:rsidR="00630185" w:rsidRPr="0039562E" w:rsidP="00630185" w14:paraId="3B221AB4" w14:textId="0AF822CF">
            <w:pPr>
              <w:widowControl/>
              <w:autoSpaceDE/>
              <w:autoSpaceDN/>
              <w:ind w:left="144"/>
              <w:rPr>
                <w:rFonts w:ascii="Franklin Gothic Book" w:hAnsi="Franklin Gothic Book"/>
                <w:sz w:val="24"/>
                <w:szCs w:val="24"/>
              </w:rPr>
            </w:pPr>
            <w:sdt>
              <w:sdtPr>
                <w:rPr>
                  <w:rFonts w:ascii="Franklin Gothic Book" w:eastAsia="MS Gothic" w:hAnsi="Franklin Gothic Book"/>
                  <w:sz w:val="24"/>
                  <w:szCs w:val="24"/>
                </w:rPr>
                <w:id w:val="-871918314"/>
                <w:richText/>
              </w:sdtPr>
              <w:sdtContent>
                <w:r w:rsidRPr="33A50992">
                  <w:rPr>
                    <w:rFonts w:ascii="MS Gothic" w:eastAsia="MS Gothic" w:hAnsi="MS Gothic"/>
                    <w:sz w:val="24"/>
                    <w:szCs w:val="24"/>
                  </w:rPr>
                  <w:t>☐</w:t>
                </w:r>
              </w:sdtContent>
            </w:sdt>
            <w:r w:rsidRPr="00A169CD">
              <w:rPr>
                <w:rFonts w:ascii="Franklin Gothic Book" w:hAnsi="Franklin Gothic Book"/>
                <w:sz w:val="24"/>
                <w:szCs w:val="24"/>
              </w:rPr>
              <w:t xml:space="preserve"> Less than $</w:t>
            </w:r>
            <w:r>
              <w:rPr>
                <w:rFonts w:ascii="Franklin Gothic Book" w:hAnsi="Franklin Gothic Book"/>
                <w:sz w:val="24"/>
                <w:szCs w:val="24"/>
              </w:rPr>
              <w:t xml:space="preserve">1,000,000 </w:t>
            </w:r>
          </w:p>
          <w:p w:rsidR="00AE0831" w:rsidP="00630185" w14:paraId="3766E57D" w14:textId="50AFA79D">
            <w:pPr>
              <w:ind w:left="144"/>
              <w:rPr>
                <w:rFonts w:ascii="Franklin Gothic Book" w:hAnsi="Franklin Gothic Book"/>
                <w:sz w:val="24"/>
                <w:szCs w:val="24"/>
              </w:rPr>
            </w:pPr>
            <w:sdt>
              <w:sdtPr>
                <w:rPr>
                  <w:rFonts w:ascii="Franklin Gothic Book" w:eastAsia="MS Gothic" w:hAnsi="Franklin Gothic Book"/>
                  <w:sz w:val="24"/>
                  <w:szCs w:val="24"/>
                </w:rPr>
                <w:id w:val="-1162700324"/>
                <w:richText/>
              </w:sdtPr>
              <w:sdtContent>
                <w:r w:rsidRPr="33A50992" w:rsidR="00630185">
                  <w:rPr>
                    <w:rFonts w:ascii="MS Gothic" w:eastAsia="MS Gothic" w:hAnsi="MS Gothic"/>
                    <w:sz w:val="24"/>
                    <w:szCs w:val="24"/>
                  </w:rPr>
                  <w:t>☐</w:t>
                </w:r>
              </w:sdtContent>
            </w:sdt>
            <w:r w:rsidRPr="00A169CD" w:rsidR="00630185">
              <w:rPr>
                <w:rFonts w:ascii="Franklin Gothic Book" w:hAnsi="Franklin Gothic Book"/>
                <w:sz w:val="24"/>
                <w:szCs w:val="24"/>
              </w:rPr>
              <w:t xml:space="preserve"> </w:t>
            </w:r>
            <w:r w:rsidR="00D207E8">
              <w:rPr>
                <w:rFonts w:ascii="Franklin Gothic Book" w:hAnsi="Franklin Gothic Book"/>
                <w:sz w:val="24"/>
                <w:szCs w:val="24"/>
              </w:rPr>
              <w:t>Equal to or</w:t>
            </w:r>
            <w:r w:rsidR="002667EE">
              <w:rPr>
                <w:rFonts w:ascii="Franklin Gothic Book" w:hAnsi="Franklin Gothic Book"/>
                <w:sz w:val="24"/>
                <w:szCs w:val="24"/>
              </w:rPr>
              <w:t xml:space="preserve"> m</w:t>
            </w:r>
            <w:r w:rsidR="00630185">
              <w:rPr>
                <w:rFonts w:ascii="Franklin Gothic Book" w:hAnsi="Franklin Gothic Book"/>
                <w:sz w:val="24"/>
                <w:szCs w:val="24"/>
              </w:rPr>
              <w:t>ore than</w:t>
            </w:r>
            <w:r w:rsidRPr="00A169CD" w:rsidR="00630185">
              <w:rPr>
                <w:rFonts w:ascii="Franklin Gothic Book" w:hAnsi="Franklin Gothic Book"/>
                <w:sz w:val="24"/>
                <w:szCs w:val="24"/>
              </w:rPr>
              <w:t xml:space="preserve"> $</w:t>
            </w:r>
            <w:r w:rsidR="00630185">
              <w:rPr>
                <w:rFonts w:ascii="Franklin Gothic Book" w:hAnsi="Franklin Gothic Book"/>
                <w:sz w:val="24"/>
                <w:szCs w:val="24"/>
              </w:rPr>
              <w:t>1,000,000</w:t>
            </w:r>
            <w:r w:rsidRPr="00A169CD" w:rsidR="00630185">
              <w:rPr>
                <w:rFonts w:ascii="Franklin Gothic Book" w:hAnsi="Franklin Gothic Book"/>
                <w:sz w:val="24"/>
                <w:szCs w:val="24"/>
              </w:rPr>
              <w:t xml:space="preserve"> </w:t>
            </w:r>
          </w:p>
          <w:p w:rsidR="000D6423" w:rsidRPr="0039562E" w:rsidP="003C3F86" w14:paraId="7B3ED5B4" w14:textId="4D7AB607">
            <w:pPr>
              <w:spacing w:before="80"/>
              <w:ind w:left="144"/>
              <w:rPr>
                <w:rFonts w:ascii="Franklin Gothic Book" w:hAnsi="Franklin Gothic Book"/>
                <w:b/>
                <w:bCs/>
                <w:sz w:val="24"/>
                <w:szCs w:val="24"/>
              </w:rPr>
            </w:pPr>
            <w:r>
              <w:rPr>
                <w:rFonts w:ascii="Franklin Gothic Book" w:hAnsi="Franklin Gothic Book"/>
                <w:b/>
                <w:bCs/>
                <w:sz w:val="24"/>
                <w:szCs w:val="24"/>
              </w:rPr>
              <w:t xml:space="preserve">(Optional) </w:t>
            </w:r>
            <w:r w:rsidR="006D19E5">
              <w:rPr>
                <w:rFonts w:ascii="Franklin Gothic Book" w:hAnsi="Franklin Gothic Book"/>
                <w:b/>
                <w:bCs/>
                <w:sz w:val="24"/>
                <w:szCs w:val="24"/>
              </w:rPr>
              <w:t xml:space="preserve">How much experience does </w:t>
            </w:r>
            <w:r w:rsidR="009B4BC2">
              <w:rPr>
                <w:rFonts w:ascii="Franklin Gothic Book" w:hAnsi="Franklin Gothic Book"/>
                <w:b/>
                <w:bCs/>
                <w:sz w:val="24"/>
                <w:szCs w:val="24"/>
              </w:rPr>
              <w:t>the</w:t>
            </w:r>
            <w:r w:rsidR="006D19E5">
              <w:rPr>
                <w:rFonts w:ascii="Franklin Gothic Book" w:hAnsi="Franklin Gothic Book"/>
                <w:b/>
                <w:bCs/>
                <w:sz w:val="24"/>
                <w:szCs w:val="24"/>
              </w:rPr>
              <w:t xml:space="preserve"> </w:t>
            </w:r>
            <w:r w:rsidR="7343F126">
              <w:rPr>
                <w:rFonts w:ascii="Franklin Gothic Book" w:hAnsi="Franklin Gothic Book"/>
                <w:b/>
                <w:bCs/>
                <w:sz w:val="24"/>
                <w:szCs w:val="24"/>
              </w:rPr>
              <w:t xml:space="preserve">organization’s current staff </w:t>
            </w:r>
            <w:r w:rsidR="006D19E5">
              <w:rPr>
                <w:rFonts w:ascii="Franklin Gothic Book" w:hAnsi="Franklin Gothic Book"/>
                <w:b/>
                <w:bCs/>
                <w:sz w:val="24"/>
                <w:szCs w:val="24"/>
              </w:rPr>
              <w:t xml:space="preserve">have with </w:t>
            </w:r>
            <w:r w:rsidR="00694893">
              <w:rPr>
                <w:rFonts w:ascii="Franklin Gothic Book" w:hAnsi="Franklin Gothic Book"/>
                <w:b/>
                <w:bCs/>
                <w:sz w:val="24"/>
                <w:szCs w:val="24"/>
              </w:rPr>
              <w:t>FEMA’</w:t>
            </w:r>
            <w:r w:rsidR="00D8516A">
              <w:rPr>
                <w:rFonts w:ascii="Franklin Gothic Book" w:hAnsi="Franklin Gothic Book"/>
                <w:b/>
                <w:bCs/>
                <w:sz w:val="24"/>
                <w:szCs w:val="24"/>
              </w:rPr>
              <w:t xml:space="preserve">s </w:t>
            </w:r>
            <w:r w:rsidR="006D19E5">
              <w:rPr>
                <w:rFonts w:ascii="Franklin Gothic Book" w:hAnsi="Franklin Gothic Book"/>
                <w:b/>
                <w:bCs/>
                <w:sz w:val="24"/>
                <w:szCs w:val="24"/>
              </w:rPr>
              <w:t>Public Assistance</w:t>
            </w:r>
            <w:r w:rsidR="00D8516A">
              <w:rPr>
                <w:rFonts w:ascii="Franklin Gothic Book" w:hAnsi="Franklin Gothic Book"/>
                <w:b/>
                <w:bCs/>
                <w:sz w:val="24"/>
                <w:szCs w:val="24"/>
              </w:rPr>
              <w:t xml:space="preserve"> program</w:t>
            </w:r>
            <w:r w:rsidRPr="0039562E">
              <w:rPr>
                <w:rFonts w:ascii="Franklin Gothic Book" w:hAnsi="Franklin Gothic Book"/>
                <w:b/>
                <w:bCs/>
                <w:sz w:val="24"/>
                <w:szCs w:val="24"/>
              </w:rPr>
              <w:t>?</w:t>
            </w:r>
            <w:r w:rsidRPr="0039562E">
              <w:rPr>
                <w:rFonts w:ascii="Franklin Gothic Book" w:hAnsi="Franklin Gothic Book"/>
                <w:color w:val="000000"/>
                <w:sz w:val="24"/>
                <w:szCs w:val="24"/>
              </w:rPr>
              <w:t xml:space="preserve"> </w:t>
            </w:r>
            <w:bookmarkEnd w:id="0"/>
            <w:r w:rsidRPr="00F279F1" w:rsidR="00F279F1">
              <w:rPr>
                <w:rFonts w:ascii="Franklin Gothic Book" w:hAnsi="Franklin Gothic Book"/>
                <w:i/>
                <w:iCs/>
                <w:color w:val="000000"/>
                <w:sz w:val="24"/>
                <w:szCs w:val="24"/>
              </w:rPr>
              <w:t>Please select one.</w:t>
            </w:r>
          </w:p>
          <w:p w:rsidR="004D6490" w:rsidRPr="004D6490" w:rsidP="00B0169C" w14:paraId="570C1076" w14:textId="253BF1DC">
            <w:pPr>
              <w:ind w:left="144"/>
              <w:rPr>
                <w:rFonts w:ascii="Franklin Gothic Book" w:eastAsia="MS Gothic" w:hAnsi="Franklin Gothic Book"/>
                <w:sz w:val="24"/>
                <w:szCs w:val="24"/>
              </w:rPr>
            </w:pPr>
            <w:sdt>
              <w:sdtPr>
                <w:rPr>
                  <w:rFonts w:ascii="Franklin Gothic Book" w:eastAsia="MS Gothic" w:hAnsi="Franklin Gothic Book"/>
                  <w:sz w:val="24"/>
                  <w:szCs w:val="24"/>
                </w:rPr>
                <w:id w:val="-1288268482"/>
                <w14:checkbox>
                  <w14:checked w14:val="0"/>
                  <w14:checkedState w14:val="2612" w14:font="MS Gothic"/>
                  <w14:uncheckedState w14:val="2610" w14:font="MS Gothic"/>
                </w14:checkbox>
              </w:sdtPr>
              <w:sdtContent>
                <w:r w:rsidR="000D6423">
                  <w:rPr>
                    <w:rFonts w:ascii="MS Gothic" w:eastAsia="MS Gothic" w:hAnsi="MS Gothic" w:cs="MS Gothic"/>
                    <w:sz w:val="24"/>
                    <w:szCs w:val="24"/>
                  </w:rPr>
                  <w:t>☐</w:t>
                </w:r>
              </w:sdtContent>
            </w:sdt>
            <w:r w:rsidRPr="00EB547D" w:rsidR="000D6423">
              <w:rPr>
                <w:rFonts w:ascii="Franklin Gothic Book" w:eastAsia="MS Gothic" w:hAnsi="Franklin Gothic Book"/>
                <w:sz w:val="24"/>
                <w:szCs w:val="24"/>
              </w:rPr>
              <w:t xml:space="preserve"> </w:t>
            </w:r>
            <w:r w:rsidRPr="006C61D7" w:rsidR="006C61D7">
              <w:rPr>
                <w:rFonts w:ascii="Franklin Gothic Book" w:eastAsia="MS Gothic" w:hAnsi="Franklin Gothic Book"/>
                <w:sz w:val="24"/>
                <w:szCs w:val="24"/>
              </w:rPr>
              <w:t>The</w:t>
            </w:r>
            <w:r w:rsidR="0049081E">
              <w:rPr>
                <w:rFonts w:ascii="Franklin Gothic Book" w:eastAsia="MS Gothic" w:hAnsi="Franklin Gothic Book"/>
                <w:sz w:val="24"/>
                <w:szCs w:val="24"/>
              </w:rPr>
              <w:t xml:space="preserve"> </w:t>
            </w:r>
            <w:r w:rsidRPr="006C61D7" w:rsidR="006C61D7">
              <w:rPr>
                <w:rFonts w:ascii="Franklin Gothic Book" w:eastAsia="MS Gothic" w:hAnsi="Franklin Gothic Book"/>
                <w:sz w:val="24"/>
                <w:szCs w:val="24"/>
              </w:rPr>
              <w:t xml:space="preserve">staff </w:t>
            </w:r>
            <w:r w:rsidR="00722317">
              <w:rPr>
                <w:rFonts w:ascii="Franklin Gothic Book" w:eastAsia="MS Gothic" w:hAnsi="Franklin Gothic Book"/>
                <w:sz w:val="24"/>
                <w:szCs w:val="24"/>
              </w:rPr>
              <w:t>has</w:t>
            </w:r>
            <w:r w:rsidR="0049081E">
              <w:rPr>
                <w:rFonts w:ascii="Franklin Gothic Book" w:eastAsia="MS Gothic" w:hAnsi="Franklin Gothic Book"/>
                <w:sz w:val="24"/>
                <w:szCs w:val="24"/>
              </w:rPr>
              <w:t xml:space="preserve"> recent experience with </w:t>
            </w:r>
            <w:r w:rsidRPr="006C61D7" w:rsidR="006C61D7">
              <w:rPr>
                <w:rFonts w:ascii="Franklin Gothic Book" w:eastAsia="MS Gothic" w:hAnsi="Franklin Gothic Book"/>
                <w:sz w:val="24"/>
                <w:szCs w:val="24"/>
              </w:rPr>
              <w:t xml:space="preserve">FEMA’s </w:t>
            </w:r>
            <w:r w:rsidR="0049081E">
              <w:rPr>
                <w:rFonts w:ascii="Franklin Gothic Book" w:eastAsia="MS Gothic" w:hAnsi="Franklin Gothic Book"/>
                <w:sz w:val="24"/>
                <w:szCs w:val="24"/>
              </w:rPr>
              <w:t>Public Assistance</w:t>
            </w:r>
            <w:r w:rsidRPr="006C61D7" w:rsidR="006C61D7">
              <w:rPr>
                <w:rFonts w:ascii="Franklin Gothic Book" w:eastAsia="MS Gothic" w:hAnsi="Franklin Gothic Book"/>
                <w:sz w:val="24"/>
                <w:szCs w:val="24"/>
              </w:rPr>
              <w:t xml:space="preserve"> Program. </w:t>
            </w:r>
          </w:p>
          <w:p w:rsidR="00E040F5" w:rsidP="00A87984" w14:paraId="6303DF72" w14:textId="4B04DBA6">
            <w:pPr>
              <w:ind w:left="450"/>
              <w:rPr>
                <w:rFonts w:ascii="Franklin Gothic Book" w:hAnsi="Franklin Gothic Book"/>
                <w:b/>
                <w:bCs/>
                <w:sz w:val="24"/>
                <w:szCs w:val="24"/>
              </w:rPr>
            </w:pPr>
            <w:r>
              <w:rPr>
                <w:rFonts w:ascii="Franklin Gothic Book" w:hAnsi="Franklin Gothic Book"/>
                <w:b/>
                <w:bCs/>
                <w:sz w:val="24"/>
                <w:szCs w:val="24"/>
              </w:rPr>
              <w:t>Is the Applicant comfortable with</w:t>
            </w:r>
            <w:r w:rsidR="00471CE6">
              <w:rPr>
                <w:rFonts w:ascii="Franklin Gothic Book" w:hAnsi="Franklin Gothic Book"/>
                <w:b/>
                <w:bCs/>
                <w:sz w:val="24"/>
                <w:szCs w:val="24"/>
              </w:rPr>
              <w:t xml:space="preserve"> </w:t>
            </w:r>
            <w:r w:rsidR="00955E84">
              <w:rPr>
                <w:rFonts w:ascii="Franklin Gothic Book" w:hAnsi="Franklin Gothic Book"/>
                <w:b/>
                <w:bCs/>
                <w:sz w:val="24"/>
                <w:szCs w:val="24"/>
              </w:rPr>
              <w:t xml:space="preserve">proceeding </w:t>
            </w:r>
            <w:r w:rsidR="00A65256">
              <w:rPr>
                <w:rFonts w:ascii="Franklin Gothic Book" w:hAnsi="Franklin Gothic Book"/>
                <w:b/>
                <w:bCs/>
                <w:sz w:val="24"/>
                <w:szCs w:val="24"/>
              </w:rPr>
              <w:t xml:space="preserve">through the Public Assistance process </w:t>
            </w:r>
            <w:r w:rsidR="00D8190A">
              <w:rPr>
                <w:rFonts w:ascii="Franklin Gothic Book" w:hAnsi="Franklin Gothic Book"/>
                <w:b/>
                <w:bCs/>
                <w:sz w:val="24"/>
                <w:szCs w:val="24"/>
              </w:rPr>
              <w:t>without a FEMA Program Delivery Manager</w:t>
            </w:r>
            <w:r w:rsidR="00786EDE">
              <w:rPr>
                <w:rFonts w:ascii="Franklin Gothic Book" w:hAnsi="Franklin Gothic Book"/>
                <w:b/>
                <w:bCs/>
                <w:sz w:val="24"/>
                <w:szCs w:val="24"/>
              </w:rPr>
              <w:t xml:space="preserve"> but with access to </w:t>
            </w:r>
            <w:r w:rsidR="0056286B">
              <w:rPr>
                <w:rFonts w:ascii="Franklin Gothic Book" w:hAnsi="Franklin Gothic Book"/>
                <w:b/>
                <w:bCs/>
                <w:sz w:val="24"/>
                <w:szCs w:val="24"/>
              </w:rPr>
              <w:t>technical assistance as needed?</w:t>
            </w:r>
            <w:r>
              <w:rPr>
                <w:rFonts w:ascii="Franklin Gothic Book" w:hAnsi="Franklin Gothic Book"/>
                <w:b/>
                <w:bCs/>
                <w:sz w:val="24"/>
                <w:szCs w:val="24"/>
              </w:rPr>
              <w:t xml:space="preserve"> </w:t>
            </w:r>
          </w:p>
          <w:p w:rsidR="00E040F5" w:rsidRPr="003D7BC6" w:rsidP="00E040F5" w14:paraId="26A00A75" w14:textId="367BBD7F">
            <w:pPr>
              <w:spacing w:before="40"/>
              <w:ind w:left="450"/>
              <w:rPr>
                <w:rFonts w:ascii="Franklin Gothic Book" w:eastAsia="MS Gothic" w:hAnsi="Franklin Gothic Book"/>
                <w:sz w:val="24"/>
                <w:szCs w:val="24"/>
              </w:rPr>
            </w:pPr>
            <w:sdt>
              <w:sdtPr>
                <w:rPr>
                  <w:rFonts w:ascii="Franklin Gothic Book" w:eastAsia="MS Gothic" w:hAnsi="Franklin Gothic Book"/>
                  <w:sz w:val="24"/>
                  <w:szCs w:val="24"/>
                </w:rPr>
                <w:id w:val="2074918662"/>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Pr>
                <w:rFonts w:ascii="Franklin Gothic Book" w:eastAsia="MS Gothic" w:hAnsi="Franklin Gothic Book"/>
                <w:sz w:val="24"/>
                <w:szCs w:val="24"/>
              </w:rPr>
              <w:t xml:space="preserve"> </w:t>
            </w:r>
            <w:r w:rsidRPr="003D7BC6" w:rsidR="001D01E1">
              <w:rPr>
                <w:rFonts w:ascii="Franklin Gothic Book" w:eastAsia="MS Gothic" w:hAnsi="Franklin Gothic Book"/>
                <w:sz w:val="24"/>
                <w:szCs w:val="24"/>
              </w:rPr>
              <w:t>No</w:t>
            </w:r>
            <w:r w:rsidR="001D01E1">
              <w:rPr>
                <w:rFonts w:ascii="Franklin Gothic Book" w:eastAsia="MS Gothic" w:hAnsi="Franklin Gothic Book"/>
                <w:sz w:val="24"/>
                <w:szCs w:val="24"/>
              </w:rPr>
              <w:t xml:space="preserve">. </w:t>
            </w:r>
            <w:r w:rsidRPr="00422414" w:rsidR="001D01E1">
              <w:rPr>
                <w:rFonts w:ascii="Franklin Gothic Book" w:eastAsia="MS Gothic" w:hAnsi="Franklin Gothic Book"/>
                <w:i/>
                <w:sz w:val="24"/>
                <w:szCs w:val="24"/>
              </w:rPr>
              <w:t xml:space="preserve">Please describe: </w:t>
            </w:r>
            <w:r w:rsidRPr="00B10C86" w:rsidR="001D01E1">
              <w:rPr>
                <w:rFonts w:ascii="Franklin Gothic Book" w:hAnsi="Franklin Gothic Book"/>
                <w:i/>
                <w:sz w:val="24"/>
                <w:szCs w:val="24"/>
              </w:rPr>
              <w:fldChar w:fldCharType="begin">
                <w:ffData>
                  <w:name w:val="Text6"/>
                  <w:enabled/>
                  <w:calcOnExit w:val="0"/>
                  <w:textInput/>
                </w:ffData>
              </w:fldChar>
            </w:r>
            <w:r w:rsidRPr="00422414" w:rsidR="001D01E1">
              <w:rPr>
                <w:rFonts w:ascii="Franklin Gothic Book" w:hAnsi="Franklin Gothic Book"/>
                <w:i/>
                <w:sz w:val="24"/>
                <w:szCs w:val="24"/>
              </w:rPr>
              <w:instrText xml:space="preserve"> FORMTEXT </w:instrText>
            </w:r>
            <w:r w:rsidRPr="00B10C86" w:rsidR="001D01E1">
              <w:rPr>
                <w:rFonts w:ascii="Franklin Gothic Book" w:hAnsi="Franklin Gothic Book"/>
                <w:i/>
                <w:sz w:val="24"/>
                <w:szCs w:val="24"/>
              </w:rPr>
              <w:fldChar w:fldCharType="separate"/>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fldChar w:fldCharType="end"/>
            </w:r>
          </w:p>
          <w:p w:rsidR="00E040F5" w:rsidRPr="003D7BC6" w:rsidP="00E040F5" w14:paraId="64BDEF83" w14:textId="7FCF0828">
            <w:pPr>
              <w:spacing w:before="40"/>
              <w:ind w:left="450"/>
              <w:rPr>
                <w:rFonts w:ascii="Franklin Gothic Book" w:eastAsia="MS Gothic" w:hAnsi="Franklin Gothic Book"/>
                <w:sz w:val="24"/>
                <w:szCs w:val="24"/>
              </w:rPr>
            </w:pPr>
            <w:sdt>
              <w:sdtPr>
                <w:rPr>
                  <w:rFonts w:ascii="Franklin Gothic Book" w:eastAsia="MS Gothic" w:hAnsi="Franklin Gothic Book"/>
                  <w:sz w:val="24"/>
                  <w:szCs w:val="24"/>
                </w:rPr>
                <w:id w:val="-1085451095"/>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Pr>
                <w:rFonts w:ascii="Franklin Gothic Book" w:eastAsia="MS Gothic" w:hAnsi="Franklin Gothic Book"/>
                <w:sz w:val="24"/>
                <w:szCs w:val="24"/>
              </w:rPr>
              <w:t xml:space="preserve"> </w:t>
            </w:r>
            <w:r w:rsidR="001D01E1">
              <w:rPr>
                <w:rFonts w:ascii="Franklin Gothic Book" w:eastAsia="MS Gothic" w:hAnsi="Franklin Gothic Book"/>
                <w:sz w:val="24"/>
                <w:szCs w:val="24"/>
              </w:rPr>
              <w:t>Yes</w:t>
            </w:r>
          </w:p>
          <w:p w:rsidR="000D6423" w:rsidRPr="00EB547D" w:rsidP="00B0169C" w14:paraId="7A8E6707" w14:textId="1F39A65C">
            <w:pPr>
              <w:ind w:left="144"/>
              <w:rPr>
                <w:rFonts w:ascii="Franklin Gothic Book" w:eastAsia="MS Gothic" w:hAnsi="Franklin Gothic Book"/>
                <w:sz w:val="24"/>
                <w:szCs w:val="24"/>
              </w:rPr>
            </w:pPr>
            <w:sdt>
              <w:sdtPr>
                <w:rPr>
                  <w:rFonts w:ascii="Franklin Gothic Book" w:eastAsia="MS Gothic" w:hAnsi="Franklin Gothic Book"/>
                  <w:sz w:val="24"/>
                  <w:szCs w:val="24"/>
                </w:rPr>
                <w:id w:val="869274071"/>
                <w14:checkbox>
                  <w14:checked w14:val="0"/>
                  <w14:checkedState w14:val="2612" w14:font="MS Gothic"/>
                  <w14:uncheckedState w14:val="2610" w14:font="MS Gothic"/>
                </w14:checkbox>
              </w:sdtPr>
              <w:sdtContent>
                <w:r>
                  <w:rPr>
                    <w:rFonts w:ascii="MS Gothic" w:eastAsia="MS Gothic" w:hAnsi="MS Gothic" w:cs="MS Gothic"/>
                    <w:sz w:val="24"/>
                    <w:szCs w:val="24"/>
                  </w:rPr>
                  <w:t>☐</w:t>
                </w:r>
              </w:sdtContent>
            </w:sdt>
            <w:r w:rsidRPr="00EB547D">
              <w:rPr>
                <w:rFonts w:ascii="Franklin Gothic Book" w:eastAsia="MS Gothic" w:hAnsi="Franklin Gothic Book"/>
                <w:sz w:val="24"/>
                <w:szCs w:val="24"/>
              </w:rPr>
              <w:t xml:space="preserve"> </w:t>
            </w:r>
            <w:r w:rsidR="003B0315">
              <w:rPr>
                <w:rFonts w:ascii="Franklin Gothic Book" w:eastAsia="MS Gothic" w:hAnsi="Franklin Gothic Book" w:cs="Segoe UI Symbol"/>
                <w:sz w:val="24"/>
                <w:szCs w:val="24"/>
              </w:rPr>
              <w:t>It</w:t>
            </w:r>
            <w:r w:rsidRPr="004B4F08" w:rsidR="003B0315">
              <w:rPr>
                <w:rFonts w:ascii="Franklin Gothic Book" w:eastAsia="MS Gothic" w:hAnsi="Franklin Gothic Book" w:cs="Segoe UI Symbol"/>
                <w:sz w:val="24"/>
                <w:szCs w:val="24"/>
              </w:rPr>
              <w:t xml:space="preserve"> has been several years since </w:t>
            </w:r>
            <w:r w:rsidR="003B0315">
              <w:rPr>
                <w:rFonts w:ascii="Franklin Gothic Book" w:eastAsia="MS Gothic" w:hAnsi="Franklin Gothic Book" w:cs="Segoe UI Symbol"/>
                <w:sz w:val="24"/>
                <w:szCs w:val="24"/>
              </w:rPr>
              <w:t xml:space="preserve">the </w:t>
            </w:r>
            <w:r w:rsidR="00871E8B">
              <w:rPr>
                <w:rFonts w:ascii="Franklin Gothic Book" w:eastAsia="MS Gothic" w:hAnsi="Franklin Gothic Book" w:cs="Segoe UI Symbol"/>
                <w:sz w:val="24"/>
                <w:szCs w:val="24"/>
              </w:rPr>
              <w:t>Applicant</w:t>
            </w:r>
            <w:r w:rsidRPr="004B4F08" w:rsidR="00C53AD2">
              <w:rPr>
                <w:rFonts w:ascii="Franklin Gothic Book" w:eastAsia="MS Gothic" w:hAnsi="Franklin Gothic Book" w:cs="Segoe UI Symbol"/>
                <w:sz w:val="24"/>
                <w:szCs w:val="24"/>
              </w:rPr>
              <w:t xml:space="preserve"> has </w:t>
            </w:r>
            <w:r w:rsidR="003B0315">
              <w:rPr>
                <w:rFonts w:ascii="Franklin Gothic Book" w:eastAsia="MS Gothic" w:hAnsi="Franklin Gothic Book" w:cs="Segoe UI Symbol"/>
                <w:sz w:val="24"/>
                <w:szCs w:val="24"/>
              </w:rPr>
              <w:t>had</w:t>
            </w:r>
            <w:r w:rsidRPr="004B4F08" w:rsidR="00C53AD2">
              <w:rPr>
                <w:rFonts w:ascii="Franklin Gothic Book" w:eastAsia="MS Gothic" w:hAnsi="Franklin Gothic Book" w:cs="Segoe UI Symbol"/>
                <w:sz w:val="24"/>
                <w:szCs w:val="24"/>
              </w:rPr>
              <w:t xml:space="preserve"> experience with </w:t>
            </w:r>
            <w:r w:rsidR="003B0315">
              <w:rPr>
                <w:rFonts w:ascii="Franklin Gothic Book" w:eastAsia="MS Gothic" w:hAnsi="Franklin Gothic Book" w:cs="Segoe UI Symbol"/>
                <w:sz w:val="24"/>
                <w:szCs w:val="24"/>
              </w:rPr>
              <w:t xml:space="preserve">FEMA’s </w:t>
            </w:r>
            <w:r w:rsidRPr="004B4F08" w:rsidR="00C53AD2">
              <w:rPr>
                <w:rFonts w:ascii="Franklin Gothic Book" w:eastAsia="MS Gothic" w:hAnsi="Franklin Gothic Book" w:cs="Segoe UI Symbol"/>
                <w:sz w:val="24"/>
                <w:szCs w:val="24"/>
              </w:rPr>
              <w:t xml:space="preserve">Public </w:t>
            </w:r>
            <w:r w:rsidR="00C53AD2">
              <w:rPr>
                <w:rFonts w:ascii="Franklin Gothic Book" w:eastAsia="MS Gothic" w:hAnsi="Franklin Gothic Book" w:cs="Segoe UI Symbol"/>
                <w:sz w:val="24"/>
                <w:szCs w:val="24"/>
              </w:rPr>
              <w:t>Assistance</w:t>
            </w:r>
            <w:r w:rsidRPr="004B4F08" w:rsidR="003B0315">
              <w:rPr>
                <w:rFonts w:ascii="Franklin Gothic Book" w:eastAsia="MS Gothic" w:hAnsi="Franklin Gothic Book" w:cs="Segoe UI Symbol"/>
                <w:sz w:val="24"/>
                <w:szCs w:val="24"/>
              </w:rPr>
              <w:t xml:space="preserve"> </w:t>
            </w:r>
            <w:r w:rsidR="003B0315">
              <w:rPr>
                <w:rFonts w:ascii="Franklin Gothic Book" w:eastAsia="MS Gothic" w:hAnsi="Franklin Gothic Book" w:cs="Segoe UI Symbol"/>
                <w:sz w:val="24"/>
                <w:szCs w:val="24"/>
              </w:rPr>
              <w:t>Program OR</w:t>
            </w:r>
            <w:r w:rsidRPr="004B4F08" w:rsidR="00C53AD2">
              <w:rPr>
                <w:rFonts w:ascii="Franklin Gothic Book" w:eastAsia="MS Gothic" w:hAnsi="Franklin Gothic Book" w:cs="Segoe UI Symbol"/>
                <w:sz w:val="24"/>
                <w:szCs w:val="24"/>
              </w:rPr>
              <w:t xml:space="preserve"> the </w:t>
            </w:r>
            <w:r w:rsidRPr="004B4F08" w:rsidR="003B0315">
              <w:rPr>
                <w:rFonts w:ascii="Franklin Gothic Book" w:eastAsia="MS Gothic" w:hAnsi="Franklin Gothic Book" w:cs="Segoe UI Symbol"/>
                <w:sz w:val="24"/>
                <w:szCs w:val="24"/>
              </w:rPr>
              <w:t xml:space="preserve">staff </w:t>
            </w:r>
            <w:r w:rsidR="003B0315">
              <w:rPr>
                <w:rFonts w:ascii="Franklin Gothic Book" w:eastAsia="MS Gothic" w:hAnsi="Franklin Gothic Book" w:cs="Segoe UI Symbol"/>
                <w:sz w:val="24"/>
                <w:szCs w:val="24"/>
              </w:rPr>
              <w:t>that were involved</w:t>
            </w:r>
            <w:r w:rsidRPr="004B4F08" w:rsidR="00C53AD2">
              <w:rPr>
                <w:rFonts w:ascii="Franklin Gothic Book" w:eastAsia="MS Gothic" w:hAnsi="Franklin Gothic Book" w:cs="Segoe UI Symbol"/>
                <w:sz w:val="24"/>
                <w:szCs w:val="24"/>
              </w:rPr>
              <w:t xml:space="preserve"> are no longer with the </w:t>
            </w:r>
            <w:r w:rsidR="00871E8B">
              <w:rPr>
                <w:rFonts w:ascii="Franklin Gothic Book" w:eastAsia="MS Gothic" w:hAnsi="Franklin Gothic Book" w:cs="Segoe UI Symbol"/>
                <w:sz w:val="24"/>
                <w:szCs w:val="24"/>
              </w:rPr>
              <w:t>Applicant</w:t>
            </w:r>
            <w:r w:rsidR="0067150A">
              <w:rPr>
                <w:rFonts w:ascii="Franklin Gothic Book" w:eastAsia="MS Gothic" w:hAnsi="Franklin Gothic Book"/>
                <w:sz w:val="24"/>
                <w:szCs w:val="24"/>
              </w:rPr>
              <w:t>.</w:t>
            </w:r>
          </w:p>
          <w:p w:rsidR="000D6423" w:rsidRPr="00EB547D" w:rsidP="00B0169C" w14:paraId="44137892" w14:textId="50160A94">
            <w:pPr>
              <w:ind w:left="504" w:hanging="360"/>
              <w:rPr>
                <w:rFonts w:ascii="Franklin Gothic Book" w:eastAsia="MS Gothic" w:hAnsi="Franklin Gothic Book"/>
                <w:sz w:val="24"/>
                <w:szCs w:val="24"/>
              </w:rPr>
            </w:pPr>
            <w:sdt>
              <w:sdtPr>
                <w:rPr>
                  <w:rFonts w:ascii="Franklin Gothic Book" w:eastAsia="MS Gothic" w:hAnsi="Franklin Gothic Book"/>
                  <w:sz w:val="24"/>
                  <w:szCs w:val="24"/>
                </w:rPr>
                <w:id w:val="344986652"/>
                <w14:checkbox>
                  <w14:checked w14:val="0"/>
                  <w14:checkedState w14:val="2612" w14:font="MS Gothic"/>
                  <w14:uncheckedState w14:val="2610" w14:font="MS Gothic"/>
                </w14:checkbox>
              </w:sdtPr>
              <w:sdtContent>
                <w:r>
                  <w:rPr>
                    <w:rFonts w:ascii="MS Gothic" w:eastAsia="MS Gothic" w:hAnsi="MS Gothic" w:cs="MS Gothic"/>
                    <w:sz w:val="24"/>
                    <w:szCs w:val="24"/>
                  </w:rPr>
                  <w:t>☐</w:t>
                </w:r>
              </w:sdtContent>
            </w:sdt>
            <w:r w:rsidRPr="0039562E">
              <w:rPr>
                <w:rFonts w:ascii="Franklin Gothic Book" w:eastAsia="MS Gothic" w:hAnsi="Franklin Gothic Book"/>
                <w:sz w:val="24"/>
                <w:szCs w:val="24"/>
              </w:rPr>
              <w:t xml:space="preserve"> </w:t>
            </w:r>
            <w:r w:rsidR="008214A6">
              <w:rPr>
                <w:rFonts w:ascii="Franklin Gothic Book" w:eastAsia="MS Gothic" w:hAnsi="Franklin Gothic Book"/>
                <w:sz w:val="24"/>
                <w:szCs w:val="24"/>
              </w:rPr>
              <w:t>The</w:t>
            </w:r>
            <w:r w:rsidRPr="00C53AD2" w:rsidR="00C53AD2">
              <w:rPr>
                <w:rFonts w:ascii="Franklin Gothic Book" w:eastAsia="MS Gothic" w:hAnsi="Franklin Gothic Book"/>
                <w:sz w:val="24"/>
                <w:szCs w:val="24"/>
              </w:rPr>
              <w:t xml:space="preserve"> </w:t>
            </w:r>
            <w:r w:rsidR="00871E8B">
              <w:rPr>
                <w:rFonts w:ascii="Franklin Gothic Book" w:eastAsia="MS Gothic" w:hAnsi="Franklin Gothic Book"/>
                <w:sz w:val="24"/>
                <w:szCs w:val="24"/>
              </w:rPr>
              <w:t>Applicant</w:t>
            </w:r>
            <w:r w:rsidRPr="00C53AD2" w:rsidR="00C53AD2">
              <w:rPr>
                <w:rFonts w:ascii="Franklin Gothic Book" w:eastAsia="MS Gothic" w:hAnsi="Franklin Gothic Book"/>
                <w:sz w:val="24"/>
                <w:szCs w:val="24"/>
              </w:rPr>
              <w:t xml:space="preserve"> has never </w:t>
            </w:r>
            <w:r w:rsidRPr="0098317F" w:rsidR="0098317F">
              <w:rPr>
                <w:rFonts w:ascii="Franklin Gothic Book" w:eastAsia="MS Gothic" w:hAnsi="Franklin Gothic Book"/>
                <w:sz w:val="24"/>
                <w:szCs w:val="24"/>
              </w:rPr>
              <w:t>had experience with FEMA’s</w:t>
            </w:r>
            <w:r w:rsidRPr="00C53AD2" w:rsidR="00C53AD2">
              <w:rPr>
                <w:rFonts w:ascii="Franklin Gothic Book" w:eastAsia="MS Gothic" w:hAnsi="Franklin Gothic Book"/>
                <w:sz w:val="24"/>
                <w:szCs w:val="24"/>
              </w:rPr>
              <w:t xml:space="preserve"> Public Assistance</w:t>
            </w:r>
            <w:r w:rsidRPr="0098317F" w:rsidR="0098317F">
              <w:rPr>
                <w:rFonts w:ascii="Franklin Gothic Book" w:eastAsia="MS Gothic" w:hAnsi="Franklin Gothic Book"/>
                <w:sz w:val="24"/>
                <w:szCs w:val="24"/>
              </w:rPr>
              <w:t xml:space="preserve"> Program</w:t>
            </w:r>
            <w:r w:rsidR="0067150A">
              <w:rPr>
                <w:rFonts w:ascii="Franklin Gothic Book" w:eastAsia="MS Gothic" w:hAnsi="Franklin Gothic Book"/>
                <w:sz w:val="24"/>
                <w:szCs w:val="24"/>
              </w:rPr>
              <w:t>.</w:t>
            </w:r>
          </w:p>
          <w:tbl>
            <w:tblPr>
              <w:tblW w:w="10913" w:type="dxa"/>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CellMar>
                <w:left w:w="0" w:type="dxa"/>
                <w:right w:w="0" w:type="dxa"/>
              </w:tblCellMar>
              <w:tblLook w:val="01E0"/>
            </w:tblPr>
            <w:tblGrid>
              <w:gridCol w:w="10913"/>
            </w:tblGrid>
            <w:tr w14:paraId="3FFD58C7" w14:textId="6ACDF629" w:rsidTr="00F67E50">
              <w:tblPrEx>
                <w:tblW w:w="10913" w:type="dxa"/>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CellMar>
                  <w:left w:w="0" w:type="dxa"/>
                  <w:right w:w="0" w:type="dxa"/>
                </w:tblCellMar>
                <w:tblLook w:val="01E0"/>
              </w:tblPrEx>
              <w:trPr>
                <w:trHeight w:val="68"/>
                <w:jc w:val="center"/>
              </w:trPr>
              <w:tc>
                <w:tcPr>
                  <w:tcW w:w="10913" w:type="dxa"/>
                  <w:tcBorders>
                    <w:top w:val="nil"/>
                    <w:left w:val="single" w:sz="4" w:space="0" w:color="auto"/>
                    <w:bottom w:val="nil"/>
                    <w:right w:val="single" w:sz="4" w:space="0" w:color="auto"/>
                  </w:tcBorders>
                  <w:shd w:val="clear" w:color="auto" w:fill="auto"/>
                  <w:vAlign w:val="center"/>
                </w:tcPr>
                <w:p w:rsidR="0026504C" w:rsidRPr="0039562E" w:rsidP="00B0169C" w14:paraId="24C535E5" w14:textId="0011FBBB">
                  <w:pPr>
                    <w:ind w:left="504" w:hanging="360"/>
                    <w:rPr>
                      <w:rFonts w:ascii="Franklin Gothic Book" w:hAnsi="Franklin Gothic Book"/>
                      <w:sz w:val="20"/>
                      <w:szCs w:val="16"/>
                    </w:rPr>
                  </w:pPr>
                  <w:r>
                    <w:rPr>
                      <w:rFonts w:ascii="Franklin Gothic Book" w:eastAsia="MS Gothic" w:hAnsi="Franklin Gothic Book"/>
                      <w:sz w:val="24"/>
                      <w:szCs w:val="24"/>
                    </w:rPr>
                    <w:t xml:space="preserve"> </w:t>
                  </w:r>
                  <w:sdt>
                    <w:sdtPr>
                      <w:rPr>
                        <w:rFonts w:ascii="Franklin Gothic Book" w:eastAsia="MS Gothic" w:hAnsi="Franklin Gothic Book"/>
                        <w:sz w:val="24"/>
                        <w:szCs w:val="24"/>
                      </w:rPr>
                      <w:id w:val="900022327"/>
                      <w14:checkbox>
                        <w14:checked w14:val="0"/>
                        <w14:checkedState w14:val="2612" w14:font="MS Gothic"/>
                        <w14:uncheckedState w14:val="2610" w14:font="MS Gothic"/>
                      </w14:checkbox>
                    </w:sdtPr>
                    <w:sdtContent>
                      <w:r w:rsidR="000D6423">
                        <w:rPr>
                          <w:rFonts w:ascii="MS Gothic" w:eastAsia="MS Gothic" w:hAnsi="MS Gothic" w:cs="MS Gothic"/>
                          <w:sz w:val="24"/>
                          <w:szCs w:val="24"/>
                        </w:rPr>
                        <w:t>☐</w:t>
                      </w:r>
                    </w:sdtContent>
                  </w:sdt>
                  <w:r w:rsidRPr="00EB547D" w:rsidR="000D6423">
                    <w:rPr>
                      <w:rFonts w:ascii="Franklin Gothic Book" w:eastAsia="MS Gothic" w:hAnsi="Franklin Gothic Book"/>
                      <w:sz w:val="24"/>
                      <w:szCs w:val="24"/>
                    </w:rPr>
                    <w:t xml:space="preserve"> </w:t>
                  </w:r>
                  <w:r w:rsidR="00EB3063">
                    <w:rPr>
                      <w:rFonts w:ascii="Franklin Gothic Book" w:eastAsia="MS Gothic" w:hAnsi="Franklin Gothic Book"/>
                      <w:sz w:val="24"/>
                      <w:szCs w:val="24"/>
                    </w:rPr>
                    <w:t>Other</w:t>
                  </w:r>
                  <w:r w:rsidR="009536B2">
                    <w:rPr>
                      <w:rFonts w:ascii="Franklin Gothic Book" w:eastAsia="MS Gothic" w:hAnsi="Franklin Gothic Book"/>
                      <w:sz w:val="24"/>
                      <w:szCs w:val="24"/>
                    </w:rPr>
                    <w:t xml:space="preserve">. </w:t>
                  </w:r>
                  <w:r w:rsidRPr="00422414" w:rsidR="009536B2">
                    <w:rPr>
                      <w:rFonts w:ascii="Franklin Gothic Book" w:eastAsia="MS Gothic" w:hAnsi="Franklin Gothic Book"/>
                      <w:i/>
                      <w:sz w:val="24"/>
                      <w:szCs w:val="24"/>
                    </w:rPr>
                    <w:t xml:space="preserve">Please describe: </w:t>
                  </w:r>
                  <w:r w:rsidRPr="00B10C86" w:rsidR="009536B2">
                    <w:rPr>
                      <w:rFonts w:ascii="Franklin Gothic Book" w:hAnsi="Franklin Gothic Book"/>
                      <w:i/>
                      <w:sz w:val="24"/>
                      <w:szCs w:val="24"/>
                    </w:rPr>
                    <w:fldChar w:fldCharType="begin">
                      <w:ffData>
                        <w:name w:val="Text6"/>
                        <w:enabled/>
                        <w:calcOnExit w:val="0"/>
                        <w:textInput/>
                      </w:ffData>
                    </w:fldChar>
                  </w:r>
                  <w:r w:rsidRPr="00422414" w:rsidR="009536B2">
                    <w:rPr>
                      <w:rFonts w:ascii="Franklin Gothic Book" w:hAnsi="Franklin Gothic Book"/>
                      <w:i/>
                      <w:sz w:val="24"/>
                      <w:szCs w:val="24"/>
                    </w:rPr>
                    <w:instrText xml:space="preserve"> FORMTEXT </w:instrText>
                  </w:r>
                  <w:r w:rsidRPr="00B10C86" w:rsidR="009536B2">
                    <w:rPr>
                      <w:rFonts w:ascii="Franklin Gothic Book" w:hAnsi="Franklin Gothic Book"/>
                      <w:i/>
                      <w:sz w:val="24"/>
                      <w:szCs w:val="24"/>
                    </w:rPr>
                    <w:fldChar w:fldCharType="separate"/>
                  </w:r>
                  <w:r w:rsidRPr="00B10C86" w:rsidR="009536B2">
                    <w:rPr>
                      <w:rFonts w:ascii="Franklin Gothic Book" w:hAnsi="Franklin Gothic Book"/>
                      <w:i/>
                      <w:sz w:val="24"/>
                      <w:szCs w:val="24"/>
                    </w:rPr>
                    <w:t> </w:t>
                  </w:r>
                  <w:r w:rsidRPr="00B10C86" w:rsidR="009536B2">
                    <w:rPr>
                      <w:rFonts w:ascii="Franklin Gothic Book" w:hAnsi="Franklin Gothic Book"/>
                      <w:i/>
                      <w:sz w:val="24"/>
                      <w:szCs w:val="24"/>
                    </w:rPr>
                    <w:t> </w:t>
                  </w:r>
                  <w:r w:rsidRPr="00B10C86" w:rsidR="009536B2">
                    <w:rPr>
                      <w:rFonts w:ascii="Franklin Gothic Book" w:hAnsi="Franklin Gothic Book"/>
                      <w:i/>
                      <w:sz w:val="24"/>
                      <w:szCs w:val="24"/>
                    </w:rPr>
                    <w:t> </w:t>
                  </w:r>
                  <w:r w:rsidRPr="00B10C86" w:rsidR="009536B2">
                    <w:rPr>
                      <w:rFonts w:ascii="Franklin Gothic Book" w:hAnsi="Franklin Gothic Book"/>
                      <w:i/>
                      <w:sz w:val="24"/>
                      <w:szCs w:val="24"/>
                    </w:rPr>
                    <w:t> </w:t>
                  </w:r>
                  <w:r w:rsidRPr="00B10C86" w:rsidR="009536B2">
                    <w:rPr>
                      <w:rFonts w:ascii="Franklin Gothic Book" w:hAnsi="Franklin Gothic Book"/>
                      <w:i/>
                      <w:sz w:val="24"/>
                      <w:szCs w:val="24"/>
                    </w:rPr>
                    <w:t> </w:t>
                  </w:r>
                  <w:r w:rsidRPr="00B10C86" w:rsidR="009536B2">
                    <w:rPr>
                      <w:rFonts w:ascii="Franklin Gothic Book" w:hAnsi="Franklin Gothic Book"/>
                      <w:i/>
                      <w:sz w:val="24"/>
                      <w:szCs w:val="24"/>
                    </w:rPr>
                    <w:fldChar w:fldCharType="end"/>
                  </w:r>
                </w:p>
              </w:tc>
            </w:tr>
          </w:tbl>
          <w:p w:rsidR="004146DA" w:rsidP="005848F3" w14:paraId="7FA76761" w14:textId="5D4B725B">
            <w:pPr>
              <w:spacing w:before="120"/>
              <w:ind w:left="144"/>
              <w:rPr>
                <w:rFonts w:ascii="Franklin Gothic Book" w:hAnsi="Franklin Gothic Book"/>
                <w:b/>
                <w:bCs/>
                <w:sz w:val="24"/>
                <w:szCs w:val="24"/>
              </w:rPr>
            </w:pPr>
            <w:r>
              <w:rPr>
                <w:rFonts w:ascii="Franklin Gothic Book" w:hAnsi="Franklin Gothic Book"/>
                <w:b/>
                <w:bCs/>
                <w:sz w:val="24"/>
                <w:szCs w:val="24"/>
              </w:rPr>
              <w:t xml:space="preserve">(Optional) </w:t>
            </w:r>
            <w:r w:rsidR="008C548F">
              <w:rPr>
                <w:rFonts w:ascii="Franklin Gothic Book" w:hAnsi="Franklin Gothic Book"/>
                <w:b/>
                <w:bCs/>
                <w:sz w:val="24"/>
                <w:szCs w:val="24"/>
              </w:rPr>
              <w:t xml:space="preserve">Does the Applicant </w:t>
            </w:r>
            <w:r w:rsidR="00D94C04">
              <w:rPr>
                <w:rFonts w:ascii="Franklin Gothic Book" w:hAnsi="Franklin Gothic Book"/>
                <w:b/>
                <w:bCs/>
                <w:sz w:val="24"/>
                <w:szCs w:val="24"/>
              </w:rPr>
              <w:t xml:space="preserve">want assistance identifying </w:t>
            </w:r>
            <w:r w:rsidR="00C528CF">
              <w:rPr>
                <w:rFonts w:ascii="Franklin Gothic Book" w:hAnsi="Franklin Gothic Book"/>
                <w:b/>
                <w:bCs/>
                <w:sz w:val="24"/>
                <w:szCs w:val="24"/>
              </w:rPr>
              <w:t>ways to</w:t>
            </w:r>
            <w:r w:rsidR="00947D4B">
              <w:rPr>
                <w:rFonts w:ascii="Franklin Gothic Book" w:hAnsi="Franklin Gothic Book"/>
                <w:b/>
                <w:bCs/>
                <w:sz w:val="24"/>
                <w:szCs w:val="24"/>
              </w:rPr>
              <w:t xml:space="preserve"> </w:t>
            </w:r>
            <w:r w:rsidR="00EE7505">
              <w:rPr>
                <w:rFonts w:ascii="Franklin Gothic Book" w:hAnsi="Franklin Gothic Book"/>
                <w:b/>
                <w:bCs/>
                <w:sz w:val="24"/>
                <w:szCs w:val="24"/>
              </w:rPr>
              <w:t xml:space="preserve">increase </w:t>
            </w:r>
            <w:r w:rsidR="00AF7F2A">
              <w:rPr>
                <w:rFonts w:ascii="Franklin Gothic Book" w:hAnsi="Franklin Gothic Book"/>
                <w:b/>
                <w:bCs/>
                <w:sz w:val="24"/>
                <w:szCs w:val="24"/>
              </w:rPr>
              <w:t xml:space="preserve">their community’s </w:t>
            </w:r>
            <w:r w:rsidR="00EE7505">
              <w:rPr>
                <w:rFonts w:ascii="Franklin Gothic Book" w:hAnsi="Franklin Gothic Book"/>
                <w:b/>
                <w:bCs/>
                <w:sz w:val="24"/>
                <w:szCs w:val="24"/>
              </w:rPr>
              <w:t>resiliency by incorporating mitigation into their damaged facilities?</w:t>
            </w:r>
            <w:r>
              <w:rPr>
                <w:rStyle w:val="FootnoteReference"/>
                <w:rFonts w:ascii="Franklin Gothic Book" w:hAnsi="Franklin Gothic Book"/>
                <w:b/>
                <w:bCs/>
                <w:sz w:val="24"/>
                <w:szCs w:val="24"/>
              </w:rPr>
              <w:footnoteReference w:id="7"/>
            </w:r>
          </w:p>
          <w:p w:rsidR="00AF7F2A" w:rsidRPr="003D7BC6" w:rsidP="00AF7F2A" w14:paraId="103684F5" w14:textId="77777777">
            <w:pPr>
              <w:spacing w:before="40"/>
              <w:ind w:left="450"/>
              <w:rPr>
                <w:rFonts w:ascii="Franklin Gothic Book" w:eastAsia="MS Gothic" w:hAnsi="Franklin Gothic Book"/>
                <w:sz w:val="24"/>
                <w:szCs w:val="24"/>
              </w:rPr>
            </w:pPr>
            <w:sdt>
              <w:sdtPr>
                <w:rPr>
                  <w:rFonts w:ascii="Franklin Gothic Book" w:eastAsia="MS Gothic" w:hAnsi="Franklin Gothic Book"/>
                  <w:sz w:val="24"/>
                  <w:szCs w:val="24"/>
                </w:rPr>
                <w:id w:val="-1507194399"/>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Pr>
                <w:rFonts w:ascii="Franklin Gothic Book" w:eastAsia="MS Gothic" w:hAnsi="Franklin Gothic Book"/>
                <w:sz w:val="24"/>
                <w:szCs w:val="24"/>
              </w:rPr>
              <w:t xml:space="preserve"> </w:t>
            </w:r>
            <w:r w:rsidRPr="003D7BC6">
              <w:rPr>
                <w:rFonts w:ascii="Franklin Gothic Book" w:eastAsia="MS Gothic" w:hAnsi="Franklin Gothic Book"/>
                <w:sz w:val="24"/>
                <w:szCs w:val="24"/>
              </w:rPr>
              <w:t>No</w:t>
            </w:r>
            <w:r>
              <w:rPr>
                <w:rFonts w:ascii="Franklin Gothic Book" w:eastAsia="MS Gothic" w:hAnsi="Franklin Gothic Book"/>
                <w:sz w:val="24"/>
                <w:szCs w:val="24"/>
              </w:rPr>
              <w:t xml:space="preserve">. </w:t>
            </w:r>
            <w:r w:rsidRPr="00422414">
              <w:rPr>
                <w:rFonts w:ascii="Franklin Gothic Book" w:eastAsia="MS Gothic" w:hAnsi="Franklin Gothic Book"/>
                <w:i/>
                <w:sz w:val="24"/>
                <w:szCs w:val="24"/>
              </w:rPr>
              <w:t xml:space="preserve">Please describe: </w:t>
            </w:r>
            <w:r w:rsidRPr="00B10C86">
              <w:rPr>
                <w:rFonts w:ascii="Franklin Gothic Book" w:hAnsi="Franklin Gothic Book"/>
                <w:i/>
                <w:sz w:val="24"/>
                <w:szCs w:val="24"/>
              </w:rPr>
              <w:fldChar w:fldCharType="begin">
                <w:ffData>
                  <w:name w:val="Text6"/>
                  <w:enabled/>
                  <w:calcOnExit w:val="0"/>
                  <w:textInput/>
                </w:ffData>
              </w:fldChar>
            </w:r>
            <w:r w:rsidRPr="00422414">
              <w:rPr>
                <w:rFonts w:ascii="Franklin Gothic Book" w:hAnsi="Franklin Gothic Book"/>
                <w:i/>
                <w:sz w:val="24"/>
                <w:szCs w:val="24"/>
              </w:rPr>
              <w:instrText xml:space="preserve"> FORMTEXT </w:instrText>
            </w:r>
            <w:r w:rsidRPr="00B10C86">
              <w:rPr>
                <w:rFonts w:ascii="Franklin Gothic Book" w:hAnsi="Franklin Gothic Book"/>
                <w:i/>
                <w:sz w:val="24"/>
                <w:szCs w:val="24"/>
              </w:rPr>
              <w:fldChar w:fldCharType="separate"/>
            </w:r>
            <w:r w:rsidRPr="00B10C86">
              <w:rPr>
                <w:rFonts w:ascii="Franklin Gothic Book" w:hAnsi="Franklin Gothic Book"/>
                <w:i/>
                <w:sz w:val="24"/>
                <w:szCs w:val="24"/>
              </w:rPr>
              <w:t> </w:t>
            </w:r>
            <w:r w:rsidRPr="00B10C86">
              <w:rPr>
                <w:rFonts w:ascii="Franklin Gothic Book" w:hAnsi="Franklin Gothic Book"/>
                <w:i/>
                <w:sz w:val="24"/>
                <w:szCs w:val="24"/>
              </w:rPr>
              <w:t> </w:t>
            </w:r>
            <w:r w:rsidRPr="00B10C86">
              <w:rPr>
                <w:rFonts w:ascii="Franklin Gothic Book" w:hAnsi="Franklin Gothic Book"/>
                <w:i/>
                <w:sz w:val="24"/>
                <w:szCs w:val="24"/>
              </w:rPr>
              <w:t> </w:t>
            </w:r>
            <w:r w:rsidRPr="00B10C86">
              <w:rPr>
                <w:rFonts w:ascii="Franklin Gothic Book" w:hAnsi="Franklin Gothic Book"/>
                <w:i/>
                <w:sz w:val="24"/>
                <w:szCs w:val="24"/>
              </w:rPr>
              <w:t> </w:t>
            </w:r>
            <w:r w:rsidRPr="00B10C86">
              <w:rPr>
                <w:rFonts w:ascii="Franklin Gothic Book" w:hAnsi="Franklin Gothic Book"/>
                <w:i/>
                <w:sz w:val="24"/>
                <w:szCs w:val="24"/>
              </w:rPr>
              <w:t> </w:t>
            </w:r>
            <w:r w:rsidRPr="00B10C86">
              <w:rPr>
                <w:rFonts w:ascii="Franklin Gothic Book" w:hAnsi="Franklin Gothic Book"/>
                <w:i/>
                <w:sz w:val="24"/>
                <w:szCs w:val="24"/>
              </w:rPr>
              <w:fldChar w:fldCharType="end"/>
            </w:r>
          </w:p>
          <w:p w:rsidR="00AF7F2A" w:rsidRPr="003D7BC6" w:rsidP="00AF7F2A" w14:paraId="16977124" w14:textId="77777777">
            <w:pPr>
              <w:spacing w:before="40"/>
              <w:ind w:left="450"/>
              <w:rPr>
                <w:rFonts w:ascii="Franklin Gothic Book" w:eastAsia="MS Gothic" w:hAnsi="Franklin Gothic Book"/>
                <w:sz w:val="24"/>
                <w:szCs w:val="24"/>
              </w:rPr>
            </w:pPr>
            <w:sdt>
              <w:sdtPr>
                <w:rPr>
                  <w:rFonts w:ascii="Franklin Gothic Book" w:eastAsia="MS Gothic" w:hAnsi="Franklin Gothic Book"/>
                  <w:sz w:val="24"/>
                  <w:szCs w:val="24"/>
                </w:rPr>
                <w:id w:val="1212621689"/>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Pr>
                <w:rFonts w:ascii="Franklin Gothic Book" w:eastAsia="MS Gothic" w:hAnsi="Franklin Gothic Book"/>
                <w:sz w:val="24"/>
                <w:szCs w:val="24"/>
              </w:rPr>
              <w:t xml:space="preserve"> Yes</w:t>
            </w:r>
          </w:p>
          <w:p w:rsidR="005848F3" w:rsidP="005848F3" w14:paraId="6FFCC108" w14:textId="3D4448BE">
            <w:pPr>
              <w:spacing w:before="120"/>
              <w:ind w:left="144"/>
              <w:rPr>
                <w:rFonts w:ascii="Franklin Gothic Book" w:hAnsi="Franklin Gothic Book"/>
                <w:b/>
                <w:bCs/>
                <w:sz w:val="24"/>
                <w:szCs w:val="24"/>
              </w:rPr>
            </w:pPr>
            <w:r>
              <w:rPr>
                <w:rFonts w:ascii="Franklin Gothic Book" w:hAnsi="Franklin Gothic Book"/>
                <w:b/>
                <w:bCs/>
                <w:sz w:val="24"/>
                <w:szCs w:val="24"/>
              </w:rPr>
              <w:t xml:space="preserve">(Optional) </w:t>
            </w:r>
            <w:r w:rsidRPr="00731B1C">
              <w:rPr>
                <w:rFonts w:ascii="Franklin Gothic Book" w:hAnsi="Franklin Gothic Book"/>
                <w:b/>
                <w:bCs/>
                <w:sz w:val="24"/>
                <w:szCs w:val="24"/>
              </w:rPr>
              <w:t xml:space="preserve">Does </w:t>
            </w:r>
            <w:r>
              <w:rPr>
                <w:rFonts w:ascii="Franklin Gothic Book" w:hAnsi="Franklin Gothic Book"/>
                <w:b/>
                <w:bCs/>
                <w:sz w:val="24"/>
                <w:szCs w:val="24"/>
              </w:rPr>
              <w:t xml:space="preserve">the </w:t>
            </w:r>
            <w:r w:rsidRPr="00731B1C">
              <w:rPr>
                <w:rFonts w:ascii="Franklin Gothic Book" w:hAnsi="Franklin Gothic Book"/>
                <w:b/>
                <w:bCs/>
                <w:sz w:val="24"/>
                <w:szCs w:val="24"/>
              </w:rPr>
              <w:t xml:space="preserve">Applicant have sufficient technology resources to </w:t>
            </w:r>
            <w:r w:rsidR="00F61D49">
              <w:rPr>
                <w:rFonts w:ascii="Franklin Gothic Book" w:hAnsi="Franklin Gothic Book"/>
                <w:b/>
                <w:bCs/>
                <w:sz w:val="24"/>
                <w:szCs w:val="24"/>
              </w:rPr>
              <w:t xml:space="preserve">utilize FEMA’s </w:t>
            </w:r>
            <w:r w:rsidR="007C4134">
              <w:rPr>
                <w:rFonts w:ascii="Franklin Gothic Book" w:hAnsi="Franklin Gothic Book"/>
                <w:b/>
                <w:bCs/>
                <w:sz w:val="24"/>
                <w:szCs w:val="24"/>
              </w:rPr>
              <w:t>Grants Portal</w:t>
            </w:r>
            <w:r w:rsidRPr="00731B1C">
              <w:rPr>
                <w:rFonts w:ascii="Franklin Gothic Book" w:hAnsi="Franklin Gothic Book"/>
                <w:b/>
                <w:bCs/>
                <w:sz w:val="24"/>
                <w:szCs w:val="24"/>
              </w:rPr>
              <w:t>?</w:t>
            </w:r>
            <w:r w:rsidR="00547673">
              <w:rPr>
                <w:rStyle w:val="FootnoteReference"/>
                <w:rFonts w:ascii="Franklin Gothic Book" w:hAnsi="Franklin Gothic Book"/>
                <w:b/>
                <w:bCs/>
                <w:sz w:val="24"/>
                <w:szCs w:val="24"/>
              </w:rPr>
              <w:t xml:space="preserve"> </w:t>
            </w:r>
            <w:r>
              <w:rPr>
                <w:rStyle w:val="FootnoteReference"/>
                <w:rFonts w:ascii="Franklin Gothic Book" w:hAnsi="Franklin Gothic Book"/>
                <w:b/>
                <w:bCs/>
                <w:sz w:val="24"/>
                <w:szCs w:val="24"/>
              </w:rPr>
              <w:footnoteReference w:id="8"/>
            </w:r>
          </w:p>
          <w:p w:rsidR="005848F3" w:rsidRPr="003D7BC6" w:rsidP="005954ED" w14:paraId="4E86410C" w14:textId="7410B617">
            <w:pPr>
              <w:ind w:left="144"/>
              <w:rPr>
                <w:rFonts w:ascii="Franklin Gothic Book" w:eastAsia="MS Gothic" w:hAnsi="Franklin Gothic Book"/>
                <w:sz w:val="24"/>
                <w:szCs w:val="24"/>
              </w:rPr>
            </w:pPr>
            <w:sdt>
              <w:sdtPr>
                <w:rPr>
                  <w:rFonts w:ascii="Franklin Gothic Book" w:eastAsia="MS Gothic" w:hAnsi="Franklin Gothic Book"/>
                  <w:sz w:val="24"/>
                  <w:szCs w:val="24"/>
                </w:rPr>
                <w:id w:val="665899148"/>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Pr>
                <w:rFonts w:ascii="Franklin Gothic Book" w:eastAsia="MS Gothic" w:hAnsi="Franklin Gothic Book"/>
                <w:sz w:val="24"/>
                <w:szCs w:val="24"/>
              </w:rPr>
              <w:t xml:space="preserve"> </w:t>
            </w:r>
            <w:r w:rsidRPr="003D7BC6" w:rsidR="001D01E1">
              <w:rPr>
                <w:rFonts w:ascii="Franklin Gothic Book" w:eastAsia="MS Gothic" w:hAnsi="Franklin Gothic Book"/>
                <w:sz w:val="24"/>
                <w:szCs w:val="24"/>
              </w:rPr>
              <w:t>No</w:t>
            </w:r>
            <w:r w:rsidR="001D01E1">
              <w:rPr>
                <w:rFonts w:ascii="Franklin Gothic Book" w:eastAsia="MS Gothic" w:hAnsi="Franklin Gothic Book"/>
                <w:sz w:val="24"/>
                <w:szCs w:val="24"/>
              </w:rPr>
              <w:t>.</w:t>
            </w:r>
            <w:r w:rsidRPr="003D7BC6" w:rsidR="001D01E1">
              <w:rPr>
                <w:rFonts w:ascii="Franklin Gothic Book" w:eastAsia="MS Gothic" w:hAnsi="Franklin Gothic Book"/>
                <w:sz w:val="24"/>
                <w:szCs w:val="24"/>
              </w:rPr>
              <w:t xml:space="preserve"> </w:t>
            </w:r>
            <w:r w:rsidRPr="00422414" w:rsidR="001D01E1">
              <w:rPr>
                <w:rFonts w:ascii="Franklin Gothic Book" w:eastAsia="MS Gothic" w:hAnsi="Franklin Gothic Book"/>
                <w:i/>
                <w:sz w:val="24"/>
                <w:szCs w:val="24"/>
              </w:rPr>
              <w:t>Please describe</w:t>
            </w:r>
            <w:r w:rsidR="001D01E1">
              <w:rPr>
                <w:rFonts w:ascii="Franklin Gothic Book" w:eastAsia="MS Gothic" w:hAnsi="Franklin Gothic Book"/>
                <w:i/>
                <w:sz w:val="24"/>
                <w:szCs w:val="24"/>
              </w:rPr>
              <w:t xml:space="preserve"> technology resource issue(s)</w:t>
            </w:r>
            <w:r w:rsidRPr="00422414" w:rsidR="001D01E1">
              <w:rPr>
                <w:rFonts w:ascii="Franklin Gothic Book" w:eastAsia="MS Gothic" w:hAnsi="Franklin Gothic Book"/>
                <w:i/>
                <w:sz w:val="24"/>
                <w:szCs w:val="24"/>
              </w:rPr>
              <w:t xml:space="preserve">: </w:t>
            </w:r>
            <w:r w:rsidRPr="00B10C86" w:rsidR="001D01E1">
              <w:rPr>
                <w:rFonts w:ascii="Franklin Gothic Book" w:hAnsi="Franklin Gothic Book"/>
                <w:i/>
                <w:sz w:val="24"/>
                <w:szCs w:val="24"/>
              </w:rPr>
              <w:fldChar w:fldCharType="begin">
                <w:ffData>
                  <w:name w:val="Text6"/>
                  <w:enabled/>
                  <w:calcOnExit w:val="0"/>
                  <w:textInput/>
                </w:ffData>
              </w:fldChar>
            </w:r>
            <w:r w:rsidRPr="00422414" w:rsidR="001D01E1">
              <w:rPr>
                <w:rFonts w:ascii="Franklin Gothic Book" w:hAnsi="Franklin Gothic Book"/>
                <w:i/>
                <w:sz w:val="24"/>
                <w:szCs w:val="24"/>
              </w:rPr>
              <w:instrText xml:space="preserve"> FORMTEXT </w:instrText>
            </w:r>
            <w:r w:rsidRPr="00B10C86" w:rsidR="001D01E1">
              <w:rPr>
                <w:rFonts w:ascii="Franklin Gothic Book" w:hAnsi="Franklin Gothic Book"/>
                <w:i/>
                <w:sz w:val="24"/>
                <w:szCs w:val="24"/>
              </w:rPr>
              <w:fldChar w:fldCharType="separate"/>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t> </w:t>
            </w:r>
            <w:r w:rsidRPr="00B10C86" w:rsidR="001D01E1">
              <w:rPr>
                <w:rFonts w:ascii="Franklin Gothic Book" w:hAnsi="Franklin Gothic Book"/>
                <w:i/>
                <w:sz w:val="24"/>
                <w:szCs w:val="24"/>
              </w:rPr>
              <w:fldChar w:fldCharType="end"/>
            </w:r>
          </w:p>
          <w:p w:rsidR="005848F3" w:rsidRPr="003D7BC6" w:rsidP="005954ED" w14:paraId="620EBA93" w14:textId="7CBFAB99">
            <w:pPr>
              <w:ind w:left="144"/>
              <w:rPr>
                <w:rFonts w:ascii="Franklin Gothic Book" w:eastAsia="MS Gothic" w:hAnsi="Franklin Gothic Book"/>
                <w:sz w:val="24"/>
                <w:szCs w:val="24"/>
              </w:rPr>
            </w:pPr>
            <w:sdt>
              <w:sdtPr>
                <w:rPr>
                  <w:rFonts w:ascii="Franklin Gothic Book" w:eastAsia="MS Gothic" w:hAnsi="Franklin Gothic Book"/>
                  <w:sz w:val="24"/>
                  <w:szCs w:val="24"/>
                </w:rPr>
                <w:id w:val="-384796339"/>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Pr>
                <w:rFonts w:ascii="Franklin Gothic Book" w:eastAsia="MS Gothic" w:hAnsi="Franklin Gothic Book"/>
                <w:sz w:val="24"/>
                <w:szCs w:val="24"/>
              </w:rPr>
              <w:t xml:space="preserve"> </w:t>
            </w:r>
            <w:r w:rsidR="001D01E1">
              <w:rPr>
                <w:rFonts w:ascii="Franklin Gothic Book" w:eastAsia="MS Gothic" w:hAnsi="Franklin Gothic Book"/>
                <w:sz w:val="24"/>
                <w:szCs w:val="24"/>
              </w:rPr>
              <w:t>Yes</w:t>
            </w:r>
          </w:p>
          <w:p w:rsidR="00093154" w:rsidRPr="0039562E" w:rsidP="00C166AB" w14:paraId="429DF7BE" w14:textId="4F96AF7C">
            <w:pPr>
              <w:spacing w:before="120"/>
              <w:ind w:left="504" w:hanging="360"/>
              <w:rPr>
                <w:rFonts w:ascii="Franklin Gothic Book" w:eastAsia="Times New Roman" w:hAnsi="Franklin Gothic Book"/>
                <w:b/>
                <w:sz w:val="24"/>
                <w:szCs w:val="24"/>
              </w:rPr>
            </w:pPr>
            <w:r w:rsidRPr="00EB547D">
              <w:rPr>
                <w:rFonts w:ascii="Franklin Gothic Book" w:hAnsi="Franklin Gothic Book"/>
                <w:b/>
                <w:bCs/>
                <w:sz w:val="24"/>
                <w:szCs w:val="24"/>
              </w:rPr>
              <w:t>Did</w:t>
            </w:r>
            <w:r w:rsidRPr="0039562E">
              <w:rPr>
                <w:rFonts w:ascii="Franklin Gothic Book" w:eastAsia="Times New Roman" w:hAnsi="Franklin Gothic Book"/>
                <w:b/>
                <w:sz w:val="24"/>
                <w:szCs w:val="24"/>
              </w:rPr>
              <w:t xml:space="preserve"> a representative attend an Applicant Briefing</w:t>
            </w:r>
            <w:r w:rsidRPr="00A169CD">
              <w:rPr>
                <w:rFonts w:ascii="Franklin Gothic Book" w:eastAsia="Times New Roman" w:hAnsi="Franklin Gothic Book"/>
                <w:b/>
                <w:sz w:val="24"/>
                <w:szCs w:val="24"/>
              </w:rPr>
              <w:t>?</w:t>
            </w:r>
            <w:r w:rsidRPr="0039562E" w:rsidR="00C06776">
              <w:rPr>
                <w:rStyle w:val="FootnoteReference"/>
                <w:rFonts w:ascii="Franklin Gothic Book" w:eastAsia="Times New Roman" w:hAnsi="Franklin Gothic Book"/>
                <w:b/>
                <w:sz w:val="24"/>
                <w:szCs w:val="24"/>
              </w:rPr>
              <w:t xml:space="preserve"> </w:t>
            </w:r>
            <w:r>
              <w:rPr>
                <w:rStyle w:val="FootnoteReference"/>
                <w:rFonts w:ascii="Franklin Gothic Book" w:eastAsia="Times New Roman" w:hAnsi="Franklin Gothic Book"/>
                <w:b/>
                <w:sz w:val="24"/>
                <w:szCs w:val="24"/>
              </w:rPr>
              <w:footnoteReference w:id="9"/>
            </w:r>
          </w:p>
          <w:p w:rsidR="000C5535" w:rsidP="005954ED" w14:paraId="55669BA6" w14:textId="0DE133E0">
            <w:pPr>
              <w:ind w:left="504" w:hanging="360"/>
              <w:rPr>
                <w:rFonts w:ascii="Franklin Gothic Book" w:eastAsia="MS Gothic" w:hAnsi="Franklin Gothic Book"/>
                <w:sz w:val="24"/>
                <w:szCs w:val="24"/>
              </w:rPr>
            </w:pPr>
            <w:sdt>
              <w:sdtPr>
                <w:rPr>
                  <w:rFonts w:ascii="Franklin Gothic Book" w:eastAsia="MS Gothic" w:hAnsi="Franklin Gothic Book"/>
                  <w:sz w:val="24"/>
                  <w:szCs w:val="24"/>
                </w:rPr>
                <w:id w:val="2050108771"/>
                <w14:checkbox>
                  <w14:checked w14:val="0"/>
                  <w14:checkedState w14:val="2612" w14:font="MS Gothic"/>
                  <w14:uncheckedState w14:val="2610" w14:font="MS Gothic"/>
                </w14:checkbox>
              </w:sdtPr>
              <w:sdtContent>
                <w:r w:rsidR="00A169CD">
                  <w:rPr>
                    <w:rFonts w:ascii="MS Gothic" w:eastAsia="MS Gothic" w:hAnsi="MS Gothic" w:cs="MS Gothic" w:hint="eastAsia"/>
                    <w:sz w:val="24"/>
                    <w:szCs w:val="24"/>
                  </w:rPr>
                  <w:t>☐</w:t>
                </w:r>
              </w:sdtContent>
            </w:sdt>
            <w:r w:rsidRPr="00A169CD" w:rsidR="00093154">
              <w:rPr>
                <w:rFonts w:ascii="Franklin Gothic Book" w:eastAsia="MS Gothic" w:hAnsi="Franklin Gothic Book"/>
                <w:sz w:val="24"/>
                <w:szCs w:val="24"/>
              </w:rPr>
              <w:t xml:space="preserve"> No</w:t>
            </w:r>
            <w:r w:rsidR="000530E6">
              <w:rPr>
                <w:rFonts w:ascii="Franklin Gothic Book" w:eastAsia="MS Gothic" w:hAnsi="Franklin Gothic Book"/>
                <w:sz w:val="24"/>
                <w:szCs w:val="24"/>
              </w:rPr>
              <w:t>.</w:t>
            </w:r>
            <w:r>
              <w:rPr>
                <w:rStyle w:val="FootnoteReference"/>
                <w:rFonts w:ascii="Franklin Gothic Book" w:eastAsia="MS Gothic" w:hAnsi="Franklin Gothic Book"/>
                <w:sz w:val="24"/>
                <w:szCs w:val="24"/>
              </w:rPr>
              <w:footnoteReference w:id="10"/>
            </w:r>
            <w:r w:rsidRPr="00A169CD" w:rsidR="004366A5">
              <w:rPr>
                <w:rFonts w:ascii="Franklin Gothic Book" w:eastAsia="MS Gothic" w:hAnsi="Franklin Gothic Book"/>
                <w:sz w:val="24"/>
                <w:szCs w:val="24"/>
              </w:rPr>
              <w:t xml:space="preserve"> </w:t>
            </w:r>
          </w:p>
          <w:p w:rsidR="007E4A16" w:rsidRPr="002604BE" w:rsidP="002604BE" w14:paraId="4FF87D64" w14:textId="56871888">
            <w:pPr>
              <w:ind w:left="504" w:hanging="360"/>
              <w:rPr>
                <w:rFonts w:ascii="Franklin Gothic Book" w:hAnsi="Franklin Gothic Book"/>
                <w:sz w:val="24"/>
                <w:szCs w:val="24"/>
              </w:rPr>
            </w:pPr>
            <w:sdt>
              <w:sdtPr>
                <w:rPr>
                  <w:rFonts w:ascii="Franklin Gothic Book" w:eastAsia="MS Gothic" w:hAnsi="Franklin Gothic Book"/>
                  <w:sz w:val="24"/>
                  <w:szCs w:val="24"/>
                </w:rPr>
                <w:id w:val="-1400358213"/>
                <w14:checkbox>
                  <w14:checked w14:val="0"/>
                  <w14:checkedState w14:val="2612" w14:font="MS Gothic"/>
                  <w14:uncheckedState w14:val="2610" w14:font="MS Gothic"/>
                </w14:checkbox>
              </w:sdtPr>
              <w:sdtContent>
                <w:r w:rsidR="000C5535">
                  <w:rPr>
                    <w:rFonts w:ascii="MS Gothic" w:eastAsia="MS Gothic" w:hAnsi="MS Gothic" w:cs="MS Gothic"/>
                    <w:sz w:val="24"/>
                    <w:szCs w:val="24"/>
                  </w:rPr>
                  <w:t>☐</w:t>
                </w:r>
              </w:sdtContent>
            </w:sdt>
            <w:r w:rsidRPr="0039562E" w:rsidR="000C5535">
              <w:rPr>
                <w:rFonts w:ascii="Franklin Gothic Book" w:hAnsi="Franklin Gothic Book"/>
                <w:sz w:val="24"/>
                <w:szCs w:val="24"/>
              </w:rPr>
              <w:t xml:space="preserve"> Yes</w:t>
            </w:r>
            <w:r w:rsidR="000C5535">
              <w:rPr>
                <w:rFonts w:ascii="Franklin Gothic Book" w:hAnsi="Franklin Gothic Book"/>
                <w:sz w:val="24"/>
                <w:szCs w:val="24"/>
              </w:rPr>
              <w:t xml:space="preserve"> </w:t>
            </w:r>
          </w:p>
        </w:tc>
      </w:tr>
      <w:tr w14:paraId="709BE983" w14:textId="77777777" w:rsidTr="00D61FDB">
        <w:tblPrEx>
          <w:tblW w:w="5002" w:type="pct"/>
          <w:jc w:val="center"/>
          <w:tblLayout w:type="fixed"/>
          <w:tblCellMar>
            <w:left w:w="0" w:type="dxa"/>
            <w:bottom w:w="14" w:type="dxa"/>
            <w:right w:w="0" w:type="dxa"/>
          </w:tblCellMar>
          <w:tblLook w:val="05E0"/>
        </w:tblPrEx>
        <w:trPr>
          <w:trHeight w:val="332"/>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000000" w:themeFill="text1"/>
            <w:vAlign w:val="center"/>
          </w:tcPr>
          <w:p w:rsidR="00DB4240" w:rsidRPr="0039562E" w:rsidP="00A26515" w14:paraId="49161E79" w14:textId="7D4F3811">
            <w:pPr>
              <w:widowControl/>
              <w:autoSpaceDE/>
              <w:autoSpaceDN/>
              <w:spacing w:before="40"/>
              <w:contextualSpacing/>
              <w:jc w:val="center"/>
              <w:rPr>
                <w:rFonts w:ascii="Franklin Gothic Book" w:hAnsi="Franklin Gothic Book"/>
                <w:b/>
                <w:color w:val="FFFFFF" w:themeColor="background1"/>
                <w:sz w:val="28"/>
                <w:szCs w:val="28"/>
              </w:rPr>
            </w:pPr>
            <w:r>
              <w:rPr>
                <w:rFonts w:ascii="Franklin Gothic Book" w:hAnsi="Franklin Gothic Book"/>
                <w:b/>
                <w:color w:val="FFFFFF" w:themeColor="background1"/>
                <w:sz w:val="28"/>
                <w:szCs w:val="28"/>
              </w:rPr>
              <w:t xml:space="preserve">Section </w:t>
            </w:r>
            <w:r w:rsidR="00B31F6B">
              <w:rPr>
                <w:rFonts w:ascii="Franklin Gothic Book" w:hAnsi="Franklin Gothic Book"/>
                <w:b/>
                <w:color w:val="FFFFFF" w:themeColor="background1"/>
                <w:sz w:val="28"/>
                <w:szCs w:val="28"/>
              </w:rPr>
              <w:t>III</w:t>
            </w:r>
            <w:r>
              <w:rPr>
                <w:rFonts w:ascii="Franklin Gothic Book" w:hAnsi="Franklin Gothic Book"/>
                <w:b/>
                <w:color w:val="FFFFFF" w:themeColor="background1"/>
                <w:sz w:val="28"/>
                <w:szCs w:val="28"/>
              </w:rPr>
              <w:t xml:space="preserve"> – Private Nonprofit Organization</w:t>
            </w:r>
            <w:r>
              <w:rPr>
                <w:rStyle w:val="FootnoteReference"/>
                <w:rFonts w:ascii="Franklin Gothic Book" w:hAnsi="Franklin Gothic Book"/>
                <w:b/>
                <w:color w:val="FFFFFF" w:themeColor="background1"/>
                <w:sz w:val="28"/>
                <w:szCs w:val="28"/>
              </w:rPr>
              <w:footnoteReference w:id="11"/>
            </w:r>
          </w:p>
        </w:tc>
      </w:tr>
      <w:tr w14:paraId="42F92684" w14:textId="77777777" w:rsidTr="00DB4240">
        <w:tblPrEx>
          <w:tblW w:w="5002" w:type="pct"/>
          <w:jc w:val="center"/>
          <w:tblLayout w:type="fixed"/>
          <w:tblCellMar>
            <w:left w:w="0" w:type="dxa"/>
            <w:bottom w:w="14" w:type="dxa"/>
            <w:right w:w="0" w:type="dxa"/>
          </w:tblCellMar>
          <w:tblLook w:val="05E0"/>
        </w:tblPrEx>
        <w:trPr>
          <w:trHeight w:val="332"/>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rsidR="00DB4240" w:rsidRPr="000E45FC" w:rsidP="00DB4240" w14:paraId="57B287DE" w14:textId="17C77FF6">
            <w:pPr>
              <w:pStyle w:val="TableParagraph"/>
              <w:spacing w:before="40"/>
              <w:ind w:left="144"/>
              <w:contextualSpacing/>
              <w:rPr>
                <w:rFonts w:ascii="Franklin Gothic Book" w:eastAsia="Times New Roman" w:hAnsi="Franklin Gothic Book"/>
                <w:b/>
                <w:sz w:val="24"/>
                <w:szCs w:val="24"/>
              </w:rPr>
            </w:pPr>
            <w:r>
              <w:rPr>
                <w:rFonts w:ascii="Franklin Gothic Book" w:eastAsia="Times New Roman" w:hAnsi="Franklin Gothic Book"/>
                <w:b/>
                <w:sz w:val="24"/>
                <w:szCs w:val="24"/>
              </w:rPr>
              <w:t xml:space="preserve">Which status best describes this </w:t>
            </w:r>
            <w:r w:rsidRPr="000E45FC">
              <w:rPr>
                <w:rFonts w:ascii="Franklin Gothic Book" w:eastAsia="Times New Roman" w:hAnsi="Franklin Gothic Book"/>
                <w:b/>
                <w:sz w:val="24"/>
                <w:szCs w:val="24"/>
              </w:rPr>
              <w:t>private nonprofit organization?</w:t>
            </w:r>
            <w:r w:rsidR="000623D7">
              <w:rPr>
                <w:rStyle w:val="FootnoteReference"/>
                <w:rFonts w:ascii="Franklin Gothic Book" w:hAnsi="Franklin Gothic Book"/>
                <w:i/>
                <w:sz w:val="24"/>
                <w:szCs w:val="24"/>
              </w:rPr>
              <w:t xml:space="preserve"> </w:t>
            </w:r>
            <w:r>
              <w:rPr>
                <w:rStyle w:val="FootnoteReference"/>
                <w:rFonts w:ascii="Franklin Gothic Book" w:hAnsi="Franklin Gothic Book"/>
                <w:i/>
                <w:sz w:val="24"/>
                <w:szCs w:val="24"/>
              </w:rPr>
              <w:footnoteReference w:id="12"/>
            </w:r>
            <w:r w:rsidRPr="000E45FC">
              <w:rPr>
                <w:rFonts w:ascii="Franklin Gothic Book" w:eastAsia="Times New Roman" w:hAnsi="Franklin Gothic Book"/>
                <w:b/>
                <w:sz w:val="24"/>
                <w:szCs w:val="24"/>
              </w:rPr>
              <w:t xml:space="preserve"> </w:t>
            </w:r>
            <w:r w:rsidRPr="000E45FC">
              <w:rPr>
                <w:rFonts w:ascii="Franklin Gothic Book" w:hAnsi="Franklin Gothic Book"/>
                <w:i/>
                <w:sz w:val="24"/>
                <w:szCs w:val="24"/>
              </w:rPr>
              <w:t>Please upload documentation to support answer.</w:t>
            </w:r>
          </w:p>
          <w:p w:rsidR="00DB4240" w:rsidRPr="000E45FC" w:rsidP="00DB4240" w14:paraId="77133998" w14:textId="3840E8D6">
            <w:pPr>
              <w:spacing w:before="40"/>
              <w:ind w:left="144"/>
              <w:rPr>
                <w:rFonts w:ascii="Franklin Gothic Book" w:eastAsia="Times New Roman" w:hAnsi="Franklin Gothic Book"/>
                <w:sz w:val="24"/>
                <w:szCs w:val="24"/>
              </w:rPr>
            </w:pPr>
            <w:sdt>
              <w:sdtPr>
                <w:rPr>
                  <w:rFonts w:ascii="Franklin Gothic Book" w:eastAsia="Times New Roman" w:hAnsi="Franklin Gothic Book"/>
                  <w:sz w:val="24"/>
                  <w:szCs w:val="24"/>
                </w:rPr>
                <w:id w:val="2016037346"/>
                <w14:checkbox>
                  <w14:checked w14:val="0"/>
                  <w14:checkedState w14:val="2612" w14:font="MS Gothic"/>
                  <w14:uncheckedState w14:val="2610" w14:font="MS Gothic"/>
                </w14:checkbox>
              </w:sdtPr>
              <w:sdtContent>
                <w:r>
                  <w:rPr>
                    <w:rFonts w:ascii="MS Gothic" w:eastAsia="MS Gothic" w:hAnsi="MS Gothic" w:cs="MS Gothic"/>
                    <w:sz w:val="24"/>
                    <w:szCs w:val="24"/>
                  </w:rPr>
                  <w:t>☐</w:t>
                </w:r>
              </w:sdtContent>
            </w:sdt>
            <w:r w:rsidRPr="000E45FC">
              <w:rPr>
                <w:rFonts w:ascii="Franklin Gothic Book" w:eastAsia="Times New Roman" w:hAnsi="Franklin Gothic Book"/>
                <w:sz w:val="24"/>
                <w:szCs w:val="24"/>
              </w:rPr>
              <w:t xml:space="preserve"> </w:t>
            </w:r>
            <w:r>
              <w:rPr>
                <w:rFonts w:ascii="Franklin Gothic Book" w:eastAsia="Times New Roman" w:hAnsi="Franklin Gothic Book"/>
                <w:sz w:val="24"/>
                <w:szCs w:val="24"/>
              </w:rPr>
              <w:t xml:space="preserve">Tax exempt under sections 501 (c), (d), or (e) of the Internal Revenue Code. </w:t>
            </w:r>
            <w:r>
              <w:rPr>
                <w:rFonts w:ascii="Franklin Gothic Book" w:eastAsia="Times New Roman" w:hAnsi="Franklin Gothic Book"/>
                <w:i/>
                <w:iCs/>
                <w:sz w:val="24"/>
                <w:szCs w:val="24"/>
              </w:rPr>
              <w:t xml:space="preserve">Please provide </w:t>
            </w:r>
            <w:r w:rsidRPr="00E813B4">
              <w:rPr>
                <w:rFonts w:ascii="Franklin Gothic Book" w:eastAsia="Times New Roman" w:hAnsi="Franklin Gothic Book"/>
                <w:i/>
                <w:iCs/>
                <w:sz w:val="24"/>
                <w:szCs w:val="24"/>
              </w:rPr>
              <w:t>a</w:t>
            </w:r>
            <w:r w:rsidRPr="00E813B4">
              <w:rPr>
                <w:rFonts w:ascii="Franklin Gothic Book" w:eastAsia="Times New Roman" w:hAnsi="Franklin Gothic Book"/>
                <w:i/>
                <w:sz w:val="24"/>
                <w:szCs w:val="24"/>
              </w:rPr>
              <w:t xml:space="preserve"> </w:t>
            </w:r>
            <w:r w:rsidRPr="00E813B4">
              <w:rPr>
                <w:rFonts w:ascii="Franklin Gothic Book" w:eastAsia="MS Gothic" w:hAnsi="Franklin Gothic Book"/>
                <w:i/>
                <w:sz w:val="24"/>
                <w:szCs w:val="24"/>
              </w:rPr>
              <w:t>ruling</w:t>
            </w:r>
            <w:r w:rsidRPr="00E813B4">
              <w:rPr>
                <w:rFonts w:ascii="Franklin Gothic Book" w:eastAsia="Times New Roman" w:hAnsi="Franklin Gothic Book"/>
                <w:i/>
                <w:sz w:val="24"/>
                <w:szCs w:val="24"/>
              </w:rPr>
              <w:t xml:space="preserve"> letter from the Internal Revenue Service that was in effect on the declaration date and </w:t>
            </w:r>
            <w:r w:rsidRPr="00E813B4">
              <w:rPr>
                <w:rFonts w:ascii="Franklin Gothic Book" w:eastAsia="MS Gothic" w:hAnsi="Franklin Gothic Book"/>
                <w:i/>
                <w:sz w:val="24"/>
                <w:szCs w:val="24"/>
              </w:rPr>
              <w:t>granted</w:t>
            </w:r>
            <w:r w:rsidRPr="00E813B4">
              <w:rPr>
                <w:rFonts w:ascii="Franklin Gothic Book" w:eastAsia="Times New Roman" w:hAnsi="Franklin Gothic Book"/>
                <w:i/>
                <w:sz w:val="24"/>
                <w:szCs w:val="24"/>
              </w:rPr>
              <w:t xml:space="preserve"> tax exempt</w:t>
            </w:r>
            <w:r>
              <w:rPr>
                <w:rFonts w:ascii="Franklin Gothic Book" w:eastAsia="Times New Roman" w:hAnsi="Franklin Gothic Book"/>
                <w:i/>
                <w:sz w:val="24"/>
                <w:szCs w:val="24"/>
              </w:rPr>
              <w:t>ion</w:t>
            </w:r>
            <w:r w:rsidRPr="000E45FC">
              <w:rPr>
                <w:rFonts w:ascii="Franklin Gothic Book" w:eastAsia="Times New Roman" w:hAnsi="Franklin Gothic Book"/>
                <w:sz w:val="24"/>
                <w:szCs w:val="24"/>
              </w:rPr>
              <w:t>.</w:t>
            </w:r>
          </w:p>
          <w:p w:rsidR="00DB4240" w:rsidRPr="000E45FC" w:rsidP="00DB4240" w14:paraId="37957647" w14:textId="4AB0151E">
            <w:pPr>
              <w:spacing w:before="40"/>
              <w:ind w:left="144"/>
              <w:rPr>
                <w:rFonts w:ascii="Franklin Gothic Book" w:eastAsia="Times New Roman" w:hAnsi="Franklin Gothic Book"/>
                <w:sz w:val="24"/>
                <w:szCs w:val="24"/>
              </w:rPr>
            </w:pPr>
            <w:sdt>
              <w:sdtPr>
                <w:rPr>
                  <w:rFonts w:ascii="Franklin Gothic Book" w:eastAsia="Times New Roman" w:hAnsi="Franklin Gothic Book"/>
                  <w:sz w:val="24"/>
                  <w:szCs w:val="24"/>
                </w:rPr>
                <w:id w:val="444967383"/>
                <w14:checkbox>
                  <w14:checked w14:val="0"/>
                  <w14:checkedState w14:val="2612" w14:font="MS Gothic"/>
                  <w14:uncheckedState w14:val="2610" w14:font="MS Gothic"/>
                </w14:checkbox>
              </w:sdtPr>
              <w:sdtContent>
                <w:r>
                  <w:rPr>
                    <w:rFonts w:ascii="MS Gothic" w:eastAsia="MS Gothic" w:hAnsi="MS Gothic" w:cs="MS Gothic"/>
                    <w:sz w:val="24"/>
                    <w:szCs w:val="24"/>
                  </w:rPr>
                  <w:t>☐</w:t>
                </w:r>
              </w:sdtContent>
            </w:sdt>
            <w:r w:rsidRPr="000E45FC">
              <w:rPr>
                <w:rFonts w:ascii="Franklin Gothic Book" w:eastAsia="Times New Roman" w:hAnsi="Franklin Gothic Book"/>
                <w:sz w:val="24"/>
                <w:szCs w:val="24"/>
              </w:rPr>
              <w:t xml:space="preserve"> </w:t>
            </w:r>
            <w:r>
              <w:rPr>
                <w:rFonts w:ascii="Franklin Gothic Book" w:eastAsia="Times New Roman" w:hAnsi="Franklin Gothic Book"/>
                <w:sz w:val="24"/>
                <w:szCs w:val="24"/>
              </w:rPr>
              <w:t xml:space="preserve">Non-revenue producing under applicable State law. </w:t>
            </w:r>
            <w:r>
              <w:rPr>
                <w:rFonts w:ascii="Franklin Gothic Book" w:eastAsia="Times New Roman" w:hAnsi="Franklin Gothic Book"/>
                <w:i/>
                <w:iCs/>
                <w:sz w:val="24"/>
                <w:szCs w:val="24"/>
              </w:rPr>
              <w:t xml:space="preserve">Please provide </w:t>
            </w:r>
            <w:r w:rsidRPr="00E813B4">
              <w:rPr>
                <w:rFonts w:ascii="Franklin Gothic Book" w:eastAsia="MS Gothic" w:hAnsi="Franklin Gothic Book"/>
                <w:i/>
                <w:iCs/>
                <w:sz w:val="24"/>
                <w:szCs w:val="24"/>
              </w:rPr>
              <w:t>documentation</w:t>
            </w:r>
            <w:r w:rsidRPr="00E813B4">
              <w:rPr>
                <w:rFonts w:ascii="Franklin Gothic Book" w:eastAsia="Times New Roman" w:hAnsi="Franklin Gothic Book"/>
                <w:i/>
                <w:sz w:val="24"/>
                <w:szCs w:val="24"/>
              </w:rPr>
              <w:t xml:space="preserve"> from the State substantiating it is a non-revenue producing, nonprofit entity </w:t>
            </w:r>
            <w:r w:rsidRPr="00E813B4">
              <w:rPr>
                <w:rFonts w:ascii="Franklin Gothic Book" w:eastAsia="MS Gothic" w:hAnsi="Franklin Gothic Book"/>
                <w:i/>
                <w:sz w:val="24"/>
                <w:szCs w:val="24"/>
              </w:rPr>
              <w:t>organized</w:t>
            </w:r>
            <w:r w:rsidRPr="00E813B4">
              <w:rPr>
                <w:rFonts w:ascii="Franklin Gothic Book" w:eastAsia="Times New Roman" w:hAnsi="Franklin Gothic Book"/>
                <w:i/>
                <w:sz w:val="24"/>
                <w:szCs w:val="24"/>
              </w:rPr>
              <w:t xml:space="preserve"> or doing business under State law.</w:t>
            </w:r>
            <w:r w:rsidRPr="000E45FC" w:rsidR="00BE02C4">
              <w:rPr>
                <w:rStyle w:val="FootnoteReference"/>
                <w:rFonts w:ascii="Franklin Gothic Book" w:eastAsia="Times New Roman" w:hAnsi="Franklin Gothic Book"/>
                <w:sz w:val="24"/>
                <w:szCs w:val="24"/>
              </w:rPr>
              <w:t xml:space="preserve"> </w:t>
            </w:r>
            <w:r>
              <w:rPr>
                <w:rStyle w:val="FootnoteReference"/>
                <w:rFonts w:ascii="Franklin Gothic Book" w:eastAsia="Times New Roman" w:hAnsi="Franklin Gothic Book"/>
                <w:sz w:val="24"/>
                <w:szCs w:val="24"/>
              </w:rPr>
              <w:footnoteReference w:id="13"/>
            </w:r>
          </w:p>
          <w:p w:rsidR="00DB4240" w:rsidP="00DB4240" w14:paraId="22DAE994" w14:textId="00666C73">
            <w:pPr>
              <w:widowControl/>
              <w:autoSpaceDE/>
              <w:autoSpaceDN/>
              <w:spacing w:before="40"/>
              <w:ind w:left="144"/>
              <w:contextualSpacing/>
              <w:rPr>
                <w:rFonts w:ascii="Franklin Gothic Book" w:eastAsia="Times New Roman" w:hAnsi="Franklin Gothic Book"/>
                <w:i/>
                <w:sz w:val="24"/>
                <w:szCs w:val="24"/>
              </w:rPr>
            </w:pPr>
            <w:sdt>
              <w:sdtPr>
                <w:rPr>
                  <w:rFonts w:ascii="Franklin Gothic Book" w:eastAsia="Times New Roman" w:hAnsi="Franklin Gothic Book"/>
                  <w:sz w:val="24"/>
                  <w:szCs w:val="24"/>
                </w:rPr>
                <w:id w:val="-1610578498"/>
                <w14:checkbox>
                  <w14:checked w14:val="0"/>
                  <w14:checkedState w14:val="2612" w14:font="MS Gothic"/>
                  <w14:uncheckedState w14:val="2610" w14:font="MS Gothic"/>
                </w14:checkbox>
              </w:sdtPr>
              <w:sdtContent>
                <w:r>
                  <w:rPr>
                    <w:rFonts w:ascii="MS Gothic" w:eastAsia="MS Gothic" w:hAnsi="MS Gothic" w:cs="MS Gothic"/>
                    <w:sz w:val="24"/>
                    <w:szCs w:val="24"/>
                  </w:rPr>
                  <w:t>☐</w:t>
                </w:r>
              </w:sdtContent>
            </w:sdt>
            <w:r w:rsidRPr="000E45FC">
              <w:rPr>
                <w:rFonts w:ascii="Franklin Gothic Book" w:eastAsia="Times New Roman" w:hAnsi="Franklin Gothic Book"/>
                <w:sz w:val="24"/>
                <w:szCs w:val="24"/>
              </w:rPr>
              <w:t xml:space="preserve"> </w:t>
            </w:r>
            <w:r>
              <w:rPr>
                <w:rFonts w:ascii="Franklin Gothic Book" w:eastAsia="Times New Roman" w:hAnsi="Franklin Gothic Book"/>
                <w:sz w:val="24"/>
                <w:szCs w:val="24"/>
              </w:rPr>
              <w:t>Exempt from both 501(c)(3) requirements and State tax requirements.</w:t>
            </w:r>
            <w:r w:rsidRPr="000E45FC">
              <w:rPr>
                <w:rFonts w:ascii="Franklin Gothic Book" w:eastAsia="Times New Roman" w:hAnsi="Franklin Gothic Book"/>
                <w:sz w:val="24"/>
                <w:szCs w:val="24"/>
              </w:rPr>
              <w:t xml:space="preserve"> </w:t>
            </w:r>
            <w:r>
              <w:rPr>
                <w:rFonts w:ascii="Franklin Gothic Book" w:eastAsia="Times New Roman" w:hAnsi="Franklin Gothic Book"/>
                <w:i/>
                <w:iCs/>
                <w:sz w:val="24"/>
                <w:szCs w:val="24"/>
              </w:rPr>
              <w:t>Please</w:t>
            </w:r>
            <w:r w:rsidRPr="00E813B4">
              <w:rPr>
                <w:rFonts w:ascii="Franklin Gothic Book" w:eastAsia="Times New Roman" w:hAnsi="Franklin Gothic Book"/>
                <w:i/>
                <w:sz w:val="24"/>
                <w:szCs w:val="24"/>
              </w:rPr>
              <w:t xml:space="preserve"> provide articles of association, bylaws, or other documents indicating it is an organized entity and a certification that it is compliant with Internal Revenue Code section 501(c)(3) and State law requirements</w:t>
            </w:r>
            <w:r w:rsidRPr="00CC2034">
              <w:rPr>
                <w:rFonts w:ascii="Franklin Gothic Book" w:eastAsia="Times New Roman" w:hAnsi="Franklin Gothic Book"/>
                <w:i/>
                <w:sz w:val="24"/>
                <w:szCs w:val="24"/>
              </w:rPr>
              <w:t>.</w:t>
            </w:r>
          </w:p>
          <w:p w:rsidR="00DB4240" w:rsidP="00DB4240" w14:paraId="1F72CDC7" w14:textId="387D3A6F">
            <w:pPr>
              <w:spacing w:before="40"/>
              <w:ind w:left="144"/>
              <w:contextualSpacing/>
              <w:rPr>
                <w:rFonts w:ascii="Franklin Gothic Book" w:hAnsi="Franklin Gothic Book"/>
                <w:bCs/>
                <w:sz w:val="24"/>
                <w:szCs w:val="24"/>
              </w:rPr>
            </w:pPr>
            <w:sdt>
              <w:sdtPr>
                <w:rPr>
                  <w:rFonts w:ascii="Franklin Gothic Book" w:hAnsi="Franklin Gothic Book"/>
                  <w:bCs/>
                  <w:sz w:val="24"/>
                  <w:szCs w:val="24"/>
                </w:rPr>
                <w:id w:val="958685042"/>
                <w14:checkbox>
                  <w14:checked w14:val="0"/>
                  <w14:checkedState w14:val="2612" w14:font="MS Gothic"/>
                  <w14:uncheckedState w14:val="2610" w14:font="MS Gothic"/>
                </w14:checkbox>
              </w:sdtPr>
              <w:sdtContent>
                <w:r w:rsidRPr="00746D0D">
                  <w:rPr>
                    <w:rFonts w:ascii="MS Gothic" w:eastAsia="MS Gothic" w:hAnsi="MS Gothic" w:cs="MS Gothic" w:hint="eastAsia"/>
                    <w:bCs/>
                    <w:sz w:val="24"/>
                    <w:szCs w:val="24"/>
                  </w:rPr>
                  <w:t>☐</w:t>
                </w:r>
              </w:sdtContent>
            </w:sdt>
            <w:r w:rsidRPr="00746D0D">
              <w:rPr>
                <w:rFonts w:ascii="Franklin Gothic Book" w:hAnsi="Franklin Gothic Book"/>
                <w:bCs/>
                <w:sz w:val="24"/>
                <w:szCs w:val="24"/>
              </w:rPr>
              <w:t xml:space="preserve"> Other. </w:t>
            </w:r>
            <w:r w:rsidRPr="00746D0D">
              <w:rPr>
                <w:rFonts w:ascii="Franklin Gothic Book" w:hAnsi="Franklin Gothic Book"/>
                <w:bCs/>
                <w:i/>
                <w:iCs/>
                <w:sz w:val="24"/>
                <w:szCs w:val="24"/>
              </w:rPr>
              <w:t>Please describe</w:t>
            </w:r>
            <w:r>
              <w:rPr>
                <w:rStyle w:val="FootnoteReference"/>
                <w:rFonts w:ascii="Franklin Gothic Book" w:hAnsi="Franklin Gothic Book"/>
                <w:bCs/>
                <w:sz w:val="24"/>
                <w:szCs w:val="24"/>
              </w:rPr>
              <w:footnoteReference w:id="14"/>
            </w:r>
            <w:r w:rsidRPr="00746D0D">
              <w:rPr>
                <w:rFonts w:ascii="Franklin Gothic Book" w:hAnsi="Franklin Gothic Book"/>
                <w:bCs/>
                <w:i/>
                <w:iCs/>
                <w:sz w:val="24"/>
                <w:szCs w:val="24"/>
              </w:rPr>
              <w:t>:</w:t>
            </w:r>
            <w:r w:rsidRPr="00746D0D">
              <w:rPr>
                <w:rFonts w:ascii="Franklin Gothic Book" w:hAnsi="Franklin Gothic Book"/>
                <w:bCs/>
                <w:sz w:val="24"/>
                <w:szCs w:val="24"/>
              </w:rPr>
              <w:t xml:space="preserve"> </w:t>
            </w:r>
            <w:r>
              <w:rPr>
                <w:rFonts w:ascii="Franklin Gothic Book" w:hAnsi="Franklin Gothic Book"/>
                <w:bCs/>
                <w:sz w:val="24"/>
                <w:szCs w:val="24"/>
              </w:rPr>
              <w:fldChar w:fldCharType="begin">
                <w:ffData>
                  <w:name w:val="Text25"/>
                  <w:enabled/>
                  <w:calcOnExit w:val="0"/>
                  <w:textInput/>
                </w:ffData>
              </w:fldChar>
            </w:r>
            <w:bookmarkStart w:id="1" w:name="Text25"/>
            <w:r>
              <w:rPr>
                <w:rFonts w:ascii="Franklin Gothic Book" w:hAnsi="Franklin Gothic Book"/>
                <w:bCs/>
                <w:sz w:val="24"/>
                <w:szCs w:val="24"/>
              </w:rPr>
              <w:instrText xml:space="preserve"> FORMTEXT </w:instrText>
            </w:r>
            <w:r>
              <w:rPr>
                <w:rFonts w:ascii="Franklin Gothic Book" w:hAnsi="Franklin Gothic Book"/>
                <w:bCs/>
                <w:sz w:val="24"/>
                <w:szCs w:val="24"/>
              </w:rPr>
              <w:fldChar w:fldCharType="separate"/>
            </w:r>
            <w:r>
              <w:rPr>
                <w:rFonts w:ascii="Franklin Gothic Book" w:hAnsi="Franklin Gothic Book"/>
                <w:bCs/>
                <w:noProof/>
                <w:sz w:val="24"/>
                <w:szCs w:val="24"/>
              </w:rPr>
              <w:t> </w:t>
            </w:r>
            <w:r>
              <w:rPr>
                <w:rFonts w:ascii="Franklin Gothic Book" w:hAnsi="Franklin Gothic Book"/>
                <w:bCs/>
                <w:noProof/>
                <w:sz w:val="24"/>
                <w:szCs w:val="24"/>
              </w:rPr>
              <w:t> </w:t>
            </w:r>
            <w:r>
              <w:rPr>
                <w:rFonts w:ascii="Franklin Gothic Book" w:hAnsi="Franklin Gothic Book"/>
                <w:bCs/>
                <w:noProof/>
                <w:sz w:val="24"/>
                <w:szCs w:val="24"/>
              </w:rPr>
              <w:t> </w:t>
            </w:r>
            <w:r>
              <w:rPr>
                <w:rFonts w:ascii="Franklin Gothic Book" w:hAnsi="Franklin Gothic Book"/>
                <w:bCs/>
                <w:noProof/>
                <w:sz w:val="24"/>
                <w:szCs w:val="24"/>
              </w:rPr>
              <w:t> </w:t>
            </w:r>
            <w:r>
              <w:rPr>
                <w:rFonts w:ascii="Franklin Gothic Book" w:hAnsi="Franklin Gothic Book"/>
                <w:bCs/>
                <w:noProof/>
                <w:sz w:val="24"/>
                <w:szCs w:val="24"/>
              </w:rPr>
              <w:t> </w:t>
            </w:r>
            <w:r>
              <w:rPr>
                <w:rFonts w:ascii="Franklin Gothic Book" w:hAnsi="Franklin Gothic Book"/>
                <w:bCs/>
                <w:sz w:val="24"/>
                <w:szCs w:val="24"/>
              </w:rPr>
              <w:fldChar w:fldCharType="end"/>
            </w:r>
            <w:bookmarkEnd w:id="1"/>
          </w:p>
          <w:p w:rsidR="001407F3" w:rsidRPr="0039562E" w:rsidP="0014489E" w14:paraId="3F1C7D21" w14:textId="0FEB1C02">
            <w:pPr>
              <w:spacing w:before="160"/>
              <w:ind w:left="144"/>
              <w:rPr>
                <w:rFonts w:ascii="Franklin Gothic Book" w:hAnsi="Franklin Gothic Book"/>
                <w:b/>
                <w:color w:val="FFFFFF" w:themeColor="background1"/>
                <w:sz w:val="28"/>
                <w:szCs w:val="28"/>
              </w:rPr>
            </w:pPr>
            <w:r>
              <w:rPr>
                <w:rFonts w:ascii="Franklin Gothic Book" w:hAnsi="Franklin Gothic Book"/>
                <w:b/>
                <w:bCs/>
                <w:iCs/>
                <w:sz w:val="24"/>
                <w:szCs w:val="24"/>
              </w:rPr>
              <w:t>Please provide</w:t>
            </w:r>
            <w:r w:rsidRPr="0014489E" w:rsidR="0014489E">
              <w:rPr>
                <w:rFonts w:ascii="Franklin Gothic Book" w:hAnsi="Franklin Gothic Book"/>
                <w:b/>
                <w:bCs/>
                <w:iCs/>
                <w:sz w:val="24"/>
                <w:szCs w:val="24"/>
              </w:rPr>
              <w:t xml:space="preserve"> the </w:t>
            </w:r>
            <w:r>
              <w:rPr>
                <w:rFonts w:ascii="Franklin Gothic Book" w:hAnsi="Franklin Gothic Book"/>
                <w:b/>
                <w:bCs/>
                <w:iCs/>
                <w:sz w:val="24"/>
                <w:szCs w:val="24"/>
              </w:rPr>
              <w:t>facilit</w:t>
            </w:r>
            <w:r w:rsidR="00506C9B">
              <w:rPr>
                <w:rFonts w:ascii="Franklin Gothic Book" w:hAnsi="Franklin Gothic Book"/>
                <w:b/>
                <w:bCs/>
                <w:iCs/>
                <w:sz w:val="24"/>
                <w:szCs w:val="24"/>
              </w:rPr>
              <w:t>y [facilities]</w:t>
            </w:r>
            <w:r w:rsidRPr="0014489E" w:rsidR="0014489E">
              <w:rPr>
                <w:rFonts w:ascii="Franklin Gothic Book" w:hAnsi="Franklin Gothic Book"/>
                <w:b/>
                <w:bCs/>
                <w:iCs/>
                <w:sz w:val="24"/>
                <w:szCs w:val="24"/>
              </w:rPr>
              <w:t xml:space="preserve"> own</w:t>
            </w:r>
            <w:r w:rsidR="00506C9B">
              <w:rPr>
                <w:rFonts w:ascii="Franklin Gothic Book" w:hAnsi="Franklin Gothic Book"/>
                <w:b/>
                <w:bCs/>
                <w:iCs/>
                <w:sz w:val="24"/>
                <w:szCs w:val="24"/>
              </w:rPr>
              <w:t>ed</w:t>
            </w:r>
            <w:r w:rsidRPr="0014489E" w:rsidR="0014489E">
              <w:rPr>
                <w:rFonts w:ascii="Franklin Gothic Book" w:hAnsi="Franklin Gothic Book"/>
                <w:b/>
                <w:bCs/>
                <w:iCs/>
                <w:sz w:val="24"/>
                <w:szCs w:val="24"/>
              </w:rPr>
              <w:t xml:space="preserve"> or operate</w:t>
            </w:r>
            <w:r w:rsidR="00506C9B">
              <w:rPr>
                <w:rFonts w:ascii="Franklin Gothic Book" w:hAnsi="Franklin Gothic Book"/>
                <w:b/>
                <w:bCs/>
                <w:iCs/>
                <w:sz w:val="24"/>
                <w:szCs w:val="24"/>
              </w:rPr>
              <w:t>d</w:t>
            </w:r>
            <w:r w:rsidRPr="0014489E" w:rsidR="0014489E">
              <w:rPr>
                <w:rFonts w:ascii="Franklin Gothic Book" w:hAnsi="Franklin Gothic Book"/>
                <w:b/>
                <w:bCs/>
                <w:iCs/>
                <w:sz w:val="24"/>
                <w:szCs w:val="24"/>
              </w:rPr>
              <w:t xml:space="preserve"> </w:t>
            </w:r>
            <w:r w:rsidR="000D0472">
              <w:rPr>
                <w:rFonts w:ascii="Franklin Gothic Book" w:hAnsi="Franklin Gothic Book"/>
                <w:b/>
                <w:bCs/>
                <w:iCs/>
                <w:sz w:val="24"/>
                <w:szCs w:val="24"/>
              </w:rPr>
              <w:t>by the Private Nonprofit</w:t>
            </w:r>
            <w:r w:rsidRPr="0014489E" w:rsidR="0014489E">
              <w:rPr>
                <w:rFonts w:ascii="Franklin Gothic Book" w:hAnsi="Franklin Gothic Book"/>
                <w:b/>
                <w:bCs/>
                <w:iCs/>
                <w:sz w:val="24"/>
                <w:szCs w:val="24"/>
              </w:rPr>
              <w:t>.</w:t>
            </w:r>
            <w:r w:rsidR="00540499">
              <w:rPr>
                <w:rStyle w:val="FootnoteReference"/>
                <w:rFonts w:ascii="Franklin Gothic Book" w:hAnsi="Franklin Gothic Book"/>
                <w:b/>
                <w:bCs/>
                <w:iCs/>
                <w:sz w:val="24"/>
                <w:szCs w:val="24"/>
              </w:rPr>
              <w:t xml:space="preserve"> </w:t>
            </w:r>
            <w:r>
              <w:rPr>
                <w:rStyle w:val="FootnoteReference"/>
                <w:rFonts w:ascii="Franklin Gothic Book" w:hAnsi="Franklin Gothic Book"/>
                <w:b/>
                <w:bCs/>
                <w:iCs/>
                <w:sz w:val="24"/>
                <w:szCs w:val="24"/>
              </w:rPr>
              <w:footnoteReference w:id="15"/>
            </w:r>
          </w:p>
        </w:tc>
      </w:tr>
      <w:tr w14:paraId="1B5B187E" w14:textId="77777777" w:rsidTr="0064214B">
        <w:tblPrEx>
          <w:tblW w:w="5002" w:type="pct"/>
          <w:jc w:val="center"/>
          <w:tblLayout w:type="fixed"/>
          <w:tblCellMar>
            <w:left w:w="0" w:type="dxa"/>
            <w:bottom w:w="14" w:type="dxa"/>
            <w:right w:w="0" w:type="dxa"/>
          </w:tblCellMar>
          <w:tblLook w:val="05E0"/>
        </w:tblPrEx>
        <w:trPr>
          <w:trHeight w:val="332"/>
          <w:jc w:val="center"/>
        </w:trPr>
        <w:tc>
          <w:tcPr>
            <w:tcW w:w="1000" w:type="pct"/>
            <w:tcBorders>
              <w:top w:val="single" w:sz="4" w:space="0" w:color="auto"/>
              <w:left w:val="single" w:sz="4" w:space="0" w:color="auto"/>
              <w:bottom w:val="single" w:sz="4" w:space="0" w:color="auto"/>
              <w:right w:val="single" w:sz="4" w:space="0" w:color="auto"/>
            </w:tcBorders>
            <w:shd w:val="clear" w:color="auto" w:fill="auto"/>
          </w:tcPr>
          <w:p w:rsidR="001407F3" w:rsidRPr="00DB4240" w:rsidP="001407F3" w14:paraId="196E947E" w14:textId="7A48A369">
            <w:pPr>
              <w:widowControl/>
              <w:autoSpaceDE/>
              <w:autoSpaceDN/>
              <w:spacing w:before="40"/>
              <w:ind w:left="144"/>
              <w:contextualSpacing/>
              <w:rPr>
                <w:rFonts w:ascii="Franklin Gothic Book" w:hAnsi="Franklin Gothic Book"/>
                <w:bCs/>
                <w:color w:val="FFFFFF" w:themeColor="background1"/>
                <w:sz w:val="24"/>
                <w:szCs w:val="24"/>
              </w:rPr>
            </w:pPr>
            <w:r w:rsidRPr="000E45FC">
              <w:rPr>
                <w:rFonts w:ascii="Franklin Gothic Book" w:hAnsi="Franklin Gothic Book"/>
                <w:b/>
                <w:sz w:val="24"/>
                <w:szCs w:val="24"/>
              </w:rPr>
              <w:t xml:space="preserve">Facility </w:t>
            </w:r>
            <w:r>
              <w:rPr>
                <w:rFonts w:ascii="Franklin Gothic Book" w:hAnsi="Franklin Gothic Book"/>
                <w:b/>
                <w:sz w:val="24"/>
                <w:szCs w:val="24"/>
              </w:rPr>
              <w:t>n</w:t>
            </w:r>
            <w:r w:rsidRPr="000E45FC">
              <w:rPr>
                <w:rFonts w:ascii="Franklin Gothic Book" w:hAnsi="Franklin Gothic Book"/>
                <w:b/>
                <w:sz w:val="24"/>
                <w:szCs w:val="24"/>
              </w:rPr>
              <w:t xml:space="preserve">ame </w:t>
            </w:r>
            <w:r>
              <w:rPr>
                <w:rFonts w:ascii="Franklin Gothic Book" w:hAnsi="Franklin Gothic Book"/>
                <w:b/>
                <w:sz w:val="24"/>
                <w:szCs w:val="24"/>
              </w:rPr>
              <w:t xml:space="preserve"> </w:t>
            </w:r>
          </w:p>
        </w:tc>
        <w:tc>
          <w:tcPr>
            <w:tcW w:w="2752" w:type="pct"/>
            <w:gridSpan w:val="3"/>
            <w:tcBorders>
              <w:top w:val="single" w:sz="4" w:space="0" w:color="auto"/>
              <w:left w:val="single" w:sz="4" w:space="0" w:color="auto"/>
              <w:bottom w:val="single" w:sz="4" w:space="0" w:color="auto"/>
              <w:right w:val="single" w:sz="4" w:space="0" w:color="auto"/>
            </w:tcBorders>
            <w:shd w:val="clear" w:color="auto" w:fill="auto"/>
          </w:tcPr>
          <w:p w:rsidR="001407F3" w:rsidRPr="00DB4240" w:rsidP="001407F3" w14:paraId="4243658A" w14:textId="4FB1ED34">
            <w:pPr>
              <w:widowControl/>
              <w:autoSpaceDE/>
              <w:autoSpaceDN/>
              <w:spacing w:before="40"/>
              <w:ind w:left="144"/>
              <w:contextualSpacing/>
              <w:rPr>
                <w:rFonts w:ascii="Franklin Gothic Book" w:hAnsi="Franklin Gothic Book"/>
                <w:bCs/>
                <w:color w:val="FFFFFF" w:themeColor="background1"/>
                <w:sz w:val="24"/>
                <w:szCs w:val="24"/>
              </w:rPr>
            </w:pPr>
            <w:r w:rsidRPr="000E45FC">
              <w:rPr>
                <w:rFonts w:ascii="Franklin Gothic Book" w:hAnsi="Franklin Gothic Book"/>
                <w:b/>
                <w:sz w:val="24"/>
                <w:szCs w:val="24"/>
              </w:rPr>
              <w:t xml:space="preserve">Physical </w:t>
            </w:r>
            <w:r>
              <w:rPr>
                <w:rFonts w:ascii="Franklin Gothic Book" w:hAnsi="Franklin Gothic Book"/>
                <w:b/>
                <w:sz w:val="24"/>
                <w:szCs w:val="24"/>
              </w:rPr>
              <w:t>a</w:t>
            </w:r>
            <w:r w:rsidRPr="000E45FC">
              <w:rPr>
                <w:rFonts w:ascii="Franklin Gothic Book" w:hAnsi="Franklin Gothic Book"/>
                <w:b/>
                <w:sz w:val="24"/>
                <w:szCs w:val="24"/>
              </w:rPr>
              <w:t xml:space="preserve">ddress </w:t>
            </w:r>
            <w:r>
              <w:rPr>
                <w:rFonts w:ascii="Franklin Gothic Book" w:hAnsi="Franklin Gothic Book"/>
                <w:sz w:val="24"/>
                <w:szCs w:val="24"/>
              </w:rPr>
              <w:t>[S</w:t>
            </w:r>
            <w:r w:rsidRPr="007A6CC9">
              <w:rPr>
                <w:rFonts w:ascii="Franklin Gothic Book" w:hAnsi="Franklin Gothic Book"/>
                <w:sz w:val="24"/>
                <w:szCs w:val="24"/>
              </w:rPr>
              <w:t>treet address</w:t>
            </w:r>
            <w:r>
              <w:rPr>
                <w:rFonts w:ascii="Franklin Gothic Book" w:hAnsi="Franklin Gothic Book"/>
                <w:sz w:val="24"/>
                <w:szCs w:val="24"/>
              </w:rPr>
              <w:t xml:space="preserve"> C</w:t>
            </w:r>
            <w:r w:rsidRPr="007A6CC9">
              <w:rPr>
                <w:rFonts w:ascii="Franklin Gothic Book" w:hAnsi="Franklin Gothic Book"/>
                <w:sz w:val="24"/>
                <w:szCs w:val="24"/>
              </w:rPr>
              <w:t xml:space="preserve">ity, </w:t>
            </w:r>
            <w:r>
              <w:rPr>
                <w:rFonts w:ascii="Franklin Gothic Book" w:hAnsi="Franklin Gothic Book"/>
                <w:sz w:val="24"/>
                <w:szCs w:val="24"/>
              </w:rPr>
              <w:t>S</w:t>
            </w:r>
            <w:r w:rsidRPr="007A6CC9">
              <w:rPr>
                <w:rFonts w:ascii="Franklin Gothic Book" w:hAnsi="Franklin Gothic Book"/>
                <w:sz w:val="24"/>
                <w:szCs w:val="24"/>
              </w:rPr>
              <w:t>tate, ZIP</w:t>
            </w:r>
            <w:r>
              <w:rPr>
                <w:rFonts w:ascii="Franklin Gothic Book" w:hAnsi="Franklin Gothic Book"/>
                <w:sz w:val="24"/>
                <w:szCs w:val="24"/>
              </w:rPr>
              <w:t xml:space="preserve"> </w:t>
            </w:r>
            <w:r w:rsidRPr="007A6CC9">
              <w:rPr>
                <w:rFonts w:ascii="Franklin Gothic Book" w:hAnsi="Franklin Gothic Book"/>
                <w:sz w:val="24"/>
                <w:szCs w:val="24"/>
              </w:rPr>
              <w:t>co</w:t>
            </w:r>
            <w:r w:rsidRPr="007A6CC9">
              <w:rPr>
                <w:rFonts w:ascii="Franklin Gothic Book" w:hAnsi="Franklin Gothic Book"/>
                <w:sz w:val="24"/>
                <w:szCs w:val="24"/>
              </w:rPr>
              <w:t>de</w:t>
            </w:r>
            <w:r>
              <w:rPr>
                <w:rFonts w:ascii="Franklin Gothic Book" w:hAnsi="Franklin Gothic Book"/>
                <w:sz w:val="24"/>
                <w:szCs w:val="24"/>
              </w:rPr>
              <w:t>]</w:t>
            </w:r>
          </w:p>
        </w:tc>
        <w:tc>
          <w:tcPr>
            <w:tcW w:w="1248" w:type="pct"/>
            <w:tcBorders>
              <w:top w:val="single" w:sz="4" w:space="0" w:color="auto"/>
              <w:left w:val="single" w:sz="4" w:space="0" w:color="auto"/>
              <w:bottom w:val="single" w:sz="4" w:space="0" w:color="auto"/>
              <w:right w:val="single" w:sz="4" w:space="0" w:color="auto"/>
            </w:tcBorders>
            <w:shd w:val="clear" w:color="auto" w:fill="auto"/>
          </w:tcPr>
          <w:p w:rsidR="00B83E07" w:rsidP="001407F3" w14:paraId="57B33422" w14:textId="77777777">
            <w:pPr>
              <w:widowControl/>
              <w:autoSpaceDE/>
              <w:autoSpaceDN/>
              <w:spacing w:before="40"/>
              <w:ind w:left="144"/>
              <w:contextualSpacing/>
              <w:rPr>
                <w:rFonts w:ascii="Franklin Gothic Book" w:hAnsi="Franklin Gothic Book"/>
                <w:b/>
                <w:sz w:val="24"/>
                <w:szCs w:val="24"/>
              </w:rPr>
            </w:pPr>
            <w:r w:rsidRPr="000E45FC">
              <w:rPr>
                <w:rFonts w:ascii="Franklin Gothic Book" w:hAnsi="Franklin Gothic Book"/>
                <w:b/>
                <w:sz w:val="24"/>
                <w:szCs w:val="24"/>
              </w:rPr>
              <w:t>County</w:t>
            </w:r>
            <w:r w:rsidR="00AB3C8E">
              <w:rPr>
                <w:rFonts w:ascii="Franklin Gothic Book" w:hAnsi="Franklin Gothic Book"/>
                <w:b/>
                <w:sz w:val="24"/>
                <w:szCs w:val="24"/>
              </w:rPr>
              <w:t>, Parish, or Municipality</w:t>
            </w:r>
            <w:r>
              <w:rPr>
                <w:rStyle w:val="FootnoteReference"/>
                <w:rFonts w:ascii="Franklin Gothic Book" w:hAnsi="Franklin Gothic Book"/>
                <w:b/>
                <w:sz w:val="24"/>
                <w:szCs w:val="24"/>
              </w:rPr>
              <w:footnoteReference w:id="16"/>
            </w:r>
            <w:r w:rsidR="00B77700">
              <w:rPr>
                <w:rFonts w:ascii="Franklin Gothic Book" w:hAnsi="Franklin Gothic Book"/>
                <w:b/>
                <w:sz w:val="24"/>
                <w:szCs w:val="24"/>
              </w:rPr>
              <w:t xml:space="preserve"> </w:t>
            </w:r>
          </w:p>
          <w:p w:rsidR="001407F3" w:rsidRPr="00DB4240" w:rsidP="001407F3" w14:paraId="5798C8C5" w14:textId="5F0180B3">
            <w:pPr>
              <w:widowControl/>
              <w:autoSpaceDE/>
              <w:autoSpaceDN/>
              <w:spacing w:before="40"/>
              <w:ind w:left="144"/>
              <w:contextualSpacing/>
              <w:rPr>
                <w:rFonts w:ascii="Franklin Gothic Book" w:hAnsi="Franklin Gothic Book"/>
                <w:bCs/>
                <w:color w:val="FFFFFF" w:themeColor="background1"/>
                <w:sz w:val="24"/>
                <w:szCs w:val="24"/>
              </w:rPr>
            </w:pPr>
            <w:r>
              <w:rPr>
                <w:rFonts w:ascii="Franklin Gothic Book" w:hAnsi="Franklin Gothic Book"/>
                <w:sz w:val="24"/>
                <w:szCs w:val="24"/>
              </w:rPr>
              <w:t>[</w:t>
            </w:r>
            <w:r>
              <w:rPr>
                <w:rFonts w:ascii="Franklin Gothic Book" w:eastAsia="MS Gothic" w:hAnsi="Franklin Gothic Book"/>
                <w:sz w:val="24"/>
                <w:szCs w:val="24"/>
              </w:rPr>
              <w:t>system generated]</w:t>
            </w:r>
          </w:p>
        </w:tc>
      </w:tr>
      <w:tr w14:paraId="676D0EDC" w14:textId="77777777" w:rsidTr="00DB4240">
        <w:tblPrEx>
          <w:tblW w:w="5002" w:type="pct"/>
          <w:jc w:val="center"/>
          <w:tblLayout w:type="fixed"/>
          <w:tblCellMar>
            <w:left w:w="0" w:type="dxa"/>
            <w:bottom w:w="14" w:type="dxa"/>
            <w:right w:w="0" w:type="dxa"/>
          </w:tblCellMar>
          <w:tblLook w:val="05E0"/>
        </w:tblPrEx>
        <w:trPr>
          <w:trHeight w:val="332"/>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rsidR="001407F3" w:rsidRPr="002C4992" w:rsidP="001407F3" w14:paraId="73CD280C" w14:textId="77777777">
            <w:pPr>
              <w:pStyle w:val="TableParagraph"/>
              <w:spacing w:before="40"/>
              <w:ind w:left="144"/>
              <w:contextualSpacing/>
              <w:rPr>
                <w:rFonts w:ascii="Franklin Gothic Book" w:hAnsi="Franklin Gothic Book"/>
                <w:b/>
                <w:sz w:val="24"/>
                <w:szCs w:val="24"/>
              </w:rPr>
            </w:pPr>
            <w:r w:rsidRPr="002C4992">
              <w:rPr>
                <w:rFonts w:ascii="Franklin Gothic Book" w:hAnsi="Franklin Gothic Book"/>
                <w:b/>
                <w:sz w:val="24"/>
                <w:szCs w:val="24"/>
              </w:rPr>
              <w:t>Does the Applicant own or operate the facility?</w:t>
            </w:r>
          </w:p>
          <w:p w:rsidR="001407F3" w:rsidRPr="002C4992" w:rsidP="001407F3" w14:paraId="20863758" w14:textId="0ADC04F7">
            <w:pPr>
              <w:ind w:left="144"/>
              <w:rPr>
                <w:rFonts w:ascii="Franklin Gothic Book" w:hAnsi="Franklin Gothic Book"/>
                <w:i/>
                <w:sz w:val="24"/>
                <w:szCs w:val="24"/>
              </w:rPr>
            </w:pPr>
            <w:sdt>
              <w:sdtPr>
                <w:rPr>
                  <w:rFonts w:ascii="Franklin Gothic Book" w:hAnsi="Franklin Gothic Book"/>
                  <w:sz w:val="24"/>
                  <w:szCs w:val="24"/>
                </w:rPr>
                <w:id w:val="-1449855439"/>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Owns</w:t>
            </w:r>
            <w:r w:rsidRPr="002C4992">
              <w:rPr>
                <w:rFonts w:ascii="Franklin Gothic Book" w:hAnsi="Franklin Gothic Book"/>
                <w:sz w:val="24"/>
                <w:szCs w:val="24"/>
              </w:rPr>
              <w:t xml:space="preserve"> and operates the facility. </w:t>
            </w:r>
            <w:r w:rsidRPr="002C4992">
              <w:rPr>
                <w:rFonts w:ascii="Franklin Gothic Book" w:hAnsi="Franklin Gothic Book"/>
                <w:i/>
                <w:sz w:val="24"/>
                <w:szCs w:val="24"/>
              </w:rPr>
              <w:t>Please upload documentation to support proof of ownership.</w:t>
            </w:r>
            <w:r w:rsidRPr="000E45FC" w:rsidR="00B96AF1">
              <w:rPr>
                <w:rStyle w:val="FootnoteReference"/>
                <w:rFonts w:ascii="Franklin Gothic Book" w:hAnsi="Franklin Gothic Book"/>
                <w:sz w:val="24"/>
                <w:szCs w:val="24"/>
              </w:rPr>
              <w:t xml:space="preserve"> </w:t>
            </w:r>
            <w:r>
              <w:rPr>
                <w:rStyle w:val="FootnoteReference"/>
                <w:rFonts w:ascii="Franklin Gothic Book" w:hAnsi="Franklin Gothic Book"/>
                <w:sz w:val="24"/>
                <w:szCs w:val="24"/>
              </w:rPr>
              <w:footnoteReference w:id="17"/>
            </w:r>
          </w:p>
          <w:p w:rsidR="001407F3" w:rsidRPr="002C4992" w:rsidP="001407F3" w14:paraId="5805DC7F" w14:textId="520FBD3D">
            <w:pPr>
              <w:ind w:left="144"/>
              <w:rPr>
                <w:rFonts w:ascii="Franklin Gothic Book" w:hAnsi="Franklin Gothic Book"/>
                <w:i/>
                <w:sz w:val="24"/>
                <w:szCs w:val="24"/>
              </w:rPr>
            </w:pPr>
            <w:sdt>
              <w:sdtPr>
                <w:rPr>
                  <w:rFonts w:ascii="Franklin Gothic Book" w:hAnsi="Franklin Gothic Book"/>
                  <w:sz w:val="24"/>
                  <w:szCs w:val="24"/>
                </w:rPr>
                <w:id w:val="178628699"/>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Owns, but does not operate the facility (i.e., leases the facility to another entity). </w:t>
            </w:r>
            <w:r w:rsidRPr="002C4992">
              <w:rPr>
                <w:rFonts w:ascii="Franklin Gothic Book" w:hAnsi="Franklin Gothic Book"/>
                <w:i/>
                <w:sz w:val="24"/>
                <w:szCs w:val="24"/>
              </w:rPr>
              <w:t>Please upload lease or other proof of legal responsibility to repair incident-related damage.</w:t>
            </w:r>
            <w:r w:rsidR="00D84D91">
              <w:rPr>
                <w:rStyle w:val="FootnoteReference"/>
                <w:rFonts w:ascii="Franklin Gothic Book" w:hAnsi="Franklin Gothic Book"/>
                <w:i/>
                <w:sz w:val="24"/>
                <w:szCs w:val="24"/>
              </w:rPr>
              <w:t xml:space="preserve"> </w:t>
            </w:r>
            <w:r>
              <w:rPr>
                <w:rStyle w:val="FootnoteReference"/>
                <w:rFonts w:ascii="Franklin Gothic Book" w:hAnsi="Franklin Gothic Book"/>
                <w:i/>
                <w:sz w:val="24"/>
                <w:szCs w:val="24"/>
              </w:rPr>
              <w:footnoteReference w:id="18"/>
            </w:r>
            <w:r w:rsidRPr="000E45FC" w:rsidR="00D84D91">
              <w:rPr>
                <w:rFonts w:ascii="Franklin Gothic Book" w:hAnsi="Franklin Gothic Book"/>
                <w:sz w:val="24"/>
                <w:szCs w:val="24"/>
              </w:rPr>
              <w:t xml:space="preserve"> </w:t>
            </w:r>
            <w:r w:rsidRPr="002C4992">
              <w:rPr>
                <w:rFonts w:ascii="Franklin Gothic Book" w:hAnsi="Franklin Gothic Book"/>
                <w:sz w:val="24"/>
                <w:szCs w:val="24"/>
              </w:rPr>
              <w:t xml:space="preserve"> </w:t>
            </w:r>
          </w:p>
          <w:p w:rsidR="001407F3" w:rsidRPr="002C4992" w:rsidP="001407F3" w14:paraId="73E8D072" w14:textId="77777777">
            <w:pPr>
              <w:ind w:left="144"/>
              <w:rPr>
                <w:rFonts w:ascii="Franklin Gothic Book" w:hAnsi="Franklin Gothic Book"/>
                <w:sz w:val="24"/>
                <w:szCs w:val="24"/>
              </w:rPr>
            </w:pPr>
            <w:sdt>
              <w:sdtPr>
                <w:rPr>
                  <w:rFonts w:ascii="Franklin Gothic Book" w:hAnsi="Franklin Gothic Book"/>
                  <w:sz w:val="24"/>
                  <w:szCs w:val="24"/>
                </w:rPr>
                <w:id w:val="714243305"/>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Operates, but does not own the facility (i.e., leases the facility from another entity).</w:t>
            </w:r>
            <w:r w:rsidRPr="002C4992">
              <w:rPr>
                <w:rFonts w:ascii="Franklin Gothic Book" w:hAnsi="Franklin Gothic Book"/>
                <w:i/>
                <w:sz w:val="24"/>
                <w:szCs w:val="24"/>
              </w:rPr>
              <w:t xml:space="preserve"> </w:t>
            </w:r>
            <w:r w:rsidRPr="002C4992">
              <w:rPr>
                <w:rFonts w:ascii="Franklin Gothic Book" w:hAnsi="Franklin Gothic Book"/>
                <w:i/>
                <w:iCs/>
                <w:sz w:val="24"/>
                <w:szCs w:val="24"/>
              </w:rPr>
              <w:t>Ple</w:t>
            </w:r>
            <w:r w:rsidRPr="002C4992">
              <w:rPr>
                <w:rFonts w:ascii="Franklin Gothic Book" w:hAnsi="Franklin Gothic Book"/>
                <w:i/>
                <w:sz w:val="24"/>
                <w:szCs w:val="24"/>
              </w:rPr>
              <w:t>ase upload lease or other proof of legal responsibility to repair incident-related damage.</w:t>
            </w:r>
          </w:p>
          <w:p w:rsidR="00DB4240" w:rsidRPr="002C4992" w:rsidP="001407F3" w14:paraId="210089C5" w14:textId="77777777">
            <w:pPr>
              <w:widowControl/>
              <w:autoSpaceDE/>
              <w:autoSpaceDN/>
              <w:spacing w:before="40"/>
              <w:ind w:left="144"/>
              <w:contextualSpacing/>
              <w:rPr>
                <w:rFonts w:ascii="Franklin Gothic Book" w:hAnsi="Franklin Gothic Book"/>
                <w:sz w:val="24"/>
                <w:szCs w:val="24"/>
              </w:rPr>
            </w:pPr>
            <w:sdt>
              <w:sdtPr>
                <w:rPr>
                  <w:rFonts w:ascii="Franklin Gothic Book" w:hAnsi="Franklin Gothic Book"/>
                  <w:sz w:val="24"/>
                  <w:szCs w:val="24"/>
                </w:rPr>
                <w:id w:val="1377590446"/>
                <w14:checkbox>
                  <w14:checked w14:val="0"/>
                  <w14:checkedState w14:val="2612" w14:font="MS Gothic"/>
                  <w14:uncheckedState w14:val="2610" w14:font="MS Gothic"/>
                </w14:checkbox>
              </w:sdtPr>
              <w:sdtContent>
                <w:r w:rsidRPr="002C4992" w:rsidR="001407F3">
                  <w:rPr>
                    <w:rFonts w:ascii="MS Gothic" w:eastAsia="MS Gothic" w:hAnsi="MS Gothic" w:cs="MS Gothic"/>
                    <w:sz w:val="24"/>
                    <w:szCs w:val="24"/>
                  </w:rPr>
                  <w:t>☐</w:t>
                </w:r>
              </w:sdtContent>
            </w:sdt>
            <w:r w:rsidRPr="002C4992" w:rsidR="001407F3">
              <w:rPr>
                <w:rFonts w:ascii="Franklin Gothic Book" w:hAnsi="Franklin Gothic Book"/>
                <w:sz w:val="24"/>
                <w:szCs w:val="24"/>
              </w:rPr>
              <w:t xml:space="preserve"> Other. </w:t>
            </w:r>
            <w:r w:rsidRPr="002C4992" w:rsidR="001407F3">
              <w:rPr>
                <w:rFonts w:ascii="Franklin Gothic Book" w:hAnsi="Franklin Gothic Book"/>
                <w:i/>
                <w:sz w:val="24"/>
                <w:szCs w:val="24"/>
              </w:rPr>
              <w:t xml:space="preserve">Please describe how the </w:t>
            </w:r>
            <w:r w:rsidRPr="002C4992" w:rsidR="001407F3">
              <w:rPr>
                <w:rFonts w:ascii="Franklin Gothic Book" w:hAnsi="Franklin Gothic Book"/>
                <w:i/>
                <w:iCs/>
                <w:sz w:val="24"/>
                <w:szCs w:val="24"/>
              </w:rPr>
              <w:t>Applicant</w:t>
            </w:r>
            <w:r w:rsidRPr="002C4992" w:rsidR="001407F3">
              <w:rPr>
                <w:rFonts w:ascii="Franklin Gothic Book" w:hAnsi="Franklin Gothic Book"/>
                <w:i/>
                <w:sz w:val="24"/>
                <w:szCs w:val="24"/>
              </w:rPr>
              <w:t xml:space="preserve"> owns or operates the facility: </w:t>
            </w:r>
            <w:r w:rsidRPr="002C4992" w:rsidR="001407F3">
              <w:rPr>
                <w:rFonts w:ascii="Franklin Gothic Book" w:hAnsi="Franklin Gothic Book"/>
                <w:sz w:val="24"/>
                <w:szCs w:val="24"/>
              </w:rPr>
              <w:fldChar w:fldCharType="begin">
                <w:ffData>
                  <w:name w:val="Text18"/>
                  <w:enabled/>
                  <w:calcOnExit w:val="0"/>
                  <w:textInput/>
                </w:ffData>
              </w:fldChar>
            </w:r>
            <w:bookmarkStart w:id="3" w:name="Text18"/>
            <w:r w:rsidRPr="002C4992" w:rsidR="001407F3">
              <w:rPr>
                <w:rFonts w:ascii="Franklin Gothic Book" w:hAnsi="Franklin Gothic Book"/>
                <w:sz w:val="24"/>
                <w:szCs w:val="24"/>
              </w:rPr>
              <w:instrText xml:space="preserve"> FORMTEXT </w:instrText>
            </w:r>
            <w:r w:rsidRPr="002C4992" w:rsidR="001407F3">
              <w:rPr>
                <w:rFonts w:ascii="Franklin Gothic Book" w:hAnsi="Franklin Gothic Book"/>
                <w:sz w:val="24"/>
                <w:szCs w:val="24"/>
              </w:rPr>
              <w:fldChar w:fldCharType="separate"/>
            </w:r>
            <w:r w:rsidRPr="002C4992" w:rsidR="001407F3">
              <w:rPr>
                <w:rFonts w:ascii="Franklin Gothic Book" w:hAnsi="Franklin Gothic Book"/>
                <w:noProof/>
                <w:sz w:val="24"/>
                <w:szCs w:val="24"/>
              </w:rPr>
              <w:t> </w:t>
            </w:r>
            <w:r w:rsidRPr="002C4992" w:rsidR="001407F3">
              <w:rPr>
                <w:rFonts w:ascii="Franklin Gothic Book" w:hAnsi="Franklin Gothic Book"/>
                <w:noProof/>
                <w:sz w:val="24"/>
                <w:szCs w:val="24"/>
              </w:rPr>
              <w:t> </w:t>
            </w:r>
            <w:r w:rsidRPr="002C4992" w:rsidR="001407F3">
              <w:rPr>
                <w:rFonts w:ascii="Franklin Gothic Book" w:hAnsi="Franklin Gothic Book"/>
                <w:noProof/>
                <w:sz w:val="24"/>
                <w:szCs w:val="24"/>
              </w:rPr>
              <w:t> </w:t>
            </w:r>
            <w:r w:rsidRPr="002C4992" w:rsidR="001407F3">
              <w:rPr>
                <w:rFonts w:ascii="Franklin Gothic Book" w:hAnsi="Franklin Gothic Book"/>
                <w:noProof/>
                <w:sz w:val="24"/>
                <w:szCs w:val="24"/>
              </w:rPr>
              <w:t> </w:t>
            </w:r>
            <w:r w:rsidRPr="002C4992" w:rsidR="001407F3">
              <w:rPr>
                <w:rFonts w:ascii="Franklin Gothic Book" w:hAnsi="Franklin Gothic Book"/>
                <w:noProof/>
                <w:sz w:val="24"/>
                <w:szCs w:val="24"/>
              </w:rPr>
              <w:t> </w:t>
            </w:r>
            <w:r w:rsidRPr="002C4992" w:rsidR="001407F3">
              <w:rPr>
                <w:rFonts w:ascii="Franklin Gothic Book" w:hAnsi="Franklin Gothic Book"/>
                <w:sz w:val="24"/>
                <w:szCs w:val="24"/>
              </w:rPr>
              <w:fldChar w:fldCharType="end"/>
            </w:r>
            <w:bookmarkEnd w:id="3"/>
          </w:p>
          <w:p w:rsidR="001407F3" w:rsidRPr="002C4992" w:rsidP="00D37090" w14:paraId="3C923ED4" w14:textId="77777777">
            <w:pPr>
              <w:pStyle w:val="TableParagraph"/>
              <w:spacing w:before="120"/>
              <w:ind w:left="144"/>
              <w:rPr>
                <w:rFonts w:ascii="Franklin Gothic Book" w:hAnsi="Franklin Gothic Book"/>
                <w:b/>
                <w:sz w:val="24"/>
                <w:szCs w:val="24"/>
              </w:rPr>
            </w:pPr>
            <w:r w:rsidRPr="002C4992">
              <w:rPr>
                <w:rFonts w:ascii="Franklin Gothic Book" w:hAnsi="Franklin Gothic Book"/>
                <w:b/>
                <w:sz w:val="24"/>
                <w:szCs w:val="24"/>
              </w:rPr>
              <w:t xml:space="preserve">What is the primary purpose of the facility? </w:t>
            </w:r>
            <w:r w:rsidRPr="002C4992">
              <w:rPr>
                <w:rFonts w:ascii="Franklin Gothic Book" w:hAnsi="Franklin Gothic Book"/>
                <w:bCs/>
                <w:i/>
                <w:iCs/>
                <w:sz w:val="24"/>
                <w:szCs w:val="24"/>
              </w:rPr>
              <w:t>Please select one.</w:t>
            </w:r>
          </w:p>
          <w:p w:rsidR="001407F3" w:rsidRPr="002C4992" w:rsidP="001407F3" w14:paraId="5181199D" w14:textId="34705851">
            <w:pPr>
              <w:pStyle w:val="TableParagraph"/>
              <w:spacing w:before="40"/>
              <w:ind w:left="144"/>
              <w:contextualSpacing/>
              <w:rPr>
                <w:rFonts w:ascii="Franklin Gothic Book" w:hAnsi="Franklin Gothic Book"/>
                <w:b/>
                <w:i/>
                <w:sz w:val="24"/>
                <w:szCs w:val="24"/>
              </w:rPr>
            </w:pPr>
            <w:r w:rsidRPr="002C4992">
              <w:rPr>
                <w:rFonts w:ascii="Franklin Gothic Book" w:hAnsi="Franklin Gothic Book"/>
                <w:b/>
                <w:sz w:val="24"/>
                <w:szCs w:val="24"/>
              </w:rPr>
              <w:t>Critical Service</w:t>
            </w:r>
          </w:p>
          <w:p w:rsidR="001407F3" w:rsidRPr="002C4992" w:rsidP="001407F3" w14:paraId="60C08AA1" w14:textId="77777777">
            <w:pPr>
              <w:ind w:left="144"/>
              <w:rPr>
                <w:rFonts w:ascii="Franklin Gothic Book" w:hAnsi="Franklin Gothic Book"/>
                <w:sz w:val="24"/>
                <w:szCs w:val="24"/>
              </w:rPr>
            </w:pPr>
            <w:sdt>
              <w:sdtPr>
                <w:rPr>
                  <w:rFonts w:ascii="Franklin Gothic Book" w:eastAsia="MS Gothic" w:hAnsi="Franklin Gothic Book"/>
                  <w:sz w:val="24"/>
                  <w:szCs w:val="24"/>
                </w:rPr>
                <w:id w:val="98158294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Educational</w:t>
            </w:r>
            <w:r w:rsidRPr="002C4992">
              <w:rPr>
                <w:rFonts w:ascii="Franklin Gothic Book" w:hAnsi="Franklin Gothic Book"/>
                <w:sz w:val="24"/>
                <w:szCs w:val="24"/>
              </w:rPr>
              <w:t>:</w:t>
            </w:r>
            <w:r w:rsidRPr="002C4992">
              <w:rPr>
                <w:rStyle w:val="FootnoteReference"/>
                <w:rFonts w:ascii="Franklin Gothic Book" w:hAnsi="Franklin Gothic Book"/>
                <w:sz w:val="24"/>
                <w:szCs w:val="24"/>
              </w:rPr>
              <w:t xml:space="preserve"> </w:t>
            </w:r>
          </w:p>
          <w:p w:rsidR="001407F3" w:rsidRPr="002C4992" w:rsidP="001407F3" w14:paraId="55932039" w14:textId="787CA2C5">
            <w:pPr>
              <w:pStyle w:val="TableParagraph"/>
              <w:ind w:left="432"/>
              <w:rPr>
                <w:rFonts w:ascii="Franklin Gothic Book" w:hAnsi="Franklin Gothic Book"/>
                <w:i/>
                <w:iCs/>
                <w:sz w:val="24"/>
                <w:szCs w:val="24"/>
              </w:rPr>
            </w:pPr>
            <w:sdt>
              <w:sdtPr>
                <w:rPr>
                  <w:rFonts w:ascii="Franklin Gothic Book" w:hAnsi="Franklin Gothic Book"/>
                  <w:sz w:val="24"/>
                  <w:szCs w:val="24"/>
                </w:rPr>
                <w:id w:val="1733047052"/>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Primary or secondary education as determined under State law and provided in a day or residential </w:t>
            </w:r>
            <w:r w:rsidRPr="002C4992">
              <w:rPr>
                <w:rFonts w:ascii="Franklin Gothic Book" w:hAnsi="Franklin Gothic Book"/>
                <w:sz w:val="24"/>
                <w:szCs w:val="24"/>
              </w:rPr>
              <w:t xml:space="preserve">school, including parochial schools. </w:t>
            </w:r>
            <w:r w:rsidRPr="002C4992">
              <w:rPr>
                <w:rFonts w:ascii="Franklin Gothic Book" w:hAnsi="Franklin Gothic Book"/>
                <w:i/>
                <w:iCs/>
                <w:sz w:val="24"/>
                <w:szCs w:val="24"/>
              </w:rPr>
              <w:t xml:space="preserve">Please upload documentation to support that the school </w:t>
            </w:r>
            <w:r w:rsidRPr="002C4992">
              <w:rPr>
                <w:rFonts w:ascii="Franklin Gothic Book" w:hAnsi="Franklin Gothic Book"/>
                <w:i/>
                <w:iCs/>
                <w:sz w:val="24"/>
                <w:szCs w:val="24"/>
              </w:rPr>
              <w:t>is recognized</w:t>
            </w:r>
            <w:r w:rsidRPr="002C4992">
              <w:rPr>
                <w:rFonts w:ascii="Franklin Gothic Book" w:hAnsi="Franklin Gothic Book"/>
                <w:i/>
                <w:iCs/>
                <w:sz w:val="24"/>
                <w:szCs w:val="24"/>
              </w:rPr>
              <w:t xml:space="preserve"> by the state as providing elementary or secondary education.</w:t>
            </w:r>
            <w:r w:rsidR="00AD08FB">
              <w:rPr>
                <w:rStyle w:val="FootnoteReference"/>
                <w:rFonts w:ascii="Franklin Gothic Book" w:hAnsi="Franklin Gothic Book"/>
                <w:i/>
                <w:iCs/>
                <w:sz w:val="24"/>
                <w:szCs w:val="24"/>
              </w:rPr>
              <w:t xml:space="preserve"> </w:t>
            </w:r>
            <w:r>
              <w:rPr>
                <w:rStyle w:val="FootnoteReference"/>
                <w:rFonts w:ascii="Franklin Gothic Book" w:hAnsi="Franklin Gothic Book"/>
                <w:i/>
                <w:iCs/>
                <w:sz w:val="24"/>
                <w:szCs w:val="24"/>
              </w:rPr>
              <w:footnoteReference w:id="19"/>
            </w:r>
          </w:p>
          <w:p w:rsidR="001407F3" w:rsidRPr="002C4992" w:rsidP="001407F3" w14:paraId="08480D77" w14:textId="6D93E7E7">
            <w:pPr>
              <w:pStyle w:val="TableParagraph"/>
              <w:ind w:left="432"/>
              <w:rPr>
                <w:rFonts w:ascii="Franklin Gothic Book" w:hAnsi="Franklin Gothic Book"/>
                <w:sz w:val="24"/>
                <w:szCs w:val="24"/>
              </w:rPr>
            </w:pPr>
            <w:sdt>
              <w:sdtPr>
                <w:rPr>
                  <w:rFonts w:ascii="Franklin Gothic Book" w:hAnsi="Franklin Gothic Book"/>
                  <w:sz w:val="24"/>
                  <w:szCs w:val="24"/>
                </w:rPr>
                <w:id w:val="-912852549"/>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Higher-education institution. </w:t>
            </w:r>
            <w:r w:rsidRPr="002C4992">
              <w:rPr>
                <w:rFonts w:ascii="Franklin Gothic Book" w:hAnsi="Franklin Gothic Book"/>
                <w:i/>
                <w:iCs/>
                <w:sz w:val="24"/>
                <w:szCs w:val="24"/>
              </w:rPr>
              <w:t xml:space="preserve">Please upload documentation to support that the school </w:t>
            </w:r>
            <w:r w:rsidRPr="002C4992">
              <w:rPr>
                <w:rFonts w:ascii="Franklin Gothic Book" w:hAnsi="Franklin Gothic Book"/>
                <w:i/>
                <w:iCs/>
                <w:sz w:val="24"/>
                <w:szCs w:val="24"/>
              </w:rPr>
              <w:t>is recognized</w:t>
            </w:r>
            <w:r w:rsidRPr="002C4992">
              <w:rPr>
                <w:rFonts w:ascii="Franklin Gothic Book" w:hAnsi="Franklin Gothic Book"/>
                <w:i/>
                <w:iCs/>
                <w:sz w:val="24"/>
                <w:szCs w:val="24"/>
              </w:rPr>
              <w:t xml:space="preserve"> or accredited by its State Department of Education.</w:t>
            </w:r>
            <w:r w:rsidR="00B842D0">
              <w:rPr>
                <w:rStyle w:val="FootnoteReference"/>
                <w:rFonts w:ascii="Franklin Gothic Book" w:hAnsi="Franklin Gothic Book"/>
                <w:i/>
                <w:iCs/>
                <w:sz w:val="24"/>
                <w:szCs w:val="24"/>
              </w:rPr>
              <w:t xml:space="preserve"> </w:t>
            </w:r>
            <w:r>
              <w:rPr>
                <w:rStyle w:val="FootnoteReference"/>
                <w:rFonts w:ascii="Franklin Gothic Book" w:hAnsi="Franklin Gothic Book"/>
                <w:i/>
                <w:iCs/>
                <w:sz w:val="24"/>
                <w:szCs w:val="24"/>
              </w:rPr>
              <w:footnoteReference w:id="20"/>
            </w:r>
          </w:p>
          <w:p w:rsidR="001407F3" w:rsidRPr="002C4992" w:rsidP="001407F3" w14:paraId="4F395124" w14:textId="77777777">
            <w:pPr>
              <w:ind w:left="144"/>
              <w:rPr>
                <w:rFonts w:ascii="Franklin Gothic Book" w:hAnsi="Franklin Gothic Book"/>
                <w:sz w:val="24"/>
                <w:szCs w:val="24"/>
              </w:rPr>
            </w:pPr>
            <w:sdt>
              <w:sdtPr>
                <w:rPr>
                  <w:rFonts w:ascii="Franklin Gothic Book" w:eastAsia="MS Gothic" w:hAnsi="Franklin Gothic Book"/>
                  <w:sz w:val="24"/>
                  <w:szCs w:val="24"/>
                </w:rPr>
                <w:id w:val="-1735307777"/>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Emergency</w:t>
            </w:r>
            <w:r w:rsidRPr="002C4992">
              <w:rPr>
                <w:rFonts w:ascii="Franklin Gothic Book" w:hAnsi="Franklin Gothic Book"/>
                <w:sz w:val="24"/>
                <w:szCs w:val="24"/>
              </w:rPr>
              <w:t xml:space="preserve"> Medical Care (diagnosis or treatment of mental or physical injury or disease) provided in:</w:t>
            </w:r>
          </w:p>
          <w:p w:rsidR="001407F3" w:rsidRPr="002C4992" w:rsidP="001407F3" w14:paraId="64EAB3C8" w14:textId="77777777">
            <w:pPr>
              <w:pStyle w:val="TableParagraph"/>
              <w:ind w:left="432"/>
              <w:rPr>
                <w:rFonts w:ascii="Franklin Gothic Book" w:hAnsi="Franklin Gothic Book"/>
                <w:sz w:val="24"/>
                <w:szCs w:val="24"/>
              </w:rPr>
            </w:pPr>
            <w:sdt>
              <w:sdtPr>
                <w:rPr>
                  <w:rFonts w:ascii="Franklin Gothic Book" w:eastAsia="MS Gothic" w:hAnsi="Franklin Gothic Book"/>
                  <w:sz w:val="24"/>
                  <w:szCs w:val="24"/>
                </w:rPr>
                <w:id w:val="-1960870097"/>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Clinic</w:t>
            </w:r>
          </w:p>
          <w:p w:rsidR="001407F3" w:rsidRPr="002C4992" w:rsidP="001407F3" w14:paraId="1AFFFA77"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1161589308"/>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Dialysis facility</w:t>
            </w:r>
          </w:p>
          <w:p w:rsidR="001407F3" w:rsidRPr="002C4992" w:rsidP="001407F3" w14:paraId="693875E7"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112284461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Hospice or nursing home</w:t>
            </w:r>
          </w:p>
          <w:p w:rsidR="001407F3" w:rsidRPr="002C4992" w:rsidP="001407F3" w14:paraId="3610147B"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925413503"/>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Hospital </w:t>
            </w:r>
          </w:p>
          <w:p w:rsidR="001407F3" w:rsidRPr="002C4992" w:rsidP="001407F3" w14:paraId="21EE8C4D"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111404342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In-patient facility</w:t>
            </w:r>
          </w:p>
          <w:p w:rsidR="001407F3" w:rsidRPr="002C4992" w:rsidP="001407F3" w14:paraId="578922BD"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155450333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Long-term care facility</w:t>
            </w:r>
          </w:p>
          <w:p w:rsidR="001407F3" w:rsidRPr="002C4992" w:rsidP="001407F3" w14:paraId="4306926A"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208699653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Outpatient facility</w:t>
            </w:r>
          </w:p>
          <w:p w:rsidR="001407F3" w:rsidRPr="002C4992" w:rsidP="001407F3" w14:paraId="6E2BB99B"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178901049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Rehabilitation center </w:t>
            </w:r>
          </w:p>
          <w:p w:rsidR="001407F3" w:rsidRPr="002C4992" w:rsidP="001407F3" w14:paraId="1E7C6BFE" w14:textId="76E41ECA">
            <w:pPr>
              <w:pStyle w:val="TableParagraph"/>
              <w:ind w:left="432"/>
              <w:rPr>
                <w:rFonts w:ascii="Franklin Gothic Book" w:eastAsia="MS Gothic" w:hAnsi="Franklin Gothic Book"/>
                <w:sz w:val="24"/>
                <w:szCs w:val="24"/>
              </w:rPr>
            </w:pPr>
            <w:sdt>
              <w:sdtPr>
                <w:rPr>
                  <w:rFonts w:ascii="Franklin Gothic Book" w:hAnsi="Franklin Gothic Book"/>
                  <w:sz w:val="24"/>
                  <w:szCs w:val="24"/>
                </w:rPr>
                <w:id w:val="118379362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Other. </w:t>
            </w:r>
            <w:r w:rsidRPr="002C4992">
              <w:rPr>
                <w:rFonts w:ascii="Franklin Gothic Book" w:hAnsi="Franklin Gothic Book"/>
                <w:i/>
                <w:iCs/>
                <w:sz w:val="24"/>
                <w:szCs w:val="24"/>
              </w:rPr>
              <w:t>Please</w:t>
            </w:r>
            <w:r w:rsidRPr="002C4992">
              <w:rPr>
                <w:rFonts w:ascii="Franklin Gothic Book" w:eastAsia="MS Gothic" w:hAnsi="Franklin Gothic Book"/>
                <w:i/>
                <w:sz w:val="24"/>
                <w:szCs w:val="24"/>
              </w:rPr>
              <w:t xml:space="preserve"> describe:</w:t>
            </w:r>
            <w:r w:rsidRPr="002C4992">
              <w:rPr>
                <w:rFonts w:ascii="Franklin Gothic Book" w:eastAsia="MS Gothic" w:hAnsi="Franklin Gothic Book"/>
                <w:sz w:val="24"/>
                <w:szCs w:val="24"/>
              </w:rPr>
              <w:t xml:space="preserve"> </w:t>
            </w:r>
            <w:r w:rsidRPr="002C4992">
              <w:rPr>
                <w:rFonts w:ascii="Franklin Gothic Book" w:eastAsia="MS Gothic" w:hAnsi="Franklin Gothic Book"/>
                <w:sz w:val="24"/>
                <w:szCs w:val="24"/>
              </w:rPr>
              <w:fldChar w:fldCharType="begin">
                <w:ffData>
                  <w:name w:val="Text21"/>
                  <w:enabled/>
                  <w:calcOnExit w:val="0"/>
                  <w:textInput/>
                </w:ffData>
              </w:fldChar>
            </w:r>
            <w:bookmarkStart w:id="4" w:name="Text21"/>
            <w:r w:rsidRPr="002C4992">
              <w:rPr>
                <w:rFonts w:ascii="Franklin Gothic Book" w:eastAsia="MS Gothic" w:hAnsi="Franklin Gothic Book"/>
                <w:sz w:val="24"/>
                <w:szCs w:val="24"/>
              </w:rPr>
              <w:instrText xml:space="preserve"> FORMTEXT </w:instrText>
            </w:r>
            <w:r w:rsidRPr="002C4992">
              <w:rPr>
                <w:rFonts w:ascii="Franklin Gothic Book" w:eastAsia="MS Gothic" w:hAnsi="Franklin Gothic Book"/>
                <w:sz w:val="24"/>
                <w:szCs w:val="24"/>
              </w:rPr>
              <w:fldChar w:fldCharType="separate"/>
            </w:r>
            <w:r w:rsidRPr="002C4992">
              <w:rPr>
                <w:rFonts w:ascii="Franklin Gothic Book" w:eastAsia="MS Gothic" w:hAnsi="Franklin Gothic Book"/>
                <w:noProof/>
                <w:sz w:val="24"/>
                <w:szCs w:val="24"/>
              </w:rPr>
              <w:t> </w:t>
            </w:r>
            <w:r w:rsidRPr="002C4992">
              <w:rPr>
                <w:rFonts w:ascii="Franklin Gothic Book" w:eastAsia="MS Gothic" w:hAnsi="Franklin Gothic Book"/>
                <w:noProof/>
                <w:sz w:val="24"/>
                <w:szCs w:val="24"/>
              </w:rPr>
              <w:t> </w:t>
            </w:r>
            <w:r w:rsidRPr="002C4992">
              <w:rPr>
                <w:rFonts w:ascii="Franklin Gothic Book" w:eastAsia="MS Gothic" w:hAnsi="Franklin Gothic Book"/>
                <w:noProof/>
                <w:sz w:val="24"/>
                <w:szCs w:val="24"/>
              </w:rPr>
              <w:t> </w:t>
            </w:r>
            <w:r w:rsidRPr="002C4992">
              <w:rPr>
                <w:rFonts w:ascii="Franklin Gothic Book" w:eastAsia="MS Gothic" w:hAnsi="Franklin Gothic Book"/>
                <w:noProof/>
                <w:sz w:val="24"/>
                <w:szCs w:val="24"/>
              </w:rPr>
              <w:t> </w:t>
            </w:r>
            <w:r w:rsidRPr="002C4992">
              <w:rPr>
                <w:rFonts w:ascii="Franklin Gothic Book" w:eastAsia="MS Gothic" w:hAnsi="Franklin Gothic Book"/>
                <w:noProof/>
                <w:sz w:val="24"/>
                <w:szCs w:val="24"/>
              </w:rPr>
              <w:t> </w:t>
            </w:r>
            <w:r w:rsidRPr="002C4992">
              <w:rPr>
                <w:rFonts w:ascii="Franklin Gothic Book" w:eastAsia="MS Gothic" w:hAnsi="Franklin Gothic Book"/>
                <w:sz w:val="24"/>
                <w:szCs w:val="24"/>
              </w:rPr>
              <w:fldChar w:fldCharType="end"/>
            </w:r>
            <w:bookmarkEnd w:id="4"/>
          </w:p>
          <w:p w:rsidR="001407F3" w:rsidRPr="002C4992" w:rsidP="001407F3" w14:paraId="2647AC58" w14:textId="77777777">
            <w:pPr>
              <w:ind w:left="144"/>
              <w:rPr>
                <w:rFonts w:ascii="Franklin Gothic Book" w:hAnsi="Franklin Gothic Book"/>
                <w:sz w:val="24"/>
                <w:szCs w:val="24"/>
              </w:rPr>
            </w:pPr>
            <w:sdt>
              <w:sdtPr>
                <w:rPr>
                  <w:rFonts w:ascii="Franklin Gothic Book" w:eastAsia="MS Gothic" w:hAnsi="Franklin Gothic Book"/>
                  <w:sz w:val="24"/>
                  <w:szCs w:val="24"/>
                </w:rPr>
                <w:id w:val="-2018071843"/>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Emergency</w:t>
            </w:r>
            <w:r w:rsidRPr="002C4992">
              <w:rPr>
                <w:rFonts w:ascii="Franklin Gothic Book" w:hAnsi="Franklin Gothic Book"/>
                <w:sz w:val="24"/>
                <w:szCs w:val="24"/>
              </w:rPr>
              <w:t xml:space="preserve"> Services:</w:t>
            </w:r>
          </w:p>
          <w:p w:rsidR="001407F3" w:rsidRPr="002C4992" w:rsidP="001407F3" w14:paraId="26AB60DF" w14:textId="77777777">
            <w:pPr>
              <w:pStyle w:val="TableParagraph"/>
              <w:ind w:left="432"/>
              <w:rPr>
                <w:rFonts w:ascii="Franklin Gothic Book" w:hAnsi="Franklin Gothic Book"/>
                <w:sz w:val="24"/>
                <w:szCs w:val="24"/>
              </w:rPr>
            </w:pPr>
            <w:sdt>
              <w:sdtPr>
                <w:rPr>
                  <w:rFonts w:ascii="Franklin Gothic Book" w:eastAsia="MS Gothic" w:hAnsi="Franklin Gothic Book"/>
                  <w:sz w:val="24"/>
                  <w:szCs w:val="24"/>
                </w:rPr>
                <w:id w:val="1417904391"/>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hAnsi="Franklin Gothic Book"/>
                <w:sz w:val="24"/>
                <w:szCs w:val="24"/>
              </w:rPr>
              <w:t>A</w:t>
            </w:r>
            <w:r w:rsidRPr="002C4992">
              <w:rPr>
                <w:rFonts w:ascii="Franklin Gothic Book" w:hAnsi="Franklin Gothic Book"/>
                <w:sz w:val="24"/>
                <w:szCs w:val="24"/>
              </w:rPr>
              <w:t>mbulance</w:t>
            </w:r>
          </w:p>
          <w:p w:rsidR="001407F3" w:rsidRPr="002C4992" w:rsidP="001407F3" w14:paraId="17B007A2"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105635348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Fire protection</w:t>
            </w:r>
          </w:p>
          <w:p w:rsidR="001407F3" w:rsidRPr="002C4992" w:rsidP="001407F3" w14:paraId="5721834E"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752896585"/>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Public broadcasting that monitors, receives, and/or distributes communication from the Emergency Alert System to the public</w:t>
            </w:r>
          </w:p>
          <w:p w:rsidR="001407F3" w:rsidRPr="002C4992" w:rsidP="001407F3" w14:paraId="3BB71CAE"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1526555153"/>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Rescue</w:t>
            </w:r>
          </w:p>
          <w:p w:rsidR="001407F3" w:rsidRPr="002C4992" w:rsidP="001407F3" w14:paraId="7AD414C7" w14:textId="77777777">
            <w:pPr>
              <w:pStyle w:val="TableParagraph"/>
              <w:ind w:left="432"/>
              <w:rPr>
                <w:rFonts w:ascii="Franklin Gothic Book" w:hAnsi="Franklin Gothic Book"/>
                <w:sz w:val="24"/>
                <w:szCs w:val="24"/>
              </w:rPr>
            </w:pPr>
            <w:sdt>
              <w:sdtPr>
                <w:rPr>
                  <w:rFonts w:ascii="Franklin Gothic Book" w:hAnsi="Franklin Gothic Book"/>
                  <w:sz w:val="24"/>
                  <w:szCs w:val="24"/>
                </w:rPr>
                <w:id w:val="676388025"/>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Other. </w:t>
            </w:r>
            <w:r w:rsidRPr="002C4992">
              <w:rPr>
                <w:rFonts w:ascii="Franklin Gothic Book" w:hAnsi="Franklin Gothic Book"/>
                <w:i/>
                <w:iCs/>
                <w:sz w:val="24"/>
                <w:szCs w:val="24"/>
              </w:rPr>
              <w:t>Please describe</w:t>
            </w:r>
            <w:r w:rsidRPr="002C4992">
              <w:rPr>
                <w:rFonts w:ascii="Franklin Gothic Book" w:eastAsia="MS Gothic" w:hAnsi="Franklin Gothic Book"/>
                <w:i/>
                <w:sz w:val="24"/>
                <w:szCs w:val="24"/>
              </w:rPr>
              <w:t xml:space="preserve">: </w:t>
            </w:r>
            <w:r w:rsidRPr="002C4992">
              <w:rPr>
                <w:rFonts w:ascii="Franklin Gothic Book" w:eastAsia="MS Gothic" w:hAnsi="Franklin Gothic Book"/>
                <w:i/>
                <w:sz w:val="24"/>
                <w:szCs w:val="24"/>
              </w:rPr>
              <w:fldChar w:fldCharType="begin">
                <w:ffData>
                  <w:name w:val="Text22"/>
                  <w:enabled/>
                  <w:calcOnExit w:val="0"/>
                  <w:textInput/>
                </w:ffData>
              </w:fldChar>
            </w:r>
            <w:bookmarkStart w:id="5" w:name="Text22"/>
            <w:r w:rsidRPr="002C4992">
              <w:rPr>
                <w:rFonts w:ascii="Franklin Gothic Book" w:eastAsia="MS Gothic" w:hAnsi="Franklin Gothic Book"/>
                <w:i/>
                <w:sz w:val="24"/>
                <w:szCs w:val="24"/>
              </w:rPr>
              <w:instrText xml:space="preserve"> FORMTEXT </w:instrText>
            </w:r>
            <w:r w:rsidRPr="002C4992">
              <w:rPr>
                <w:rFonts w:ascii="Franklin Gothic Book" w:eastAsia="MS Gothic" w:hAnsi="Franklin Gothic Book"/>
                <w:i/>
                <w:sz w:val="24"/>
                <w:szCs w:val="24"/>
              </w:rPr>
              <w:fldChar w:fldCharType="separate"/>
            </w:r>
            <w:r w:rsidRPr="002C4992">
              <w:rPr>
                <w:rFonts w:ascii="Franklin Gothic Book" w:eastAsia="MS Gothic" w:hAnsi="Franklin Gothic Book"/>
                <w:i/>
                <w:noProof/>
                <w:sz w:val="24"/>
                <w:szCs w:val="24"/>
              </w:rPr>
              <w:t> </w:t>
            </w:r>
            <w:r w:rsidRPr="002C4992">
              <w:rPr>
                <w:rFonts w:ascii="Franklin Gothic Book" w:eastAsia="MS Gothic" w:hAnsi="Franklin Gothic Book"/>
                <w:i/>
                <w:noProof/>
                <w:sz w:val="24"/>
                <w:szCs w:val="24"/>
              </w:rPr>
              <w:t> </w:t>
            </w:r>
            <w:r w:rsidRPr="002C4992">
              <w:rPr>
                <w:rFonts w:ascii="Franklin Gothic Book" w:eastAsia="MS Gothic" w:hAnsi="Franklin Gothic Book"/>
                <w:i/>
                <w:noProof/>
                <w:sz w:val="24"/>
                <w:szCs w:val="24"/>
              </w:rPr>
              <w:t> </w:t>
            </w:r>
            <w:r w:rsidRPr="002C4992">
              <w:rPr>
                <w:rFonts w:ascii="Franklin Gothic Book" w:eastAsia="MS Gothic" w:hAnsi="Franklin Gothic Book"/>
                <w:i/>
                <w:noProof/>
                <w:sz w:val="24"/>
                <w:szCs w:val="24"/>
              </w:rPr>
              <w:t> </w:t>
            </w:r>
            <w:r w:rsidRPr="002C4992">
              <w:rPr>
                <w:rFonts w:ascii="Franklin Gothic Book" w:eastAsia="MS Gothic" w:hAnsi="Franklin Gothic Book"/>
                <w:i/>
                <w:noProof/>
                <w:sz w:val="24"/>
                <w:szCs w:val="24"/>
              </w:rPr>
              <w:t> </w:t>
            </w:r>
            <w:r w:rsidRPr="002C4992">
              <w:rPr>
                <w:rFonts w:ascii="Franklin Gothic Book" w:eastAsia="MS Gothic" w:hAnsi="Franklin Gothic Book"/>
                <w:i/>
                <w:sz w:val="24"/>
                <w:szCs w:val="24"/>
              </w:rPr>
              <w:fldChar w:fldCharType="end"/>
            </w:r>
            <w:bookmarkEnd w:id="5"/>
          </w:p>
          <w:p w:rsidR="001407F3" w:rsidRPr="002C4992" w:rsidP="001407F3" w14:paraId="352E00C4" w14:textId="77777777">
            <w:pPr>
              <w:ind w:left="144"/>
              <w:rPr>
                <w:rFonts w:ascii="Franklin Gothic Book" w:hAnsi="Franklin Gothic Book"/>
                <w:sz w:val="24"/>
                <w:szCs w:val="24"/>
              </w:rPr>
            </w:pPr>
            <w:sdt>
              <w:sdtPr>
                <w:rPr>
                  <w:rFonts w:ascii="Franklin Gothic Book" w:eastAsia="MS Gothic" w:hAnsi="Franklin Gothic Book"/>
                  <w:sz w:val="24"/>
                  <w:szCs w:val="24"/>
                </w:rPr>
                <w:id w:val="928082572"/>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Utility</w:t>
            </w:r>
            <w:r w:rsidRPr="002C4992">
              <w:rPr>
                <w:rFonts w:ascii="Franklin Gothic Book" w:hAnsi="Franklin Gothic Book"/>
                <w:sz w:val="24"/>
                <w:szCs w:val="24"/>
              </w:rPr>
              <w:t>:</w:t>
            </w:r>
          </w:p>
          <w:p w:rsidR="001407F3" w:rsidRPr="002C4992" w:rsidP="001407F3" w14:paraId="40E03D63" w14:textId="77777777">
            <w:pPr>
              <w:pStyle w:val="TableParagraph"/>
              <w:ind w:left="432"/>
              <w:rPr>
                <w:rFonts w:ascii="Franklin Gothic Book" w:hAnsi="Franklin Gothic Book"/>
                <w:sz w:val="24"/>
                <w:szCs w:val="24"/>
              </w:rPr>
            </w:pPr>
            <w:sdt>
              <w:sdtPr>
                <w:rPr>
                  <w:rFonts w:ascii="Franklin Gothic Book" w:eastAsia="MS Gothic" w:hAnsi="Franklin Gothic Book"/>
                  <w:sz w:val="24"/>
                  <w:szCs w:val="24"/>
                </w:rPr>
                <w:id w:val="-97559697"/>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Communications transmission and switching, and distribution of telecommunications traffic</w:t>
            </w:r>
          </w:p>
          <w:p w:rsidR="001407F3" w:rsidRPr="002C4992" w:rsidP="001407F3" w14:paraId="759FE52A" w14:textId="4D5CB438">
            <w:pPr>
              <w:pStyle w:val="TableParagraph"/>
              <w:ind w:left="432"/>
              <w:rPr>
                <w:rFonts w:ascii="Franklin Gothic Book" w:hAnsi="Franklin Gothic Book"/>
                <w:sz w:val="24"/>
                <w:szCs w:val="24"/>
              </w:rPr>
            </w:pPr>
            <w:sdt>
              <w:sdtPr>
                <w:rPr>
                  <w:rFonts w:ascii="Franklin Gothic Book" w:eastAsia="MS Gothic" w:hAnsi="Franklin Gothic Book"/>
                  <w:sz w:val="24"/>
                  <w:szCs w:val="24"/>
                </w:rPr>
                <w:id w:val="274534319"/>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Electric power generation, transmission, and distribution</w:t>
            </w:r>
          </w:p>
          <w:p w:rsidR="001407F3" w:rsidRPr="002C4992" w:rsidP="001407F3" w14:paraId="1227732C" w14:textId="77777777">
            <w:pPr>
              <w:pStyle w:val="TableParagraph"/>
              <w:ind w:left="432"/>
              <w:rPr>
                <w:rFonts w:ascii="Franklin Gothic Book" w:hAnsi="Franklin Gothic Book"/>
                <w:sz w:val="24"/>
                <w:szCs w:val="24"/>
              </w:rPr>
            </w:pPr>
            <w:sdt>
              <w:sdtPr>
                <w:rPr>
                  <w:rFonts w:ascii="Franklin Gothic Book" w:eastAsia="MS Gothic" w:hAnsi="Franklin Gothic Book"/>
                  <w:sz w:val="24"/>
                  <w:szCs w:val="24"/>
                </w:rPr>
                <w:id w:val="-8391681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Irrigation to provide water for drinking water supply, fire suppression, or electricity generation</w:t>
            </w:r>
          </w:p>
          <w:p w:rsidR="001407F3" w:rsidRPr="002C4992" w:rsidP="001407F3" w14:paraId="0E7A1CA7" w14:textId="77777777">
            <w:pPr>
              <w:pStyle w:val="TableParagraph"/>
              <w:ind w:left="432"/>
              <w:rPr>
                <w:rFonts w:ascii="Franklin Gothic Book" w:hAnsi="Franklin Gothic Book"/>
                <w:sz w:val="24"/>
                <w:szCs w:val="24"/>
              </w:rPr>
            </w:pPr>
            <w:sdt>
              <w:sdtPr>
                <w:rPr>
                  <w:rFonts w:ascii="Franklin Gothic Book" w:eastAsia="MS Gothic" w:hAnsi="Franklin Gothic Book"/>
                  <w:sz w:val="24"/>
                  <w:szCs w:val="24"/>
                </w:rPr>
                <w:id w:val="1836031452"/>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Sewer and wastewater collection, transmission, and treatment</w:t>
            </w:r>
          </w:p>
          <w:p w:rsidR="001407F3" w:rsidRPr="002C4992" w:rsidP="001407F3" w14:paraId="7DA9F8F3" w14:textId="77777777">
            <w:pPr>
              <w:pStyle w:val="TableParagraph"/>
              <w:ind w:left="432"/>
              <w:rPr>
                <w:rFonts w:ascii="Franklin Gothic Book" w:hAnsi="Franklin Gothic Book"/>
                <w:sz w:val="24"/>
                <w:szCs w:val="24"/>
              </w:rPr>
            </w:pPr>
            <w:sdt>
              <w:sdtPr>
                <w:rPr>
                  <w:rFonts w:ascii="Franklin Gothic Book" w:eastAsia="MS Gothic" w:hAnsi="Franklin Gothic Book"/>
                  <w:sz w:val="24"/>
                  <w:szCs w:val="24"/>
                </w:rPr>
                <w:id w:val="160553139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ater treatment, transmission, and distribution by a water company supplying municipal water</w:t>
            </w:r>
          </w:p>
          <w:p w:rsidR="001407F3" w:rsidRPr="002C4992" w:rsidP="001407F3" w14:paraId="7CC06AA6" w14:textId="77777777">
            <w:pPr>
              <w:ind w:left="432"/>
              <w:rPr>
                <w:rFonts w:ascii="Franklin Gothic Book" w:hAnsi="Franklin Gothic Book"/>
                <w:sz w:val="24"/>
                <w:szCs w:val="24"/>
              </w:rPr>
            </w:pPr>
            <w:sdt>
              <w:sdtPr>
                <w:rPr>
                  <w:rFonts w:ascii="Franklin Gothic Book" w:eastAsia="MS Gothic" w:hAnsi="Franklin Gothic Book"/>
                  <w:sz w:val="24"/>
                  <w:szCs w:val="24"/>
                </w:rPr>
                <w:id w:val="-721754894"/>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eastAsia="MS Gothic" w:hAnsi="Franklin Gothic Book"/>
                <w:sz w:val="24"/>
                <w:szCs w:val="24"/>
              </w:rPr>
              <w:t xml:space="preserve"> Other.</w:t>
            </w:r>
            <w:r w:rsidRPr="002C4992">
              <w:rPr>
                <w:rFonts w:ascii="Franklin Gothic Book" w:eastAsia="MS Gothic" w:hAnsi="Franklin Gothic Book"/>
                <w:i/>
                <w:sz w:val="24"/>
                <w:szCs w:val="24"/>
              </w:rPr>
              <w:t xml:space="preserve"> Please describe:</w:t>
            </w:r>
            <w:r w:rsidRPr="002C4992">
              <w:rPr>
                <w:rFonts w:ascii="Franklin Gothic Book" w:eastAsia="MS Gothic" w:hAnsi="Franklin Gothic Book"/>
                <w:sz w:val="24"/>
                <w:szCs w:val="24"/>
              </w:rPr>
              <w:t xml:space="preserve"> </w:t>
            </w:r>
            <w:r w:rsidRPr="002C4992">
              <w:rPr>
                <w:rFonts w:ascii="Franklin Gothic Book" w:eastAsia="MS Gothic" w:hAnsi="Franklin Gothic Book"/>
                <w:sz w:val="24"/>
                <w:szCs w:val="24"/>
              </w:rPr>
              <w:fldChar w:fldCharType="begin">
                <w:ffData>
                  <w:name w:val="Text23"/>
                  <w:enabled/>
                  <w:calcOnExit w:val="0"/>
                  <w:textInput/>
                </w:ffData>
              </w:fldChar>
            </w:r>
            <w:bookmarkStart w:id="6" w:name="Text23"/>
            <w:r w:rsidRPr="002C4992">
              <w:rPr>
                <w:rFonts w:ascii="Franklin Gothic Book" w:eastAsia="MS Gothic" w:hAnsi="Franklin Gothic Book"/>
                <w:sz w:val="24"/>
                <w:szCs w:val="24"/>
              </w:rPr>
              <w:instrText xml:space="preserve"> FORMTEXT </w:instrText>
            </w:r>
            <w:r w:rsidRPr="002C4992">
              <w:rPr>
                <w:rFonts w:ascii="Franklin Gothic Book" w:eastAsia="MS Gothic" w:hAnsi="Franklin Gothic Book"/>
                <w:sz w:val="24"/>
                <w:szCs w:val="24"/>
              </w:rPr>
              <w:fldChar w:fldCharType="separate"/>
            </w:r>
            <w:r w:rsidRPr="002C4992">
              <w:rPr>
                <w:rFonts w:ascii="Franklin Gothic Book" w:eastAsia="MS Gothic" w:hAnsi="Franklin Gothic Book"/>
                <w:noProof/>
                <w:sz w:val="24"/>
                <w:szCs w:val="24"/>
              </w:rPr>
              <w:t> </w:t>
            </w:r>
            <w:r w:rsidRPr="002C4992">
              <w:rPr>
                <w:rFonts w:ascii="Franklin Gothic Book" w:eastAsia="MS Gothic" w:hAnsi="Franklin Gothic Book"/>
                <w:noProof/>
                <w:sz w:val="24"/>
                <w:szCs w:val="24"/>
              </w:rPr>
              <w:t> </w:t>
            </w:r>
            <w:r w:rsidRPr="002C4992">
              <w:rPr>
                <w:rFonts w:ascii="Franklin Gothic Book" w:eastAsia="MS Gothic" w:hAnsi="Franklin Gothic Book"/>
                <w:noProof/>
                <w:sz w:val="24"/>
                <w:szCs w:val="24"/>
              </w:rPr>
              <w:t> </w:t>
            </w:r>
            <w:r w:rsidRPr="002C4992">
              <w:rPr>
                <w:rFonts w:ascii="Franklin Gothic Book" w:eastAsia="MS Gothic" w:hAnsi="Franklin Gothic Book"/>
                <w:noProof/>
                <w:sz w:val="24"/>
                <w:szCs w:val="24"/>
              </w:rPr>
              <w:t> </w:t>
            </w:r>
            <w:r w:rsidRPr="002C4992">
              <w:rPr>
                <w:rFonts w:ascii="Franklin Gothic Book" w:eastAsia="MS Gothic" w:hAnsi="Franklin Gothic Book"/>
                <w:noProof/>
                <w:sz w:val="24"/>
                <w:szCs w:val="24"/>
              </w:rPr>
              <w:t> </w:t>
            </w:r>
            <w:r w:rsidRPr="002C4992">
              <w:rPr>
                <w:rFonts w:ascii="Franklin Gothic Book" w:eastAsia="MS Gothic" w:hAnsi="Franklin Gothic Book"/>
                <w:sz w:val="24"/>
                <w:szCs w:val="24"/>
              </w:rPr>
              <w:fldChar w:fldCharType="end"/>
            </w:r>
            <w:bookmarkEnd w:id="6"/>
          </w:p>
          <w:p w:rsidR="001407F3" w:rsidRPr="002C4992" w:rsidP="001407F3" w14:paraId="7CC8638D" w14:textId="324E6270">
            <w:pPr>
              <w:pStyle w:val="TableParagraph"/>
              <w:spacing w:before="120"/>
              <w:ind w:left="144"/>
              <w:rPr>
                <w:rFonts w:ascii="Franklin Gothic Book" w:hAnsi="Franklin Gothic Book"/>
                <w:i/>
                <w:sz w:val="24"/>
                <w:szCs w:val="24"/>
              </w:rPr>
            </w:pPr>
            <w:r w:rsidRPr="002C4992">
              <w:rPr>
                <w:rFonts w:ascii="Franklin Gothic Book" w:hAnsi="Franklin Gothic Book"/>
                <w:b/>
                <w:sz w:val="24"/>
                <w:szCs w:val="24"/>
              </w:rPr>
              <w:t>Non-Critical Essential Social Service</w:t>
            </w:r>
          </w:p>
          <w:p w:rsidR="001407F3" w:rsidRPr="002C4992" w:rsidP="001407F3" w14:paraId="2EA0252A"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1730220813"/>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Assisted living facility</w:t>
            </w:r>
          </w:p>
          <w:p w:rsidR="001407F3" w:rsidRPr="002C4992" w:rsidP="001407F3" w14:paraId="50BE895C" w14:textId="579140D4">
            <w:pPr>
              <w:pStyle w:val="TableParagraph"/>
              <w:ind w:left="144"/>
              <w:rPr>
                <w:rFonts w:ascii="Franklin Gothic Book" w:eastAsia="MS Gothic" w:hAnsi="Franklin Gothic Book"/>
                <w:sz w:val="24"/>
                <w:szCs w:val="24"/>
              </w:rPr>
            </w:pPr>
            <w:sdt>
              <w:sdtPr>
                <w:rPr>
                  <w:rFonts w:ascii="Franklin Gothic Book" w:eastAsia="MS Gothic" w:hAnsi="Franklin Gothic Book"/>
                  <w:sz w:val="24"/>
                  <w:szCs w:val="24"/>
                </w:rPr>
                <w:id w:val="-177069176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eastAsia="MS Gothic" w:hAnsi="Franklin Gothic Book"/>
                <w:sz w:val="24"/>
                <w:szCs w:val="24"/>
              </w:rPr>
              <w:t xml:space="preserve"> Childcare, including center-based childcare. </w:t>
            </w:r>
            <w:r w:rsidRPr="002C4992">
              <w:rPr>
                <w:rFonts w:ascii="Franklin Gothic Book" w:hAnsi="Franklin Gothic Book"/>
                <w:i/>
                <w:sz w:val="24"/>
                <w:szCs w:val="24"/>
              </w:rPr>
              <w:t>Please upload proof that the State Department of Children and Family Services, Department of Human Services, or similar agency, recognizes it as a licensed childcare facility.</w:t>
            </w:r>
            <w:r w:rsidR="00FC3549">
              <w:rPr>
                <w:rStyle w:val="FootnoteReference"/>
                <w:rFonts w:ascii="Franklin Gothic Book" w:hAnsi="Franklin Gothic Book"/>
                <w:i/>
                <w:iCs/>
                <w:sz w:val="24"/>
                <w:szCs w:val="24"/>
              </w:rPr>
              <w:t xml:space="preserve"> </w:t>
            </w:r>
            <w:r>
              <w:rPr>
                <w:rStyle w:val="FootnoteReference"/>
                <w:rFonts w:ascii="Franklin Gothic Book" w:hAnsi="Franklin Gothic Book"/>
                <w:i/>
                <w:iCs/>
                <w:sz w:val="24"/>
                <w:szCs w:val="24"/>
              </w:rPr>
              <w:footnoteReference w:id="21"/>
            </w:r>
          </w:p>
          <w:p w:rsidR="001407F3" w:rsidRPr="002C4992" w:rsidP="001407F3" w14:paraId="38A864BD"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560221695"/>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Community center.</w:t>
            </w:r>
            <w:r w:rsidRPr="002C4992">
              <w:rPr>
                <w:rFonts w:ascii="Franklin Gothic Book" w:hAnsi="Franklin Gothic Book"/>
                <w:i/>
                <w:sz w:val="24"/>
                <w:szCs w:val="24"/>
              </w:rPr>
              <w:t xml:space="preserve"> Please describe services provided</w:t>
            </w:r>
            <w:r w:rsidRPr="002C4992">
              <w:rPr>
                <w:rFonts w:ascii="Franklin Gothic Book" w:hAnsi="Franklin Gothic Book"/>
                <w:sz w:val="24"/>
                <w:szCs w:val="24"/>
              </w:rPr>
              <w:t xml:space="preserve">: </w:t>
            </w:r>
            <w:r w:rsidRPr="002C4992">
              <w:rPr>
                <w:rFonts w:ascii="Franklin Gothic Book" w:hAnsi="Franklin Gothic Book"/>
                <w:sz w:val="24"/>
                <w:szCs w:val="24"/>
              </w:rPr>
              <w:fldChar w:fldCharType="begin">
                <w:ffData>
                  <w:name w:val="Text20"/>
                  <w:enabled/>
                  <w:calcOnExit w:val="0"/>
                  <w:textInput/>
                </w:ffData>
              </w:fldChar>
            </w:r>
            <w:bookmarkStart w:id="7" w:name="Text20"/>
            <w:r w:rsidRPr="002C4992">
              <w:rPr>
                <w:rFonts w:ascii="Franklin Gothic Book" w:hAnsi="Franklin Gothic Book"/>
                <w:sz w:val="24"/>
                <w:szCs w:val="24"/>
              </w:rPr>
              <w:instrText xml:space="preserve"> FORMTEXT </w:instrText>
            </w:r>
            <w:r w:rsidRPr="002C4992">
              <w:rPr>
                <w:rFonts w:ascii="Franklin Gothic Book" w:hAnsi="Franklin Gothic Book"/>
                <w:sz w:val="24"/>
                <w:szCs w:val="24"/>
              </w:rPr>
              <w:fldChar w:fldCharType="separate"/>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sz w:val="24"/>
                <w:szCs w:val="24"/>
              </w:rPr>
              <w:fldChar w:fldCharType="end"/>
            </w:r>
            <w:bookmarkEnd w:id="7"/>
          </w:p>
          <w:p w:rsidR="001407F3" w:rsidRPr="002C4992" w:rsidP="001407F3" w14:paraId="2F2D8A17"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122830091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Custodial care facility</w:t>
            </w:r>
          </w:p>
          <w:p w:rsidR="001407F3" w:rsidRPr="002C4992" w:rsidP="001407F3" w14:paraId="01176F9F" w14:textId="77777777">
            <w:pPr>
              <w:pStyle w:val="TableParagraph"/>
              <w:ind w:left="144"/>
              <w:rPr>
                <w:rFonts w:ascii="Franklin Gothic Book" w:hAnsi="Franklin Gothic Book"/>
                <w:color w:val="000000"/>
                <w:sz w:val="24"/>
                <w:szCs w:val="24"/>
              </w:rPr>
            </w:pPr>
            <w:sdt>
              <w:sdtPr>
                <w:rPr>
                  <w:rFonts w:ascii="Franklin Gothic Book" w:eastAsia="MS Gothic" w:hAnsi="Franklin Gothic Book"/>
                  <w:color w:val="000000"/>
                  <w:sz w:val="24"/>
                  <w:szCs w:val="24"/>
                </w:rPr>
                <w:id w:val="1551263669"/>
                <w14:checkbox>
                  <w14:checked w14:val="0"/>
                  <w14:checkedState w14:val="2612" w14:font="MS Gothic"/>
                  <w14:uncheckedState w14:val="2610" w14:font="MS Gothic"/>
                </w14:checkbox>
              </w:sdtPr>
              <w:sdtContent>
                <w:r w:rsidRPr="002C4992">
                  <w:rPr>
                    <w:rFonts w:ascii="MS Gothic" w:eastAsia="MS Gothic" w:hAnsi="MS Gothic" w:cs="MS Gothic"/>
                    <w:color w:val="000000"/>
                    <w:sz w:val="24"/>
                    <w:szCs w:val="24"/>
                  </w:rPr>
                  <w:t>☐</w:t>
                </w:r>
              </w:sdtContent>
            </w:sdt>
            <w:r w:rsidRPr="002C4992">
              <w:rPr>
                <w:rFonts w:ascii="Franklin Gothic Book" w:hAnsi="Franklin Gothic Book"/>
                <w:color w:val="000000"/>
                <w:sz w:val="24"/>
                <w:szCs w:val="24"/>
              </w:rPr>
              <w:t xml:space="preserve"> Day care for individuals with disabilities or access and functional needs</w:t>
            </w:r>
          </w:p>
          <w:p w:rsidR="001407F3" w:rsidRPr="002C4992" w:rsidP="001407F3" w14:paraId="7B21E360"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989681427"/>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hAnsi="Franklin Gothic Book"/>
                <w:color w:val="000000"/>
                <w:sz w:val="24"/>
                <w:szCs w:val="24"/>
              </w:rPr>
              <w:t>Food</w:t>
            </w:r>
            <w:r w:rsidRPr="002C4992">
              <w:rPr>
                <w:rFonts w:ascii="Franklin Gothic Book" w:hAnsi="Franklin Gothic Book"/>
                <w:sz w:val="24"/>
                <w:szCs w:val="24"/>
              </w:rPr>
              <w:t xml:space="preserve"> assistance programs, including Food Banks and storage of food for Food Banks</w:t>
            </w:r>
          </w:p>
          <w:p w:rsidR="001407F3" w:rsidRPr="002C4992" w:rsidP="001407F3" w14:paraId="5E1CD80E" w14:textId="77777777">
            <w:pPr>
              <w:pStyle w:val="TableParagraph"/>
              <w:ind w:left="144"/>
              <w:rPr>
                <w:rFonts w:ascii="Franklin Gothic Book" w:hAnsi="Franklin Gothic Book"/>
                <w:color w:val="000000"/>
                <w:sz w:val="24"/>
                <w:szCs w:val="24"/>
              </w:rPr>
            </w:pPr>
            <w:sdt>
              <w:sdtPr>
                <w:rPr>
                  <w:rFonts w:ascii="Franklin Gothic Book" w:eastAsia="MS Gothic" w:hAnsi="Franklin Gothic Book"/>
                  <w:color w:val="000000"/>
                  <w:sz w:val="24"/>
                  <w:szCs w:val="24"/>
                </w:rPr>
                <w:id w:val="-772004040"/>
                <w14:checkbox>
                  <w14:checked w14:val="0"/>
                  <w14:checkedState w14:val="2612" w14:font="MS Gothic"/>
                  <w14:uncheckedState w14:val="2610" w14:font="MS Gothic"/>
                </w14:checkbox>
              </w:sdtPr>
              <w:sdtContent>
                <w:r w:rsidRPr="002C4992">
                  <w:rPr>
                    <w:rFonts w:ascii="MS Gothic" w:eastAsia="MS Gothic" w:hAnsi="MS Gothic" w:cs="MS Gothic"/>
                    <w:color w:val="000000"/>
                    <w:sz w:val="24"/>
                    <w:szCs w:val="24"/>
                  </w:rPr>
                  <w:t>☐</w:t>
                </w:r>
              </w:sdtContent>
            </w:sdt>
            <w:r w:rsidRPr="002C4992">
              <w:rPr>
                <w:rFonts w:ascii="Franklin Gothic Book" w:hAnsi="Franklin Gothic Book"/>
                <w:color w:val="000000"/>
                <w:sz w:val="24"/>
                <w:szCs w:val="24"/>
              </w:rPr>
              <w:t xml:space="preserve"> Health and safety services, including animal control services </w:t>
            </w:r>
          </w:p>
          <w:p w:rsidR="001407F3" w:rsidRPr="002C4992" w:rsidP="001407F3" w14:paraId="139971F9"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655140992"/>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Homeless shelter</w:t>
            </w:r>
          </w:p>
          <w:p w:rsidR="001407F3" w:rsidRPr="002C4992" w:rsidP="001407F3" w14:paraId="00B60B9E" w14:textId="77777777">
            <w:pPr>
              <w:pStyle w:val="TableParagraph"/>
              <w:ind w:left="144"/>
              <w:rPr>
                <w:rFonts w:ascii="Franklin Gothic Book" w:hAnsi="Franklin Gothic Book"/>
                <w:color w:val="000000"/>
                <w:sz w:val="24"/>
                <w:szCs w:val="24"/>
              </w:rPr>
            </w:pPr>
            <w:sdt>
              <w:sdtPr>
                <w:rPr>
                  <w:rFonts w:ascii="Franklin Gothic Book" w:eastAsia="MS Gothic" w:hAnsi="Franklin Gothic Book"/>
                  <w:color w:val="000000"/>
                  <w:sz w:val="24"/>
                  <w:szCs w:val="24"/>
                </w:rPr>
                <w:id w:val="470335174"/>
                <w14:checkbox>
                  <w14:checked w14:val="0"/>
                  <w14:checkedState w14:val="2612" w14:font="MS Gothic"/>
                  <w14:uncheckedState w14:val="2610" w14:font="MS Gothic"/>
                </w14:checkbox>
              </w:sdtPr>
              <w:sdtContent>
                <w:r w:rsidRPr="002C4992">
                  <w:rPr>
                    <w:rFonts w:ascii="MS Gothic" w:eastAsia="MS Gothic" w:hAnsi="MS Gothic" w:cs="MS Gothic"/>
                    <w:color w:val="000000"/>
                    <w:sz w:val="24"/>
                    <w:szCs w:val="24"/>
                  </w:rPr>
                  <w:t>☐</w:t>
                </w:r>
              </w:sdtContent>
            </w:sdt>
            <w:r w:rsidRPr="002C4992">
              <w:rPr>
                <w:rFonts w:ascii="Franklin Gothic Book" w:hAnsi="Franklin Gothic Book"/>
                <w:color w:val="000000"/>
                <w:sz w:val="24"/>
                <w:szCs w:val="24"/>
              </w:rPr>
              <w:t xml:space="preserve"> House of worship (religious institution)</w:t>
            </w:r>
          </w:p>
          <w:p w:rsidR="001407F3" w:rsidRPr="002C4992" w:rsidP="001407F3" w14:paraId="62E85BAD"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27537448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Library</w:t>
            </w:r>
          </w:p>
          <w:p w:rsidR="001407F3" w:rsidRPr="002C4992" w:rsidP="001407F3" w14:paraId="0711ED4B" w14:textId="77777777">
            <w:pPr>
              <w:pStyle w:val="TableParagraph"/>
              <w:ind w:left="144"/>
              <w:rPr>
                <w:rFonts w:ascii="Franklin Gothic Book" w:hAnsi="Franklin Gothic Book"/>
                <w:color w:val="000000"/>
                <w:sz w:val="24"/>
                <w:szCs w:val="24"/>
              </w:rPr>
            </w:pPr>
            <w:sdt>
              <w:sdtPr>
                <w:rPr>
                  <w:rFonts w:ascii="Franklin Gothic Book" w:eastAsia="MS Gothic" w:hAnsi="Franklin Gothic Book"/>
                  <w:color w:val="000000"/>
                  <w:sz w:val="24"/>
                  <w:szCs w:val="24"/>
                </w:rPr>
                <w:id w:val="-1682662680"/>
                <w14:checkbox>
                  <w14:checked w14:val="0"/>
                  <w14:checkedState w14:val="2612" w14:font="MS Gothic"/>
                  <w14:uncheckedState w14:val="2610" w14:font="MS Gothic"/>
                </w14:checkbox>
              </w:sdtPr>
              <w:sdtContent>
                <w:r w:rsidRPr="002C4992">
                  <w:rPr>
                    <w:rFonts w:ascii="MS Gothic" w:eastAsia="MS Gothic" w:hAnsi="MS Gothic" w:cs="MS Gothic"/>
                    <w:color w:val="000000"/>
                    <w:sz w:val="24"/>
                    <w:szCs w:val="24"/>
                  </w:rPr>
                  <w:t>☐</w:t>
                </w:r>
              </w:sdtContent>
            </w:sdt>
            <w:r w:rsidRPr="002C4992">
              <w:rPr>
                <w:rFonts w:ascii="Franklin Gothic Book" w:hAnsi="Franklin Gothic Book"/>
                <w:color w:val="000000"/>
                <w:sz w:val="24"/>
                <w:szCs w:val="24"/>
              </w:rPr>
              <w:t xml:space="preserve"> Low-income housing</w:t>
            </w:r>
          </w:p>
          <w:p w:rsidR="001407F3" w:rsidRPr="002C4992" w:rsidP="001407F3" w14:paraId="55C91556"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18525548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Museum</w:t>
            </w:r>
          </w:p>
          <w:p w:rsidR="001407F3" w:rsidRPr="002C4992" w:rsidP="001407F3" w14:paraId="1E445BD6"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142432878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Performing arts center</w:t>
            </w:r>
          </w:p>
          <w:p w:rsidR="001407F3" w:rsidRPr="002C4992" w:rsidP="001407F3" w14:paraId="3F83E12E" w14:textId="77777777">
            <w:pPr>
              <w:pStyle w:val="TableParagraph"/>
              <w:ind w:left="144"/>
              <w:rPr>
                <w:rFonts w:ascii="Franklin Gothic Book" w:hAnsi="Franklin Gothic Book"/>
                <w:color w:val="000000"/>
                <w:sz w:val="24"/>
                <w:szCs w:val="24"/>
              </w:rPr>
            </w:pPr>
            <w:sdt>
              <w:sdtPr>
                <w:rPr>
                  <w:rFonts w:ascii="Franklin Gothic Book" w:eastAsia="MS Gothic" w:hAnsi="Franklin Gothic Book"/>
                  <w:color w:val="000000"/>
                  <w:sz w:val="24"/>
                  <w:szCs w:val="24"/>
                </w:rPr>
                <w:id w:val="-1517991089"/>
                <w14:checkbox>
                  <w14:checked w14:val="0"/>
                  <w14:checkedState w14:val="2612" w14:font="MS Gothic"/>
                  <w14:uncheckedState w14:val="2610" w14:font="MS Gothic"/>
                </w14:checkbox>
              </w:sdtPr>
              <w:sdtContent>
                <w:r w:rsidRPr="002C4992">
                  <w:rPr>
                    <w:rFonts w:ascii="MS Gothic" w:eastAsia="MS Gothic" w:hAnsi="MS Gothic" w:cs="MS Gothic"/>
                    <w:color w:val="000000"/>
                    <w:sz w:val="24"/>
                    <w:szCs w:val="24"/>
                  </w:rPr>
                  <w:t>☐</w:t>
                </w:r>
              </w:sdtContent>
            </w:sdt>
            <w:r w:rsidRPr="002C4992">
              <w:rPr>
                <w:rFonts w:ascii="Franklin Gothic Book" w:hAnsi="Franklin Gothic Book"/>
                <w:color w:val="000000"/>
                <w:sz w:val="24"/>
                <w:szCs w:val="24"/>
              </w:rPr>
              <w:t xml:space="preserve"> Rehabilitation facility (not providing medical services as listed in Critical Services above)</w:t>
            </w:r>
          </w:p>
          <w:p w:rsidR="001407F3" w:rsidRPr="002C4992" w:rsidP="001407F3" w14:paraId="416283A4" w14:textId="77777777">
            <w:pPr>
              <w:pStyle w:val="TableParagraph"/>
              <w:ind w:left="144"/>
              <w:rPr>
                <w:rFonts w:ascii="Franklin Gothic Book" w:hAnsi="Franklin Gothic Book"/>
                <w:color w:val="000000"/>
                <w:sz w:val="24"/>
                <w:szCs w:val="24"/>
              </w:rPr>
            </w:pPr>
            <w:sdt>
              <w:sdtPr>
                <w:rPr>
                  <w:rFonts w:ascii="Franklin Gothic Book" w:eastAsia="MS Gothic" w:hAnsi="Franklin Gothic Book"/>
                  <w:color w:val="000000"/>
                  <w:sz w:val="24"/>
                  <w:szCs w:val="24"/>
                </w:rPr>
                <w:id w:val="1828326274"/>
                <w14:checkbox>
                  <w14:checked w14:val="0"/>
                  <w14:checkedState w14:val="2612" w14:font="MS Gothic"/>
                  <w14:uncheckedState w14:val="2610" w14:font="MS Gothic"/>
                </w14:checkbox>
              </w:sdtPr>
              <w:sdtContent>
                <w:r w:rsidRPr="002C4992">
                  <w:rPr>
                    <w:rFonts w:ascii="MS Gothic" w:eastAsia="MS Gothic" w:hAnsi="MS Gothic" w:cs="MS Gothic"/>
                    <w:color w:val="000000"/>
                    <w:sz w:val="24"/>
                    <w:szCs w:val="24"/>
                  </w:rPr>
                  <w:t>☐</w:t>
                </w:r>
              </w:sdtContent>
            </w:sdt>
            <w:r w:rsidRPr="002C4992">
              <w:rPr>
                <w:rFonts w:ascii="Franklin Gothic Book" w:hAnsi="Franklin Gothic Book"/>
                <w:color w:val="000000"/>
                <w:sz w:val="24"/>
                <w:szCs w:val="24"/>
              </w:rPr>
              <w:t xml:space="preserve"> Residential or other services for families of domestic abuse or individuals with disabilities</w:t>
            </w:r>
          </w:p>
          <w:p w:rsidR="001407F3" w:rsidRPr="002C4992" w:rsidP="001407F3" w14:paraId="7B6113ED"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883255741"/>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hAnsi="Franklin Gothic Book"/>
                <w:color w:val="000000"/>
                <w:sz w:val="24"/>
                <w:szCs w:val="24"/>
              </w:rPr>
              <w:t>Senior</w:t>
            </w:r>
            <w:r w:rsidRPr="002C4992">
              <w:rPr>
                <w:rFonts w:ascii="Franklin Gothic Book" w:hAnsi="Franklin Gothic Book"/>
                <w:sz w:val="24"/>
                <w:szCs w:val="24"/>
              </w:rPr>
              <w:t xml:space="preserve"> citizen center</w:t>
            </w:r>
          </w:p>
          <w:p w:rsidR="001407F3" w:rsidRPr="002C4992" w:rsidP="001407F3" w14:paraId="564653C5"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331528661"/>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Shelter workshop</w:t>
            </w:r>
          </w:p>
          <w:p w:rsidR="001407F3" w:rsidRPr="002C4992" w:rsidP="001407F3" w14:paraId="6308A353"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1008798896"/>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Zoo</w:t>
            </w:r>
          </w:p>
          <w:p w:rsidR="001407F3" w:rsidRPr="002C4992" w:rsidP="001407F3" w14:paraId="5D6EA388" w14:textId="77777777">
            <w:pPr>
              <w:pStyle w:val="TableParagraph"/>
              <w:ind w:left="144"/>
              <w:rPr>
                <w:rFonts w:ascii="Franklin Gothic Book" w:eastAsia="MS Gothic" w:hAnsi="Franklin Gothic Book"/>
                <w:i/>
                <w:sz w:val="24"/>
                <w:szCs w:val="24"/>
              </w:rPr>
            </w:pPr>
            <w:sdt>
              <w:sdtPr>
                <w:rPr>
                  <w:rFonts w:ascii="Franklin Gothic Book" w:eastAsia="MS Gothic" w:hAnsi="Franklin Gothic Book"/>
                  <w:sz w:val="24"/>
                  <w:szCs w:val="24"/>
                </w:rPr>
                <w:id w:val="552268592"/>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eastAsia="MS Gothic" w:hAnsi="Franklin Gothic Book"/>
                <w:sz w:val="24"/>
                <w:szCs w:val="24"/>
              </w:rPr>
              <w:t xml:space="preserve"> Other. </w:t>
            </w:r>
            <w:r w:rsidRPr="002C4992">
              <w:rPr>
                <w:rFonts w:ascii="Franklin Gothic Book" w:eastAsia="MS Gothic" w:hAnsi="Franklin Gothic Book"/>
                <w:i/>
                <w:sz w:val="24"/>
                <w:szCs w:val="24"/>
              </w:rPr>
              <w:t xml:space="preserve">Please describe: </w:t>
            </w:r>
            <w:r w:rsidRPr="002C4992">
              <w:rPr>
                <w:rFonts w:ascii="Franklin Gothic Book" w:eastAsia="MS Gothic" w:hAnsi="Franklin Gothic Book"/>
                <w:i/>
                <w:sz w:val="24"/>
                <w:szCs w:val="24"/>
              </w:rPr>
              <w:fldChar w:fldCharType="begin">
                <w:ffData>
                  <w:name w:val="Text19"/>
                  <w:enabled/>
                  <w:calcOnExit w:val="0"/>
                  <w:textInput/>
                </w:ffData>
              </w:fldChar>
            </w:r>
            <w:bookmarkStart w:id="8" w:name="Text19"/>
            <w:r w:rsidRPr="002C4992">
              <w:rPr>
                <w:rFonts w:ascii="Franklin Gothic Book" w:eastAsia="MS Gothic" w:hAnsi="Franklin Gothic Book"/>
                <w:i/>
                <w:sz w:val="24"/>
                <w:szCs w:val="24"/>
              </w:rPr>
              <w:instrText xml:space="preserve"> FORMTEXT </w:instrText>
            </w:r>
            <w:r w:rsidRPr="002C4992">
              <w:rPr>
                <w:rFonts w:ascii="Franklin Gothic Book" w:eastAsia="MS Gothic" w:hAnsi="Franklin Gothic Book"/>
                <w:i/>
                <w:sz w:val="24"/>
                <w:szCs w:val="24"/>
              </w:rPr>
              <w:fldChar w:fldCharType="separate"/>
            </w:r>
            <w:r w:rsidRPr="002C4992">
              <w:rPr>
                <w:rFonts w:ascii="Franklin Gothic Book" w:eastAsia="MS Gothic" w:hAnsi="Franklin Gothic Book"/>
                <w:i/>
                <w:noProof/>
                <w:sz w:val="24"/>
                <w:szCs w:val="24"/>
              </w:rPr>
              <w:t> </w:t>
            </w:r>
            <w:r w:rsidRPr="002C4992">
              <w:rPr>
                <w:rFonts w:ascii="Franklin Gothic Book" w:eastAsia="MS Gothic" w:hAnsi="Franklin Gothic Book"/>
                <w:i/>
                <w:noProof/>
                <w:sz w:val="24"/>
                <w:szCs w:val="24"/>
              </w:rPr>
              <w:t> </w:t>
            </w:r>
            <w:r w:rsidRPr="002C4992">
              <w:rPr>
                <w:rFonts w:ascii="Franklin Gothic Book" w:eastAsia="MS Gothic" w:hAnsi="Franklin Gothic Book"/>
                <w:i/>
                <w:noProof/>
                <w:sz w:val="24"/>
                <w:szCs w:val="24"/>
              </w:rPr>
              <w:t> </w:t>
            </w:r>
            <w:r w:rsidRPr="002C4992">
              <w:rPr>
                <w:rFonts w:ascii="Franklin Gothic Book" w:eastAsia="MS Gothic" w:hAnsi="Franklin Gothic Book"/>
                <w:i/>
                <w:noProof/>
                <w:sz w:val="24"/>
                <w:szCs w:val="24"/>
              </w:rPr>
              <w:t> </w:t>
            </w:r>
            <w:r w:rsidRPr="002C4992">
              <w:rPr>
                <w:rFonts w:ascii="Franklin Gothic Book" w:eastAsia="MS Gothic" w:hAnsi="Franklin Gothic Book"/>
                <w:i/>
                <w:noProof/>
                <w:sz w:val="24"/>
                <w:szCs w:val="24"/>
              </w:rPr>
              <w:t> </w:t>
            </w:r>
            <w:r w:rsidRPr="002C4992">
              <w:rPr>
                <w:rFonts w:ascii="Franklin Gothic Book" w:eastAsia="MS Gothic" w:hAnsi="Franklin Gothic Book"/>
                <w:i/>
                <w:sz w:val="24"/>
                <w:szCs w:val="24"/>
              </w:rPr>
              <w:fldChar w:fldCharType="end"/>
            </w:r>
            <w:bookmarkEnd w:id="8"/>
          </w:p>
          <w:p w:rsidR="001407F3" w:rsidRPr="002C4992" w:rsidP="001407F3" w14:paraId="78848653" w14:textId="77777777">
            <w:pPr>
              <w:pStyle w:val="TableParagraph"/>
              <w:spacing w:before="120"/>
              <w:ind w:left="144"/>
              <w:rPr>
                <w:rFonts w:ascii="Franklin Gothic Book" w:hAnsi="Franklin Gothic Book"/>
                <w:i/>
                <w:sz w:val="24"/>
                <w:szCs w:val="24"/>
              </w:rPr>
            </w:pPr>
            <w:r w:rsidRPr="002C4992">
              <w:rPr>
                <w:rFonts w:ascii="Franklin Gothic Book" w:hAnsi="Franklin Gothic Book"/>
                <w:b/>
                <w:sz w:val="24"/>
                <w:szCs w:val="24"/>
              </w:rPr>
              <w:t xml:space="preserve">Other. </w:t>
            </w:r>
            <w:r w:rsidRPr="002C4992">
              <w:rPr>
                <w:rFonts w:ascii="Franklin Gothic Book" w:hAnsi="Franklin Gothic Book"/>
                <w:i/>
                <w:iCs/>
                <w:sz w:val="24"/>
                <w:szCs w:val="24"/>
              </w:rPr>
              <w:t>Please describe the primary service the facility provides</w:t>
            </w:r>
            <w:r w:rsidRPr="002C4992">
              <w:rPr>
                <w:rFonts w:ascii="Franklin Gothic Book" w:hAnsi="Franklin Gothic Book"/>
                <w:sz w:val="24"/>
                <w:szCs w:val="24"/>
              </w:rPr>
              <w:t xml:space="preserve">: </w:t>
            </w:r>
            <w:r w:rsidRPr="002C4992">
              <w:rPr>
                <w:rFonts w:ascii="Franklin Gothic Book" w:hAnsi="Franklin Gothic Book"/>
                <w:sz w:val="24"/>
                <w:szCs w:val="24"/>
              </w:rPr>
              <w:fldChar w:fldCharType="begin">
                <w:ffData>
                  <w:name w:val="Text24"/>
                  <w:enabled/>
                  <w:calcOnExit w:val="0"/>
                  <w:textInput/>
                </w:ffData>
              </w:fldChar>
            </w:r>
            <w:r w:rsidRPr="002C4992">
              <w:rPr>
                <w:rFonts w:ascii="Franklin Gothic Book" w:hAnsi="Franklin Gothic Book"/>
                <w:sz w:val="24"/>
                <w:szCs w:val="24"/>
              </w:rPr>
              <w:instrText xml:space="preserve"> FORMTEXT </w:instrText>
            </w:r>
            <w:r w:rsidRPr="002C4992">
              <w:rPr>
                <w:rFonts w:ascii="Franklin Gothic Book" w:hAnsi="Franklin Gothic Book"/>
                <w:sz w:val="24"/>
                <w:szCs w:val="24"/>
              </w:rPr>
              <w:fldChar w:fldCharType="separate"/>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sz w:val="24"/>
                <w:szCs w:val="24"/>
              </w:rPr>
              <w:fldChar w:fldCharType="end"/>
            </w:r>
          </w:p>
          <w:p w:rsidR="001407F3" w:rsidRPr="002C4992" w:rsidP="001407F3" w14:paraId="0F2209E7" w14:textId="1FF29C71">
            <w:pPr>
              <w:pStyle w:val="TableParagraph"/>
              <w:spacing w:before="120"/>
              <w:ind w:left="144"/>
              <w:rPr>
                <w:rFonts w:ascii="Franklin Gothic Book" w:eastAsia="MS Gothic" w:hAnsi="Franklin Gothic Book"/>
                <w:color w:val="000000" w:themeColor="text1"/>
                <w:sz w:val="24"/>
                <w:szCs w:val="24"/>
              </w:rPr>
            </w:pPr>
            <w:r w:rsidRPr="002C4992">
              <w:rPr>
                <w:rFonts w:ascii="Franklin Gothic Book" w:hAnsi="Franklin Gothic Book"/>
                <w:b/>
                <w:sz w:val="24"/>
                <w:szCs w:val="24"/>
              </w:rPr>
              <w:t>Does the facility provide additional services?</w:t>
            </w:r>
            <w:r w:rsidR="005C0D33">
              <w:rPr>
                <w:rStyle w:val="FootnoteReference"/>
                <w:rFonts w:ascii="Franklin Gothic Book" w:hAnsi="Franklin Gothic Book"/>
                <w:b/>
                <w:sz w:val="24"/>
                <w:szCs w:val="24"/>
              </w:rPr>
              <w:t xml:space="preserve"> </w:t>
            </w:r>
            <w:r>
              <w:rPr>
                <w:rStyle w:val="FootnoteReference"/>
                <w:rFonts w:ascii="Franklin Gothic Book" w:hAnsi="Franklin Gothic Book"/>
                <w:b/>
                <w:sz w:val="24"/>
                <w:szCs w:val="24"/>
              </w:rPr>
              <w:footnoteReference w:id="22"/>
            </w:r>
          </w:p>
          <w:p w:rsidR="001407F3" w:rsidRPr="002C4992" w:rsidP="001407F3" w14:paraId="27E29E30" w14:textId="77777777">
            <w:pPr>
              <w:pStyle w:val="TableParagraph"/>
              <w:ind w:left="144"/>
              <w:rPr>
                <w:rFonts w:ascii="Franklin Gothic Book" w:eastAsia="MS Gothic" w:hAnsi="Franklin Gothic Book"/>
                <w:sz w:val="24"/>
                <w:szCs w:val="24"/>
              </w:rPr>
            </w:pPr>
            <w:sdt>
              <w:sdtPr>
                <w:rPr>
                  <w:rFonts w:ascii="Franklin Gothic Book" w:eastAsia="MS Gothic" w:hAnsi="Franklin Gothic Book"/>
                  <w:color w:val="000000" w:themeColor="text1"/>
                  <w:sz w:val="24"/>
                  <w:szCs w:val="24"/>
                </w:rPr>
                <w:id w:val="-1492717721"/>
                <w14:checkbox>
                  <w14:checked w14:val="0"/>
                  <w14:checkedState w14:val="2612" w14:font="MS Gothic"/>
                  <w14:uncheckedState w14:val="2610" w14:font="MS Gothic"/>
                </w14:checkbox>
              </w:sdtPr>
              <w:sdtContent>
                <w:r w:rsidRPr="002C4992">
                  <w:rPr>
                    <w:rFonts w:ascii="MS Gothic" w:eastAsia="MS Gothic" w:hAnsi="MS Gothic" w:cs="MS Gothic"/>
                    <w:color w:val="000000" w:themeColor="text1"/>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No</w:t>
            </w:r>
          </w:p>
          <w:p w:rsidR="001407F3" w:rsidRPr="002C4992" w:rsidP="001407F3" w14:paraId="3DB79A8A" w14:textId="423F3F25">
            <w:pPr>
              <w:widowControl/>
              <w:autoSpaceDE/>
              <w:autoSpaceDN/>
              <w:spacing w:before="40"/>
              <w:ind w:left="144"/>
              <w:contextualSpacing/>
              <w:rPr>
                <w:rStyle w:val="FootnoteStyleChar"/>
                <w:sz w:val="24"/>
                <w:szCs w:val="24"/>
              </w:rPr>
            </w:pPr>
            <w:sdt>
              <w:sdtPr>
                <w:rPr>
                  <w:rFonts w:ascii="Franklin Gothic Book" w:eastAsia="MS Gothic" w:hAnsi="Franklin Gothic Book"/>
                  <w:i/>
                  <w:iCs/>
                  <w:color w:val="000000" w:themeColor="text1"/>
                  <w:sz w:val="24"/>
                  <w:szCs w:val="24"/>
                </w:rPr>
                <w:id w:val="528693082"/>
                <w14:checkbox>
                  <w14:checked w14:val="0"/>
                  <w14:checkedState w14:val="2612" w14:font="MS Gothic"/>
                  <w14:uncheckedState w14:val="2610" w14:font="MS Gothic"/>
                </w14:checkbox>
              </w:sdtPr>
              <w:sdtContent>
                <w:r w:rsidRPr="002C4992">
                  <w:rPr>
                    <w:rFonts w:ascii="MS Gothic" w:eastAsia="MS Gothic" w:hAnsi="MS Gothic" w:cs="MS Gothic"/>
                    <w:color w:val="000000" w:themeColor="text1"/>
                    <w:sz w:val="24"/>
                    <w:szCs w:val="24"/>
                  </w:rPr>
                  <w:t>☐</w:t>
                </w:r>
              </w:sdtContent>
            </w:sdt>
            <w:r w:rsidRPr="002C4992">
              <w:rPr>
                <w:rFonts w:ascii="Franklin Gothic Book" w:hAnsi="Franklin Gothic Book"/>
                <w:i/>
                <w:iCs/>
                <w:sz w:val="24"/>
                <w:szCs w:val="24"/>
              </w:rPr>
              <w:t xml:space="preserve"> </w:t>
            </w:r>
            <w:r w:rsidRPr="002C4992">
              <w:rPr>
                <w:rFonts w:ascii="Franklin Gothic Book" w:eastAsia="MS Gothic" w:hAnsi="Franklin Gothic Book"/>
                <w:sz w:val="24"/>
                <w:szCs w:val="24"/>
              </w:rPr>
              <w:t>Yes</w:t>
            </w:r>
            <w:r w:rsidRPr="002C4992">
              <w:rPr>
                <w:rFonts w:ascii="Franklin Gothic Book" w:hAnsi="Franklin Gothic Book"/>
                <w:sz w:val="24"/>
                <w:szCs w:val="24"/>
              </w:rPr>
              <w:t>.</w:t>
            </w:r>
            <w:r w:rsidRPr="002C4992">
              <w:rPr>
                <w:rFonts w:ascii="Franklin Gothic Book" w:hAnsi="Franklin Gothic Book"/>
                <w:i/>
                <w:sz w:val="24"/>
                <w:szCs w:val="24"/>
              </w:rPr>
              <w:t xml:space="preserve"> Please describe the other services provided: </w:t>
            </w:r>
            <w:r w:rsidRPr="002C4992">
              <w:rPr>
                <w:rFonts w:ascii="Franklin Gothic Book" w:hAnsi="Franklin Gothic Book"/>
                <w:sz w:val="24"/>
                <w:szCs w:val="24"/>
              </w:rPr>
              <w:fldChar w:fldCharType="begin">
                <w:ffData>
                  <w:name w:val="Text9"/>
                  <w:enabled/>
                  <w:calcOnExit w:val="0"/>
                  <w:textInput/>
                </w:ffData>
              </w:fldChar>
            </w:r>
            <w:r w:rsidRPr="002C4992">
              <w:rPr>
                <w:rFonts w:ascii="Franklin Gothic Book" w:hAnsi="Franklin Gothic Book"/>
                <w:sz w:val="24"/>
                <w:szCs w:val="24"/>
              </w:rPr>
              <w:instrText xml:space="preserve"> FORMTEXT </w:instrText>
            </w:r>
            <w:r w:rsidRPr="002C4992">
              <w:rPr>
                <w:rFonts w:ascii="Franklin Gothic Book" w:hAnsi="Franklin Gothic Book"/>
                <w:sz w:val="24"/>
                <w:szCs w:val="24"/>
              </w:rPr>
              <w:fldChar w:fldCharType="separate"/>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sz w:val="24"/>
                <w:szCs w:val="24"/>
              </w:rPr>
              <w:fldChar w:fldCharType="end"/>
            </w:r>
            <w:r w:rsidRPr="002C4992">
              <w:rPr>
                <w:rFonts w:ascii="Franklin Gothic Book" w:hAnsi="Franklin Gothic Book"/>
                <w:sz w:val="24"/>
                <w:szCs w:val="24"/>
              </w:rPr>
              <w:t xml:space="preserve">. </w:t>
            </w:r>
            <w:r w:rsidRPr="002C4992">
              <w:rPr>
                <w:rFonts w:ascii="Franklin Gothic Book" w:hAnsi="Franklin Gothic Book"/>
                <w:i/>
                <w:iCs/>
                <w:sz w:val="24"/>
                <w:szCs w:val="24"/>
              </w:rPr>
              <w:t>To be eligible for Public Assistance, the primary purpose of the facility must be an eligible service. Please</w:t>
            </w:r>
            <w:r w:rsidRPr="002C4992">
              <w:rPr>
                <w:rFonts w:ascii="Franklin Gothic Book" w:hAnsi="Franklin Gothic Book"/>
                <w:sz w:val="24"/>
                <w:szCs w:val="24"/>
              </w:rPr>
              <w:t xml:space="preserve"> </w:t>
            </w:r>
            <w:r w:rsidRPr="002C4992">
              <w:rPr>
                <w:rStyle w:val="FootnoteStyleChar"/>
                <w:sz w:val="24"/>
                <w:szCs w:val="24"/>
              </w:rPr>
              <w:t>provide proof of the primary service of the facility such as building floorplans; Internal Revenue Service documentation; pre-disaster charter, by-laws, and amendments; evidence of longstanding, routine (day-to-day) use (e.g., a calendar of activities.)</w:t>
            </w:r>
            <w:r w:rsidR="00944E93">
              <w:rPr>
                <w:rStyle w:val="FootnoteReference"/>
                <w:rFonts w:ascii="Franklin Gothic Book" w:hAnsi="Franklin Gothic Book"/>
                <w:i/>
                <w:iCs/>
                <w:sz w:val="24"/>
                <w:szCs w:val="24"/>
              </w:rPr>
              <w:t xml:space="preserve"> </w:t>
            </w:r>
            <w:r>
              <w:rPr>
                <w:rStyle w:val="FootnoteReference"/>
                <w:rFonts w:ascii="Franklin Gothic Book" w:hAnsi="Franklin Gothic Book"/>
                <w:i/>
                <w:iCs/>
                <w:sz w:val="24"/>
                <w:szCs w:val="24"/>
              </w:rPr>
              <w:footnoteReference w:id="23"/>
            </w:r>
          </w:p>
          <w:p w:rsidR="001407F3" w:rsidRPr="002C4992" w:rsidP="00D33DC6" w14:paraId="7850D4F8" w14:textId="3CCFC6C3">
            <w:pPr>
              <w:pStyle w:val="TableParagraph"/>
              <w:spacing w:before="120"/>
              <w:ind w:left="144"/>
              <w:rPr>
                <w:rFonts w:ascii="Franklin Gothic Book" w:eastAsia="MS Gothic" w:hAnsi="Franklin Gothic Book"/>
                <w:sz w:val="24"/>
                <w:szCs w:val="24"/>
              </w:rPr>
            </w:pPr>
            <w:r w:rsidRPr="002C4992">
              <w:rPr>
                <w:rFonts w:ascii="Franklin Gothic Book" w:hAnsi="Franklin Gothic Book"/>
                <w:b/>
                <w:bCs/>
                <w:sz w:val="24"/>
                <w:szCs w:val="24"/>
              </w:rPr>
              <w:t xml:space="preserve">Has the Applicant applied for a </w:t>
            </w:r>
            <w:hyperlink r:id="rId11">
              <w:r w:rsidRPr="002C4992">
                <w:rPr>
                  <w:rStyle w:val="Hyperlink"/>
                  <w:rFonts w:ascii="Franklin Gothic Book" w:hAnsi="Franklin Gothic Book"/>
                  <w:b/>
                  <w:bCs/>
                  <w:sz w:val="24"/>
                  <w:szCs w:val="24"/>
                  <w:u w:val="none"/>
                </w:rPr>
                <w:t>Small Business Administration (SBA) loan</w:t>
              </w:r>
            </w:hyperlink>
            <w:r w:rsidRPr="002C4992">
              <w:rPr>
                <w:rStyle w:val="Hyperlink"/>
                <w:rFonts w:ascii="Franklin Gothic Book" w:hAnsi="Franklin Gothic Book"/>
                <w:b/>
                <w:bCs/>
                <w:sz w:val="24"/>
                <w:szCs w:val="24"/>
                <w:u w:val="none"/>
              </w:rPr>
              <w:t xml:space="preserve"> </w:t>
            </w:r>
            <w:r w:rsidRPr="002C4992">
              <w:rPr>
                <w:rStyle w:val="Hyperlink"/>
                <w:rFonts w:ascii="Franklin Gothic Book" w:hAnsi="Franklin Gothic Book"/>
                <w:b/>
                <w:bCs/>
                <w:color w:val="000000" w:themeColor="text1"/>
                <w:sz w:val="24"/>
                <w:szCs w:val="24"/>
                <w:u w:val="none"/>
              </w:rPr>
              <w:t>for its infrastructure damage</w:t>
            </w:r>
            <w:r w:rsidRPr="002C4992">
              <w:rPr>
                <w:rFonts w:ascii="Franklin Gothic Book" w:hAnsi="Franklin Gothic Book"/>
                <w:b/>
                <w:bCs/>
                <w:color w:val="000000" w:themeColor="text1"/>
                <w:sz w:val="24"/>
                <w:szCs w:val="24"/>
              </w:rPr>
              <w:t>?</w:t>
            </w:r>
            <w:r w:rsidR="001907C2">
              <w:rPr>
                <w:rStyle w:val="FootnoteReference"/>
                <w:rFonts w:ascii="Franklin Gothic Book" w:hAnsi="Franklin Gothic Book"/>
                <w:b/>
                <w:sz w:val="24"/>
                <w:szCs w:val="24"/>
              </w:rPr>
              <w:t xml:space="preserve"> </w:t>
            </w:r>
            <w:r>
              <w:rPr>
                <w:rStyle w:val="FootnoteReference"/>
                <w:rFonts w:ascii="Franklin Gothic Book" w:hAnsi="Franklin Gothic Book"/>
                <w:b/>
                <w:sz w:val="24"/>
                <w:szCs w:val="24"/>
              </w:rPr>
              <w:footnoteReference w:id="24"/>
            </w:r>
            <w:r w:rsidRPr="002C4992">
              <w:rPr>
                <w:rFonts w:ascii="Franklin Gothic Book" w:eastAsia="MS Gothic" w:hAnsi="Franklin Gothic Book"/>
                <w:sz w:val="24"/>
                <w:szCs w:val="24"/>
              </w:rPr>
              <w:t xml:space="preserve"> </w:t>
            </w:r>
          </w:p>
          <w:p w:rsidR="001407F3" w:rsidRPr="002C4992" w:rsidP="001407F3" w14:paraId="500736D6" w14:textId="3D342114">
            <w:pPr>
              <w:pStyle w:val="TableParagraph"/>
              <w:ind w:left="144"/>
              <w:rPr>
                <w:rFonts w:ascii="Franklin Gothic Book" w:eastAsia="MS Gothic" w:hAnsi="Franklin Gothic Book"/>
                <w:sz w:val="24"/>
                <w:szCs w:val="24"/>
              </w:rPr>
            </w:pPr>
            <w:sdt>
              <w:sdtPr>
                <w:rPr>
                  <w:rFonts w:ascii="Franklin Gothic Book" w:eastAsia="MS Gothic" w:hAnsi="Franklin Gothic Book"/>
                  <w:sz w:val="24"/>
                  <w:szCs w:val="24"/>
                </w:rPr>
                <w:id w:val="-1768457754"/>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No</w:t>
            </w:r>
            <w:r w:rsidRPr="002C4992" w:rsidR="009514B3">
              <w:rPr>
                <w:rFonts w:ascii="Franklin Gothic Book" w:eastAsia="MS Gothic" w:hAnsi="Franklin Gothic Book"/>
                <w:sz w:val="24"/>
                <w:szCs w:val="24"/>
              </w:rPr>
              <w:t>.</w:t>
            </w:r>
            <w:r w:rsidR="00C323EA">
              <w:rPr>
                <w:rStyle w:val="FootnoteReference"/>
                <w:rFonts w:ascii="Franklin Gothic Book" w:eastAsia="MS Gothic" w:hAnsi="Franklin Gothic Book"/>
                <w:sz w:val="24"/>
                <w:szCs w:val="24"/>
              </w:rPr>
              <w:t xml:space="preserve"> </w:t>
            </w:r>
            <w:r>
              <w:rPr>
                <w:rStyle w:val="FootnoteReference"/>
                <w:rFonts w:ascii="Franklin Gothic Book" w:eastAsia="MS Gothic" w:hAnsi="Franklin Gothic Book"/>
                <w:sz w:val="24"/>
                <w:szCs w:val="24"/>
              </w:rPr>
              <w:footnoteReference w:id="25"/>
            </w:r>
            <w:r w:rsidRPr="002C4992" w:rsidR="00891296">
              <w:rPr>
                <w:rFonts w:ascii="Franklin Gothic Book" w:eastAsia="MS Gothic" w:hAnsi="Franklin Gothic Book"/>
                <w:sz w:val="24"/>
                <w:szCs w:val="24"/>
              </w:rPr>
              <w:t xml:space="preserve"> </w:t>
            </w:r>
            <w:r w:rsidRPr="002C4992" w:rsidR="00891296">
              <w:rPr>
                <w:rFonts w:ascii="Franklin Gothic Book" w:hAnsi="Franklin Gothic Book"/>
                <w:i/>
                <w:iCs/>
                <w:sz w:val="24"/>
                <w:szCs w:val="24"/>
              </w:rPr>
              <w:t>Applicant must apply for an SBA loan before proceeding.</w:t>
            </w:r>
            <w:r>
              <w:rPr>
                <w:rStyle w:val="FootnoteReference"/>
                <w:rFonts w:ascii="Franklin Gothic Book" w:hAnsi="Franklin Gothic Book"/>
                <w:i/>
                <w:iCs/>
                <w:sz w:val="24"/>
                <w:szCs w:val="24"/>
              </w:rPr>
              <w:footnoteReference w:id="26"/>
            </w:r>
          </w:p>
          <w:p w:rsidR="001407F3" w:rsidRPr="002C4992" w:rsidP="001407F3" w14:paraId="3FCF9C9D" w14:textId="18FEA438">
            <w:pPr>
              <w:pStyle w:val="TableParagraph"/>
              <w:ind w:left="144"/>
              <w:rPr>
                <w:rFonts w:ascii="Franklin Gothic Book" w:hAnsi="Franklin Gothic Book"/>
                <w:sz w:val="24"/>
                <w:szCs w:val="24"/>
              </w:rPr>
            </w:pPr>
            <w:sdt>
              <w:sdtPr>
                <w:rPr>
                  <w:rFonts w:ascii="Franklin Gothic Book" w:hAnsi="Franklin Gothic Book"/>
                  <w:sz w:val="24"/>
                  <w:szCs w:val="24"/>
                </w:rPr>
                <w:id w:val="-1410080145"/>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Yes</w:t>
            </w:r>
            <w:r w:rsidRPr="002C4992">
              <w:rPr>
                <w:rFonts w:ascii="Franklin Gothic Book" w:hAnsi="Franklin Gothic Book"/>
                <w:sz w:val="24"/>
                <w:szCs w:val="24"/>
              </w:rPr>
              <w:t xml:space="preserve">, and the loan was approved. </w:t>
            </w:r>
            <w:r w:rsidRPr="002C4992">
              <w:rPr>
                <w:rFonts w:ascii="Franklin Gothic Book" w:hAnsi="Franklin Gothic Book"/>
                <w:i/>
                <w:sz w:val="24"/>
                <w:szCs w:val="24"/>
              </w:rPr>
              <w:t>Please upload SBA application and any correspondence.</w:t>
            </w:r>
            <w:r w:rsidR="009D4F0A">
              <w:rPr>
                <w:rStyle w:val="FootnoteReference"/>
                <w:rFonts w:ascii="Franklin Gothic Book" w:hAnsi="Franklin Gothic Book"/>
                <w:i/>
                <w:iCs/>
                <w:sz w:val="24"/>
                <w:szCs w:val="24"/>
              </w:rPr>
              <w:t xml:space="preserve"> </w:t>
            </w:r>
            <w:r>
              <w:rPr>
                <w:rStyle w:val="FootnoteReference"/>
                <w:rFonts w:ascii="Franklin Gothic Book" w:hAnsi="Franklin Gothic Book"/>
                <w:i/>
                <w:iCs/>
                <w:sz w:val="24"/>
                <w:szCs w:val="24"/>
              </w:rPr>
              <w:footnoteReference w:id="27"/>
            </w:r>
            <w:r w:rsidRPr="002C4992">
              <w:rPr>
                <w:rStyle w:val="FootnoteReference"/>
                <w:rFonts w:ascii="Franklin Gothic Book" w:hAnsi="Franklin Gothic Book"/>
                <w:i/>
                <w:iCs/>
                <w:sz w:val="24"/>
                <w:szCs w:val="24"/>
              </w:rPr>
              <w:t xml:space="preserve"> </w:t>
            </w:r>
          </w:p>
          <w:p w:rsidR="001407F3" w:rsidRPr="002C4992" w:rsidP="001407F3" w14:paraId="1AB809F4" w14:textId="2927517B">
            <w:pPr>
              <w:pStyle w:val="TableParagraph"/>
              <w:ind w:left="144"/>
              <w:rPr>
                <w:rFonts w:ascii="Franklin Gothic Book" w:hAnsi="Franklin Gothic Book"/>
                <w:sz w:val="24"/>
                <w:szCs w:val="24"/>
              </w:rPr>
            </w:pPr>
            <w:sdt>
              <w:sdtPr>
                <w:rPr>
                  <w:rFonts w:ascii="Franklin Gothic Book" w:hAnsi="Franklin Gothic Book"/>
                  <w:sz w:val="24"/>
                  <w:szCs w:val="24"/>
                </w:rPr>
                <w:id w:val="-111937374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Yes</w:t>
            </w:r>
            <w:r w:rsidRPr="002C4992">
              <w:rPr>
                <w:rFonts w:ascii="Franklin Gothic Book" w:hAnsi="Franklin Gothic Book"/>
                <w:sz w:val="24"/>
                <w:szCs w:val="24"/>
              </w:rPr>
              <w:t xml:space="preserve">, and the loan was denied. </w:t>
            </w:r>
            <w:r w:rsidRPr="002C4992">
              <w:rPr>
                <w:rFonts w:ascii="Franklin Gothic Book" w:hAnsi="Franklin Gothic Book"/>
                <w:i/>
                <w:sz w:val="24"/>
                <w:szCs w:val="24"/>
              </w:rPr>
              <w:t>Please upload SBA application and any correspondence.</w:t>
            </w:r>
            <w:r w:rsidR="007C5366">
              <w:rPr>
                <w:rStyle w:val="FootnoteReference"/>
                <w:rFonts w:ascii="Franklin Gothic Book" w:hAnsi="Franklin Gothic Book"/>
                <w:i/>
                <w:iCs/>
                <w:sz w:val="24"/>
                <w:szCs w:val="24"/>
              </w:rPr>
              <w:t xml:space="preserve"> </w:t>
            </w:r>
            <w:r>
              <w:rPr>
                <w:rStyle w:val="FootnoteReference"/>
                <w:rFonts w:ascii="Franklin Gothic Book" w:hAnsi="Franklin Gothic Book"/>
                <w:i/>
                <w:iCs/>
                <w:sz w:val="24"/>
                <w:szCs w:val="24"/>
              </w:rPr>
              <w:footnoteReference w:id="28"/>
            </w:r>
            <w:r w:rsidRPr="000E45FC" w:rsidR="007C5366">
              <w:rPr>
                <w:rFonts w:ascii="Franklin Gothic Book" w:hAnsi="Franklin Gothic Book"/>
                <w:sz w:val="24"/>
                <w:szCs w:val="24"/>
              </w:rPr>
              <w:t xml:space="preserve"> </w:t>
            </w:r>
            <w:r w:rsidRPr="002C4992">
              <w:rPr>
                <w:rStyle w:val="FootnoteReference"/>
                <w:rFonts w:ascii="Franklin Gothic Book" w:hAnsi="Franklin Gothic Book"/>
                <w:i/>
                <w:iCs/>
                <w:sz w:val="24"/>
                <w:szCs w:val="24"/>
              </w:rPr>
              <w:t xml:space="preserve"> </w:t>
            </w:r>
          </w:p>
          <w:p w:rsidR="001407F3" w:rsidRPr="002C4992" w:rsidP="001407F3" w14:paraId="2162A418" w14:textId="1B289C96">
            <w:pPr>
              <w:pStyle w:val="TableParagraph"/>
              <w:ind w:left="144"/>
              <w:rPr>
                <w:rFonts w:ascii="Franklin Gothic Book" w:hAnsi="Franklin Gothic Book"/>
                <w:sz w:val="24"/>
                <w:szCs w:val="24"/>
              </w:rPr>
            </w:pPr>
            <w:sdt>
              <w:sdtPr>
                <w:rPr>
                  <w:rFonts w:ascii="Franklin Gothic Book" w:hAnsi="Franklin Gothic Book"/>
                  <w:sz w:val="24"/>
                  <w:szCs w:val="24"/>
                </w:rPr>
                <w:id w:val="176981134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Yes, but have not yet received a response. </w:t>
            </w:r>
            <w:r w:rsidRPr="002C4992">
              <w:rPr>
                <w:rFonts w:ascii="Franklin Gothic Book" w:hAnsi="Franklin Gothic Book"/>
                <w:i/>
                <w:sz w:val="24"/>
                <w:szCs w:val="24"/>
              </w:rPr>
              <w:t>Please upload SBA application and any correspondence.</w:t>
            </w:r>
            <w:r w:rsidR="00973DF3">
              <w:rPr>
                <w:rStyle w:val="FootnoteReference"/>
                <w:rFonts w:ascii="Franklin Gothic Book" w:hAnsi="Franklin Gothic Book"/>
                <w:i/>
                <w:iCs/>
                <w:sz w:val="24"/>
                <w:szCs w:val="24"/>
              </w:rPr>
              <w:t xml:space="preserve"> </w:t>
            </w:r>
            <w:r>
              <w:rPr>
                <w:rStyle w:val="FootnoteReference"/>
                <w:rFonts w:ascii="Franklin Gothic Book" w:hAnsi="Franklin Gothic Book"/>
                <w:i/>
                <w:iCs/>
                <w:sz w:val="24"/>
                <w:szCs w:val="24"/>
              </w:rPr>
              <w:footnoteReference w:id="29"/>
            </w:r>
            <w:r w:rsidRPr="002C4992">
              <w:rPr>
                <w:rFonts w:ascii="Franklin Gothic Book" w:hAnsi="Franklin Gothic Book"/>
                <w:sz w:val="24"/>
                <w:szCs w:val="24"/>
              </w:rPr>
              <w:t xml:space="preserve"> </w:t>
            </w:r>
          </w:p>
          <w:p w:rsidR="001407F3" w:rsidRPr="002C4992" w:rsidP="001407F3" w14:paraId="603DE703" w14:textId="069E5A57">
            <w:pPr>
              <w:pStyle w:val="TableParagraph"/>
              <w:spacing w:before="120"/>
              <w:ind w:left="144"/>
              <w:rPr>
                <w:rFonts w:ascii="Franklin Gothic Book" w:hAnsi="Franklin Gothic Book"/>
                <w:b/>
                <w:sz w:val="24"/>
                <w:szCs w:val="24"/>
              </w:rPr>
            </w:pPr>
            <w:r w:rsidRPr="002C4992">
              <w:rPr>
                <w:rFonts w:ascii="Franklin Gothic Book" w:hAnsi="Franklin Gothic Book"/>
                <w:b/>
                <w:sz w:val="24"/>
                <w:szCs w:val="24"/>
              </w:rPr>
              <w:t>Is access to the facility limited to specific individuals or a specific population?</w:t>
            </w:r>
            <w:r w:rsidR="00E36194">
              <w:rPr>
                <w:rStyle w:val="FootnoteReference"/>
                <w:rFonts w:ascii="Franklin Gothic Book" w:hAnsi="Franklin Gothic Book"/>
                <w:b/>
                <w:sz w:val="24"/>
                <w:szCs w:val="24"/>
              </w:rPr>
              <w:t xml:space="preserve"> </w:t>
            </w:r>
            <w:r>
              <w:rPr>
                <w:rStyle w:val="FootnoteReference"/>
                <w:rFonts w:ascii="Franklin Gothic Book" w:hAnsi="Franklin Gothic Book"/>
                <w:b/>
                <w:sz w:val="24"/>
                <w:szCs w:val="24"/>
              </w:rPr>
              <w:footnoteReference w:id="30"/>
            </w:r>
          </w:p>
          <w:p w:rsidR="001407F3" w:rsidRPr="002C4992" w:rsidP="001407F3" w14:paraId="41D44411" w14:textId="77777777">
            <w:pPr>
              <w:pStyle w:val="TableParagraph"/>
              <w:ind w:left="144"/>
              <w:rPr>
                <w:rFonts w:ascii="Franklin Gothic Book" w:eastAsia="MS Gothic" w:hAnsi="Franklin Gothic Book"/>
                <w:sz w:val="24"/>
                <w:szCs w:val="24"/>
              </w:rPr>
            </w:pPr>
            <w:sdt>
              <w:sdtPr>
                <w:rPr>
                  <w:rFonts w:ascii="Franklin Gothic Book" w:eastAsia="MS Gothic" w:hAnsi="Franklin Gothic Book"/>
                  <w:sz w:val="24"/>
                  <w:szCs w:val="24"/>
                </w:rPr>
                <w:id w:val="855151799"/>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 xml:space="preserve">No </w:t>
            </w:r>
          </w:p>
          <w:p w:rsidR="001407F3" w:rsidRPr="002C4992" w:rsidP="001407F3" w14:paraId="07442230" w14:textId="77777777">
            <w:pPr>
              <w:pStyle w:val="TableParagraph"/>
              <w:ind w:left="144"/>
              <w:rPr>
                <w:rFonts w:ascii="Franklin Gothic Book" w:hAnsi="Franklin Gothic Book"/>
                <w:sz w:val="24"/>
                <w:szCs w:val="24"/>
              </w:rPr>
            </w:pPr>
            <w:sdt>
              <w:sdtPr>
                <w:rPr>
                  <w:rFonts w:ascii="Franklin Gothic Book" w:eastAsia="MS Gothic" w:hAnsi="Franklin Gothic Book"/>
                  <w:sz w:val="24"/>
                  <w:szCs w:val="24"/>
                </w:rPr>
                <w:id w:val="1364559295"/>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Yes</w:t>
            </w:r>
            <w:r w:rsidRPr="002C4992">
              <w:rPr>
                <w:rFonts w:ascii="Franklin Gothic Book" w:hAnsi="Franklin Gothic Book"/>
                <w:sz w:val="24"/>
                <w:szCs w:val="24"/>
              </w:rPr>
              <w:t xml:space="preserve">. </w:t>
            </w:r>
            <w:r w:rsidRPr="002C4992">
              <w:rPr>
                <w:rFonts w:ascii="Franklin Gothic Book" w:hAnsi="Franklin Gothic Book"/>
                <w:i/>
                <w:spacing w:val="2"/>
                <w:sz w:val="24"/>
                <w:szCs w:val="24"/>
                <w:shd w:val="clear" w:color="auto" w:fill="FFFFFF"/>
              </w:rPr>
              <w:t>Please describe how access is limited</w:t>
            </w:r>
            <w:r w:rsidRPr="002C4992">
              <w:rPr>
                <w:rFonts w:ascii="Franklin Gothic Book" w:hAnsi="Franklin Gothic Book"/>
                <w:sz w:val="24"/>
                <w:szCs w:val="24"/>
              </w:rPr>
              <w:t xml:space="preserve">: </w:t>
            </w:r>
            <w:r w:rsidRPr="002C4992">
              <w:rPr>
                <w:rFonts w:ascii="Franklin Gothic Book" w:hAnsi="Franklin Gothic Book"/>
                <w:sz w:val="24"/>
                <w:szCs w:val="24"/>
              </w:rPr>
              <w:fldChar w:fldCharType="begin">
                <w:ffData>
                  <w:name w:val="Text11"/>
                  <w:enabled/>
                  <w:calcOnExit w:val="0"/>
                  <w:textInput/>
                </w:ffData>
              </w:fldChar>
            </w:r>
            <w:bookmarkStart w:id="11" w:name="Text11"/>
            <w:r w:rsidRPr="002C4992">
              <w:rPr>
                <w:rFonts w:ascii="Franklin Gothic Book" w:hAnsi="Franklin Gothic Book"/>
                <w:sz w:val="24"/>
                <w:szCs w:val="24"/>
              </w:rPr>
              <w:instrText xml:space="preserve"> FORMTEXT </w:instrText>
            </w:r>
            <w:r w:rsidRPr="002C4992">
              <w:rPr>
                <w:rFonts w:ascii="Franklin Gothic Book" w:hAnsi="Franklin Gothic Book"/>
                <w:sz w:val="24"/>
                <w:szCs w:val="24"/>
              </w:rPr>
              <w:fldChar w:fldCharType="separate"/>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sz w:val="24"/>
                <w:szCs w:val="24"/>
              </w:rPr>
              <w:fldChar w:fldCharType="end"/>
            </w:r>
            <w:bookmarkEnd w:id="11"/>
            <w:r w:rsidRPr="002C4992">
              <w:rPr>
                <w:rFonts w:ascii="Franklin Gothic Book" w:hAnsi="Franklin Gothic Book"/>
                <w:sz w:val="24"/>
                <w:szCs w:val="24"/>
              </w:rPr>
              <w:t xml:space="preserve"> </w:t>
            </w:r>
          </w:p>
          <w:p w:rsidR="001407F3" w:rsidRPr="002C4992" w:rsidP="001407F3" w14:paraId="5BE02F07" w14:textId="3E4151DB">
            <w:pPr>
              <w:pStyle w:val="TableParagraph"/>
              <w:spacing w:before="120"/>
              <w:ind w:left="144" w:right="101"/>
              <w:rPr>
                <w:rFonts w:ascii="Franklin Gothic Book" w:hAnsi="Franklin Gothic Book"/>
                <w:b/>
                <w:sz w:val="24"/>
                <w:szCs w:val="24"/>
              </w:rPr>
            </w:pPr>
            <w:r w:rsidRPr="002C4992">
              <w:rPr>
                <w:rFonts w:ascii="Franklin Gothic Book" w:hAnsi="Franklin Gothic Book"/>
                <w:b/>
                <w:sz w:val="24"/>
                <w:szCs w:val="24"/>
              </w:rPr>
              <w:t>Is there a membership fee or fee to use the facility?</w:t>
            </w:r>
            <w:r>
              <w:rPr>
                <w:rStyle w:val="FootnoteReference"/>
                <w:rFonts w:ascii="Franklin Gothic Book" w:hAnsi="Franklin Gothic Book"/>
                <w:sz w:val="24"/>
                <w:szCs w:val="24"/>
              </w:rPr>
              <w:footnoteReference w:id="31"/>
            </w:r>
          </w:p>
          <w:p w:rsidR="001407F3" w:rsidRPr="002C4992" w:rsidP="001407F3" w14:paraId="42790419" w14:textId="77777777">
            <w:pPr>
              <w:pStyle w:val="TableParagraph"/>
              <w:ind w:left="144"/>
              <w:rPr>
                <w:rFonts w:ascii="Franklin Gothic Book" w:hAnsi="Franklin Gothic Book"/>
                <w:sz w:val="24"/>
                <w:szCs w:val="24"/>
              </w:rPr>
            </w:pPr>
            <w:sdt>
              <w:sdtPr>
                <w:rPr>
                  <w:rFonts w:ascii="Franklin Gothic Book" w:hAnsi="Franklin Gothic Book"/>
                  <w:sz w:val="24"/>
                  <w:szCs w:val="24"/>
                </w:rPr>
                <w:id w:val="2026665680"/>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No </w:t>
            </w:r>
          </w:p>
          <w:p w:rsidR="001407F3" w:rsidRPr="002C4992" w:rsidP="00FF3325" w14:paraId="4A13749A" w14:textId="4E72E116">
            <w:pPr>
              <w:widowControl/>
              <w:autoSpaceDE/>
              <w:autoSpaceDN/>
              <w:spacing w:before="40"/>
              <w:ind w:left="144"/>
              <w:contextualSpacing/>
              <w:rPr>
                <w:rFonts w:ascii="Franklin Gothic Book" w:hAnsi="Franklin Gothic Book"/>
                <w:bCs/>
                <w:color w:val="FFFFFF" w:themeColor="background1"/>
                <w:sz w:val="24"/>
                <w:szCs w:val="24"/>
              </w:rPr>
            </w:pPr>
            <w:sdt>
              <w:sdtPr>
                <w:rPr>
                  <w:rFonts w:ascii="Franklin Gothic Book" w:eastAsia="MS Gothic" w:hAnsi="Franklin Gothic Book"/>
                  <w:sz w:val="24"/>
                  <w:szCs w:val="24"/>
                </w:rPr>
                <w:id w:val="1495998952"/>
                <w14:checkbox>
                  <w14:checked w14:val="0"/>
                  <w14:checkedState w14:val="2612" w14:font="MS Gothic"/>
                  <w14:uncheckedState w14:val="2610" w14:font="MS Gothic"/>
                </w14:checkbox>
              </w:sdtPr>
              <w:sdtContent>
                <w:r w:rsidRPr="002C4992">
                  <w:rPr>
                    <w:rFonts w:ascii="MS Gothic" w:eastAsia="MS Gothic" w:hAnsi="MS Gothic" w:cs="MS Gothic"/>
                    <w:sz w:val="24"/>
                    <w:szCs w:val="24"/>
                  </w:rPr>
                  <w:t>☐</w:t>
                </w:r>
              </w:sdtContent>
            </w:sdt>
            <w:r w:rsidRPr="002C4992">
              <w:rPr>
                <w:rFonts w:ascii="Franklin Gothic Book" w:hAnsi="Franklin Gothic Book"/>
                <w:sz w:val="24"/>
                <w:szCs w:val="24"/>
              </w:rPr>
              <w:t xml:space="preserve"> </w:t>
            </w:r>
            <w:r w:rsidRPr="002C4992">
              <w:rPr>
                <w:rFonts w:ascii="Franklin Gothic Book" w:eastAsia="MS Gothic" w:hAnsi="Franklin Gothic Book"/>
                <w:sz w:val="24"/>
                <w:szCs w:val="24"/>
              </w:rPr>
              <w:t>Yes</w:t>
            </w:r>
            <w:r w:rsidRPr="002C4992">
              <w:rPr>
                <w:rFonts w:ascii="Franklin Gothic Book" w:hAnsi="Franklin Gothic Book"/>
                <w:sz w:val="24"/>
                <w:szCs w:val="24"/>
              </w:rPr>
              <w:t xml:space="preserve">. </w:t>
            </w:r>
            <w:r w:rsidRPr="002C4992">
              <w:rPr>
                <w:rFonts w:ascii="Franklin Gothic Book" w:hAnsi="Franklin Gothic Book"/>
                <w:i/>
                <w:sz w:val="24"/>
                <w:szCs w:val="24"/>
              </w:rPr>
              <w:t>Please upload</w:t>
            </w:r>
            <w:r w:rsidRPr="002C4992">
              <w:rPr>
                <w:rFonts w:ascii="Franklin Gothic Book" w:hAnsi="Franklin Gothic Book"/>
                <w:i/>
                <w:iCs/>
                <w:sz w:val="24"/>
                <w:szCs w:val="24"/>
              </w:rPr>
              <w:t xml:space="preserve"> a copy of the fee policy, including rates and any waivers and describe:</w:t>
            </w:r>
            <w:r w:rsidRPr="002C4992">
              <w:rPr>
                <w:rFonts w:ascii="Franklin Gothic Book" w:hAnsi="Franklin Gothic Book"/>
                <w:sz w:val="24"/>
                <w:szCs w:val="24"/>
              </w:rPr>
              <w:t xml:space="preserve"> </w:t>
            </w:r>
            <w:r w:rsidRPr="002C4992">
              <w:rPr>
                <w:rFonts w:ascii="Franklin Gothic Book" w:hAnsi="Franklin Gothic Book"/>
                <w:sz w:val="24"/>
                <w:szCs w:val="24"/>
              </w:rPr>
              <w:fldChar w:fldCharType="begin">
                <w:ffData>
                  <w:name w:val="Text11"/>
                  <w:enabled/>
                  <w:calcOnExit w:val="0"/>
                  <w:textInput/>
                </w:ffData>
              </w:fldChar>
            </w:r>
            <w:r w:rsidRPr="002C4992">
              <w:rPr>
                <w:rFonts w:ascii="Franklin Gothic Book" w:hAnsi="Franklin Gothic Book"/>
                <w:sz w:val="24"/>
                <w:szCs w:val="24"/>
              </w:rPr>
              <w:instrText xml:space="preserve"> FORMTEXT </w:instrText>
            </w:r>
            <w:r w:rsidRPr="002C4992">
              <w:rPr>
                <w:rFonts w:ascii="Franklin Gothic Book" w:hAnsi="Franklin Gothic Book"/>
                <w:sz w:val="24"/>
                <w:szCs w:val="24"/>
              </w:rPr>
              <w:fldChar w:fldCharType="separate"/>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noProof/>
                <w:sz w:val="24"/>
                <w:szCs w:val="24"/>
              </w:rPr>
              <w:t> </w:t>
            </w:r>
            <w:r w:rsidRPr="002C4992">
              <w:rPr>
                <w:rFonts w:ascii="Franklin Gothic Book" w:hAnsi="Franklin Gothic Book"/>
                <w:sz w:val="24"/>
                <w:szCs w:val="24"/>
              </w:rPr>
              <w:fldChar w:fldCharType="end"/>
            </w:r>
            <w:r>
              <w:rPr>
                <w:rStyle w:val="FootnoteReference"/>
                <w:rFonts w:ascii="Franklin Gothic Book" w:hAnsi="Franklin Gothic Book"/>
                <w:sz w:val="24"/>
                <w:szCs w:val="24"/>
              </w:rPr>
              <w:footnoteReference w:id="32"/>
            </w:r>
            <w:r w:rsidRPr="002C4992">
              <w:rPr>
                <w:rFonts w:ascii="Franklin Gothic Book" w:hAnsi="Franklin Gothic Book"/>
                <w:sz w:val="24"/>
                <w:szCs w:val="24"/>
              </w:rPr>
              <w:t xml:space="preserve">    </w:t>
            </w:r>
          </w:p>
        </w:tc>
      </w:tr>
      <w:tr w14:paraId="4E9AFB8F" w14:textId="77777777" w:rsidTr="00D61FDB">
        <w:tblPrEx>
          <w:tblW w:w="5002" w:type="pct"/>
          <w:jc w:val="center"/>
          <w:tblLayout w:type="fixed"/>
          <w:tblCellMar>
            <w:left w:w="0" w:type="dxa"/>
            <w:bottom w:w="14" w:type="dxa"/>
            <w:right w:w="0" w:type="dxa"/>
          </w:tblCellMar>
          <w:tblLook w:val="05E0"/>
        </w:tblPrEx>
        <w:trPr>
          <w:trHeight w:val="332"/>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000000" w:themeFill="text1"/>
            <w:vAlign w:val="center"/>
          </w:tcPr>
          <w:p w:rsidR="00A26515" w:rsidRPr="0039562E" w:rsidP="00A26515" w14:paraId="24AAFC3A" w14:textId="2B93943A">
            <w:pPr>
              <w:widowControl/>
              <w:autoSpaceDE/>
              <w:autoSpaceDN/>
              <w:spacing w:before="40"/>
              <w:contextualSpacing/>
              <w:jc w:val="center"/>
              <w:rPr>
                <w:rFonts w:ascii="Franklin Gothic Book" w:hAnsi="Franklin Gothic Book"/>
                <w:b/>
                <w:color w:val="FFFFFF" w:themeColor="background1"/>
                <w:sz w:val="28"/>
                <w:szCs w:val="28"/>
              </w:rPr>
            </w:pPr>
            <w:bookmarkStart w:id="12" w:name="_Hlk33186433"/>
            <w:r w:rsidRPr="0039562E">
              <w:rPr>
                <w:rFonts w:ascii="Franklin Gothic Book" w:hAnsi="Franklin Gothic Book"/>
                <w:b/>
                <w:color w:val="FFFFFF" w:themeColor="background1"/>
                <w:sz w:val="28"/>
                <w:szCs w:val="28"/>
              </w:rPr>
              <w:t>Section V</w:t>
            </w:r>
            <w:r w:rsidR="000D3927">
              <w:rPr>
                <w:rFonts w:ascii="Franklin Gothic Book" w:hAnsi="Franklin Gothic Book"/>
                <w:b/>
                <w:color w:val="FFFFFF" w:themeColor="background1"/>
                <w:sz w:val="28"/>
                <w:szCs w:val="28"/>
              </w:rPr>
              <w:t>I</w:t>
            </w:r>
            <w:r w:rsidRPr="0039562E">
              <w:rPr>
                <w:rFonts w:ascii="Franklin Gothic Book" w:hAnsi="Franklin Gothic Book"/>
                <w:b/>
                <w:color w:val="FFFFFF" w:themeColor="background1"/>
                <w:sz w:val="28"/>
                <w:szCs w:val="28"/>
              </w:rPr>
              <w:t xml:space="preserve"> – </w:t>
            </w:r>
            <w:r>
              <w:rPr>
                <w:rFonts w:ascii="Franklin Gothic Book" w:hAnsi="Franklin Gothic Book"/>
                <w:b/>
                <w:color w:val="FFFFFF" w:themeColor="background1"/>
                <w:sz w:val="28"/>
                <w:szCs w:val="28"/>
              </w:rPr>
              <w:t>Applicant</w:t>
            </w:r>
            <w:r w:rsidRPr="0039562E">
              <w:rPr>
                <w:rFonts w:ascii="Franklin Gothic Book" w:hAnsi="Franklin Gothic Book"/>
                <w:b/>
                <w:color w:val="FFFFFF" w:themeColor="background1"/>
                <w:sz w:val="28"/>
                <w:szCs w:val="28"/>
              </w:rPr>
              <w:t xml:space="preserve"> </w:t>
            </w:r>
            <w:r>
              <w:rPr>
                <w:rFonts w:ascii="Franklin Gothic Book" w:hAnsi="Franklin Gothic Book"/>
                <w:b/>
                <w:color w:val="FFFFFF" w:themeColor="background1"/>
                <w:sz w:val="28"/>
                <w:szCs w:val="28"/>
              </w:rPr>
              <w:t>Acknowledgement</w:t>
            </w:r>
            <w:r w:rsidR="00B35055">
              <w:rPr>
                <w:rFonts w:ascii="Franklin Gothic Book" w:hAnsi="Franklin Gothic Book"/>
                <w:b/>
                <w:color w:val="FFFFFF" w:themeColor="background1"/>
                <w:sz w:val="28"/>
                <w:szCs w:val="28"/>
              </w:rPr>
              <w:t>s and Certifications</w:t>
            </w:r>
          </w:p>
        </w:tc>
      </w:tr>
      <w:tr w14:paraId="23575C25" w14:textId="77777777" w:rsidTr="002A16D9">
        <w:tblPrEx>
          <w:tblW w:w="5002" w:type="pct"/>
          <w:jc w:val="center"/>
          <w:tblLayout w:type="fixed"/>
          <w:tblCellMar>
            <w:left w:w="0" w:type="dxa"/>
            <w:bottom w:w="14" w:type="dxa"/>
            <w:right w:w="0" w:type="dxa"/>
          </w:tblCellMar>
          <w:tblLook w:val="05E0"/>
        </w:tblPrEx>
        <w:trPr>
          <w:trHeight w:val="1592"/>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rsidR="00A26515" w:rsidP="00081061" w14:paraId="698089E4" w14:textId="23177EB1">
            <w:pPr>
              <w:widowControl/>
              <w:autoSpaceDE/>
              <w:autoSpaceDN/>
              <w:spacing w:before="120"/>
              <w:ind w:left="144" w:right="14"/>
              <w:rPr>
                <w:rFonts w:ascii="Franklin Gothic Book" w:eastAsia="Times New Roman" w:hAnsi="Franklin Gothic Book"/>
                <w:sz w:val="24"/>
                <w:szCs w:val="24"/>
              </w:rPr>
            </w:pPr>
            <w:r w:rsidRPr="0013133E">
              <w:rPr>
                <w:rFonts w:ascii="Franklin Gothic Book" w:hAnsi="Franklin Gothic Book"/>
                <w:b/>
                <w:sz w:val="24"/>
                <w:szCs w:val="24"/>
              </w:rPr>
              <w:t>I acknowledge and certify that I have reviewed and understand the following information regarding overarching requirements to receive Public Assistance. Please initial next to each statement.</w:t>
            </w:r>
            <w:r w:rsidRPr="00605529">
              <w:rPr>
                <w:rFonts w:ascii="Franklin Gothic Book" w:eastAsia="Times New Roman" w:hAnsi="Franklin Gothic Book"/>
                <w:sz w:val="24"/>
                <w:szCs w:val="24"/>
              </w:rPr>
              <w:t xml:space="preserve"> </w:t>
            </w:r>
          </w:p>
          <w:p w:rsidR="0006436C" w:rsidP="000D7CA8" w14:paraId="276F6D11" w14:textId="77777777">
            <w:pPr>
              <w:widowControl/>
              <w:autoSpaceDE/>
              <w:autoSpaceDN/>
              <w:spacing w:before="120"/>
              <w:ind w:left="144" w:right="14"/>
              <w:rPr>
                <w:rFonts w:ascii="Franklin Gothic Book" w:hAnsi="Franklin Gothic Book"/>
                <w:sz w:val="24"/>
                <w:szCs w:val="24"/>
              </w:rPr>
            </w:pPr>
            <w:r w:rsidRPr="00605529">
              <w:rPr>
                <w:rFonts w:ascii="Franklin Gothic Book" w:eastAsia="Times New Roman" w:hAnsi="Franklin Gothic Book"/>
                <w:sz w:val="24"/>
                <w:szCs w:val="24"/>
              </w:rPr>
              <w:fldChar w:fldCharType="begin">
                <w:ffData>
                  <w:name w:val="Text7"/>
                  <w:enabled/>
                  <w:calcOnExit w:val="0"/>
                  <w:textInput/>
                </w:ffData>
              </w:fldChar>
            </w:r>
            <w:r w:rsidRPr="00605529">
              <w:rPr>
                <w:rFonts w:ascii="Franklin Gothic Book" w:eastAsia="Times New Roman" w:hAnsi="Franklin Gothic Book"/>
                <w:sz w:val="24"/>
                <w:szCs w:val="24"/>
              </w:rPr>
              <w:instrText xml:space="preserve"> FORMTEXT </w:instrText>
            </w:r>
            <w:r w:rsidRPr="00605529">
              <w:rPr>
                <w:rFonts w:ascii="Franklin Gothic Book" w:eastAsia="Times New Roman" w:hAnsi="Franklin Gothic Book"/>
                <w:sz w:val="24"/>
                <w:szCs w:val="24"/>
              </w:rPr>
              <w:fldChar w:fldCharType="separate"/>
            </w:r>
            <w:r>
              <w:rPr>
                <w:rFonts w:eastAsia="Times New Roman"/>
                <w:noProof/>
              </w:rPr>
              <w:t> </w:t>
            </w:r>
            <w:r>
              <w:rPr>
                <w:rFonts w:eastAsia="Times New Roman"/>
                <w:noProof/>
              </w:rPr>
              <w:t> </w:t>
            </w:r>
            <w:r>
              <w:rPr>
                <w:rFonts w:eastAsia="Times New Roman"/>
                <w:noProof/>
              </w:rPr>
              <w:t> </w:t>
            </w:r>
            <w:r>
              <w:rPr>
                <w:rFonts w:eastAsia="Times New Roman"/>
                <w:noProof/>
              </w:rPr>
              <w:t> </w:t>
            </w:r>
            <w:r>
              <w:rPr>
                <w:rFonts w:eastAsia="Times New Roman"/>
                <w:noProof/>
              </w:rPr>
              <w:t> </w:t>
            </w:r>
            <w:r w:rsidRPr="00605529">
              <w:rPr>
                <w:rFonts w:ascii="Franklin Gothic Book" w:eastAsia="Times New Roman" w:hAnsi="Franklin Gothic Book"/>
                <w:sz w:val="24"/>
                <w:szCs w:val="24"/>
              </w:rPr>
              <w:fldChar w:fldCharType="end"/>
            </w:r>
            <w:r>
              <w:rPr>
                <w:rFonts w:ascii="Franklin Gothic Book" w:eastAsia="Times New Roman" w:hAnsi="Franklin Gothic Book"/>
                <w:sz w:val="24"/>
                <w:szCs w:val="24"/>
              </w:rPr>
              <w:t xml:space="preserve"> </w:t>
            </w:r>
            <w:r w:rsidRPr="009259B4" w:rsidR="009259B4">
              <w:rPr>
                <w:rFonts w:ascii="Franklin Gothic Book" w:hAnsi="Franklin Gothic Book"/>
                <w:sz w:val="24"/>
                <w:szCs w:val="24"/>
              </w:rPr>
              <w:t>As required by Title VI of the Civil Rights Act of 1964, Sections 308 and 309 of the Stafford Act, and applicable provisions of laws and authorities prohibiting discrimination, all work claimed was [will be] delivered in an impartial and equitable manner</w:t>
            </w:r>
            <w:r w:rsidR="000D7CA8">
              <w:rPr>
                <w:rFonts w:ascii="Franklin Gothic Book" w:hAnsi="Franklin Gothic Book"/>
                <w:sz w:val="24"/>
                <w:szCs w:val="24"/>
              </w:rPr>
              <w:t>.</w:t>
            </w:r>
          </w:p>
          <w:p w:rsidR="009259B4" w:rsidRPr="000D7CA8" w:rsidP="00556222" w14:paraId="77F594B8" w14:textId="128D4B5C">
            <w:pPr>
              <w:widowControl/>
              <w:autoSpaceDE/>
              <w:autoSpaceDN/>
              <w:spacing w:before="120"/>
              <w:ind w:left="144" w:right="14"/>
              <w:rPr>
                <w:rFonts w:ascii="Franklin Gothic Book" w:hAnsi="Franklin Gothic Book"/>
                <w:iCs/>
                <w:sz w:val="24"/>
                <w:szCs w:val="24"/>
              </w:rPr>
            </w:pPr>
            <w:r w:rsidRPr="00605529">
              <w:rPr>
                <w:rFonts w:ascii="Franklin Gothic Book" w:eastAsia="Times New Roman" w:hAnsi="Franklin Gothic Book"/>
                <w:sz w:val="24"/>
                <w:szCs w:val="24"/>
              </w:rPr>
              <w:fldChar w:fldCharType="begin">
                <w:ffData>
                  <w:name w:val="Text7"/>
                  <w:enabled/>
                  <w:calcOnExit w:val="0"/>
                  <w:textInput/>
                </w:ffData>
              </w:fldChar>
            </w:r>
            <w:r w:rsidRPr="00605529">
              <w:rPr>
                <w:rFonts w:ascii="Franklin Gothic Book" w:eastAsia="Times New Roman" w:hAnsi="Franklin Gothic Book"/>
                <w:sz w:val="24"/>
                <w:szCs w:val="24"/>
              </w:rPr>
              <w:instrText xml:space="preserve"> FORMTEXT </w:instrText>
            </w:r>
            <w:r w:rsidRPr="00605529">
              <w:rPr>
                <w:rFonts w:ascii="Franklin Gothic Book" w:eastAsia="Times New Roman" w:hAnsi="Franklin Gothic Book"/>
                <w:sz w:val="24"/>
                <w:szCs w:val="24"/>
              </w:rPr>
              <w:fldChar w:fldCharType="separate"/>
            </w:r>
            <w:r>
              <w:rPr>
                <w:rFonts w:eastAsia="Times New Roman"/>
                <w:noProof/>
              </w:rPr>
              <w:t> </w:t>
            </w:r>
            <w:r>
              <w:rPr>
                <w:rFonts w:eastAsia="Times New Roman"/>
                <w:noProof/>
              </w:rPr>
              <w:t> </w:t>
            </w:r>
            <w:r>
              <w:rPr>
                <w:rFonts w:eastAsia="Times New Roman"/>
                <w:noProof/>
              </w:rPr>
              <w:t> </w:t>
            </w:r>
            <w:r>
              <w:rPr>
                <w:rFonts w:eastAsia="Times New Roman"/>
                <w:noProof/>
              </w:rPr>
              <w:t> </w:t>
            </w:r>
            <w:r>
              <w:rPr>
                <w:rFonts w:eastAsia="Times New Roman"/>
                <w:noProof/>
              </w:rPr>
              <w:t> </w:t>
            </w:r>
            <w:r w:rsidRPr="00605529">
              <w:rPr>
                <w:rFonts w:ascii="Franklin Gothic Book" w:eastAsia="Times New Roman" w:hAnsi="Franklin Gothic Book"/>
                <w:sz w:val="24"/>
                <w:szCs w:val="24"/>
              </w:rPr>
              <w:fldChar w:fldCharType="end"/>
            </w:r>
            <w:r>
              <w:rPr>
                <w:rFonts w:ascii="Franklin Gothic Book" w:eastAsia="Times New Roman" w:hAnsi="Franklin Gothic Book"/>
                <w:sz w:val="24"/>
                <w:szCs w:val="24"/>
              </w:rPr>
              <w:t xml:space="preserve"> </w:t>
            </w:r>
            <w:r w:rsidRPr="009259B4">
              <w:rPr>
                <w:rFonts w:ascii="Franklin Gothic Book" w:hAnsi="Franklin Gothic Book"/>
                <w:iCs/>
                <w:sz w:val="24"/>
                <w:szCs w:val="24"/>
              </w:rPr>
              <w:t>All information provided regarding the form is true and correct to the best of my knowledge. Upon submittal this form becomes a legal document. The Recipient or FEMA may use external sources to verify the accuracy of the information entered. It is a violation of Federal law to intentionally make false statements or hide information when applying for Public Assistance. The False Claims Act (31 U.S.C. §§3729-3733) prohibits the submission of false or fraudulent claims for payment to the federal government. Suspicion of fraudulent activities should be reported to the FEMA Disaster Fraud Hotline, the Department of Homeland Security's Office of the Inspector General, or the Department of Justice Fraud Hotline. I understand that, if I intentionally make false statements or conceal any information in an attempt to obtain Public Assistance, it is a violation of Federal laws, which carry severe criminal and civil penalties including a fine of up to $250,000, imprisonment, or both. (18 U.S.C. §§ 287, 1001, 1040, and 3571).</w:t>
            </w:r>
          </w:p>
        </w:tc>
      </w:tr>
      <w:tr w14:paraId="4C879BDE" w14:textId="77777777" w:rsidTr="0064214B">
        <w:tblPrEx>
          <w:tblW w:w="5002" w:type="pct"/>
          <w:jc w:val="center"/>
          <w:tblLayout w:type="fixed"/>
          <w:tblCellMar>
            <w:left w:w="0" w:type="dxa"/>
            <w:bottom w:w="14" w:type="dxa"/>
            <w:right w:w="0" w:type="dxa"/>
          </w:tblCellMar>
          <w:tblLook w:val="05E0"/>
        </w:tblPrEx>
        <w:trPr>
          <w:trHeight w:val="287"/>
          <w:jc w:val="center"/>
        </w:trPr>
        <w:tc>
          <w:tcPr>
            <w:tcW w:w="1251" w:type="pct"/>
            <w:gridSpan w:val="2"/>
            <w:tcBorders>
              <w:top w:val="single" w:sz="4" w:space="0" w:color="auto"/>
              <w:left w:val="single" w:sz="4" w:space="0" w:color="auto"/>
              <w:bottom w:val="single" w:sz="4" w:space="0" w:color="auto"/>
              <w:right w:val="single" w:sz="4" w:space="0" w:color="auto"/>
            </w:tcBorders>
            <w:shd w:val="clear" w:color="auto" w:fill="auto"/>
          </w:tcPr>
          <w:p w:rsidR="00A26515" w:rsidP="00A26515" w14:paraId="31050B41" w14:textId="23FB223F">
            <w:pPr>
              <w:pStyle w:val="TableParagraph"/>
              <w:spacing w:before="40"/>
              <w:ind w:left="144" w:right="14"/>
              <w:contextualSpacing/>
              <w:rPr>
                <w:rFonts w:ascii="Franklin Gothic Book" w:hAnsi="Franklin Gothic Book"/>
                <w:b/>
                <w:sz w:val="24"/>
                <w:szCs w:val="24"/>
              </w:rPr>
            </w:pPr>
            <w:r>
              <w:rPr>
                <w:rFonts w:ascii="Franklin Gothic Book" w:hAnsi="Franklin Gothic Book"/>
                <w:b/>
                <w:sz w:val="24"/>
                <w:szCs w:val="24"/>
              </w:rPr>
              <w:t xml:space="preserve">Applicant </w:t>
            </w:r>
            <w:r w:rsidRPr="0039562E">
              <w:rPr>
                <w:rFonts w:ascii="Franklin Gothic Book" w:hAnsi="Franklin Gothic Book"/>
                <w:b/>
                <w:sz w:val="24"/>
                <w:szCs w:val="24"/>
              </w:rPr>
              <w:t>Authorized Representative</w:t>
            </w:r>
            <w:r w:rsidR="0097737D">
              <w:rPr>
                <w:rFonts w:ascii="Franklin Gothic Book" w:hAnsi="Franklin Gothic Book"/>
                <w:b/>
                <w:sz w:val="24"/>
                <w:szCs w:val="24"/>
              </w:rPr>
              <w:t xml:space="preserve"> </w:t>
            </w:r>
            <w:r w:rsidR="0097737D">
              <w:rPr>
                <w:rFonts w:ascii="Franklin Gothic Book" w:hAnsi="Franklin Gothic Book"/>
                <w:sz w:val="24"/>
                <w:szCs w:val="24"/>
              </w:rPr>
              <w:t>[</w:t>
            </w:r>
            <w:r w:rsidR="0097737D">
              <w:rPr>
                <w:rFonts w:ascii="Franklin Gothic Book" w:eastAsia="MS Gothic" w:hAnsi="Franklin Gothic Book"/>
                <w:sz w:val="24"/>
                <w:szCs w:val="24"/>
              </w:rPr>
              <w:t>system generated]</w:t>
            </w:r>
            <w:r>
              <w:rPr>
                <w:rFonts w:ascii="Franklin Gothic Book" w:hAnsi="Franklin Gothic Book"/>
                <w:b/>
                <w:sz w:val="24"/>
                <w:szCs w:val="24"/>
              </w:rPr>
              <w:t xml:space="preserve"> </w:t>
            </w:r>
          </w:p>
        </w:tc>
        <w:tc>
          <w:tcPr>
            <w:tcW w:w="1250" w:type="pct"/>
            <w:tcBorders>
              <w:top w:val="single" w:sz="4" w:space="0" w:color="auto"/>
              <w:left w:val="single" w:sz="4" w:space="0" w:color="auto"/>
              <w:bottom w:val="single" w:sz="4" w:space="0" w:color="auto"/>
              <w:right w:val="single" w:sz="4" w:space="0" w:color="auto"/>
            </w:tcBorders>
            <w:shd w:val="clear" w:color="auto" w:fill="auto"/>
          </w:tcPr>
          <w:p w:rsidR="00A26515" w:rsidP="00F67E50" w14:paraId="298D7BA1" w14:textId="6E0CC398">
            <w:pPr>
              <w:pStyle w:val="TableParagraph"/>
              <w:spacing w:before="40"/>
              <w:ind w:left="144" w:right="14"/>
              <w:contextualSpacing/>
              <w:rPr>
                <w:rFonts w:ascii="Franklin Gothic Book" w:hAnsi="Franklin Gothic Book"/>
                <w:b/>
                <w:sz w:val="24"/>
                <w:szCs w:val="24"/>
              </w:rPr>
            </w:pPr>
            <w:r w:rsidRPr="0039562E">
              <w:rPr>
                <w:rFonts w:ascii="Franklin Gothic Book" w:eastAsia="Times New Roman" w:hAnsi="Franklin Gothic Book"/>
                <w:b/>
                <w:sz w:val="24"/>
                <w:szCs w:val="24"/>
              </w:rPr>
              <w:t>Title</w:t>
            </w:r>
            <w:r w:rsidR="008C2273">
              <w:rPr>
                <w:rFonts w:ascii="Franklin Gothic Book" w:eastAsia="Times New Roman" w:hAnsi="Franklin Gothic Book"/>
                <w:b/>
                <w:sz w:val="24"/>
                <w:szCs w:val="24"/>
              </w:rPr>
              <w:t xml:space="preserve"> </w:t>
            </w:r>
            <w:r w:rsidR="008C2273">
              <w:rPr>
                <w:rFonts w:ascii="Franklin Gothic Book" w:hAnsi="Franklin Gothic Book"/>
                <w:sz w:val="24"/>
                <w:szCs w:val="24"/>
              </w:rPr>
              <w:t>[</w:t>
            </w:r>
            <w:r w:rsidR="008C2273">
              <w:rPr>
                <w:rFonts w:ascii="Franklin Gothic Book" w:eastAsia="MS Gothic" w:hAnsi="Franklin Gothic Book"/>
                <w:sz w:val="24"/>
                <w:szCs w:val="24"/>
              </w:rPr>
              <w:t>system generated]</w:t>
            </w:r>
          </w:p>
        </w:tc>
        <w:tc>
          <w:tcPr>
            <w:tcW w:w="1251" w:type="pct"/>
            <w:tcBorders>
              <w:top w:val="single" w:sz="4" w:space="0" w:color="auto"/>
              <w:left w:val="single" w:sz="4" w:space="0" w:color="auto"/>
              <w:bottom w:val="single" w:sz="4" w:space="0" w:color="auto"/>
              <w:right w:val="single" w:sz="4" w:space="0" w:color="auto"/>
            </w:tcBorders>
            <w:shd w:val="clear" w:color="auto" w:fill="auto"/>
          </w:tcPr>
          <w:p w:rsidR="00A26515" w:rsidP="00F67E50" w14:paraId="33CCA01D" w14:textId="15B11D6F">
            <w:pPr>
              <w:pStyle w:val="TableParagraph"/>
              <w:spacing w:before="40"/>
              <w:ind w:left="95" w:right="14"/>
              <w:contextualSpacing/>
              <w:rPr>
                <w:rFonts w:ascii="Franklin Gothic Book" w:hAnsi="Franklin Gothic Book"/>
                <w:b/>
                <w:sz w:val="24"/>
                <w:szCs w:val="24"/>
              </w:rPr>
            </w:pPr>
            <w:r w:rsidRPr="0039562E">
              <w:rPr>
                <w:rFonts w:ascii="Franklin Gothic Book" w:eastAsia="Times New Roman" w:hAnsi="Franklin Gothic Book"/>
                <w:b/>
                <w:sz w:val="24"/>
                <w:szCs w:val="24"/>
              </w:rPr>
              <w:t>Signature</w:t>
            </w:r>
            <w:r w:rsidR="008C2273">
              <w:rPr>
                <w:rFonts w:ascii="Franklin Gothic Book" w:eastAsia="Times New Roman" w:hAnsi="Franklin Gothic Book"/>
                <w:b/>
                <w:sz w:val="24"/>
                <w:szCs w:val="24"/>
              </w:rPr>
              <w:t xml:space="preserve"> </w:t>
            </w:r>
            <w:r w:rsidR="008C2273">
              <w:rPr>
                <w:rFonts w:ascii="Franklin Gothic Book" w:hAnsi="Franklin Gothic Book"/>
                <w:sz w:val="24"/>
                <w:szCs w:val="24"/>
              </w:rPr>
              <w:t>[</w:t>
            </w:r>
            <w:r w:rsidR="008C2273">
              <w:rPr>
                <w:rFonts w:ascii="Franklin Gothic Book" w:eastAsia="MS Gothic" w:hAnsi="Franklin Gothic Book"/>
                <w:sz w:val="24"/>
                <w:szCs w:val="24"/>
              </w:rPr>
              <w:t>system generated]</w:t>
            </w:r>
          </w:p>
        </w:tc>
        <w:tc>
          <w:tcPr>
            <w:tcW w:w="1248" w:type="pct"/>
            <w:tcBorders>
              <w:top w:val="single" w:sz="4" w:space="0" w:color="auto"/>
              <w:left w:val="single" w:sz="4" w:space="0" w:color="auto"/>
              <w:bottom w:val="single" w:sz="4" w:space="0" w:color="auto"/>
              <w:right w:val="single" w:sz="4" w:space="0" w:color="auto"/>
            </w:tcBorders>
            <w:shd w:val="clear" w:color="auto" w:fill="auto"/>
          </w:tcPr>
          <w:p w:rsidR="00A26515" w:rsidP="00F67E50" w14:paraId="26600409" w14:textId="6DF4DF3C">
            <w:pPr>
              <w:pStyle w:val="TableParagraph"/>
              <w:spacing w:before="40"/>
              <w:ind w:left="89" w:right="14"/>
              <w:contextualSpacing/>
              <w:rPr>
                <w:rFonts w:ascii="Franklin Gothic Book" w:hAnsi="Franklin Gothic Book"/>
                <w:b/>
                <w:sz w:val="24"/>
                <w:szCs w:val="24"/>
              </w:rPr>
            </w:pPr>
            <w:r w:rsidRPr="0039562E">
              <w:rPr>
                <w:rFonts w:ascii="Franklin Gothic Book" w:hAnsi="Franklin Gothic Book"/>
                <w:b/>
                <w:sz w:val="24"/>
                <w:szCs w:val="24"/>
              </w:rPr>
              <w:t xml:space="preserve">Date </w:t>
            </w:r>
            <w:r w:rsidRPr="0039562E" w:rsidR="0097737D">
              <w:rPr>
                <w:rFonts w:ascii="Franklin Gothic Book" w:hAnsi="Franklin Gothic Book"/>
                <w:b/>
                <w:sz w:val="24"/>
                <w:szCs w:val="24"/>
              </w:rPr>
              <w:t xml:space="preserve">submitted </w:t>
            </w:r>
            <w:r w:rsidRPr="0097737D" w:rsidR="0097737D">
              <w:rPr>
                <w:rFonts w:ascii="Franklin Gothic Book" w:hAnsi="Franklin Gothic Book"/>
                <w:bCs/>
                <w:sz w:val="24"/>
                <w:szCs w:val="24"/>
              </w:rPr>
              <w:t>[</w:t>
            </w:r>
            <w:r w:rsidRPr="0097737D" w:rsidR="0097737D">
              <w:rPr>
                <w:rFonts w:ascii="Franklin Gothic Book" w:eastAsia="MS Gothic" w:hAnsi="Franklin Gothic Book"/>
                <w:bCs/>
                <w:sz w:val="24"/>
                <w:szCs w:val="24"/>
              </w:rPr>
              <w:t xml:space="preserve">system </w:t>
            </w:r>
            <w:r w:rsidR="008C2273">
              <w:rPr>
                <w:rFonts w:ascii="Franklin Gothic Book" w:eastAsia="MS Gothic" w:hAnsi="Franklin Gothic Book"/>
                <w:bCs/>
                <w:sz w:val="24"/>
                <w:szCs w:val="24"/>
              </w:rPr>
              <w:t>automated</w:t>
            </w:r>
            <w:r w:rsidRPr="0097737D" w:rsidR="0097737D">
              <w:rPr>
                <w:rFonts w:ascii="Franklin Gothic Book" w:eastAsia="MS Gothic" w:hAnsi="Franklin Gothic Book"/>
                <w:bCs/>
                <w:sz w:val="24"/>
                <w:szCs w:val="24"/>
              </w:rPr>
              <w:t>]</w:t>
            </w:r>
          </w:p>
        </w:tc>
      </w:tr>
      <w:tr w14:paraId="031D4933" w14:textId="77777777" w:rsidTr="00D61FDB">
        <w:tblPrEx>
          <w:tblW w:w="5002" w:type="pct"/>
          <w:jc w:val="center"/>
          <w:tblLayout w:type="fixed"/>
          <w:tblCellMar>
            <w:left w:w="0" w:type="dxa"/>
            <w:bottom w:w="14" w:type="dxa"/>
            <w:right w:w="0" w:type="dxa"/>
          </w:tblCellMar>
          <w:tblLook w:val="05E0"/>
        </w:tblPrEx>
        <w:trPr>
          <w:trHeight w:val="278"/>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000000" w:themeFill="text1"/>
          </w:tcPr>
          <w:p w:rsidR="00A26515" w:rsidRPr="0039562E" w:rsidP="00A26515" w14:paraId="77BF5B44" w14:textId="62C83F8D">
            <w:pPr>
              <w:pStyle w:val="TableParagraph"/>
              <w:spacing w:before="40"/>
              <w:ind w:left="130"/>
              <w:contextualSpacing/>
              <w:jc w:val="center"/>
              <w:rPr>
                <w:rFonts w:ascii="Franklin Gothic Book" w:hAnsi="Franklin Gothic Book"/>
                <w:b/>
                <w:color w:val="FFFFFF" w:themeColor="background1"/>
              </w:rPr>
            </w:pPr>
            <w:r w:rsidRPr="0039562E">
              <w:rPr>
                <w:rFonts w:ascii="Franklin Gothic Book" w:hAnsi="Franklin Gothic Book"/>
                <w:b/>
                <w:color w:val="FFFFFF" w:themeColor="background1"/>
                <w:sz w:val="28"/>
                <w:szCs w:val="28"/>
                <w:shd w:val="clear" w:color="auto" w:fill="000000" w:themeFill="text1"/>
              </w:rPr>
              <w:t xml:space="preserve">Section V – Recipient </w:t>
            </w:r>
            <w:r>
              <w:rPr>
                <w:rFonts w:ascii="Franklin Gothic Book" w:hAnsi="Franklin Gothic Book"/>
                <w:b/>
                <w:color w:val="FFFFFF" w:themeColor="background1"/>
                <w:sz w:val="28"/>
                <w:szCs w:val="28"/>
                <w:shd w:val="clear" w:color="auto" w:fill="000000" w:themeFill="text1"/>
              </w:rPr>
              <w:t>Recommendation</w:t>
            </w:r>
            <w:r>
              <w:rPr>
                <w:rStyle w:val="FootnoteReference"/>
                <w:rFonts w:ascii="Franklin Gothic Book" w:hAnsi="Franklin Gothic Book"/>
                <w:b/>
                <w:color w:val="FFFFFF" w:themeColor="background1"/>
                <w:sz w:val="28"/>
                <w:szCs w:val="28"/>
                <w:shd w:val="clear" w:color="auto" w:fill="000000" w:themeFill="text1"/>
              </w:rPr>
              <w:footnoteReference w:id="33"/>
            </w:r>
          </w:p>
        </w:tc>
      </w:tr>
      <w:tr w14:paraId="3AB6CD37" w14:textId="77777777" w:rsidTr="00D61FDB">
        <w:tblPrEx>
          <w:tblW w:w="5002" w:type="pct"/>
          <w:jc w:val="center"/>
          <w:tblLayout w:type="fixed"/>
          <w:tblCellMar>
            <w:left w:w="0" w:type="dxa"/>
            <w:bottom w:w="14" w:type="dxa"/>
            <w:right w:w="0" w:type="dxa"/>
          </w:tblCellMar>
          <w:tblLook w:val="05E0"/>
        </w:tblPrEx>
        <w:trPr>
          <w:trHeight w:val="917"/>
          <w:jc w:val="center"/>
        </w:trPr>
        <w:tc>
          <w:tcPr>
            <w:tcW w:w="5000" w:type="pct"/>
            <w:gridSpan w:val="5"/>
            <w:tcBorders>
              <w:top w:val="single" w:sz="4" w:space="0" w:color="auto"/>
              <w:left w:val="single" w:sz="4" w:space="0" w:color="auto"/>
              <w:bottom w:val="nil"/>
              <w:right w:val="single" w:sz="4" w:space="0" w:color="auto"/>
            </w:tcBorders>
            <w:shd w:val="clear" w:color="auto" w:fill="auto"/>
          </w:tcPr>
          <w:p w:rsidR="00A26515" w:rsidRPr="0039562E" w:rsidP="00A26515" w14:paraId="6B0CEE46" w14:textId="4955004C">
            <w:pPr>
              <w:widowControl/>
              <w:autoSpaceDE/>
              <w:autoSpaceDN/>
              <w:spacing w:before="40" w:line="252" w:lineRule="auto"/>
              <w:ind w:left="144"/>
              <w:contextualSpacing/>
              <w:rPr>
                <w:rFonts w:ascii="Franklin Gothic Book" w:eastAsia="Times New Roman" w:hAnsi="Franklin Gothic Book"/>
                <w:b/>
                <w:sz w:val="24"/>
                <w:szCs w:val="24"/>
              </w:rPr>
            </w:pPr>
            <w:r w:rsidRPr="0039562E">
              <w:rPr>
                <w:rFonts w:ascii="Franklin Gothic Book" w:eastAsia="Times New Roman" w:hAnsi="Franklin Gothic Book"/>
                <w:b/>
                <w:sz w:val="24"/>
                <w:szCs w:val="24"/>
              </w:rPr>
              <w:t xml:space="preserve">Does the </w:t>
            </w:r>
            <w:r>
              <w:rPr>
                <w:rFonts w:ascii="Franklin Gothic Book" w:eastAsia="Times New Roman" w:hAnsi="Franklin Gothic Book"/>
                <w:b/>
                <w:sz w:val="24"/>
                <w:szCs w:val="24"/>
              </w:rPr>
              <w:t xml:space="preserve">Applicant meet </w:t>
            </w:r>
            <w:r w:rsidRPr="0039562E">
              <w:rPr>
                <w:rFonts w:ascii="Franklin Gothic Book" w:eastAsia="Times New Roman" w:hAnsi="Franklin Gothic Book"/>
                <w:b/>
                <w:sz w:val="24"/>
                <w:szCs w:val="24"/>
              </w:rPr>
              <w:t>the criteria to be an eligible Applicant for Public Assistance funding?</w:t>
            </w:r>
          </w:p>
          <w:p w:rsidR="00A26515" w:rsidRPr="0039562E" w:rsidP="00C846D1" w14:paraId="6A1DDA61" w14:textId="15108317">
            <w:pPr>
              <w:widowControl/>
              <w:autoSpaceDE/>
              <w:autoSpaceDN/>
              <w:ind w:left="144"/>
              <w:rPr>
                <w:rFonts w:ascii="Franklin Gothic Book" w:hAnsi="Franklin Gothic Book"/>
                <w:sz w:val="24"/>
                <w:szCs w:val="24"/>
              </w:rPr>
            </w:pPr>
            <w:sdt>
              <w:sdtPr>
                <w:rPr>
                  <w:rFonts w:ascii="Franklin Gothic Book" w:hAnsi="Franklin Gothic Book"/>
                  <w:sz w:val="24"/>
                  <w:szCs w:val="24"/>
                </w:rPr>
                <w:id w:val="-874849955"/>
                <w14:checkbox>
                  <w14:checked w14:val="0"/>
                  <w14:checkedState w14:val="2612" w14:font="MS Gothic"/>
                  <w14:uncheckedState w14:val="2610" w14:font="MS Gothic"/>
                </w14:checkbox>
              </w:sdtPr>
              <w:sdtContent>
                <w:r>
                  <w:rPr>
                    <w:rFonts w:ascii="MS Gothic" w:eastAsia="MS Gothic" w:hAnsi="MS Gothic" w:cs="MS Gothic"/>
                    <w:sz w:val="24"/>
                    <w:szCs w:val="24"/>
                  </w:rPr>
                  <w:t>☐</w:t>
                </w:r>
              </w:sdtContent>
            </w:sdt>
            <w:r w:rsidRPr="0039562E">
              <w:rPr>
                <w:rFonts w:ascii="Franklin Gothic Book" w:hAnsi="Franklin Gothic Book"/>
                <w:sz w:val="24"/>
                <w:szCs w:val="24"/>
              </w:rPr>
              <w:t xml:space="preserve"> </w:t>
            </w:r>
            <w:r>
              <w:rPr>
                <w:rFonts w:ascii="Franklin Gothic Book" w:hAnsi="Franklin Gothic Book"/>
                <w:sz w:val="24"/>
                <w:szCs w:val="24"/>
              </w:rPr>
              <w:t xml:space="preserve">No. </w:t>
            </w:r>
            <w:r w:rsidRPr="003326DF">
              <w:rPr>
                <w:rFonts w:ascii="Franklin Gothic Book" w:hAnsi="Franklin Gothic Book"/>
                <w:i/>
                <w:iCs/>
                <w:sz w:val="24"/>
                <w:szCs w:val="24"/>
              </w:rPr>
              <w:t>Please describe why</w:t>
            </w:r>
            <w:r>
              <w:rPr>
                <w:rFonts w:ascii="Franklin Gothic Book" w:hAnsi="Franklin Gothic Book"/>
                <w:sz w:val="24"/>
                <w:szCs w:val="24"/>
              </w:rPr>
              <w:t xml:space="preserve">: </w:t>
            </w:r>
            <w:r>
              <w:rPr>
                <w:rFonts w:ascii="Franklin Gothic Book" w:hAnsi="Franklin Gothic Book"/>
                <w:bCs/>
                <w:sz w:val="24"/>
                <w:szCs w:val="24"/>
              </w:rPr>
              <w:fldChar w:fldCharType="begin">
                <w:ffData>
                  <w:name w:val="Text11"/>
                  <w:enabled/>
                  <w:calcOnExit w:val="0"/>
                  <w:textInput/>
                </w:ffData>
              </w:fldChar>
            </w:r>
            <w:r>
              <w:rPr>
                <w:rFonts w:ascii="Franklin Gothic Book" w:hAnsi="Franklin Gothic Book"/>
                <w:bCs/>
                <w:sz w:val="24"/>
                <w:szCs w:val="24"/>
              </w:rPr>
              <w:instrText xml:space="preserve"> FORMTEXT </w:instrText>
            </w:r>
            <w:r>
              <w:rPr>
                <w:rFonts w:ascii="Franklin Gothic Book" w:hAnsi="Franklin Gothic Book"/>
                <w:bCs/>
                <w:sz w:val="24"/>
                <w:szCs w:val="24"/>
              </w:rPr>
              <w:fldChar w:fldCharType="separate"/>
            </w:r>
            <w:r>
              <w:rPr>
                <w:rFonts w:ascii="Franklin Gothic Book" w:hAnsi="Franklin Gothic Book"/>
                <w:bCs/>
                <w:noProof/>
                <w:sz w:val="24"/>
                <w:szCs w:val="24"/>
              </w:rPr>
              <w:t> </w:t>
            </w:r>
            <w:r>
              <w:rPr>
                <w:rFonts w:ascii="Franklin Gothic Book" w:hAnsi="Franklin Gothic Book"/>
                <w:bCs/>
                <w:noProof/>
                <w:sz w:val="24"/>
                <w:szCs w:val="24"/>
              </w:rPr>
              <w:t> </w:t>
            </w:r>
            <w:r>
              <w:rPr>
                <w:rFonts w:ascii="Franklin Gothic Book" w:hAnsi="Franklin Gothic Book"/>
                <w:bCs/>
                <w:noProof/>
                <w:sz w:val="24"/>
                <w:szCs w:val="24"/>
              </w:rPr>
              <w:t> </w:t>
            </w:r>
            <w:r>
              <w:rPr>
                <w:rFonts w:ascii="Franklin Gothic Book" w:hAnsi="Franklin Gothic Book"/>
                <w:bCs/>
                <w:noProof/>
                <w:sz w:val="24"/>
                <w:szCs w:val="24"/>
              </w:rPr>
              <w:t> </w:t>
            </w:r>
            <w:r>
              <w:rPr>
                <w:rFonts w:ascii="Franklin Gothic Book" w:hAnsi="Franklin Gothic Book"/>
                <w:bCs/>
                <w:noProof/>
                <w:sz w:val="24"/>
                <w:szCs w:val="24"/>
              </w:rPr>
              <w:t> </w:t>
            </w:r>
            <w:r>
              <w:rPr>
                <w:rFonts w:ascii="Franklin Gothic Book" w:hAnsi="Franklin Gothic Book"/>
                <w:bCs/>
                <w:sz w:val="24"/>
                <w:szCs w:val="24"/>
              </w:rPr>
              <w:fldChar w:fldCharType="end"/>
            </w:r>
          </w:p>
          <w:p w:rsidR="00A26515" w:rsidRPr="0039562E" w:rsidP="00C846D1" w14:paraId="0969CBA9" w14:textId="08E312DD">
            <w:pPr>
              <w:widowControl/>
              <w:autoSpaceDE/>
              <w:autoSpaceDN/>
              <w:ind w:left="144"/>
              <w:rPr>
                <w:rFonts w:ascii="Franklin Gothic Book" w:hAnsi="Franklin Gothic Book"/>
                <w:sz w:val="24"/>
                <w:szCs w:val="24"/>
              </w:rPr>
            </w:pPr>
            <w:sdt>
              <w:sdtPr>
                <w:rPr>
                  <w:rFonts w:ascii="Franklin Gothic Book" w:hAnsi="Franklin Gothic Book"/>
                  <w:sz w:val="24"/>
                  <w:szCs w:val="24"/>
                </w:rPr>
                <w:id w:val="719167497"/>
                <w14:checkbox>
                  <w14:checked w14:val="0"/>
                  <w14:checkedState w14:val="2612" w14:font="MS Gothic"/>
                  <w14:uncheckedState w14:val="2610" w14:font="MS Gothic"/>
                </w14:checkbox>
              </w:sdtPr>
              <w:sdtContent>
                <w:r>
                  <w:rPr>
                    <w:rFonts w:ascii="MS Gothic" w:eastAsia="MS Gothic" w:hAnsi="MS Gothic" w:cs="MS Gothic" w:hint="eastAsia"/>
                    <w:sz w:val="24"/>
                    <w:szCs w:val="24"/>
                  </w:rPr>
                  <w:t>☐</w:t>
                </w:r>
              </w:sdtContent>
            </w:sdt>
            <w:r w:rsidRPr="0039562E">
              <w:rPr>
                <w:rFonts w:ascii="Franklin Gothic Book" w:hAnsi="Franklin Gothic Book"/>
                <w:sz w:val="24"/>
                <w:szCs w:val="24"/>
              </w:rPr>
              <w:t xml:space="preserve"> </w:t>
            </w:r>
            <w:r>
              <w:rPr>
                <w:rFonts w:ascii="Franklin Gothic Book" w:hAnsi="Franklin Gothic Book"/>
                <w:sz w:val="24"/>
                <w:szCs w:val="24"/>
              </w:rPr>
              <w:t>Yes</w:t>
            </w:r>
          </w:p>
        </w:tc>
      </w:tr>
      <w:tr w14:paraId="144D483D" w14:textId="77777777" w:rsidTr="00D61FDB">
        <w:tblPrEx>
          <w:tblW w:w="5002" w:type="pct"/>
          <w:jc w:val="center"/>
          <w:tblLayout w:type="fixed"/>
          <w:tblCellMar>
            <w:left w:w="0" w:type="dxa"/>
            <w:right w:w="0" w:type="dxa"/>
          </w:tblCellMar>
          <w:tblLook w:val="01E0"/>
        </w:tblPrEx>
        <w:trPr>
          <w:trHeight w:val="710"/>
          <w:jc w:val="center"/>
        </w:trPr>
        <w:tc>
          <w:tcPr>
            <w:tcW w:w="5000" w:type="pct"/>
            <w:gridSpan w:val="5"/>
            <w:tcBorders>
              <w:top w:val="nil"/>
              <w:left w:val="single" w:sz="4" w:space="0" w:color="auto"/>
              <w:bottom w:val="nil"/>
              <w:right w:val="single" w:sz="4" w:space="0" w:color="auto"/>
            </w:tcBorders>
          </w:tcPr>
          <w:p w:rsidR="006A6A49" w:rsidP="00A26515" w14:paraId="5B8F7555" w14:textId="77777777">
            <w:pPr>
              <w:widowControl/>
              <w:autoSpaceDE/>
              <w:autoSpaceDN/>
              <w:spacing w:before="120"/>
              <w:ind w:left="144"/>
              <w:rPr>
                <w:rFonts w:ascii="Franklin Gothic Book" w:eastAsia="Times New Roman" w:hAnsi="Franklin Gothic Book"/>
                <w:b/>
                <w:sz w:val="24"/>
                <w:szCs w:val="24"/>
              </w:rPr>
            </w:pPr>
          </w:p>
          <w:p w:rsidR="006A6A49" w:rsidP="00A26515" w14:paraId="58CCD33A" w14:textId="77777777">
            <w:pPr>
              <w:widowControl/>
              <w:autoSpaceDE/>
              <w:autoSpaceDN/>
              <w:spacing w:before="120"/>
              <w:ind w:left="144"/>
              <w:rPr>
                <w:rFonts w:ascii="Franklin Gothic Book" w:eastAsia="Times New Roman" w:hAnsi="Franklin Gothic Book"/>
                <w:b/>
                <w:sz w:val="24"/>
                <w:szCs w:val="24"/>
              </w:rPr>
            </w:pPr>
          </w:p>
          <w:p w:rsidR="006A6A49" w:rsidP="00A26515" w14:paraId="06983576" w14:textId="77777777">
            <w:pPr>
              <w:widowControl/>
              <w:autoSpaceDE/>
              <w:autoSpaceDN/>
              <w:spacing w:before="120"/>
              <w:ind w:left="144"/>
              <w:rPr>
                <w:rFonts w:ascii="Franklin Gothic Book" w:eastAsia="Times New Roman" w:hAnsi="Franklin Gothic Book"/>
                <w:b/>
                <w:sz w:val="24"/>
                <w:szCs w:val="24"/>
              </w:rPr>
            </w:pPr>
          </w:p>
          <w:p w:rsidR="006A6A49" w:rsidP="00A26515" w14:paraId="0ED0DE77" w14:textId="77777777">
            <w:pPr>
              <w:widowControl/>
              <w:autoSpaceDE/>
              <w:autoSpaceDN/>
              <w:spacing w:before="120"/>
              <w:ind w:left="144"/>
              <w:rPr>
                <w:rFonts w:ascii="Franklin Gothic Book" w:eastAsia="Times New Roman" w:hAnsi="Franklin Gothic Book"/>
                <w:b/>
                <w:sz w:val="24"/>
                <w:szCs w:val="24"/>
              </w:rPr>
            </w:pPr>
          </w:p>
          <w:p w:rsidR="00A26515" w:rsidRPr="00E11A9B" w:rsidP="00A26515" w14:paraId="542F1FFF" w14:textId="18479FF9">
            <w:pPr>
              <w:widowControl/>
              <w:autoSpaceDE/>
              <w:autoSpaceDN/>
              <w:spacing w:before="120"/>
              <w:ind w:left="144"/>
              <w:rPr>
                <w:rFonts w:ascii="Franklin Gothic Book" w:eastAsia="Times New Roman" w:hAnsi="Franklin Gothic Book"/>
                <w:b/>
                <w:sz w:val="24"/>
                <w:szCs w:val="24"/>
              </w:rPr>
            </w:pPr>
            <w:r w:rsidRPr="00E11A9B">
              <w:rPr>
                <w:rFonts w:ascii="Franklin Gothic Book" w:eastAsia="Times New Roman" w:hAnsi="Franklin Gothic Book"/>
                <w:b/>
                <w:sz w:val="24"/>
                <w:szCs w:val="24"/>
              </w:rPr>
              <w:t>What is the Applicant’s non-compliance risk level?</w:t>
            </w:r>
            <w:r>
              <w:rPr>
                <w:rStyle w:val="FootnoteReference"/>
                <w:rFonts w:ascii="Franklin Gothic Book" w:eastAsia="Times New Roman" w:hAnsi="Franklin Gothic Book"/>
                <w:b/>
                <w:sz w:val="24"/>
                <w:szCs w:val="24"/>
              </w:rPr>
              <w:footnoteReference w:id="34"/>
            </w:r>
          </w:p>
          <w:p w:rsidR="00A26515" w:rsidRPr="00E11A9B" w:rsidP="00C846D1" w14:paraId="05A88621" w14:textId="6335FBD9">
            <w:pPr>
              <w:widowControl/>
              <w:autoSpaceDE/>
              <w:autoSpaceDN/>
              <w:ind w:left="144"/>
              <w:rPr>
                <w:rFonts w:ascii="Franklin Gothic Book" w:hAnsi="Franklin Gothic Book"/>
                <w:sz w:val="24"/>
                <w:szCs w:val="24"/>
              </w:rPr>
            </w:pPr>
            <w:sdt>
              <w:sdtPr>
                <w:rPr>
                  <w:rFonts w:ascii="Franklin Gothic Book" w:eastAsia="MS Gothic" w:hAnsi="Franklin Gothic Book"/>
                  <w:sz w:val="24"/>
                  <w:szCs w:val="24"/>
                </w:rPr>
                <w:id w:val="1093898461"/>
                <w14:checkbox>
                  <w14:checked w14:val="0"/>
                  <w14:checkedState w14:val="2612" w14:font="MS Gothic"/>
                  <w14:uncheckedState w14:val="2610" w14:font="MS Gothic"/>
                </w14:checkbox>
              </w:sdtPr>
              <w:sdtContent>
                <w:r w:rsidRPr="00E11A9B">
                  <w:rPr>
                    <w:rFonts w:ascii="MS Gothic" w:eastAsia="MS Gothic" w:hAnsi="MS Gothic" w:cs="MS Gothic"/>
                    <w:sz w:val="24"/>
                    <w:szCs w:val="24"/>
                  </w:rPr>
                  <w:t>☐</w:t>
                </w:r>
              </w:sdtContent>
            </w:sdt>
            <w:r w:rsidRPr="00E11A9B">
              <w:rPr>
                <w:rFonts w:ascii="Franklin Gothic Book" w:hAnsi="Franklin Gothic Book"/>
                <w:sz w:val="24"/>
                <w:szCs w:val="24"/>
              </w:rPr>
              <w:t xml:space="preserve"> High </w:t>
            </w:r>
          </w:p>
          <w:p w:rsidR="00A26515" w:rsidRPr="00E11A9B" w:rsidP="00C846D1" w14:paraId="53FD29F2" w14:textId="77777777">
            <w:pPr>
              <w:widowControl/>
              <w:autoSpaceDE/>
              <w:autoSpaceDN/>
              <w:ind w:left="144"/>
              <w:rPr>
                <w:rFonts w:ascii="Franklin Gothic Book" w:hAnsi="Franklin Gothic Book"/>
                <w:sz w:val="24"/>
                <w:szCs w:val="24"/>
              </w:rPr>
            </w:pPr>
            <w:sdt>
              <w:sdtPr>
                <w:rPr>
                  <w:rFonts w:ascii="Franklin Gothic Book" w:eastAsia="MS Gothic" w:hAnsi="Franklin Gothic Book"/>
                  <w:sz w:val="24"/>
                  <w:szCs w:val="24"/>
                </w:rPr>
                <w:id w:val="702210041"/>
                <w14:checkbox>
                  <w14:checked w14:val="0"/>
                  <w14:checkedState w14:val="2612" w14:font="MS Gothic"/>
                  <w14:uncheckedState w14:val="2610" w14:font="MS Gothic"/>
                </w14:checkbox>
              </w:sdtPr>
              <w:sdtContent>
                <w:r w:rsidRPr="00E11A9B">
                  <w:rPr>
                    <w:rFonts w:ascii="MS Gothic" w:eastAsia="MS Gothic" w:hAnsi="MS Gothic" w:cs="MS Gothic"/>
                    <w:sz w:val="24"/>
                    <w:szCs w:val="24"/>
                  </w:rPr>
                  <w:t>☐</w:t>
                </w:r>
              </w:sdtContent>
            </w:sdt>
            <w:r w:rsidRPr="00E11A9B">
              <w:rPr>
                <w:rFonts w:ascii="Franklin Gothic Book" w:hAnsi="Franklin Gothic Book"/>
                <w:sz w:val="24"/>
                <w:szCs w:val="24"/>
              </w:rPr>
              <w:t xml:space="preserve"> Medium </w:t>
            </w:r>
          </w:p>
          <w:p w:rsidR="00A26515" w:rsidRPr="00E11A9B" w:rsidP="00C846D1" w14:paraId="75C94F3E" w14:textId="2252CF00">
            <w:pPr>
              <w:widowControl/>
              <w:autoSpaceDE/>
              <w:autoSpaceDN/>
              <w:ind w:left="144"/>
              <w:rPr>
                <w:rFonts w:ascii="Franklin Gothic Book" w:hAnsi="Franklin Gothic Book"/>
                <w:sz w:val="24"/>
                <w:szCs w:val="24"/>
              </w:rPr>
            </w:pPr>
            <w:sdt>
              <w:sdtPr>
                <w:rPr>
                  <w:rFonts w:ascii="Franklin Gothic Book" w:eastAsia="MS Gothic" w:hAnsi="Franklin Gothic Book"/>
                  <w:sz w:val="24"/>
                  <w:szCs w:val="24"/>
                </w:rPr>
                <w:id w:val="1315069378"/>
                <w14:checkbox>
                  <w14:checked w14:val="0"/>
                  <w14:checkedState w14:val="2612" w14:font="MS Gothic"/>
                  <w14:uncheckedState w14:val="2610" w14:font="MS Gothic"/>
                </w14:checkbox>
              </w:sdtPr>
              <w:sdtContent>
                <w:r w:rsidRPr="00E11A9B">
                  <w:rPr>
                    <w:rFonts w:ascii="MS Gothic" w:eastAsia="MS Gothic" w:hAnsi="MS Gothic" w:cs="MS Gothic"/>
                    <w:sz w:val="24"/>
                    <w:szCs w:val="24"/>
                  </w:rPr>
                  <w:t>☐</w:t>
                </w:r>
              </w:sdtContent>
            </w:sdt>
            <w:r w:rsidRPr="00E11A9B">
              <w:rPr>
                <w:rFonts w:ascii="Franklin Gothic Book" w:hAnsi="Franklin Gothic Book"/>
                <w:sz w:val="24"/>
                <w:szCs w:val="24"/>
              </w:rPr>
              <w:t xml:space="preserve"> Low</w:t>
            </w:r>
          </w:p>
          <w:p w:rsidR="00A26515" w:rsidRPr="00E11A9B" w:rsidP="00DE31DC" w14:paraId="42441233" w14:textId="7E257F43">
            <w:pPr>
              <w:widowControl/>
              <w:autoSpaceDE/>
              <w:autoSpaceDN/>
              <w:spacing w:before="120"/>
              <w:ind w:left="144"/>
              <w:rPr>
                <w:rFonts w:ascii="Franklin Gothic Book" w:hAnsi="Franklin Gothic Book"/>
                <w:sz w:val="24"/>
                <w:szCs w:val="24"/>
              </w:rPr>
            </w:pPr>
            <w:r w:rsidRPr="00E11A9B">
              <w:rPr>
                <w:rFonts w:ascii="Franklin Gothic Book" w:eastAsia="Times New Roman" w:hAnsi="Franklin Gothic Book"/>
                <w:b/>
                <w:sz w:val="24"/>
                <w:szCs w:val="24"/>
              </w:rPr>
              <w:t xml:space="preserve">(Optional) </w:t>
            </w:r>
            <w:r w:rsidRPr="00E11A9B">
              <w:rPr>
                <w:rFonts w:ascii="Franklin Gothic Book" w:eastAsia="Times New Roman" w:hAnsi="Franklin Gothic Book"/>
                <w:b/>
                <w:sz w:val="24"/>
                <w:szCs w:val="24"/>
              </w:rPr>
              <w:t xml:space="preserve">Which factors led to this determination? </w:t>
            </w:r>
            <w:r w:rsidRPr="00E11A9B">
              <w:rPr>
                <w:rFonts w:ascii="Franklin Gothic Book" w:hAnsi="Franklin Gothic Book"/>
                <w:i/>
                <w:sz w:val="24"/>
                <w:szCs w:val="24"/>
              </w:rPr>
              <w:t>Please select all that apply</w:t>
            </w:r>
            <w:r w:rsidRPr="00E11A9B">
              <w:rPr>
                <w:rFonts w:ascii="Franklin Gothic Book" w:hAnsi="Franklin Gothic Book"/>
                <w:sz w:val="24"/>
                <w:szCs w:val="24"/>
              </w:rPr>
              <w:t>.</w:t>
            </w:r>
          </w:p>
          <w:p w:rsidR="00A26515" w:rsidRPr="00E11A9B" w:rsidP="00C846D1" w14:paraId="2F8BF289" w14:textId="2ACC8AE7">
            <w:pPr>
              <w:widowControl/>
              <w:autoSpaceDE/>
              <w:autoSpaceDN/>
              <w:ind w:left="144"/>
              <w:rPr>
                <w:rFonts w:ascii="Franklin Gothic Book" w:hAnsi="Franklin Gothic Book"/>
                <w:sz w:val="24"/>
                <w:szCs w:val="24"/>
              </w:rPr>
            </w:pPr>
            <w:sdt>
              <w:sdtPr>
                <w:rPr>
                  <w:rFonts w:ascii="Franklin Gothic Book" w:eastAsia="MS Gothic" w:hAnsi="Franklin Gothic Book"/>
                  <w:sz w:val="24"/>
                  <w:szCs w:val="24"/>
                </w:rPr>
                <w:id w:val="-1016768706"/>
                <w14:checkbox>
                  <w14:checked w14:val="0"/>
                  <w14:checkedState w14:val="2612" w14:font="MS Gothic"/>
                  <w14:uncheckedState w14:val="2610" w14:font="MS Gothic"/>
                </w14:checkbox>
              </w:sdtPr>
              <w:sdtContent>
                <w:r w:rsidRPr="00E11A9B">
                  <w:rPr>
                    <w:rFonts w:ascii="MS Gothic" w:eastAsia="MS Gothic" w:hAnsi="MS Gothic" w:cs="MS Gothic"/>
                    <w:sz w:val="24"/>
                    <w:szCs w:val="24"/>
                  </w:rPr>
                  <w:t>☐</w:t>
                </w:r>
              </w:sdtContent>
            </w:sdt>
            <w:r w:rsidRPr="00E11A9B">
              <w:rPr>
                <w:rFonts w:ascii="Franklin Gothic Book" w:hAnsi="Franklin Gothic Book"/>
                <w:sz w:val="24"/>
                <w:szCs w:val="24"/>
              </w:rPr>
              <w:t xml:space="preserve"> The Applicant’s prior experience with Public Assistance funding and other awards.</w:t>
            </w:r>
          </w:p>
          <w:p w:rsidR="00A26515" w:rsidRPr="00E11A9B" w:rsidP="00C846D1" w14:paraId="26E44804" w14:textId="77777777">
            <w:pPr>
              <w:widowControl/>
              <w:autoSpaceDE/>
              <w:autoSpaceDN/>
              <w:ind w:left="144"/>
              <w:rPr>
                <w:rFonts w:ascii="Franklin Gothic Book" w:hAnsi="Franklin Gothic Book"/>
                <w:sz w:val="24"/>
                <w:szCs w:val="24"/>
              </w:rPr>
            </w:pPr>
            <w:sdt>
              <w:sdtPr>
                <w:rPr>
                  <w:rFonts w:ascii="Franklin Gothic Book" w:eastAsia="MS Gothic" w:hAnsi="Franklin Gothic Book"/>
                  <w:sz w:val="24"/>
                  <w:szCs w:val="24"/>
                </w:rPr>
                <w:id w:val="-2102634959"/>
                <w14:checkbox>
                  <w14:checked w14:val="0"/>
                  <w14:checkedState w14:val="2612" w14:font="MS Gothic"/>
                  <w14:uncheckedState w14:val="2610" w14:font="MS Gothic"/>
                </w14:checkbox>
              </w:sdtPr>
              <w:sdtContent>
                <w:r w:rsidRPr="00E11A9B">
                  <w:rPr>
                    <w:rFonts w:ascii="MS Gothic" w:eastAsia="MS Gothic" w:hAnsi="MS Gothic" w:cs="MS Gothic"/>
                    <w:sz w:val="24"/>
                    <w:szCs w:val="24"/>
                  </w:rPr>
                  <w:t>☐</w:t>
                </w:r>
              </w:sdtContent>
            </w:sdt>
            <w:r w:rsidRPr="00E11A9B">
              <w:rPr>
                <w:rFonts w:ascii="Franklin Gothic Book" w:hAnsi="Franklin Gothic Book"/>
                <w:sz w:val="24"/>
                <w:szCs w:val="24"/>
              </w:rPr>
              <w:t xml:space="preserve"> Previous audit findings.</w:t>
            </w:r>
          </w:p>
          <w:p w:rsidR="00A26515" w:rsidRPr="00E11A9B" w:rsidP="00C846D1" w14:paraId="235582F0" w14:textId="12F4D591">
            <w:pPr>
              <w:widowControl/>
              <w:autoSpaceDE/>
              <w:autoSpaceDN/>
              <w:ind w:left="144"/>
              <w:rPr>
                <w:rFonts w:ascii="Franklin Gothic Book" w:hAnsi="Franklin Gothic Book"/>
                <w:sz w:val="24"/>
                <w:szCs w:val="24"/>
              </w:rPr>
            </w:pPr>
            <w:sdt>
              <w:sdtPr>
                <w:rPr>
                  <w:rFonts w:ascii="Franklin Gothic Book" w:eastAsia="MS Gothic" w:hAnsi="Franklin Gothic Book"/>
                  <w:sz w:val="24"/>
                  <w:szCs w:val="24"/>
                </w:rPr>
                <w:id w:val="87903322"/>
                <w14:checkbox>
                  <w14:checked w14:val="0"/>
                  <w14:checkedState w14:val="2612" w14:font="MS Gothic"/>
                  <w14:uncheckedState w14:val="2610" w14:font="MS Gothic"/>
                </w14:checkbox>
              </w:sdtPr>
              <w:sdtContent>
                <w:r w:rsidRPr="00E11A9B">
                  <w:rPr>
                    <w:rFonts w:ascii="MS Gothic" w:eastAsia="MS Gothic" w:hAnsi="MS Gothic" w:cs="MS Gothic"/>
                    <w:sz w:val="24"/>
                    <w:szCs w:val="24"/>
                  </w:rPr>
                  <w:t>☐</w:t>
                </w:r>
              </w:sdtContent>
            </w:sdt>
            <w:r w:rsidRPr="00E11A9B">
              <w:rPr>
                <w:rFonts w:ascii="Franklin Gothic Book" w:hAnsi="Franklin Gothic Book"/>
                <w:sz w:val="24"/>
                <w:szCs w:val="24"/>
              </w:rPr>
              <w:t xml:space="preserve"> The results of Federal </w:t>
            </w:r>
            <w:r w:rsidRPr="00E11A9B" w:rsidR="00135A0D">
              <w:rPr>
                <w:rFonts w:ascii="Franklin Gothic Book" w:hAnsi="Franklin Gothic Book"/>
                <w:sz w:val="24"/>
                <w:szCs w:val="24"/>
              </w:rPr>
              <w:t>a</w:t>
            </w:r>
            <w:r w:rsidRPr="00E11A9B">
              <w:rPr>
                <w:rFonts w:ascii="Franklin Gothic Book" w:hAnsi="Franklin Gothic Book"/>
                <w:sz w:val="24"/>
                <w:szCs w:val="24"/>
              </w:rPr>
              <w:t>ward monitoring.</w:t>
            </w:r>
          </w:p>
          <w:p w:rsidR="00A26515" w:rsidRPr="00E11A9B" w:rsidP="00C846D1" w14:paraId="38C37BFB" w14:textId="2175A3CF">
            <w:pPr>
              <w:widowControl/>
              <w:autoSpaceDE/>
              <w:autoSpaceDN/>
              <w:ind w:left="144"/>
              <w:rPr>
                <w:rFonts w:ascii="Franklin Gothic Book" w:hAnsi="Franklin Gothic Book"/>
                <w:bCs/>
                <w:sz w:val="24"/>
                <w:szCs w:val="24"/>
              </w:rPr>
            </w:pPr>
            <w:sdt>
              <w:sdtPr>
                <w:rPr>
                  <w:rFonts w:ascii="Franklin Gothic Book" w:eastAsia="MS Gothic" w:hAnsi="Franklin Gothic Book"/>
                  <w:sz w:val="24"/>
                  <w:szCs w:val="24"/>
                </w:rPr>
                <w:id w:val="1197429602"/>
                <w14:checkbox>
                  <w14:checked w14:val="0"/>
                  <w14:checkedState w14:val="2612" w14:font="MS Gothic"/>
                  <w14:uncheckedState w14:val="2610" w14:font="MS Gothic"/>
                </w14:checkbox>
              </w:sdtPr>
              <w:sdtContent>
                <w:r w:rsidRPr="00E11A9B">
                  <w:rPr>
                    <w:rFonts w:ascii="MS Gothic" w:eastAsia="MS Gothic" w:hAnsi="MS Gothic" w:cs="MS Gothic"/>
                    <w:sz w:val="24"/>
                    <w:szCs w:val="24"/>
                  </w:rPr>
                  <w:t>☐</w:t>
                </w:r>
              </w:sdtContent>
            </w:sdt>
            <w:r w:rsidRPr="00E11A9B">
              <w:rPr>
                <w:rFonts w:ascii="Franklin Gothic Book" w:hAnsi="Franklin Gothic Book"/>
                <w:sz w:val="24"/>
                <w:szCs w:val="24"/>
              </w:rPr>
              <w:t xml:space="preserve"> Other. </w:t>
            </w:r>
            <w:r w:rsidRPr="00E11A9B">
              <w:rPr>
                <w:rFonts w:ascii="Franklin Gothic Book" w:hAnsi="Franklin Gothic Book"/>
                <w:bCs/>
                <w:i/>
                <w:iCs/>
                <w:sz w:val="24"/>
                <w:szCs w:val="24"/>
              </w:rPr>
              <w:t>Please describe:</w:t>
            </w:r>
            <w:r w:rsidRPr="00E11A9B">
              <w:rPr>
                <w:rFonts w:ascii="Franklin Gothic Book" w:hAnsi="Franklin Gothic Book"/>
                <w:bCs/>
                <w:sz w:val="24"/>
                <w:szCs w:val="24"/>
              </w:rPr>
              <w:t xml:space="preserve"> </w:t>
            </w:r>
            <w:r w:rsidRPr="00E11A9B">
              <w:rPr>
                <w:rFonts w:ascii="Franklin Gothic Book" w:hAnsi="Franklin Gothic Book"/>
                <w:bCs/>
                <w:sz w:val="24"/>
                <w:szCs w:val="24"/>
              </w:rPr>
              <w:fldChar w:fldCharType="begin">
                <w:ffData>
                  <w:name w:val="Text11"/>
                  <w:enabled/>
                  <w:calcOnExit w:val="0"/>
                  <w:textInput/>
                </w:ffData>
              </w:fldChar>
            </w:r>
            <w:r w:rsidRPr="00E11A9B">
              <w:rPr>
                <w:rFonts w:ascii="Franklin Gothic Book" w:hAnsi="Franklin Gothic Book"/>
                <w:bCs/>
                <w:sz w:val="24"/>
                <w:szCs w:val="24"/>
              </w:rPr>
              <w:instrText xml:space="preserve"> FORMTEXT </w:instrText>
            </w:r>
            <w:r w:rsidRPr="00E11A9B">
              <w:rPr>
                <w:rFonts w:ascii="Franklin Gothic Book" w:hAnsi="Franklin Gothic Book"/>
                <w:bCs/>
                <w:sz w:val="24"/>
                <w:szCs w:val="24"/>
              </w:rPr>
              <w:fldChar w:fldCharType="separate"/>
            </w:r>
            <w:r w:rsidRPr="00E11A9B">
              <w:rPr>
                <w:rFonts w:ascii="Franklin Gothic Book" w:hAnsi="Franklin Gothic Book"/>
                <w:bCs/>
                <w:noProof/>
                <w:sz w:val="24"/>
                <w:szCs w:val="24"/>
              </w:rPr>
              <w:t> </w:t>
            </w:r>
            <w:r w:rsidRPr="00E11A9B">
              <w:rPr>
                <w:rFonts w:ascii="Franklin Gothic Book" w:hAnsi="Franklin Gothic Book"/>
                <w:bCs/>
                <w:noProof/>
                <w:sz w:val="24"/>
                <w:szCs w:val="24"/>
              </w:rPr>
              <w:t> </w:t>
            </w:r>
            <w:r w:rsidRPr="00E11A9B">
              <w:rPr>
                <w:rFonts w:ascii="Franklin Gothic Book" w:hAnsi="Franklin Gothic Book"/>
                <w:bCs/>
                <w:noProof/>
                <w:sz w:val="24"/>
                <w:szCs w:val="24"/>
              </w:rPr>
              <w:t> </w:t>
            </w:r>
            <w:r w:rsidRPr="00E11A9B">
              <w:rPr>
                <w:rFonts w:ascii="Franklin Gothic Book" w:hAnsi="Franklin Gothic Book"/>
                <w:bCs/>
                <w:noProof/>
                <w:sz w:val="24"/>
                <w:szCs w:val="24"/>
              </w:rPr>
              <w:t> </w:t>
            </w:r>
            <w:r w:rsidRPr="00E11A9B">
              <w:rPr>
                <w:rFonts w:ascii="Franklin Gothic Book" w:hAnsi="Franklin Gothic Book"/>
                <w:bCs/>
                <w:noProof/>
                <w:sz w:val="24"/>
                <w:szCs w:val="24"/>
              </w:rPr>
              <w:t> </w:t>
            </w:r>
            <w:r w:rsidRPr="00E11A9B">
              <w:rPr>
                <w:rFonts w:ascii="Franklin Gothic Book" w:hAnsi="Franklin Gothic Book"/>
                <w:bCs/>
                <w:sz w:val="24"/>
                <w:szCs w:val="24"/>
              </w:rPr>
              <w:fldChar w:fldCharType="end"/>
            </w:r>
          </w:p>
          <w:p w:rsidR="002604BE" w:rsidRPr="00E11A9B" w:rsidP="002604BE" w14:paraId="0E192763" w14:textId="056B15BB">
            <w:pPr>
              <w:widowControl/>
              <w:autoSpaceDE/>
              <w:autoSpaceDN/>
              <w:spacing w:before="120" w:line="252" w:lineRule="auto"/>
              <w:ind w:left="504" w:hanging="360"/>
              <w:rPr>
                <w:rFonts w:ascii="Franklin Gothic Book" w:hAnsi="Franklin Gothic Book"/>
                <w:sz w:val="24"/>
                <w:szCs w:val="24"/>
              </w:rPr>
            </w:pPr>
            <w:r w:rsidRPr="00E11A9B">
              <w:rPr>
                <w:rFonts w:ascii="Franklin Gothic Book" w:eastAsia="Times New Roman" w:hAnsi="Franklin Gothic Book"/>
                <w:b/>
                <w:sz w:val="24"/>
                <w:szCs w:val="24"/>
              </w:rPr>
              <w:t xml:space="preserve">Does the Recipient recommend that this Applicant </w:t>
            </w:r>
            <w:r w:rsidRPr="00E11A9B">
              <w:rPr>
                <w:rFonts w:ascii="Franklin Gothic Book" w:eastAsia="Times New Roman" w:hAnsi="Franklin Gothic Book"/>
                <w:b/>
                <w:sz w:val="24"/>
                <w:szCs w:val="24"/>
              </w:rPr>
              <w:t>be assigned</w:t>
            </w:r>
            <w:r w:rsidRPr="00E11A9B">
              <w:rPr>
                <w:rFonts w:ascii="Franklin Gothic Book" w:eastAsia="Times New Roman" w:hAnsi="Franklin Gothic Book"/>
                <w:b/>
                <w:sz w:val="24"/>
                <w:szCs w:val="24"/>
              </w:rPr>
              <w:t xml:space="preserve"> a Program Delivery Manager?</w:t>
            </w:r>
            <w:r w:rsidR="001353FD">
              <w:rPr>
                <w:rStyle w:val="FootnoteReference"/>
                <w:rFonts w:ascii="Franklin Gothic Book" w:eastAsia="Times New Roman" w:hAnsi="Franklin Gothic Book"/>
                <w:b/>
                <w:sz w:val="24"/>
                <w:szCs w:val="24"/>
              </w:rPr>
              <w:t xml:space="preserve"> </w:t>
            </w:r>
            <w:r>
              <w:rPr>
                <w:rStyle w:val="FootnoteReference"/>
                <w:rFonts w:ascii="Franklin Gothic Book" w:eastAsia="Times New Roman" w:hAnsi="Franklin Gothic Book"/>
                <w:b/>
                <w:sz w:val="24"/>
                <w:szCs w:val="24"/>
              </w:rPr>
              <w:footnoteReference w:id="35"/>
            </w:r>
            <w:r w:rsidRPr="00E11A9B">
              <w:rPr>
                <w:rFonts w:ascii="Franklin Gothic Book" w:hAnsi="Franklin Gothic Book"/>
                <w:sz w:val="24"/>
                <w:szCs w:val="24"/>
              </w:rPr>
              <w:t xml:space="preserve"> </w:t>
            </w:r>
          </w:p>
          <w:p w:rsidR="002604BE" w:rsidRPr="00E11A9B" w:rsidP="002604BE" w14:paraId="7608BC3B" w14:textId="77777777">
            <w:pPr>
              <w:widowControl/>
              <w:autoSpaceDE/>
              <w:autoSpaceDN/>
              <w:ind w:left="504" w:hanging="360"/>
              <w:rPr>
                <w:rFonts w:ascii="Franklin Gothic Book" w:eastAsia="Times New Roman" w:hAnsi="Franklin Gothic Book"/>
                <w:b/>
                <w:sz w:val="24"/>
                <w:szCs w:val="24"/>
              </w:rPr>
            </w:pPr>
            <w:sdt>
              <w:sdtPr>
                <w:rPr>
                  <w:rFonts w:ascii="Franklin Gothic Book" w:hAnsi="Franklin Gothic Book"/>
                  <w:sz w:val="24"/>
                  <w:szCs w:val="24"/>
                </w:rPr>
                <w:id w:val="-236022167"/>
                <w14:checkbox>
                  <w14:checked w14:val="0"/>
                  <w14:checkedState w14:val="2612" w14:font="MS Gothic"/>
                  <w14:uncheckedState w14:val="2610" w14:font="MS Gothic"/>
                </w14:checkbox>
              </w:sdtPr>
              <w:sdtContent>
                <w:r w:rsidRPr="00E11A9B">
                  <w:rPr>
                    <w:rFonts w:ascii="MS Gothic" w:eastAsia="MS Gothic" w:hAnsi="MS Gothic" w:cs="MS Gothic"/>
                    <w:sz w:val="24"/>
                    <w:szCs w:val="24"/>
                  </w:rPr>
                  <w:t>☐</w:t>
                </w:r>
              </w:sdtContent>
            </w:sdt>
            <w:r w:rsidRPr="00E11A9B">
              <w:rPr>
                <w:rFonts w:ascii="Franklin Gothic Book" w:hAnsi="Franklin Gothic Book"/>
                <w:sz w:val="24"/>
                <w:szCs w:val="24"/>
              </w:rPr>
              <w:t xml:space="preserve"> No</w:t>
            </w:r>
          </w:p>
          <w:p w:rsidR="00A26515" w:rsidRPr="00E11A9B" w:rsidP="002604BE" w14:paraId="2EEB4F48" w14:textId="482A1746">
            <w:pPr>
              <w:widowControl/>
              <w:autoSpaceDE/>
              <w:autoSpaceDN/>
              <w:ind w:left="144"/>
              <w:rPr>
                <w:rFonts w:ascii="Franklin Gothic Book" w:eastAsia="MS Gothic" w:hAnsi="Franklin Gothic Book"/>
                <w:sz w:val="24"/>
                <w:szCs w:val="24"/>
              </w:rPr>
            </w:pPr>
            <w:sdt>
              <w:sdtPr>
                <w:rPr>
                  <w:rFonts w:ascii="Franklin Gothic Book" w:hAnsi="Franklin Gothic Book"/>
                  <w:sz w:val="24"/>
                  <w:szCs w:val="24"/>
                </w:rPr>
                <w:id w:val="-831917327"/>
                <w14:checkbox>
                  <w14:checked w14:val="0"/>
                  <w14:checkedState w14:val="2612" w14:font="MS Gothic"/>
                  <w14:uncheckedState w14:val="2610" w14:font="MS Gothic"/>
                </w14:checkbox>
              </w:sdtPr>
              <w:sdtContent>
                <w:r w:rsidRPr="00E11A9B" w:rsidR="002604BE">
                  <w:rPr>
                    <w:rFonts w:ascii="MS Gothic" w:eastAsia="MS Gothic" w:hAnsi="MS Gothic" w:cs="MS Gothic"/>
                    <w:sz w:val="24"/>
                    <w:szCs w:val="24"/>
                  </w:rPr>
                  <w:t>☐</w:t>
                </w:r>
              </w:sdtContent>
            </w:sdt>
            <w:r w:rsidRPr="00E11A9B" w:rsidR="002604BE">
              <w:rPr>
                <w:rFonts w:ascii="Franklin Gothic Book" w:hAnsi="Franklin Gothic Book"/>
                <w:sz w:val="24"/>
                <w:szCs w:val="24"/>
              </w:rPr>
              <w:t xml:space="preserve"> Yes</w:t>
            </w:r>
          </w:p>
        </w:tc>
      </w:tr>
      <w:tr w14:paraId="2CC8C9FC" w14:textId="77777777" w:rsidTr="0064214B">
        <w:tblPrEx>
          <w:tblW w:w="5002" w:type="pct"/>
          <w:jc w:val="center"/>
          <w:tblLayout w:type="fixed"/>
          <w:tblCellMar>
            <w:left w:w="0" w:type="dxa"/>
            <w:bottom w:w="14" w:type="dxa"/>
            <w:right w:w="0" w:type="dxa"/>
          </w:tblCellMar>
          <w:tblLook w:val="05E0"/>
        </w:tblPrEx>
        <w:trPr>
          <w:trHeight w:val="260"/>
          <w:jc w:val="center"/>
        </w:trPr>
        <w:tc>
          <w:tcPr>
            <w:tcW w:w="1251" w:type="pct"/>
            <w:gridSpan w:val="2"/>
            <w:tcBorders>
              <w:top w:val="single" w:sz="4" w:space="0" w:color="auto"/>
              <w:left w:val="single" w:sz="4" w:space="0" w:color="auto"/>
              <w:bottom w:val="single" w:sz="4" w:space="0" w:color="auto"/>
              <w:right w:val="single" w:sz="4" w:space="0" w:color="auto"/>
            </w:tcBorders>
            <w:shd w:val="clear" w:color="auto" w:fill="auto"/>
          </w:tcPr>
          <w:p w:rsidR="00A26515" w:rsidRPr="0039562E" w:rsidP="00A26515" w14:paraId="6C73AD71" w14:textId="63C11391">
            <w:pPr>
              <w:pStyle w:val="TableParagraph"/>
              <w:spacing w:before="40"/>
              <w:ind w:left="144"/>
              <w:contextualSpacing/>
              <w:rPr>
                <w:rFonts w:ascii="Franklin Gothic Book" w:hAnsi="Franklin Gothic Book"/>
                <w:b/>
                <w:sz w:val="24"/>
                <w:szCs w:val="24"/>
              </w:rPr>
            </w:pPr>
            <w:r>
              <w:rPr>
                <w:rFonts w:ascii="Franklin Gothic Book" w:hAnsi="Franklin Gothic Book"/>
                <w:b/>
                <w:sz w:val="24"/>
                <w:szCs w:val="24"/>
              </w:rPr>
              <w:t xml:space="preserve">Recipient </w:t>
            </w:r>
            <w:r w:rsidRPr="0039562E">
              <w:rPr>
                <w:rFonts w:ascii="Franklin Gothic Book" w:hAnsi="Franklin Gothic Book"/>
                <w:b/>
                <w:sz w:val="24"/>
                <w:szCs w:val="24"/>
              </w:rPr>
              <w:t>Authorized Representative</w:t>
            </w:r>
            <w:r w:rsidR="0097737D">
              <w:rPr>
                <w:rFonts w:ascii="Franklin Gothic Book" w:hAnsi="Franklin Gothic Book"/>
                <w:b/>
                <w:sz w:val="24"/>
                <w:szCs w:val="24"/>
              </w:rPr>
              <w:t xml:space="preserve"> </w:t>
            </w:r>
            <w:r w:rsidR="0097737D">
              <w:rPr>
                <w:rFonts w:ascii="Franklin Gothic Book" w:hAnsi="Franklin Gothic Book"/>
                <w:sz w:val="24"/>
                <w:szCs w:val="24"/>
              </w:rPr>
              <w:t>[</w:t>
            </w:r>
            <w:r w:rsidR="0097737D">
              <w:rPr>
                <w:rFonts w:ascii="Franklin Gothic Book" w:eastAsia="MS Gothic" w:hAnsi="Franklin Gothic Book"/>
                <w:sz w:val="24"/>
                <w:szCs w:val="24"/>
              </w:rPr>
              <w:t>system generated]</w:t>
            </w:r>
          </w:p>
        </w:tc>
        <w:tc>
          <w:tcPr>
            <w:tcW w:w="1250" w:type="pct"/>
            <w:tcBorders>
              <w:top w:val="single" w:sz="4" w:space="0" w:color="auto"/>
              <w:left w:val="single" w:sz="4" w:space="0" w:color="auto"/>
              <w:bottom w:val="single" w:sz="4" w:space="0" w:color="auto"/>
              <w:right w:val="single" w:sz="4" w:space="0" w:color="auto"/>
            </w:tcBorders>
            <w:shd w:val="clear" w:color="auto" w:fill="auto"/>
          </w:tcPr>
          <w:p w:rsidR="00A26515" w:rsidRPr="0039562E" w:rsidP="00A26515" w14:paraId="2CD1C269" w14:textId="10238E97">
            <w:pPr>
              <w:pStyle w:val="TableParagraph"/>
              <w:spacing w:before="40"/>
              <w:ind w:left="144"/>
              <w:contextualSpacing/>
              <w:rPr>
                <w:rFonts w:ascii="Franklin Gothic Book" w:hAnsi="Franklin Gothic Book"/>
                <w:b/>
                <w:sz w:val="24"/>
                <w:szCs w:val="24"/>
              </w:rPr>
            </w:pPr>
            <w:r w:rsidRPr="0039562E">
              <w:rPr>
                <w:rFonts w:ascii="Franklin Gothic Book" w:eastAsia="Times New Roman" w:hAnsi="Franklin Gothic Book"/>
                <w:b/>
                <w:sz w:val="24"/>
                <w:szCs w:val="24"/>
              </w:rPr>
              <w:t>Title</w:t>
            </w:r>
            <w:r w:rsidR="00E11A9B">
              <w:rPr>
                <w:rFonts w:ascii="Franklin Gothic Book" w:eastAsia="Times New Roman" w:hAnsi="Franklin Gothic Book"/>
                <w:b/>
                <w:sz w:val="24"/>
                <w:szCs w:val="24"/>
              </w:rPr>
              <w:t xml:space="preserve"> </w:t>
            </w:r>
            <w:r w:rsidR="00E11A9B">
              <w:rPr>
                <w:rFonts w:ascii="Franklin Gothic Book" w:hAnsi="Franklin Gothic Book"/>
                <w:sz w:val="24"/>
                <w:szCs w:val="24"/>
              </w:rPr>
              <w:t>[</w:t>
            </w:r>
            <w:r w:rsidR="00E11A9B">
              <w:rPr>
                <w:rFonts w:ascii="Franklin Gothic Book" w:eastAsia="MS Gothic" w:hAnsi="Franklin Gothic Book"/>
                <w:sz w:val="24"/>
                <w:szCs w:val="24"/>
              </w:rPr>
              <w:t>system generated]</w:t>
            </w:r>
          </w:p>
        </w:tc>
        <w:tc>
          <w:tcPr>
            <w:tcW w:w="1251" w:type="pct"/>
            <w:tcBorders>
              <w:top w:val="single" w:sz="4" w:space="0" w:color="auto"/>
              <w:left w:val="single" w:sz="4" w:space="0" w:color="auto"/>
              <w:bottom w:val="single" w:sz="4" w:space="0" w:color="auto"/>
              <w:right w:val="single" w:sz="4" w:space="0" w:color="auto"/>
            </w:tcBorders>
            <w:shd w:val="clear" w:color="auto" w:fill="auto"/>
          </w:tcPr>
          <w:p w:rsidR="00A26515" w:rsidRPr="0039562E" w:rsidP="00DA267C" w14:paraId="1F2B22F0" w14:textId="16270E06">
            <w:pPr>
              <w:pStyle w:val="TableParagraph"/>
              <w:spacing w:before="40"/>
              <w:ind w:left="88"/>
              <w:contextualSpacing/>
              <w:rPr>
                <w:rFonts w:ascii="Franklin Gothic Book" w:hAnsi="Franklin Gothic Book"/>
                <w:b/>
                <w:sz w:val="24"/>
                <w:szCs w:val="24"/>
              </w:rPr>
            </w:pPr>
            <w:r w:rsidRPr="0039562E">
              <w:rPr>
                <w:rFonts w:ascii="Franklin Gothic Book" w:eastAsia="Times New Roman" w:hAnsi="Franklin Gothic Book"/>
                <w:b/>
                <w:sz w:val="24"/>
                <w:szCs w:val="24"/>
              </w:rPr>
              <w:t>Signature</w:t>
            </w:r>
            <w:r w:rsidR="00E11A9B">
              <w:rPr>
                <w:rFonts w:ascii="Franklin Gothic Book" w:eastAsia="Times New Roman" w:hAnsi="Franklin Gothic Book"/>
                <w:b/>
                <w:sz w:val="24"/>
                <w:szCs w:val="24"/>
              </w:rPr>
              <w:t xml:space="preserve"> </w:t>
            </w:r>
            <w:r w:rsidR="00E11A9B">
              <w:rPr>
                <w:rFonts w:ascii="Franklin Gothic Book" w:hAnsi="Franklin Gothic Book"/>
                <w:sz w:val="24"/>
                <w:szCs w:val="24"/>
              </w:rPr>
              <w:t>[</w:t>
            </w:r>
            <w:r w:rsidR="00E11A9B">
              <w:rPr>
                <w:rFonts w:ascii="Franklin Gothic Book" w:eastAsia="MS Gothic" w:hAnsi="Franklin Gothic Book"/>
                <w:sz w:val="24"/>
                <w:szCs w:val="24"/>
              </w:rPr>
              <w:t>system generated]</w:t>
            </w:r>
          </w:p>
        </w:tc>
        <w:tc>
          <w:tcPr>
            <w:tcW w:w="1248" w:type="pct"/>
            <w:tcBorders>
              <w:top w:val="single" w:sz="4" w:space="0" w:color="auto"/>
              <w:left w:val="single" w:sz="4" w:space="0" w:color="auto"/>
              <w:bottom w:val="single" w:sz="4" w:space="0" w:color="auto"/>
              <w:right w:val="single" w:sz="4" w:space="0" w:color="auto"/>
            </w:tcBorders>
            <w:shd w:val="clear" w:color="auto" w:fill="auto"/>
          </w:tcPr>
          <w:p w:rsidR="00A26515" w:rsidRPr="0039562E" w:rsidP="00A26515" w14:paraId="412E6AEC" w14:textId="669BEE60">
            <w:pPr>
              <w:pStyle w:val="TableParagraph"/>
              <w:spacing w:before="40"/>
              <w:ind w:left="144"/>
              <w:contextualSpacing/>
              <w:rPr>
                <w:rFonts w:ascii="Franklin Gothic Book" w:hAnsi="Franklin Gothic Book"/>
                <w:b/>
                <w:sz w:val="24"/>
                <w:szCs w:val="24"/>
              </w:rPr>
            </w:pPr>
            <w:r w:rsidRPr="0039562E">
              <w:rPr>
                <w:rFonts w:ascii="Franklin Gothic Book" w:hAnsi="Franklin Gothic Book"/>
                <w:b/>
                <w:sz w:val="24"/>
                <w:szCs w:val="24"/>
              </w:rPr>
              <w:t xml:space="preserve">Date </w:t>
            </w:r>
            <w:r w:rsidRPr="0039562E" w:rsidR="00E11A9B">
              <w:rPr>
                <w:rFonts w:ascii="Franklin Gothic Book" w:hAnsi="Franklin Gothic Book"/>
                <w:b/>
                <w:sz w:val="24"/>
                <w:szCs w:val="24"/>
              </w:rPr>
              <w:t xml:space="preserve">submitted </w:t>
            </w:r>
            <w:r w:rsidRPr="008D1235" w:rsidR="00E11A9B">
              <w:rPr>
                <w:rFonts w:ascii="Franklin Gothic Book" w:hAnsi="Franklin Gothic Book"/>
                <w:sz w:val="24"/>
                <w:szCs w:val="24"/>
              </w:rPr>
              <w:t>[</w:t>
            </w:r>
            <w:r w:rsidR="0097737D">
              <w:rPr>
                <w:rFonts w:ascii="Franklin Gothic Book" w:eastAsia="MS Gothic" w:hAnsi="Franklin Gothic Book"/>
                <w:sz w:val="24"/>
                <w:szCs w:val="24"/>
              </w:rPr>
              <w:t xml:space="preserve">system </w:t>
            </w:r>
            <w:r w:rsidR="008C2273">
              <w:rPr>
                <w:rFonts w:ascii="Franklin Gothic Book" w:eastAsia="MS Gothic" w:hAnsi="Franklin Gothic Book"/>
                <w:sz w:val="24"/>
                <w:szCs w:val="24"/>
              </w:rPr>
              <w:t>automated</w:t>
            </w:r>
            <w:r w:rsidR="0097737D">
              <w:rPr>
                <w:rFonts w:ascii="Franklin Gothic Book" w:eastAsia="MS Gothic" w:hAnsi="Franklin Gothic Book"/>
                <w:sz w:val="24"/>
                <w:szCs w:val="24"/>
              </w:rPr>
              <w:t>]</w:t>
            </w:r>
          </w:p>
        </w:tc>
      </w:tr>
      <w:bookmarkEnd w:id="12"/>
    </w:tbl>
    <w:p w:rsidR="00984A19" w:rsidRPr="0039562E" w:rsidP="006D59DE" w14:paraId="0E3611BD" w14:textId="77777777">
      <w:pPr>
        <w:pStyle w:val="TableParagraph"/>
        <w:spacing w:before="40"/>
        <w:ind w:left="0"/>
        <w:rPr>
          <w:rFonts w:ascii="Franklin Gothic Book" w:hAnsi="Franklin Gothic Book"/>
          <w:sz w:val="18"/>
        </w:rPr>
      </w:pPr>
    </w:p>
    <w:sectPr w:rsidSect="00057773">
      <w:headerReference w:type="default" r:id="rId12"/>
      <w:footerReference w:type="default" r:id="rId13"/>
      <w:headerReference w:type="first" r:id="rId14"/>
      <w:footerReference w:type="first" r:id="rId15"/>
      <w:type w:val="continuous"/>
      <w:pgSz w:w="12240" w:h="15840" w:code="1"/>
      <w:pgMar w:top="720" w:right="720" w:bottom="720" w:left="720"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2F9A" w:rsidRPr="00D75982" w:rsidP="000A016F" w14:paraId="515A6190" w14:textId="7A174D9A">
    <w:pPr>
      <w:pStyle w:val="Footer"/>
      <w:jc w:val="center"/>
      <w:rPr>
        <w:rFonts w:ascii="Franklin Gothic Book" w:hAnsi="Franklin Gothic Book"/>
        <w:sz w:val="24"/>
        <w:szCs w:val="24"/>
      </w:rPr>
    </w:pPr>
  </w:p>
  <w:p w:rsidR="00A82F9A" w:rsidP="000A016F" w14:paraId="6B8A863A" w14:textId="6249D7B2">
    <w:pPr>
      <w:pStyle w:val="Footer"/>
      <w:jc w:val="center"/>
      <w:rPr>
        <w:rFonts w:ascii="Franklin Gothic Book" w:hAnsi="Franklin Gothic Book"/>
        <w:sz w:val="24"/>
        <w:szCs w:val="24"/>
      </w:rPr>
    </w:pPr>
    <w:r w:rsidRPr="00A904C7">
      <w:rPr>
        <w:rFonts w:ascii="Franklin Gothic Book" w:hAnsi="Franklin Gothic Book"/>
        <w:sz w:val="24"/>
        <w:szCs w:val="24"/>
      </w:rPr>
      <w:t>FEMA Form xxx-x-xx</w:t>
    </w:r>
    <w:r w:rsidRPr="00A904C7">
      <w:rPr>
        <w:rFonts w:ascii="Franklin Gothic Book" w:hAnsi="Franklin Gothic Book"/>
        <w:sz w:val="24"/>
        <w:szCs w:val="24"/>
      </w:rPr>
      <w:tab/>
    </w:r>
    <w:r>
      <w:rPr>
        <w:rFonts w:ascii="Franklin Gothic Book" w:hAnsi="Franklin Gothic Book"/>
        <w:sz w:val="24"/>
        <w:szCs w:val="24"/>
      </w:rPr>
      <w:t xml:space="preserve">                         </w:t>
    </w:r>
    <w:r>
      <w:ptab w:relativeTo="margin" w:alignment="right" w:leader="none"/>
    </w:r>
    <w:r w:rsidRPr="00A904C7">
      <w:rPr>
        <w:rFonts w:ascii="Franklin Gothic Book" w:hAnsi="Franklin Gothic Book"/>
        <w:sz w:val="24"/>
        <w:szCs w:val="24"/>
      </w:rPr>
      <w:fldChar w:fldCharType="begin"/>
    </w:r>
    <w:r w:rsidRPr="00A904C7">
      <w:rPr>
        <w:rFonts w:ascii="Franklin Gothic Book" w:hAnsi="Franklin Gothic Book"/>
        <w:sz w:val="24"/>
        <w:szCs w:val="24"/>
      </w:rPr>
      <w:instrText xml:space="preserve"> PAGE   \* MERGEFORMAT </w:instrText>
    </w:r>
    <w:r w:rsidRPr="00A904C7">
      <w:rPr>
        <w:rFonts w:ascii="Franklin Gothic Book" w:hAnsi="Franklin Gothic Book"/>
        <w:sz w:val="24"/>
        <w:szCs w:val="24"/>
      </w:rPr>
      <w:fldChar w:fldCharType="separate"/>
    </w:r>
    <w:r w:rsidRPr="00A904C7">
      <w:rPr>
        <w:rFonts w:ascii="Franklin Gothic Book" w:hAnsi="Franklin Gothic Book"/>
        <w:sz w:val="24"/>
        <w:szCs w:val="24"/>
      </w:rPr>
      <w:t>1</w:t>
    </w:r>
    <w:r w:rsidRPr="00A904C7">
      <w:rPr>
        <w:rFonts w:ascii="Franklin Gothic Book" w:hAnsi="Franklin Gothic Book"/>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2F9A" w:rsidRPr="00D75982" w:rsidP="003409A2" w14:paraId="5A3246AC" w14:textId="77777777">
    <w:pPr>
      <w:pStyle w:val="Footer"/>
      <w:ind w:right="170"/>
      <w:jc w:val="center"/>
      <w:rPr>
        <w:rFonts w:ascii="Franklin Gothic Book" w:hAnsi="Franklin Gothic Book"/>
        <w:sz w:val="24"/>
        <w:szCs w:val="24"/>
      </w:rPr>
    </w:pPr>
  </w:p>
  <w:p w:rsidR="00A82F9A" w:rsidP="003409A2" w14:paraId="0F3F478B" w14:textId="28566316">
    <w:pPr>
      <w:pStyle w:val="Footer"/>
      <w:ind w:right="170"/>
      <w:jc w:val="center"/>
      <w:rPr>
        <w:rFonts w:ascii="Franklin Gothic Book" w:hAnsi="Franklin Gothic Book"/>
        <w:sz w:val="24"/>
        <w:szCs w:val="24"/>
      </w:rPr>
    </w:pPr>
    <w:r w:rsidRPr="00030D9A">
      <w:rPr>
        <w:rFonts w:ascii="Franklin Gothic Book" w:hAnsi="Franklin Gothic Book"/>
        <w:sz w:val="24"/>
        <w:szCs w:val="24"/>
      </w:rPr>
      <w:t xml:space="preserve">FEMA Form </w:t>
    </w:r>
    <w:r w:rsidRPr="00EC0C0B" w:rsidR="00EC0C0B">
      <w:rPr>
        <w:rFonts w:ascii="Franklin Gothic Book" w:hAnsi="Franklin Gothic Book"/>
        <w:sz w:val="24"/>
        <w:szCs w:val="24"/>
      </w:rPr>
      <w:t>FF-104-FY-21-131</w:t>
    </w:r>
    <w:r w:rsidRPr="00030D9A">
      <w:rPr>
        <w:rFonts w:ascii="Franklin Gothic Book" w:hAnsi="Franklin Gothic Book"/>
        <w:sz w:val="24"/>
        <w:szCs w:val="24"/>
      </w:rPr>
      <w:tab/>
    </w:r>
    <w:r>
      <w:ptab w:relativeTo="margin" w:alignment="right" w:leader="none"/>
    </w:r>
    <w:r w:rsidRPr="00030D9A">
      <w:rPr>
        <w:rFonts w:ascii="Franklin Gothic Book" w:hAnsi="Franklin Gothic Book"/>
        <w:sz w:val="24"/>
        <w:szCs w:val="24"/>
      </w:rPr>
      <w:fldChar w:fldCharType="begin"/>
    </w:r>
    <w:r w:rsidRPr="00030D9A">
      <w:rPr>
        <w:rFonts w:ascii="Franklin Gothic Book" w:hAnsi="Franklin Gothic Book"/>
        <w:sz w:val="24"/>
        <w:szCs w:val="24"/>
      </w:rPr>
      <w:instrText xml:space="preserve"> PAGE   \* MERGEFORMAT </w:instrText>
    </w:r>
    <w:r w:rsidRPr="00030D9A">
      <w:rPr>
        <w:rFonts w:ascii="Franklin Gothic Book" w:hAnsi="Franklin Gothic Book"/>
        <w:sz w:val="24"/>
        <w:szCs w:val="24"/>
      </w:rPr>
      <w:fldChar w:fldCharType="separate"/>
    </w:r>
    <w:r w:rsidRPr="00030D9A">
      <w:rPr>
        <w:rFonts w:ascii="Franklin Gothic Book" w:hAnsi="Franklin Gothic Book"/>
        <w:sz w:val="24"/>
        <w:szCs w:val="24"/>
      </w:rPr>
      <w:t>2</w:t>
    </w:r>
    <w:r w:rsidRPr="00030D9A">
      <w:rPr>
        <w:rFonts w:ascii="Franklin Gothic Book" w:hAnsi="Franklin Gothic Book"/>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45868" w:rsidP="00031825" w14:paraId="64CF9A59" w14:textId="77777777">
      <w:r>
        <w:separator/>
      </w:r>
    </w:p>
  </w:footnote>
  <w:footnote w:type="continuationSeparator" w:id="1">
    <w:p w:rsidR="00A45868" w:rsidP="00031825" w14:paraId="2D764976" w14:textId="77777777">
      <w:r>
        <w:continuationSeparator/>
      </w:r>
    </w:p>
  </w:footnote>
  <w:footnote w:type="continuationNotice" w:id="2">
    <w:p w:rsidR="00A45868" w14:paraId="782E41B4" w14:textId="77777777"/>
  </w:footnote>
  <w:footnote w:id="3">
    <w:p w:rsidR="00EE70C4" w:rsidRPr="0019597D" w:rsidP="00EE70C4" w14:paraId="165806A3" w14:textId="77777777">
      <w:pPr>
        <w:pStyle w:val="FootnoteText"/>
        <w:rPr>
          <w:i/>
          <w:iCs/>
        </w:rPr>
      </w:pPr>
      <w:r w:rsidRPr="0019597D">
        <w:rPr>
          <w:rStyle w:val="FootnoteReference"/>
          <w:i/>
          <w:iCs/>
        </w:rPr>
        <w:footnoteRef/>
      </w:r>
      <w:r w:rsidRPr="0019597D">
        <w:rPr>
          <w:i/>
          <w:iCs/>
        </w:rPr>
        <w:t xml:space="preserve"> Functionality: </w:t>
      </w:r>
      <w:r>
        <w:rPr>
          <w:i/>
          <w:iCs/>
        </w:rPr>
        <w:t xml:space="preserve">Generate Declaration # </w:t>
      </w:r>
      <w:r w:rsidRPr="0019597D">
        <w:rPr>
          <w:i/>
          <w:iCs/>
        </w:rPr>
        <w:t>from list of available declarations for Recipient.</w:t>
      </w:r>
      <w:r>
        <w:rPr>
          <w:i/>
          <w:iCs/>
        </w:rPr>
        <w:t xml:space="preserve"> Generate Declaration Date, Recipient, and Region </w:t>
      </w:r>
      <w:r w:rsidRPr="0019597D">
        <w:rPr>
          <w:i/>
          <w:iCs/>
        </w:rPr>
        <w:t>from Incident Information.</w:t>
      </w:r>
    </w:p>
  </w:footnote>
  <w:footnote w:id="4">
    <w:p w:rsidR="00806E0A" w:rsidRPr="00BD0853" w:rsidP="00806E0A" w14:paraId="0D1CE4E0" w14:textId="77777777">
      <w:pPr>
        <w:pStyle w:val="FootnoteText"/>
        <w:rPr>
          <w:i/>
          <w:iCs/>
        </w:rPr>
      </w:pPr>
      <w:r w:rsidRPr="00BD0853">
        <w:rPr>
          <w:rStyle w:val="FootnoteReference"/>
          <w:i/>
          <w:iCs/>
        </w:rPr>
        <w:footnoteRef/>
      </w:r>
      <w:r w:rsidRPr="00BD0853">
        <w:rPr>
          <w:i/>
          <w:iCs/>
        </w:rPr>
        <w:t xml:space="preserve"> Functionality: Generate Legal name, Public Assistance ID, Unique Entity ID #, Physical address, and Mailing address from Organization Profile.</w:t>
      </w:r>
    </w:p>
  </w:footnote>
  <w:footnote w:id="5">
    <w:p w:rsidR="008443EB" w:rsidRPr="000742CE" w14:paraId="7D6EF370" w14:textId="31A17D94">
      <w:pPr>
        <w:pStyle w:val="FootnoteText"/>
        <w:rPr>
          <w:i/>
          <w:iCs/>
        </w:rPr>
      </w:pPr>
      <w:r>
        <w:rPr>
          <w:rStyle w:val="FootnoteReference"/>
        </w:rPr>
        <w:footnoteRef/>
      </w:r>
      <w:r>
        <w:t xml:space="preserve"> </w:t>
      </w:r>
      <w:r w:rsidRPr="000742CE" w:rsidR="00B6555C">
        <w:rPr>
          <w:i/>
          <w:iCs/>
        </w:rPr>
        <w:t xml:space="preserve">(Help Text) Allow information to </w:t>
      </w:r>
      <w:r w:rsidRPr="000742CE" w:rsidR="00B6555C">
        <w:rPr>
          <w:i/>
          <w:iCs/>
        </w:rPr>
        <w:t xml:space="preserve">be </w:t>
      </w:r>
      <w:r w:rsidRPr="000742CE" w:rsidR="00E26F5F">
        <w:rPr>
          <w:i/>
          <w:iCs/>
        </w:rPr>
        <w:t>updated</w:t>
      </w:r>
      <w:r w:rsidRPr="000742CE" w:rsidR="00E26F5F">
        <w:rPr>
          <w:i/>
          <w:iCs/>
        </w:rPr>
        <w:t xml:space="preserve"> and reflect changes on </w:t>
      </w:r>
      <w:r w:rsidRPr="000742CE" w:rsidR="000742CE">
        <w:rPr>
          <w:i/>
          <w:iCs/>
        </w:rPr>
        <w:t>Organization Profile.</w:t>
      </w:r>
    </w:p>
  </w:footnote>
  <w:footnote w:id="6">
    <w:p w:rsidR="000742CE" w:rsidRPr="000742CE" w:rsidP="000742CE" w14:paraId="300769A4" w14:textId="77777777">
      <w:pPr>
        <w:pStyle w:val="FootnoteText"/>
        <w:rPr>
          <w:i/>
          <w:iCs/>
        </w:rPr>
      </w:pPr>
      <w:r>
        <w:rPr>
          <w:rStyle w:val="FootnoteReference"/>
        </w:rPr>
        <w:footnoteRef/>
      </w:r>
      <w:r>
        <w:t xml:space="preserve"> </w:t>
      </w:r>
      <w:r w:rsidRPr="000742CE">
        <w:rPr>
          <w:i/>
          <w:iCs/>
        </w:rPr>
        <w:t xml:space="preserve">(Help Text) Allow information to </w:t>
      </w:r>
      <w:r w:rsidRPr="000742CE">
        <w:rPr>
          <w:i/>
          <w:iCs/>
        </w:rPr>
        <w:t>be updated</w:t>
      </w:r>
      <w:r w:rsidRPr="000742CE">
        <w:rPr>
          <w:i/>
          <w:iCs/>
        </w:rPr>
        <w:t xml:space="preserve"> and reflect changes on Organization Profile.</w:t>
      </w:r>
    </w:p>
  </w:footnote>
  <w:footnote w:id="7">
    <w:p w:rsidR="002F650D" w:rsidRPr="00230B22" w:rsidP="00250BF5" w14:paraId="326EE3FA" w14:textId="0B953250">
      <w:pPr>
        <w:pStyle w:val="FootnoteText"/>
        <w:rPr>
          <w:i/>
          <w:iCs/>
        </w:rPr>
      </w:pPr>
      <w:r>
        <w:rPr>
          <w:rStyle w:val="FootnoteReference"/>
        </w:rPr>
        <w:footnoteRef/>
      </w:r>
      <w:r>
        <w:t xml:space="preserve"> </w:t>
      </w:r>
      <w:r w:rsidRPr="00230B22">
        <w:rPr>
          <w:i/>
          <w:iCs/>
        </w:rPr>
        <w:t xml:space="preserve">(Help Text) </w:t>
      </w:r>
      <w:r w:rsidRPr="00230B22" w:rsidR="00E12733">
        <w:rPr>
          <w:i/>
          <w:iCs/>
        </w:rPr>
        <w:t>Climate change represents a profound crisis for the nation, making natural disasters more frequent, more intense, and more destructive.</w:t>
      </w:r>
      <w:r w:rsidRPr="00230B22" w:rsidR="0037725D">
        <w:rPr>
          <w:i/>
          <w:iCs/>
        </w:rPr>
        <w:t xml:space="preserve"> The growing severity of disasters increases the time it takes for communities to recover</w:t>
      </w:r>
      <w:r w:rsidRPr="00230B22" w:rsidR="00250BF5">
        <w:rPr>
          <w:i/>
          <w:iCs/>
        </w:rPr>
        <w:t xml:space="preserve">. These cascading and compounding impacts, propelled by climate change, pose the greatest risk to our communal and nationwide resilience. FEMA </w:t>
      </w:r>
      <w:r w:rsidRPr="00230B22" w:rsidR="00D60B3B">
        <w:rPr>
          <w:i/>
          <w:iCs/>
        </w:rPr>
        <w:t>provides assistance to</w:t>
      </w:r>
      <w:r w:rsidRPr="00230B22" w:rsidR="00D60B3B">
        <w:rPr>
          <w:i/>
          <w:iCs/>
        </w:rPr>
        <w:t xml:space="preserve"> help Applicants identify potential mitigation opportunities to </w:t>
      </w:r>
      <w:r w:rsidRPr="00230B22" w:rsidR="00350D12">
        <w:rPr>
          <w:i/>
          <w:iCs/>
        </w:rPr>
        <w:t>increase resiliency for all-hazards.</w:t>
      </w:r>
      <w:r w:rsidRPr="00230B22" w:rsidR="000200A0">
        <w:rPr>
          <w:i/>
          <w:iCs/>
        </w:rPr>
        <w:t xml:space="preserve"> FEMA Specialists can also assist with developing </w:t>
      </w:r>
      <w:r w:rsidRPr="00230B22" w:rsidR="000D2883">
        <w:rPr>
          <w:i/>
          <w:iCs/>
        </w:rPr>
        <w:t>scopes of work and estimating.</w:t>
      </w:r>
    </w:p>
  </w:footnote>
  <w:footnote w:id="8">
    <w:p w:rsidR="00547673" w:rsidP="00547673" w14:paraId="1FB4FEF4" w14:textId="77777777">
      <w:pPr>
        <w:pStyle w:val="FootnoteText"/>
      </w:pPr>
      <w:r>
        <w:rPr>
          <w:rStyle w:val="FootnoteReference"/>
        </w:rPr>
        <w:footnoteRef/>
      </w:r>
      <w:r>
        <w:t xml:space="preserve"> </w:t>
      </w:r>
      <w:r w:rsidRPr="00E62CD1">
        <w:rPr>
          <w:i/>
          <w:iCs/>
        </w:rPr>
        <w:t xml:space="preserve">(Help text) Technology resources to utilize FEMA’s Grants Portal include but </w:t>
      </w:r>
      <w:r w:rsidRPr="00E62CD1">
        <w:rPr>
          <w:i/>
          <w:iCs/>
        </w:rPr>
        <w:t>are not limited</w:t>
      </w:r>
      <w:r w:rsidRPr="00E62CD1">
        <w:rPr>
          <w:i/>
          <w:iCs/>
        </w:rPr>
        <w:t xml:space="preserve"> to: High-speed internet connection, computer, and the ability to upload documents</w:t>
      </w:r>
      <w:r>
        <w:rPr>
          <w:i/>
          <w:iCs/>
        </w:rPr>
        <w:t xml:space="preserve"> to Grants Portal</w:t>
      </w:r>
      <w:r w:rsidRPr="00E62CD1">
        <w:rPr>
          <w:i/>
          <w:iCs/>
        </w:rPr>
        <w:t xml:space="preserve">. </w:t>
      </w:r>
    </w:p>
  </w:footnote>
  <w:footnote w:id="9">
    <w:p w:rsidR="00C06776" w:rsidRPr="00C13747" w:rsidP="00C06776" w14:paraId="14385161" w14:textId="77777777">
      <w:pPr>
        <w:pStyle w:val="FootnoteText"/>
        <w:rPr>
          <w:i/>
        </w:rPr>
      </w:pPr>
      <w:r w:rsidRPr="00CF1DCF">
        <w:rPr>
          <w:rStyle w:val="FootnoteReference"/>
          <w:iCs/>
        </w:rPr>
        <w:footnoteRef/>
      </w:r>
      <w:r w:rsidRPr="00C13747">
        <w:rPr>
          <w:i/>
        </w:rPr>
        <w:t xml:space="preserve"> (</w:t>
      </w:r>
      <w:r>
        <w:rPr>
          <w:i/>
          <w:iCs/>
        </w:rPr>
        <w:t>Help text</w:t>
      </w:r>
      <w:r w:rsidRPr="00C13747">
        <w:rPr>
          <w:i/>
        </w:rPr>
        <w:t>) An Applicant Briefing is a meeting conducted by the State, Tribe, or Territory (Recipient</w:t>
      </w:r>
      <w:r>
        <w:rPr>
          <w:i/>
        </w:rPr>
        <w:t xml:space="preserve">) </w:t>
      </w:r>
      <w:r w:rsidRPr="00C13747">
        <w:rPr>
          <w:i/>
        </w:rPr>
        <w:t xml:space="preserve">to provide high-level information </w:t>
      </w:r>
      <w:r>
        <w:rPr>
          <w:i/>
        </w:rPr>
        <w:t>about</w:t>
      </w:r>
      <w:r w:rsidRPr="00C13747">
        <w:rPr>
          <w:i/>
        </w:rPr>
        <w:t xml:space="preserve"> the Public Assistance program.</w:t>
      </w:r>
    </w:p>
  </w:footnote>
  <w:footnote w:id="10">
    <w:p w:rsidR="009F4FDD" w14:paraId="24B80965" w14:textId="267C6952">
      <w:pPr>
        <w:pStyle w:val="FootnoteText"/>
      </w:pPr>
      <w:r>
        <w:rPr>
          <w:rStyle w:val="FootnoteReference"/>
        </w:rPr>
        <w:footnoteRef/>
      </w:r>
      <w:r>
        <w:t xml:space="preserve"> </w:t>
      </w:r>
      <w:r w:rsidRPr="00554AF8" w:rsidR="00D450D6">
        <w:rPr>
          <w:i/>
          <w:iCs/>
        </w:rPr>
        <w:t xml:space="preserve">(Help Text) </w:t>
      </w:r>
      <w:r w:rsidRPr="00554AF8" w:rsidR="00B12DEF">
        <w:rPr>
          <w:i/>
          <w:iCs/>
        </w:rPr>
        <w:t>Following the President’s declaration, the Recipient conducts briefings for all potential Applicants</w:t>
      </w:r>
      <w:r w:rsidRPr="00554AF8" w:rsidR="005A3EC1">
        <w:rPr>
          <w:i/>
          <w:iCs/>
        </w:rPr>
        <w:t xml:space="preserve">. The briefings provide high-level information about the Public Assistance Program </w:t>
      </w:r>
      <w:r w:rsidRPr="00554AF8" w:rsidR="00CB1AB9">
        <w:rPr>
          <w:i/>
          <w:iCs/>
        </w:rPr>
        <w:t xml:space="preserve">which can be very helpful. </w:t>
      </w:r>
      <w:r w:rsidRPr="00554AF8" w:rsidR="00A74E9E">
        <w:rPr>
          <w:i/>
          <w:iCs/>
        </w:rPr>
        <w:t xml:space="preserve">Please contact the </w:t>
      </w:r>
      <w:r w:rsidRPr="00554AF8" w:rsidR="00593C18">
        <w:rPr>
          <w:i/>
          <w:iCs/>
        </w:rPr>
        <w:t xml:space="preserve">State, Tribe, or Territory (Recipient) to inquire about future </w:t>
      </w:r>
      <w:r w:rsidRPr="00554AF8" w:rsidR="00A74E9E">
        <w:rPr>
          <w:i/>
          <w:iCs/>
        </w:rPr>
        <w:t xml:space="preserve">Applicant Briefings </w:t>
      </w:r>
      <w:r w:rsidRPr="00554AF8" w:rsidR="00593C18">
        <w:rPr>
          <w:i/>
          <w:iCs/>
        </w:rPr>
        <w:t xml:space="preserve">if </w:t>
      </w:r>
      <w:r w:rsidRPr="00554AF8" w:rsidR="00762435">
        <w:rPr>
          <w:i/>
          <w:iCs/>
        </w:rPr>
        <w:t>the Applicant is interested and has not attended a briefing.</w:t>
      </w:r>
    </w:p>
  </w:footnote>
  <w:footnote w:id="11">
    <w:p w:rsidR="00FB17A0" w:rsidP="00FB17A0" w14:paraId="6326F04A" w14:textId="77777777">
      <w:pPr>
        <w:pStyle w:val="FootnoteText"/>
      </w:pPr>
      <w:r w:rsidRPr="00AD3A3C">
        <w:rPr>
          <w:rStyle w:val="FootnoteReference"/>
        </w:rPr>
        <w:footnoteRef/>
      </w:r>
      <w:r w:rsidRPr="00AD3A3C">
        <w:t xml:space="preserve"> </w:t>
      </w:r>
      <w:r w:rsidRPr="00AD3A3C">
        <w:rPr>
          <w:i/>
          <w:iCs/>
        </w:rPr>
        <w:t xml:space="preserve">Functionality: Trigger this section only when “Private Nonprofit Organization” </w:t>
      </w:r>
      <w:r w:rsidRPr="00AD3A3C">
        <w:rPr>
          <w:i/>
          <w:iCs/>
        </w:rPr>
        <w:t>is selected</w:t>
      </w:r>
      <w:r w:rsidRPr="00AD3A3C">
        <w:rPr>
          <w:i/>
          <w:iCs/>
        </w:rPr>
        <w:t xml:space="preserve"> in Organization Profile.</w:t>
      </w:r>
    </w:p>
  </w:footnote>
  <w:footnote w:id="12">
    <w:p w:rsidR="000623D7" w:rsidP="000623D7" w14:paraId="6B64DEE2" w14:textId="77777777">
      <w:pPr>
        <w:pStyle w:val="FootnoteText"/>
      </w:pPr>
      <w:r>
        <w:rPr>
          <w:rStyle w:val="FootnoteReference"/>
        </w:rPr>
        <w:footnoteRef/>
      </w:r>
      <w:r>
        <w:t xml:space="preserve"> </w:t>
      </w:r>
      <w:r>
        <w:rPr>
          <w:i/>
        </w:rPr>
        <w:t xml:space="preserve">Functionality: Support documentation </w:t>
      </w:r>
      <w:r>
        <w:rPr>
          <w:i/>
        </w:rPr>
        <w:t>is required</w:t>
      </w:r>
      <w:r>
        <w:rPr>
          <w:i/>
        </w:rPr>
        <w:t xml:space="preserve"> before Applicant can submit its Request for Public Assistance.</w:t>
      </w:r>
    </w:p>
  </w:footnote>
  <w:footnote w:id="13">
    <w:p w:rsidR="00BE02C4" w:rsidRPr="001F101D" w:rsidP="00BE02C4" w14:paraId="61DF32E3" w14:textId="77777777">
      <w:pPr>
        <w:pStyle w:val="FootnoteText"/>
        <w:rPr>
          <w:i/>
        </w:rPr>
      </w:pPr>
      <w:r w:rsidRPr="00016684">
        <w:rPr>
          <w:rStyle w:val="FootnoteReference"/>
          <w:iCs/>
        </w:rPr>
        <w:footnoteRef/>
      </w:r>
      <w:r w:rsidRPr="001F101D">
        <w:rPr>
          <w:i/>
        </w:rPr>
        <w:t xml:space="preserve"> (</w:t>
      </w:r>
      <w:r>
        <w:rPr>
          <w:i/>
          <w:iCs/>
        </w:rPr>
        <w:t>Help text</w:t>
      </w:r>
      <w:r w:rsidRPr="001F101D">
        <w:rPr>
          <w:i/>
        </w:rPr>
        <w:t xml:space="preserve">) Please see the IRS.gov site for Instructions to obtain </w:t>
      </w:r>
      <w:r>
        <w:rPr>
          <w:i/>
        </w:rPr>
        <w:t>the</w:t>
      </w:r>
      <w:r w:rsidRPr="001F101D">
        <w:rPr>
          <w:i/>
        </w:rPr>
        <w:t xml:space="preserve"> </w:t>
      </w:r>
      <w:r>
        <w:rPr>
          <w:i/>
        </w:rPr>
        <w:t>Applicant’s</w:t>
      </w:r>
      <w:r w:rsidRPr="001F101D">
        <w:rPr>
          <w:i/>
        </w:rPr>
        <w:t xml:space="preserve"> </w:t>
      </w:r>
      <w:hyperlink r:id="rId1" w:tgtFrame="_blank" w:history="1">
        <w:r w:rsidRPr="001F101D">
          <w:rPr>
            <w:rStyle w:val="Hyperlink"/>
            <w:i/>
          </w:rPr>
          <w:t>exemption letter from IRS.gov</w:t>
        </w:r>
        <w:r>
          <w:rPr>
            <w:rStyle w:val="Hyperlink"/>
            <w:i/>
          </w:rPr>
          <w:t>.</w:t>
        </w:r>
      </w:hyperlink>
    </w:p>
  </w:footnote>
  <w:footnote w:id="14">
    <w:p w:rsidR="00234FF1" w:rsidP="00234FF1" w14:paraId="373776DD" w14:textId="77777777">
      <w:pPr>
        <w:pStyle w:val="FootnoteText"/>
      </w:pPr>
      <w:r>
        <w:rPr>
          <w:rStyle w:val="FootnoteReference"/>
        </w:rPr>
        <w:footnoteRef/>
      </w:r>
      <w:r>
        <w:t xml:space="preserve"> </w:t>
      </w:r>
      <w:r w:rsidRPr="00B32D3D">
        <w:rPr>
          <w:i/>
          <w:iCs/>
        </w:rPr>
        <w:t xml:space="preserve">(Help text) </w:t>
      </w:r>
      <w:r w:rsidRPr="00B32D3D">
        <w:rPr>
          <w:i/>
          <w:iCs/>
        </w:rPr>
        <w:t>Non-government</w:t>
      </w:r>
      <w:r w:rsidRPr="00B32D3D">
        <w:rPr>
          <w:i/>
          <w:iCs/>
        </w:rPr>
        <w:t xml:space="preserve"> entities that do not meet the criteria outlined in the previous options </w:t>
      </w:r>
      <w:r>
        <w:rPr>
          <w:i/>
          <w:iCs/>
        </w:rPr>
        <w:t>may</w:t>
      </w:r>
      <w:r w:rsidRPr="00B32D3D">
        <w:rPr>
          <w:i/>
          <w:iCs/>
        </w:rPr>
        <w:t xml:space="preserve"> not</w:t>
      </w:r>
      <w:r>
        <w:rPr>
          <w:i/>
          <w:iCs/>
        </w:rPr>
        <w:t xml:space="preserve"> be</w:t>
      </w:r>
      <w:r w:rsidRPr="00B32D3D">
        <w:rPr>
          <w:i/>
          <w:iCs/>
        </w:rPr>
        <w:t xml:space="preserve"> eligible applicants for Public Assistance. Contact your state</w:t>
      </w:r>
      <w:r>
        <w:rPr>
          <w:i/>
          <w:iCs/>
        </w:rPr>
        <w:t>, tribe, or territory government</w:t>
      </w:r>
      <w:r w:rsidRPr="00B32D3D">
        <w:rPr>
          <w:i/>
          <w:iCs/>
        </w:rPr>
        <w:t xml:space="preserve"> Emergency Management Agency for more information. </w:t>
      </w:r>
    </w:p>
  </w:footnote>
  <w:footnote w:id="15">
    <w:p w:rsidR="00540499" w:rsidP="00540499" w14:paraId="00FD4921" w14:textId="77777777">
      <w:pPr>
        <w:pStyle w:val="FootnoteText"/>
      </w:pPr>
      <w:r>
        <w:rPr>
          <w:rStyle w:val="FootnoteReference"/>
        </w:rPr>
        <w:footnoteRef/>
      </w:r>
      <w:r>
        <w:t xml:space="preserve"> </w:t>
      </w:r>
      <w:r w:rsidRPr="00D549BF">
        <w:rPr>
          <w:i/>
          <w:iCs/>
        </w:rPr>
        <w:t>(Help text)</w:t>
      </w:r>
      <w:r w:rsidRPr="00D549BF">
        <w:t xml:space="preserve"> </w:t>
      </w:r>
      <w:r w:rsidRPr="00D178BC">
        <w:rPr>
          <w:i/>
          <w:iCs/>
        </w:rPr>
        <w:t xml:space="preserve">In order to determine whether a private nonprofit organization is eligible for Public Assistance, </w:t>
      </w:r>
      <w:r>
        <w:t>FEMA must first determine whether the PNP owns or operates an eligible facility.</w:t>
      </w:r>
      <w:r w:rsidRPr="00D178BC">
        <w:rPr>
          <w:i/>
          <w:iCs/>
        </w:rPr>
        <w:t xml:space="preserve"> </w:t>
      </w:r>
      <w:r>
        <w:rPr>
          <w:i/>
          <w:iCs/>
        </w:rPr>
        <w:t xml:space="preserve">See the Private Nonprofit </w:t>
      </w:r>
      <w:r>
        <w:rPr>
          <w:i/>
          <w:iCs/>
        </w:rPr>
        <w:t>section</w:t>
      </w:r>
      <w:r>
        <w:rPr>
          <w:i/>
          <w:iCs/>
        </w:rPr>
        <w:t xml:space="preserve"> of the Public Assistance Program and Policy Guide for a list of e</w:t>
      </w:r>
      <w:r w:rsidRPr="001F101D">
        <w:rPr>
          <w:i/>
        </w:rPr>
        <w:t xml:space="preserve">ligible services. If the </w:t>
      </w:r>
      <w:r>
        <w:rPr>
          <w:i/>
        </w:rPr>
        <w:t>Applicant</w:t>
      </w:r>
      <w:r w:rsidRPr="001F101D">
        <w:rPr>
          <w:i/>
        </w:rPr>
        <w:t xml:space="preserve"> owns or operates </w:t>
      </w:r>
      <w:r>
        <w:rPr>
          <w:i/>
        </w:rPr>
        <w:t>multiple</w:t>
      </w:r>
      <w:r w:rsidRPr="001F101D">
        <w:rPr>
          <w:i/>
        </w:rPr>
        <w:t xml:space="preserve"> facilit</w:t>
      </w:r>
      <w:r>
        <w:rPr>
          <w:i/>
        </w:rPr>
        <w:t>ies</w:t>
      </w:r>
      <w:r w:rsidRPr="001F101D">
        <w:rPr>
          <w:i/>
        </w:rPr>
        <w:t xml:space="preserve">, it should complete this section for </w:t>
      </w:r>
      <w:r>
        <w:rPr>
          <w:i/>
        </w:rPr>
        <w:t>all</w:t>
      </w:r>
      <w:r w:rsidRPr="001F101D">
        <w:rPr>
          <w:i/>
        </w:rPr>
        <w:t xml:space="preserve"> facilities</w:t>
      </w:r>
      <w:r>
        <w:rPr>
          <w:i/>
        </w:rPr>
        <w:t xml:space="preserve"> that were damaged</w:t>
      </w:r>
      <w:r w:rsidRPr="001F101D">
        <w:rPr>
          <w:i/>
        </w:rPr>
        <w:t>.</w:t>
      </w:r>
      <w:r>
        <w:rPr>
          <w:i/>
        </w:rPr>
        <w:t xml:space="preserve"> Functionality: All facility information should </w:t>
      </w:r>
      <w:r>
        <w:rPr>
          <w:i/>
        </w:rPr>
        <w:t>be used</w:t>
      </w:r>
      <w:r>
        <w:rPr>
          <w:i/>
        </w:rPr>
        <w:t xml:space="preserve"> to create/update the facility inventory.</w:t>
      </w:r>
    </w:p>
  </w:footnote>
  <w:footnote w:id="16">
    <w:p w:rsidR="00EE361F" w:rsidP="00EE361F" w14:paraId="39143BD1" w14:textId="77777777">
      <w:pPr>
        <w:pStyle w:val="FootnoteText"/>
      </w:pPr>
      <w:r>
        <w:rPr>
          <w:rStyle w:val="FootnoteReference"/>
        </w:rPr>
        <w:footnoteRef/>
      </w:r>
      <w:r>
        <w:t xml:space="preserve"> </w:t>
      </w:r>
      <w:r w:rsidRPr="00C53145">
        <w:rPr>
          <w:i/>
          <w:iCs/>
        </w:rPr>
        <w:t>Functionality</w:t>
      </w:r>
      <w:r w:rsidRPr="00C53145">
        <w:rPr>
          <w:i/>
        </w:rPr>
        <w:t>: Automated</w:t>
      </w:r>
      <w:r>
        <w:rPr>
          <w:i/>
        </w:rPr>
        <w:t xml:space="preserve"> based on physical address provided</w:t>
      </w:r>
      <w:r w:rsidRPr="00C53145">
        <w:rPr>
          <w:i/>
        </w:rPr>
        <w:t>.</w:t>
      </w:r>
      <w:r>
        <w:t xml:space="preserve"> </w:t>
      </w:r>
    </w:p>
  </w:footnote>
  <w:footnote w:id="17">
    <w:p w:rsidR="00B96AF1" w:rsidRPr="006A41D9" w:rsidP="00B96AF1" w14:paraId="376723FA" w14:textId="77777777">
      <w:pPr>
        <w:pStyle w:val="FootnoteStyle"/>
        <w:rPr>
          <w:rFonts w:ascii="Arial" w:hAnsi="Arial"/>
          <w:i w:val="0"/>
        </w:rPr>
      </w:pPr>
      <w:r w:rsidRPr="00016684">
        <w:rPr>
          <w:rStyle w:val="FootnoteReference"/>
          <w:rFonts w:ascii="Arial" w:hAnsi="Arial"/>
          <w:i w:val="0"/>
          <w:iCs w:val="0"/>
        </w:rPr>
        <w:footnoteRef/>
      </w:r>
      <w:r w:rsidRPr="0046284B">
        <w:rPr>
          <w:rFonts w:ascii="Arial" w:hAnsi="Arial"/>
        </w:rPr>
        <w:t xml:space="preserve"> </w:t>
      </w:r>
      <w:r w:rsidRPr="006A41D9">
        <w:rPr>
          <w:rFonts w:ascii="Arial" w:hAnsi="Arial"/>
        </w:rPr>
        <w:t xml:space="preserve">(Help text) Proof of ownership includes but </w:t>
      </w:r>
      <w:r w:rsidRPr="006A41D9">
        <w:rPr>
          <w:rFonts w:ascii="Arial" w:hAnsi="Arial"/>
        </w:rPr>
        <w:t>is not limited</w:t>
      </w:r>
      <w:r w:rsidRPr="006A41D9">
        <w:rPr>
          <w:rFonts w:ascii="Arial" w:hAnsi="Arial"/>
        </w:rPr>
        <w:t xml:space="preserve"> to a deed, title or lease agreement, a bill of sale or land contract, a mortgage payment booklet, a property tax receipt or property tax bill or a real property structure insurance policy. Functionality: Documentation </w:t>
      </w:r>
      <w:r w:rsidRPr="006A41D9">
        <w:rPr>
          <w:rFonts w:ascii="Arial" w:hAnsi="Arial"/>
        </w:rPr>
        <w:t>is required</w:t>
      </w:r>
      <w:r w:rsidRPr="006A41D9">
        <w:rPr>
          <w:rFonts w:ascii="Arial" w:hAnsi="Arial"/>
        </w:rPr>
        <w:t xml:space="preserve"> prior to submitting a Re</w:t>
      </w:r>
      <w:r>
        <w:rPr>
          <w:rFonts w:ascii="Arial" w:hAnsi="Arial"/>
        </w:rPr>
        <w:t xml:space="preserve">quest </w:t>
      </w:r>
      <w:r w:rsidRPr="006A41D9">
        <w:rPr>
          <w:rFonts w:ascii="Arial" w:hAnsi="Arial"/>
        </w:rPr>
        <w:t>for Public Assistance.</w:t>
      </w:r>
    </w:p>
  </w:footnote>
  <w:footnote w:id="18">
    <w:p w:rsidR="00D84D91" w:rsidP="00D84D91" w14:paraId="27827002" w14:textId="77777777">
      <w:pPr>
        <w:pStyle w:val="FootnoteText"/>
      </w:pPr>
      <w:r>
        <w:rPr>
          <w:rStyle w:val="FootnoteReference"/>
        </w:rPr>
        <w:footnoteRef/>
      </w:r>
      <w:r>
        <w:t xml:space="preserve"> </w:t>
      </w:r>
      <w:r>
        <w:rPr>
          <w:i/>
        </w:rPr>
        <w:t xml:space="preserve">Functionality: </w:t>
      </w:r>
      <w:r>
        <w:rPr>
          <w:i/>
          <w:iCs/>
        </w:rPr>
        <w:t>D</w:t>
      </w:r>
      <w:r w:rsidRPr="002A370C">
        <w:rPr>
          <w:i/>
        </w:rPr>
        <w:t xml:space="preserve">ocumentation </w:t>
      </w:r>
      <w:r w:rsidRPr="002A370C">
        <w:rPr>
          <w:i/>
        </w:rPr>
        <w:t>is required</w:t>
      </w:r>
      <w:r w:rsidRPr="002A370C">
        <w:rPr>
          <w:i/>
        </w:rPr>
        <w:t xml:space="preserve"> </w:t>
      </w:r>
      <w:bookmarkStart w:id="2" w:name="_Hlk90635936"/>
      <w:r w:rsidRPr="00E95904">
        <w:rPr>
          <w:i/>
          <w:iCs/>
        </w:rPr>
        <w:t>prior to submitting a</w:t>
      </w:r>
      <w:r w:rsidRPr="002F7BA4">
        <w:t xml:space="preserve"> </w:t>
      </w:r>
      <w:bookmarkEnd w:id="2"/>
      <w:r w:rsidRPr="002A370C">
        <w:rPr>
          <w:i/>
        </w:rPr>
        <w:t>Re</w:t>
      </w:r>
      <w:r>
        <w:rPr>
          <w:i/>
        </w:rPr>
        <w:t>quest</w:t>
      </w:r>
      <w:r w:rsidRPr="002A370C">
        <w:rPr>
          <w:i/>
        </w:rPr>
        <w:t xml:space="preserve"> for Public Assistance.</w:t>
      </w:r>
    </w:p>
  </w:footnote>
  <w:footnote w:id="19">
    <w:p w:rsidR="00AD08FB" w:rsidP="00AD08FB" w14:paraId="4451281C" w14:textId="77777777">
      <w:pPr>
        <w:pStyle w:val="FootnoteText"/>
      </w:pPr>
      <w:r>
        <w:rPr>
          <w:rStyle w:val="FootnoteReference"/>
        </w:rPr>
        <w:footnoteRef/>
      </w:r>
      <w:r>
        <w:t xml:space="preserve"> </w:t>
      </w:r>
      <w:r>
        <w:rPr>
          <w:i/>
        </w:rPr>
        <w:t xml:space="preserve">Functionality: </w:t>
      </w:r>
      <w:r>
        <w:rPr>
          <w:i/>
          <w:iCs/>
        </w:rPr>
        <w:t>D</w:t>
      </w:r>
      <w:r w:rsidRPr="009A1563">
        <w:rPr>
          <w:i/>
          <w:iCs/>
        </w:rPr>
        <w:t xml:space="preserve">ocumentation </w:t>
      </w:r>
      <w:r w:rsidRPr="009A1563">
        <w:rPr>
          <w:i/>
          <w:iCs/>
        </w:rPr>
        <w:t>is required</w:t>
      </w:r>
      <w:r w:rsidRPr="009A1563">
        <w:rPr>
          <w:i/>
          <w:iCs/>
        </w:rPr>
        <w:t xml:space="preserve"> </w:t>
      </w:r>
      <w:r w:rsidRPr="00E95904">
        <w:rPr>
          <w:i/>
          <w:iCs/>
        </w:rPr>
        <w:t>prior to submitting a</w:t>
      </w:r>
      <w:r w:rsidRPr="009A1563">
        <w:rPr>
          <w:i/>
          <w:iCs/>
        </w:rPr>
        <w:t xml:space="preserve"> Re</w:t>
      </w:r>
      <w:r>
        <w:rPr>
          <w:i/>
          <w:iCs/>
        </w:rPr>
        <w:t>quest</w:t>
      </w:r>
      <w:r w:rsidRPr="009A1563">
        <w:rPr>
          <w:i/>
          <w:iCs/>
        </w:rPr>
        <w:t xml:space="preserve"> for Public Assistance.</w:t>
      </w:r>
    </w:p>
  </w:footnote>
  <w:footnote w:id="20">
    <w:p w:rsidR="00B842D0" w:rsidP="00B842D0" w14:paraId="533D312A" w14:textId="77777777">
      <w:pPr>
        <w:pStyle w:val="FootnoteText"/>
      </w:pPr>
      <w:r>
        <w:rPr>
          <w:rStyle w:val="FootnoteReference"/>
        </w:rPr>
        <w:footnoteRef/>
      </w:r>
      <w:r>
        <w:t xml:space="preserve"> </w:t>
      </w:r>
      <w:r>
        <w:rPr>
          <w:i/>
        </w:rPr>
        <w:t xml:space="preserve">Functionality: </w:t>
      </w:r>
      <w:r>
        <w:rPr>
          <w:i/>
          <w:iCs/>
        </w:rPr>
        <w:t>D</w:t>
      </w:r>
      <w:r w:rsidRPr="009A1563">
        <w:rPr>
          <w:i/>
          <w:iCs/>
        </w:rPr>
        <w:t xml:space="preserve">ocumentation </w:t>
      </w:r>
      <w:r w:rsidRPr="009A1563">
        <w:rPr>
          <w:i/>
          <w:iCs/>
        </w:rPr>
        <w:t>is required</w:t>
      </w:r>
      <w:r w:rsidRPr="009A1563">
        <w:rPr>
          <w:i/>
          <w:iCs/>
        </w:rPr>
        <w:t xml:space="preserve"> </w:t>
      </w:r>
      <w:r w:rsidRPr="00E95904">
        <w:rPr>
          <w:i/>
          <w:iCs/>
        </w:rPr>
        <w:t>prior to submitting a</w:t>
      </w:r>
      <w:r w:rsidRPr="009A1563">
        <w:rPr>
          <w:i/>
          <w:iCs/>
        </w:rPr>
        <w:t xml:space="preserve"> Re</w:t>
      </w:r>
      <w:r>
        <w:rPr>
          <w:i/>
          <w:iCs/>
        </w:rPr>
        <w:t>quest</w:t>
      </w:r>
      <w:r w:rsidRPr="009A1563">
        <w:rPr>
          <w:i/>
          <w:iCs/>
        </w:rPr>
        <w:t xml:space="preserve"> for Public Assistance.</w:t>
      </w:r>
    </w:p>
  </w:footnote>
  <w:footnote w:id="21">
    <w:p w:rsidR="00FC3549" w:rsidP="00FC3549" w14:paraId="6780E9AB" w14:textId="77777777">
      <w:pPr>
        <w:pStyle w:val="FootnoteText"/>
      </w:pPr>
      <w:r>
        <w:rPr>
          <w:rStyle w:val="FootnoteReference"/>
        </w:rPr>
        <w:footnoteRef/>
      </w:r>
      <w:r>
        <w:t xml:space="preserve"> </w:t>
      </w:r>
      <w:r>
        <w:rPr>
          <w:i/>
        </w:rPr>
        <w:t xml:space="preserve">Functionality: </w:t>
      </w:r>
      <w:r>
        <w:rPr>
          <w:i/>
          <w:iCs/>
        </w:rPr>
        <w:t>D</w:t>
      </w:r>
      <w:r w:rsidRPr="009A1563">
        <w:rPr>
          <w:i/>
          <w:iCs/>
        </w:rPr>
        <w:t xml:space="preserve">ocumentation </w:t>
      </w:r>
      <w:r w:rsidRPr="009A1563">
        <w:rPr>
          <w:i/>
          <w:iCs/>
        </w:rPr>
        <w:t>is required</w:t>
      </w:r>
      <w:r w:rsidRPr="009A1563">
        <w:rPr>
          <w:i/>
          <w:iCs/>
        </w:rPr>
        <w:t xml:space="preserve"> </w:t>
      </w:r>
      <w:r w:rsidRPr="00E95904">
        <w:rPr>
          <w:i/>
          <w:iCs/>
        </w:rPr>
        <w:t>prior to submitting a</w:t>
      </w:r>
      <w:r w:rsidRPr="009A1563">
        <w:rPr>
          <w:i/>
          <w:iCs/>
        </w:rPr>
        <w:t xml:space="preserve"> </w:t>
      </w:r>
      <w:r>
        <w:rPr>
          <w:i/>
          <w:iCs/>
        </w:rPr>
        <w:t>Request</w:t>
      </w:r>
      <w:r w:rsidRPr="009A1563">
        <w:rPr>
          <w:i/>
          <w:iCs/>
        </w:rPr>
        <w:t xml:space="preserve"> for Public Assistance.</w:t>
      </w:r>
    </w:p>
  </w:footnote>
  <w:footnote w:id="22">
    <w:p w:rsidR="005C0D33" w:rsidP="005C0D33" w14:paraId="0B719876" w14:textId="77777777">
      <w:pPr>
        <w:pStyle w:val="FootnoteText"/>
      </w:pPr>
      <w:r>
        <w:rPr>
          <w:rStyle w:val="FootnoteReference"/>
        </w:rPr>
        <w:footnoteRef/>
      </w:r>
      <w:r>
        <w:t xml:space="preserve"> </w:t>
      </w:r>
      <w:r>
        <w:rPr>
          <w:i/>
        </w:rPr>
        <w:t xml:space="preserve">Functionality: Triggered only </w:t>
      </w:r>
      <w:r w:rsidRPr="00A51AFF">
        <w:rPr>
          <w:i/>
        </w:rPr>
        <w:t>if the primar</w:t>
      </w:r>
      <w:r>
        <w:rPr>
          <w:i/>
        </w:rPr>
        <w:t>y purpose</w:t>
      </w:r>
      <w:r w:rsidRPr="007A17A6">
        <w:rPr>
          <w:i/>
        </w:rPr>
        <w:t xml:space="preserve"> is a</w:t>
      </w:r>
      <w:r>
        <w:rPr>
          <w:i/>
        </w:rPr>
        <w:t xml:space="preserve"> selection under</w:t>
      </w:r>
      <w:r w:rsidRPr="007A17A6">
        <w:rPr>
          <w:i/>
        </w:rPr>
        <w:t xml:space="preserve"> non-critical essential social service</w:t>
      </w:r>
      <w:r w:rsidRPr="003E16B4">
        <w:rPr>
          <w:i/>
        </w:rPr>
        <w:t xml:space="preserve"> </w:t>
      </w:r>
      <w:r w:rsidRPr="007A17A6">
        <w:rPr>
          <w:i/>
        </w:rPr>
        <w:t>or “other”</w:t>
      </w:r>
      <w:r>
        <w:rPr>
          <w:i/>
        </w:rPr>
        <w:t>.</w:t>
      </w:r>
    </w:p>
  </w:footnote>
  <w:footnote w:id="23">
    <w:p w:rsidR="00944E93" w:rsidP="00944E93" w14:paraId="649EFC3B" w14:textId="77777777">
      <w:pPr>
        <w:pStyle w:val="FootnoteText"/>
      </w:pPr>
      <w:r>
        <w:rPr>
          <w:rStyle w:val="FootnoteReference"/>
        </w:rPr>
        <w:footnoteRef/>
      </w:r>
      <w:r>
        <w:t xml:space="preserve"> </w:t>
      </w:r>
      <w:bookmarkStart w:id="9" w:name="_Hlk86749109"/>
      <w:r>
        <w:rPr>
          <w:i/>
        </w:rPr>
        <w:t xml:space="preserve">Functionality: </w:t>
      </w:r>
      <w:r>
        <w:rPr>
          <w:i/>
          <w:iCs/>
        </w:rPr>
        <w:t>D</w:t>
      </w:r>
      <w:r w:rsidRPr="009A1563">
        <w:rPr>
          <w:i/>
          <w:iCs/>
        </w:rPr>
        <w:t xml:space="preserve">ocumentation </w:t>
      </w:r>
      <w:r w:rsidRPr="009A1563">
        <w:rPr>
          <w:i/>
          <w:iCs/>
        </w:rPr>
        <w:t>is required</w:t>
      </w:r>
      <w:r w:rsidRPr="009A1563">
        <w:rPr>
          <w:i/>
          <w:iCs/>
        </w:rPr>
        <w:t xml:space="preserve"> </w:t>
      </w:r>
      <w:r w:rsidRPr="00E95904">
        <w:rPr>
          <w:i/>
          <w:iCs/>
        </w:rPr>
        <w:t>prior to submitting a</w:t>
      </w:r>
      <w:r w:rsidRPr="002F7BA4">
        <w:t xml:space="preserve"> </w:t>
      </w:r>
      <w:r w:rsidRPr="009A1563">
        <w:rPr>
          <w:i/>
          <w:iCs/>
        </w:rPr>
        <w:t>R</w:t>
      </w:r>
      <w:r>
        <w:rPr>
          <w:i/>
          <w:iCs/>
        </w:rPr>
        <w:t>equest</w:t>
      </w:r>
      <w:r w:rsidRPr="009A1563">
        <w:rPr>
          <w:i/>
          <w:iCs/>
        </w:rPr>
        <w:t xml:space="preserve"> for Public Assistance.</w:t>
      </w:r>
      <w:bookmarkEnd w:id="9"/>
    </w:p>
  </w:footnote>
  <w:footnote w:id="24">
    <w:p w:rsidR="001907C2" w:rsidP="001907C2" w14:paraId="44B05C3F" w14:textId="77777777">
      <w:pPr>
        <w:pStyle w:val="FootnoteText"/>
      </w:pPr>
      <w:r>
        <w:rPr>
          <w:rStyle w:val="FootnoteReference"/>
        </w:rPr>
        <w:footnoteRef/>
      </w:r>
      <w:r>
        <w:t xml:space="preserve"> </w:t>
      </w:r>
      <w:r>
        <w:rPr>
          <w:i/>
        </w:rPr>
        <w:t xml:space="preserve">Functionality: The question </w:t>
      </w:r>
      <w:r>
        <w:rPr>
          <w:i/>
        </w:rPr>
        <w:t>is only triggered</w:t>
      </w:r>
      <w:r>
        <w:rPr>
          <w:i/>
        </w:rPr>
        <w:t xml:space="preserve"> </w:t>
      </w:r>
      <w:r w:rsidRPr="00A51AFF">
        <w:rPr>
          <w:i/>
        </w:rPr>
        <w:t>if the primary</w:t>
      </w:r>
      <w:r w:rsidRPr="007A17A6">
        <w:rPr>
          <w:rFonts w:ascii="Franklin Gothic Book" w:hAnsi="Franklin Gothic Book"/>
          <w:color w:val="000000" w:themeColor="text1"/>
          <w:sz w:val="24"/>
          <w:szCs w:val="24"/>
        </w:rPr>
        <w:t xml:space="preserve"> </w:t>
      </w:r>
      <w:r w:rsidRPr="007A17A6">
        <w:rPr>
          <w:i/>
        </w:rPr>
        <w:t>function is a non-critical essential social service or “other”</w:t>
      </w:r>
      <w:r>
        <w:rPr>
          <w:i/>
        </w:rPr>
        <w:t>.</w:t>
      </w:r>
    </w:p>
  </w:footnote>
  <w:footnote w:id="25">
    <w:p w:rsidR="00C323EA" w:rsidRPr="002118B2" w:rsidP="00C323EA" w14:paraId="57A20EB2" w14:textId="77777777">
      <w:pPr>
        <w:pStyle w:val="FootnoteText"/>
        <w:rPr>
          <w:i/>
          <w:iCs/>
        </w:rPr>
      </w:pPr>
      <w:r>
        <w:rPr>
          <w:rStyle w:val="FootnoteReference"/>
        </w:rPr>
        <w:footnoteRef/>
      </w:r>
      <w:r>
        <w:t xml:space="preserve"> </w:t>
      </w:r>
      <w:r w:rsidRPr="002118B2">
        <w:rPr>
          <w:i/>
          <w:iCs/>
        </w:rPr>
        <w:t>(Help text) Following a Major Disaster Declaration, the SBA can provide loans for facility restoration. For PNPs with facilities that provide noncritical, essential social services, FEMA is only able provide funding for eligible</w:t>
      </w:r>
    </w:p>
    <w:p w:rsidR="00C323EA" w:rsidP="00C323EA" w14:paraId="7F1A9BE6" w14:textId="77777777">
      <w:pPr>
        <w:pStyle w:val="FootnoteText"/>
      </w:pPr>
      <w:r w:rsidRPr="002118B2">
        <w:rPr>
          <w:i/>
          <w:iCs/>
        </w:rPr>
        <w:t>Permanent Work costs that an SBA loan will not cover for those facilities. Non-critical PNPs must apply for a disaster loan before proceeding. Please see the Small Business Administration Loan Requirement section of the PAPPG for more information. Functionality:</w:t>
      </w:r>
      <w:r>
        <w:rPr>
          <w:i/>
          <w:iCs/>
        </w:rPr>
        <w:t xml:space="preserve"> </w:t>
      </w:r>
      <w:r w:rsidRPr="002118B2">
        <w:rPr>
          <w:i/>
          <w:iCs/>
        </w:rPr>
        <w:t>Applicant must apply for an SBA loan</w:t>
      </w:r>
      <w:r>
        <w:rPr>
          <w:i/>
          <w:iCs/>
        </w:rPr>
        <w:t xml:space="preserve"> and select one of the Yes options</w:t>
      </w:r>
      <w:r w:rsidRPr="002118B2">
        <w:rPr>
          <w:i/>
          <w:iCs/>
        </w:rPr>
        <w:t xml:space="preserve"> before proceeding.</w:t>
      </w:r>
    </w:p>
  </w:footnote>
  <w:footnote w:id="26">
    <w:p w:rsidR="003E7066" w14:paraId="13E5D19D" w14:textId="3DC51B2D">
      <w:pPr>
        <w:pStyle w:val="FootnoteText"/>
      </w:pPr>
      <w:r>
        <w:rPr>
          <w:rStyle w:val="FootnoteReference"/>
        </w:rPr>
        <w:footnoteRef/>
      </w:r>
      <w:r>
        <w:t xml:space="preserve"> </w:t>
      </w:r>
      <w:r w:rsidRPr="008241BF" w:rsidR="00EA0B72">
        <w:rPr>
          <w:i/>
          <w:iCs/>
        </w:rPr>
        <w:t xml:space="preserve">(Help Text) The Applicant must </w:t>
      </w:r>
      <w:r w:rsidRPr="008241BF" w:rsidR="00EA0B72">
        <w:rPr>
          <w:b/>
          <w:bCs/>
          <w:i/>
          <w:iCs/>
        </w:rPr>
        <w:t>apply</w:t>
      </w:r>
      <w:r w:rsidRPr="008241BF" w:rsidR="00EA0B72">
        <w:rPr>
          <w:i/>
          <w:iCs/>
        </w:rPr>
        <w:t xml:space="preserve"> for an SBA loan prior to submitting </w:t>
      </w:r>
      <w:r w:rsidRPr="008241BF" w:rsidR="009A7FBD">
        <w:rPr>
          <w:i/>
          <w:iCs/>
        </w:rPr>
        <w:t>the Request for Public Assistance</w:t>
      </w:r>
      <w:r w:rsidRPr="008241BF" w:rsidR="00EA0B72">
        <w:rPr>
          <w:i/>
          <w:iCs/>
        </w:rPr>
        <w:t xml:space="preserve"> but </w:t>
      </w:r>
      <w:r w:rsidRPr="008241BF" w:rsidR="005113EC">
        <w:rPr>
          <w:i/>
          <w:iCs/>
        </w:rPr>
        <w:t xml:space="preserve">the Applicant </w:t>
      </w:r>
      <w:r w:rsidRPr="008241BF" w:rsidR="005113EC">
        <w:rPr>
          <w:b/>
          <w:bCs/>
          <w:i/>
          <w:iCs/>
        </w:rPr>
        <w:t>should not wait for the results</w:t>
      </w:r>
      <w:r w:rsidRPr="008241BF" w:rsidR="005113EC">
        <w:rPr>
          <w:i/>
          <w:iCs/>
        </w:rPr>
        <w:t xml:space="preserve"> of the loan before submitting</w:t>
      </w:r>
      <w:r w:rsidRPr="008241BF" w:rsidR="009A7FBD">
        <w:rPr>
          <w:i/>
          <w:iCs/>
        </w:rPr>
        <w:t xml:space="preserve"> </w:t>
      </w:r>
      <w:r w:rsidRPr="008241BF" w:rsidR="008241BF">
        <w:rPr>
          <w:i/>
          <w:iCs/>
        </w:rPr>
        <w:t>because the Request for Public Assistance is time sensitive.</w:t>
      </w:r>
      <w:r w:rsidR="005113EC">
        <w:t xml:space="preserve"> </w:t>
      </w:r>
    </w:p>
  </w:footnote>
  <w:footnote w:id="27">
    <w:p w:rsidR="009D4F0A" w:rsidP="009D4F0A" w14:paraId="7235E77D" w14:textId="77777777">
      <w:pPr>
        <w:pStyle w:val="FootnoteText"/>
      </w:pPr>
      <w:r>
        <w:rPr>
          <w:rStyle w:val="FootnoteReference"/>
        </w:rPr>
        <w:footnoteRef/>
      </w:r>
      <w:r>
        <w:t xml:space="preserve"> </w:t>
      </w:r>
      <w:r>
        <w:rPr>
          <w:i/>
        </w:rPr>
        <w:t xml:space="preserve">Functionality: </w:t>
      </w:r>
      <w:r>
        <w:rPr>
          <w:i/>
          <w:iCs/>
        </w:rPr>
        <w:t>D</w:t>
      </w:r>
      <w:r w:rsidRPr="009A1563">
        <w:rPr>
          <w:i/>
          <w:iCs/>
        </w:rPr>
        <w:t xml:space="preserve">ocumentation </w:t>
      </w:r>
      <w:r w:rsidRPr="009A1563">
        <w:rPr>
          <w:i/>
          <w:iCs/>
        </w:rPr>
        <w:t>is required</w:t>
      </w:r>
      <w:r w:rsidRPr="009A1563">
        <w:rPr>
          <w:i/>
          <w:iCs/>
        </w:rPr>
        <w:t xml:space="preserve"> </w:t>
      </w:r>
      <w:r w:rsidRPr="00E95904">
        <w:rPr>
          <w:i/>
          <w:iCs/>
        </w:rPr>
        <w:t>prior to submitting a</w:t>
      </w:r>
      <w:r w:rsidRPr="002F7BA4">
        <w:t xml:space="preserve"> </w:t>
      </w:r>
      <w:r w:rsidRPr="009A1563">
        <w:rPr>
          <w:i/>
          <w:iCs/>
        </w:rPr>
        <w:t>Re</w:t>
      </w:r>
      <w:r>
        <w:rPr>
          <w:i/>
          <w:iCs/>
        </w:rPr>
        <w:t>quest</w:t>
      </w:r>
      <w:r w:rsidRPr="009A1563">
        <w:rPr>
          <w:i/>
          <w:iCs/>
        </w:rPr>
        <w:t xml:space="preserve"> for Public Assistance.</w:t>
      </w:r>
    </w:p>
  </w:footnote>
  <w:footnote w:id="28">
    <w:p w:rsidR="007C5366" w:rsidP="007C5366" w14:paraId="70D15142" w14:textId="77777777">
      <w:pPr>
        <w:pStyle w:val="FootnoteText"/>
      </w:pPr>
      <w:r>
        <w:rPr>
          <w:rStyle w:val="FootnoteReference"/>
        </w:rPr>
        <w:footnoteRef/>
      </w:r>
      <w:r>
        <w:t xml:space="preserve"> </w:t>
      </w:r>
      <w:r>
        <w:rPr>
          <w:i/>
        </w:rPr>
        <w:t xml:space="preserve">Functionality: </w:t>
      </w:r>
      <w:r>
        <w:rPr>
          <w:i/>
          <w:iCs/>
        </w:rPr>
        <w:t>D</w:t>
      </w:r>
      <w:r w:rsidRPr="009A1563">
        <w:rPr>
          <w:i/>
          <w:iCs/>
        </w:rPr>
        <w:t xml:space="preserve">ocumentation </w:t>
      </w:r>
      <w:r w:rsidRPr="009A1563">
        <w:rPr>
          <w:i/>
          <w:iCs/>
        </w:rPr>
        <w:t>is required</w:t>
      </w:r>
      <w:r w:rsidRPr="009A1563">
        <w:rPr>
          <w:i/>
          <w:iCs/>
        </w:rPr>
        <w:t xml:space="preserve"> </w:t>
      </w:r>
      <w:r w:rsidRPr="00E95904">
        <w:rPr>
          <w:i/>
          <w:iCs/>
        </w:rPr>
        <w:t>prior to submitting a</w:t>
      </w:r>
      <w:r w:rsidRPr="002F7BA4">
        <w:t xml:space="preserve"> </w:t>
      </w:r>
      <w:r w:rsidRPr="009A1563">
        <w:rPr>
          <w:i/>
          <w:iCs/>
        </w:rPr>
        <w:t>Re</w:t>
      </w:r>
      <w:r>
        <w:rPr>
          <w:i/>
          <w:iCs/>
        </w:rPr>
        <w:t>quest</w:t>
      </w:r>
      <w:r w:rsidRPr="009A1563">
        <w:rPr>
          <w:i/>
          <w:iCs/>
        </w:rPr>
        <w:t xml:space="preserve"> for Public Assistance.</w:t>
      </w:r>
    </w:p>
  </w:footnote>
  <w:footnote w:id="29">
    <w:p w:rsidR="00973DF3" w:rsidP="00973DF3" w14:paraId="4BB934BA" w14:textId="77777777">
      <w:pPr>
        <w:pStyle w:val="FootnoteText"/>
      </w:pPr>
      <w:r>
        <w:rPr>
          <w:rStyle w:val="FootnoteReference"/>
        </w:rPr>
        <w:footnoteRef/>
      </w:r>
      <w:r>
        <w:t xml:space="preserve"> </w:t>
      </w:r>
      <w:bookmarkStart w:id="10" w:name="_Hlk80323467"/>
      <w:r>
        <w:rPr>
          <w:i/>
        </w:rPr>
        <w:t xml:space="preserve">Functionality: </w:t>
      </w:r>
      <w:bookmarkEnd w:id="10"/>
      <w:r>
        <w:rPr>
          <w:i/>
          <w:iCs/>
        </w:rPr>
        <w:t>D</w:t>
      </w:r>
      <w:r w:rsidRPr="009A1563">
        <w:rPr>
          <w:i/>
          <w:iCs/>
        </w:rPr>
        <w:t xml:space="preserve">ocumentation </w:t>
      </w:r>
      <w:r w:rsidRPr="009A1563">
        <w:rPr>
          <w:i/>
          <w:iCs/>
        </w:rPr>
        <w:t>is required</w:t>
      </w:r>
      <w:r w:rsidRPr="009A1563">
        <w:rPr>
          <w:i/>
          <w:iCs/>
        </w:rPr>
        <w:t xml:space="preserve"> </w:t>
      </w:r>
      <w:r w:rsidRPr="00E95904">
        <w:rPr>
          <w:i/>
          <w:iCs/>
        </w:rPr>
        <w:t>prior to submitting a</w:t>
      </w:r>
      <w:r w:rsidRPr="002F7BA4">
        <w:t xml:space="preserve"> </w:t>
      </w:r>
      <w:r w:rsidRPr="009A1563">
        <w:rPr>
          <w:i/>
          <w:iCs/>
        </w:rPr>
        <w:t>Request for Public Assistance.</w:t>
      </w:r>
    </w:p>
  </w:footnote>
  <w:footnote w:id="30">
    <w:p w:rsidR="00E36194" w:rsidP="00E36194" w14:paraId="52078C4D" w14:textId="77777777">
      <w:pPr>
        <w:pStyle w:val="FootnoteText"/>
      </w:pPr>
      <w:r>
        <w:rPr>
          <w:rStyle w:val="FootnoteReference"/>
        </w:rPr>
        <w:footnoteRef/>
      </w:r>
      <w:r>
        <w:t xml:space="preserve"> </w:t>
      </w:r>
      <w:r>
        <w:rPr>
          <w:i/>
        </w:rPr>
        <w:t xml:space="preserve">Functionality: The question </w:t>
      </w:r>
      <w:r>
        <w:rPr>
          <w:i/>
        </w:rPr>
        <w:t>is only triggered</w:t>
      </w:r>
      <w:r>
        <w:rPr>
          <w:i/>
        </w:rPr>
        <w:t xml:space="preserve"> </w:t>
      </w:r>
      <w:r w:rsidRPr="00A51AFF">
        <w:rPr>
          <w:i/>
        </w:rPr>
        <w:t>if the primary</w:t>
      </w:r>
      <w:r w:rsidRPr="007A17A6">
        <w:rPr>
          <w:rFonts w:ascii="Franklin Gothic Book" w:hAnsi="Franklin Gothic Book"/>
          <w:color w:val="000000" w:themeColor="text1"/>
          <w:sz w:val="24"/>
          <w:szCs w:val="24"/>
        </w:rPr>
        <w:t xml:space="preserve"> </w:t>
      </w:r>
      <w:r>
        <w:rPr>
          <w:i/>
        </w:rPr>
        <w:t>purpose</w:t>
      </w:r>
      <w:r w:rsidRPr="007A17A6">
        <w:rPr>
          <w:i/>
        </w:rPr>
        <w:t xml:space="preserve"> is a non-critical essential social service or “other”</w:t>
      </w:r>
      <w:r>
        <w:rPr>
          <w:i/>
        </w:rPr>
        <w:t>.</w:t>
      </w:r>
    </w:p>
  </w:footnote>
  <w:footnote w:id="31">
    <w:p w:rsidR="003755D5" w:rsidP="003755D5" w14:paraId="6CD13B3C" w14:textId="77777777">
      <w:pPr>
        <w:pStyle w:val="FootnoteText"/>
      </w:pPr>
      <w:r>
        <w:rPr>
          <w:rStyle w:val="FootnoteReference"/>
        </w:rPr>
        <w:footnoteRef/>
      </w:r>
      <w:r>
        <w:t xml:space="preserve"> </w:t>
      </w:r>
      <w:r>
        <w:rPr>
          <w:i/>
        </w:rPr>
        <w:t xml:space="preserve">Functionality: The question </w:t>
      </w:r>
      <w:r>
        <w:rPr>
          <w:i/>
        </w:rPr>
        <w:t>is only triggered</w:t>
      </w:r>
      <w:r>
        <w:rPr>
          <w:i/>
        </w:rPr>
        <w:t xml:space="preserve"> </w:t>
      </w:r>
      <w:r w:rsidRPr="00A51AFF">
        <w:rPr>
          <w:i/>
        </w:rPr>
        <w:t xml:space="preserve">if the primary </w:t>
      </w:r>
      <w:r>
        <w:rPr>
          <w:i/>
        </w:rPr>
        <w:t>purpose</w:t>
      </w:r>
      <w:r w:rsidRPr="00A51AFF">
        <w:rPr>
          <w:i/>
        </w:rPr>
        <w:t xml:space="preserve"> is a non-critical essential social service or “other”</w:t>
      </w:r>
      <w:r>
        <w:rPr>
          <w:i/>
        </w:rPr>
        <w:t>.</w:t>
      </w:r>
    </w:p>
  </w:footnote>
  <w:footnote w:id="32">
    <w:p w:rsidR="009E3A42" w:rsidP="009E3A42" w14:paraId="2831E215" w14:textId="77777777">
      <w:pPr>
        <w:pStyle w:val="FootnoteText"/>
      </w:pPr>
      <w:r>
        <w:rPr>
          <w:rStyle w:val="FootnoteReference"/>
        </w:rPr>
        <w:footnoteRef/>
      </w:r>
      <w:r>
        <w:t xml:space="preserve"> </w:t>
      </w:r>
      <w:r>
        <w:rPr>
          <w:i/>
        </w:rPr>
        <w:t xml:space="preserve">Functionality: </w:t>
      </w:r>
      <w:r>
        <w:rPr>
          <w:i/>
          <w:iCs/>
        </w:rPr>
        <w:t>D</w:t>
      </w:r>
      <w:r w:rsidRPr="009A1563">
        <w:rPr>
          <w:i/>
          <w:iCs/>
        </w:rPr>
        <w:t xml:space="preserve">ocumentation </w:t>
      </w:r>
      <w:r w:rsidRPr="009A1563">
        <w:rPr>
          <w:i/>
          <w:iCs/>
        </w:rPr>
        <w:t>is required</w:t>
      </w:r>
      <w:r w:rsidRPr="009A1563">
        <w:rPr>
          <w:i/>
          <w:iCs/>
        </w:rPr>
        <w:t xml:space="preserve"> </w:t>
      </w:r>
      <w:r>
        <w:rPr>
          <w:i/>
        </w:rPr>
        <w:t>before the Applicant can submit its</w:t>
      </w:r>
      <w:r w:rsidRPr="009A1563">
        <w:rPr>
          <w:i/>
          <w:iCs/>
        </w:rPr>
        <w:t xml:space="preserve"> Request for Public Assistance.</w:t>
      </w:r>
    </w:p>
  </w:footnote>
  <w:footnote w:id="33">
    <w:p w:rsidR="00A16CDF" w:rsidRPr="004079FB" w:rsidP="00A16CDF" w14:paraId="373AFF7B" w14:textId="77777777">
      <w:pPr>
        <w:pStyle w:val="FootnoteText"/>
        <w:rPr>
          <w:rFonts w:ascii="Franklin Gothic Book" w:hAnsi="Franklin Gothic Book"/>
          <w:i/>
        </w:rPr>
      </w:pPr>
      <w:r w:rsidRPr="003E331F">
        <w:rPr>
          <w:rStyle w:val="FootnoteReference"/>
          <w:i/>
        </w:rPr>
        <w:footnoteRef/>
      </w:r>
      <w:r w:rsidRPr="003E331F">
        <w:rPr>
          <w:i/>
        </w:rPr>
        <w:t xml:space="preserve"> Functionality</w:t>
      </w:r>
      <w:r>
        <w:rPr>
          <w:i/>
        </w:rPr>
        <w:t xml:space="preserve">: </w:t>
      </w:r>
      <w:r w:rsidRPr="00CF1C07">
        <w:rPr>
          <w:i/>
        </w:rPr>
        <w:t>The Recipient complete</w:t>
      </w:r>
      <w:r>
        <w:rPr>
          <w:i/>
        </w:rPr>
        <w:t>s</w:t>
      </w:r>
      <w:r w:rsidRPr="00CF1C07">
        <w:rPr>
          <w:i/>
        </w:rPr>
        <w:t xml:space="preserve"> this section prior to submission to FEMA.</w:t>
      </w:r>
    </w:p>
  </w:footnote>
  <w:footnote w:id="34">
    <w:p w:rsidR="00402427" w:rsidRPr="00EB7295" w:rsidP="00402427" w14:paraId="582E8982" w14:textId="77777777">
      <w:pPr>
        <w:pStyle w:val="FootnoteText"/>
        <w:rPr>
          <w:i/>
          <w:iCs/>
        </w:rPr>
      </w:pPr>
      <w:r w:rsidRPr="00A91D7B">
        <w:rPr>
          <w:i/>
          <w:vertAlign w:val="superscript"/>
        </w:rPr>
        <w:footnoteRef/>
      </w:r>
      <w:r w:rsidRPr="00EB7295">
        <w:rPr>
          <w:i/>
        </w:rPr>
        <w:t xml:space="preserve"> </w:t>
      </w:r>
      <w:r>
        <w:rPr>
          <w:i/>
        </w:rPr>
        <w:t>(</w:t>
      </w:r>
      <w:r>
        <w:rPr>
          <w:i/>
          <w:iCs/>
        </w:rPr>
        <w:t>Help text</w:t>
      </w:r>
      <w:r>
        <w:rPr>
          <w:i/>
        </w:rPr>
        <w:t>)</w:t>
      </w:r>
      <w:r w:rsidRPr="00EB7295">
        <w:rPr>
          <w:i/>
          <w:iCs/>
        </w:rPr>
        <w:t xml:space="preserve"> </w:t>
      </w:r>
      <w:r w:rsidRPr="00EB7295">
        <w:rPr>
          <w:i/>
          <w:iCs/>
        </w:rPr>
        <w:t>The non-compliance risk is determined by the Recipient</w:t>
      </w:r>
      <w:r w:rsidRPr="00EB7295">
        <w:rPr>
          <w:i/>
          <w:iCs/>
        </w:rPr>
        <w:t xml:space="preserve"> holistically considering its experience with the Subrecipient and the requirements as outlined in 2 C.F.R. § 200.331(a</w:t>
      </w:r>
      <w:r w:rsidRPr="00EB7295">
        <w:rPr>
          <w:i/>
        </w:rPr>
        <w:t>).</w:t>
      </w:r>
    </w:p>
  </w:footnote>
  <w:footnote w:id="35">
    <w:p w:rsidR="001353FD" w:rsidRPr="002604BE" w:rsidP="001353FD" w14:paraId="17FDF9F6" w14:textId="72828216">
      <w:pPr>
        <w:pStyle w:val="FootnoteText"/>
        <w:rPr>
          <w:i/>
          <w:iCs/>
        </w:rPr>
      </w:pPr>
      <w:r w:rsidRPr="00CF1DCF">
        <w:rPr>
          <w:rStyle w:val="FootnoteReference"/>
        </w:rPr>
        <w:footnoteRef/>
      </w:r>
      <w:r w:rsidRPr="003C38E9">
        <w:rPr>
          <w:i/>
          <w:iCs/>
        </w:rPr>
        <w:t xml:space="preserve"> </w:t>
      </w:r>
      <w:r>
        <w:rPr>
          <w:i/>
          <w:iCs/>
        </w:rPr>
        <w:t xml:space="preserve">(Help text) </w:t>
      </w:r>
      <w:r w:rsidRPr="003C38E9">
        <w:rPr>
          <w:i/>
          <w:iCs/>
        </w:rPr>
        <w:t xml:space="preserve">In making its recommendation, the Recipient may consider: 1) the </w:t>
      </w:r>
      <w:r>
        <w:rPr>
          <w:i/>
          <w:iCs/>
        </w:rPr>
        <w:t>Applicant</w:t>
      </w:r>
      <w:r w:rsidRPr="003C38E9">
        <w:rPr>
          <w:i/>
          <w:iCs/>
        </w:rPr>
        <w:t xml:space="preserve">’s risk-level for non-compliance, 2) the </w:t>
      </w:r>
      <w:r>
        <w:rPr>
          <w:i/>
          <w:iCs/>
        </w:rPr>
        <w:t>Applicant</w:t>
      </w:r>
      <w:r w:rsidRPr="003C38E9">
        <w:rPr>
          <w:i/>
          <w:iCs/>
        </w:rPr>
        <w:t xml:space="preserve">’s level of impacts, 3) whether the </w:t>
      </w:r>
      <w:r>
        <w:rPr>
          <w:i/>
          <w:iCs/>
        </w:rPr>
        <w:t>Applicant</w:t>
      </w:r>
      <w:r w:rsidRPr="003C38E9">
        <w:rPr>
          <w:i/>
          <w:iCs/>
        </w:rPr>
        <w:t xml:space="preserve"> has recently been an eligible Applicant, 4) how frequently the Recipient interacts with the </w:t>
      </w:r>
      <w:r>
        <w:rPr>
          <w:i/>
          <w:iCs/>
        </w:rPr>
        <w:t>Applicant</w:t>
      </w:r>
      <w:r w:rsidRPr="003C38E9">
        <w:rPr>
          <w:i/>
          <w:iCs/>
        </w:rPr>
        <w:t xml:space="preserve"> on the Public Assistance Program, and 5) whether the </w:t>
      </w:r>
      <w:r>
        <w:rPr>
          <w:i/>
          <w:iCs/>
        </w:rPr>
        <w:t>Applicant</w:t>
      </w:r>
      <w:r w:rsidRPr="003C38E9">
        <w:rPr>
          <w:i/>
          <w:iCs/>
        </w:rPr>
        <w:t xml:space="preserve"> has previously navigated the Public Assistance Program successfully without a Program Delivery Manager.</w:t>
      </w:r>
      <w:r w:rsidR="009C6E59">
        <w:rPr>
          <w:i/>
          <w:iCs/>
        </w:rPr>
        <w:t xml:space="preserve"> Functionality: </w:t>
      </w:r>
      <w:r w:rsidR="00B6223F">
        <w:rPr>
          <w:i/>
          <w:iCs/>
        </w:rPr>
        <w:t>Response to this question should auto-populate the</w:t>
      </w:r>
      <w:r w:rsidRPr="002604BE">
        <w:rPr>
          <w:i/>
          <w:iCs/>
        </w:rPr>
        <w:t xml:space="preserve"> </w:t>
      </w:r>
      <w:r w:rsidR="00B6223F">
        <w:rPr>
          <w:i/>
          <w:iCs/>
        </w:rPr>
        <w:t>response</w:t>
      </w:r>
      <w:r w:rsidR="00D0061E">
        <w:rPr>
          <w:i/>
          <w:iCs/>
        </w:rPr>
        <w:t xml:space="preserve"> to the question “Does the Recipient recommend that this Applicant be assigned a Program Delivery Manager”</w:t>
      </w:r>
      <w:r w:rsidR="00B6223F">
        <w:rPr>
          <w:i/>
          <w:iCs/>
        </w:rPr>
        <w:t xml:space="preserve"> </w:t>
      </w:r>
      <w:r w:rsidR="00D0061E">
        <w:rPr>
          <w:i/>
          <w:iCs/>
        </w:rPr>
        <w:t>in Section V – Recipient Recommendation</w:t>
      </w:r>
      <w:r w:rsidR="006B4478">
        <w:rPr>
          <w:i/>
          <w:i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Fonts w:ascii="Franklin Gothic Book" w:hAnsi="Franklin Gothic Book"/>
        <w:b/>
        <w:bCs/>
        <w:sz w:val="24"/>
      </w:rPr>
      <w:id w:val="-1222506235"/>
      <w:docPartObj>
        <w:docPartGallery w:val="Watermarks"/>
        <w:docPartUnique/>
      </w:docPartObj>
    </w:sdtPr>
    <w:sdtEndPr>
      <w:rPr>
        <w:rFonts w:ascii="Arial" w:hAnsi="Arial"/>
        <w:b w:val="0"/>
        <w:bCs w:val="0"/>
      </w:rPr>
    </w:sdtEndPr>
    <w:sdtContent>
      <w:p w:rsidR="00A82F9A" w:rsidRPr="002022A0" w:rsidP="002022A0" w14:paraId="1E073651" w14:textId="64711BF1">
        <w:pPr>
          <w:jc w:val="center"/>
          <w:rPr>
            <w:rFonts w:ascii="Franklin Gothic Book" w:hAnsi="Franklin Gothic Book"/>
            <w:b/>
            <w:bCs/>
            <w:sz w:val="24"/>
            <w:szCs w:val="24"/>
          </w:rPr>
        </w:pPr>
        <w:r>
          <w:rPr>
            <w:rFonts w:ascii="Franklin Gothic Book" w:hAnsi="Franklin Gothic Book"/>
            <w:b/>
            <w:bCs/>
            <w:noProof/>
            <w:sz w:val="24"/>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width:412.4pt;height:247.45pt;margin-top:0;margin-left:0;mso-position-horizontal:center;mso-position-horizontal-relative:margin;mso-position-vertical:center;mso-position-vertical-relative:margin;position:absolute;rotation:315;z-index:-251656192" o:allowincell="f" fillcolor="silver" stroked="f">
              <v:fill opacity="0.5"/>
              <v:textpath style="font-family:Calibri;font-size:1pt" string="DRAFT"/>
              <w10:wrap anchorx="margin" anchory="margin"/>
            </v:shape>
          </w:pict>
        </w:r>
      </w:p>
      <w:p w:rsidR="00A82F9A" w:rsidRPr="00E37F0F" w:rsidP="00BE43E9" w14:paraId="1D4C1BDC" w14:textId="0AB19FB3">
        <w:pPr>
          <w:jc w:val="both"/>
          <w:rPr>
            <w:rFonts w:ascii="Franklin Gothic Book" w:hAnsi="Franklin Gothic Book"/>
            <w:sz w:val="24"/>
            <w:szCs w:val="24"/>
          </w:rPr>
        </w:pPr>
        <w:r w:rsidRPr="00E37F0F">
          <w:rPr>
            <w:rFonts w:ascii="Franklin Gothic Book" w:hAnsi="Franklin Gothic Book"/>
            <w:sz w:val="24"/>
            <w:szCs w:val="24"/>
          </w:rPr>
          <w:t>DEPARTMENT OF HOMELAND SECURITY</w:t>
        </w:r>
        <w:r w:rsidRPr="00E37F0F">
          <w:rPr>
            <w:rFonts w:ascii="Franklin Gothic Book" w:hAnsi="Franklin Gothic Book"/>
            <w:sz w:val="24"/>
            <w:szCs w:val="24"/>
          </w:rPr>
          <w:tab/>
        </w:r>
        <w:r w:rsidRPr="00E37F0F">
          <w:rPr>
            <w:rFonts w:ascii="Franklin Gothic Book" w:hAnsi="Franklin Gothic Book"/>
            <w:sz w:val="24"/>
            <w:szCs w:val="24"/>
          </w:rPr>
          <w:tab/>
        </w:r>
        <w:r w:rsidRPr="00E37F0F">
          <w:rPr>
            <w:rFonts w:ascii="Franklin Gothic Book" w:hAnsi="Franklin Gothic Book"/>
            <w:sz w:val="24"/>
            <w:szCs w:val="24"/>
          </w:rPr>
          <w:tab/>
        </w:r>
        <w:r w:rsidRPr="00E37F0F">
          <w:rPr>
            <w:rFonts w:ascii="Franklin Gothic Book" w:hAnsi="Franklin Gothic Book"/>
            <w:sz w:val="24"/>
            <w:szCs w:val="24"/>
          </w:rPr>
          <w:tab/>
        </w:r>
        <w:r w:rsidRPr="00E37F0F">
          <w:rPr>
            <w:rFonts w:ascii="Franklin Gothic Book" w:hAnsi="Franklin Gothic Book"/>
            <w:sz w:val="24"/>
            <w:szCs w:val="24"/>
          </w:rPr>
          <w:tab/>
        </w:r>
        <w:r w:rsidRPr="008C0EC3">
          <w:rPr>
            <w:rFonts w:ascii="Franklin Gothic Book" w:hAnsi="Franklin Gothic Book"/>
            <w:b/>
            <w:bCs/>
            <w:sz w:val="24"/>
            <w:szCs w:val="24"/>
          </w:rPr>
          <w:t>OMB Control Number xxx-x-xx</w:t>
        </w:r>
        <w:r w:rsidRPr="00E37F0F">
          <w:rPr>
            <w:rFonts w:ascii="Franklin Gothic Book" w:hAnsi="Franklin Gothic Book"/>
            <w:sz w:val="24"/>
            <w:szCs w:val="24"/>
          </w:rPr>
          <w:t xml:space="preserve"> </w:t>
        </w:r>
      </w:p>
      <w:p w:rsidR="00A82F9A" w:rsidP="00057773" w14:paraId="1C886CCC" w14:textId="25486DF0">
        <w:pPr>
          <w:jc w:val="both"/>
          <w:rPr>
            <w:sz w:val="24"/>
          </w:rPr>
        </w:pPr>
        <w:r w:rsidRPr="00E37F0F">
          <w:rPr>
            <w:rFonts w:ascii="Franklin Gothic Book" w:hAnsi="Franklin Gothic Book"/>
            <w:sz w:val="24"/>
            <w:szCs w:val="24"/>
          </w:rPr>
          <w:t>Federal Emergency Management</w:t>
        </w:r>
        <w:r w:rsidRPr="00E37F0F">
          <w:rPr>
            <w:rFonts w:ascii="Franklin Gothic Book" w:hAnsi="Franklin Gothic Book"/>
            <w:spacing w:val="5"/>
            <w:sz w:val="24"/>
            <w:szCs w:val="24"/>
          </w:rPr>
          <w:t xml:space="preserve"> </w:t>
        </w:r>
        <w:r w:rsidRPr="00E37F0F">
          <w:rPr>
            <w:rFonts w:ascii="Franklin Gothic Book" w:hAnsi="Franklin Gothic Book"/>
            <w:spacing w:val="-4"/>
            <w:sz w:val="24"/>
            <w:szCs w:val="24"/>
          </w:rPr>
          <w:t>Agency</w:t>
        </w:r>
        <w:r w:rsidRPr="00E37F0F">
          <w:rPr>
            <w:rFonts w:ascii="Franklin Gothic Book" w:hAnsi="Franklin Gothic Book"/>
            <w:sz w:val="24"/>
            <w:szCs w:val="24"/>
          </w:rPr>
          <w:tab/>
        </w:r>
        <w:r w:rsidRPr="00E37F0F">
          <w:rPr>
            <w:rFonts w:ascii="Franklin Gothic Book" w:hAnsi="Franklin Gothic Book"/>
            <w:sz w:val="24"/>
            <w:szCs w:val="24"/>
          </w:rPr>
          <w:tab/>
        </w:r>
        <w:r w:rsidRPr="00E37F0F">
          <w:rPr>
            <w:rFonts w:ascii="Franklin Gothic Book" w:hAnsi="Franklin Gothic Book"/>
            <w:sz w:val="24"/>
            <w:szCs w:val="24"/>
          </w:rPr>
          <w:tab/>
        </w:r>
        <w:r w:rsidRPr="00E37F0F">
          <w:rPr>
            <w:rFonts w:ascii="Franklin Gothic Book" w:hAnsi="Franklin Gothic Book"/>
            <w:sz w:val="24"/>
            <w:szCs w:val="24"/>
          </w:rPr>
          <w:tab/>
        </w:r>
        <w:r w:rsidRPr="00E37F0F">
          <w:rPr>
            <w:rFonts w:ascii="Franklin Gothic Book" w:hAnsi="Franklin Gothic Book"/>
            <w:sz w:val="24"/>
            <w:szCs w:val="24"/>
          </w:rPr>
          <w:tab/>
          <w:t>Expires Month Day, Year</w:t>
        </w:r>
      </w:p>
    </w:sdtContent>
  </w:sdt>
  <w:p w:rsidR="00A82F9A" w:rsidRPr="00CC3DD8" w:rsidP="00057773" w14:paraId="2D61210C" w14:textId="77777777">
    <w:pPr>
      <w:jc w:val="both"/>
      <w:rPr>
        <w:rFonts w:ascii="Franklin Gothic Book" w:hAnsi="Franklin Gothic Book"/>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2F9A" w:rsidRPr="004736FF" w:rsidP="004736FF" w14:paraId="5F21AFAF" w14:textId="5ED9A3C5">
    <w:pPr>
      <w:pStyle w:val="Header"/>
      <w:jc w:val="both"/>
      <w:rPr>
        <w:rFonts w:ascii="Franklin Gothic Book" w:hAnsi="Franklin Gothic Book"/>
        <w:b/>
        <w:sz w:val="24"/>
        <w:szCs w:val="24"/>
      </w:rPr>
    </w:pPr>
    <w:sdt>
      <w:sdtPr>
        <w:rPr>
          <w:rFonts w:ascii="Franklin Gothic Book" w:hAnsi="Franklin Gothic Book"/>
          <w:sz w:val="24"/>
          <w:szCs w:val="24"/>
        </w:rPr>
        <w:id w:val="-1423175483"/>
        <w:docPartObj>
          <w:docPartGallery w:val="Watermarks"/>
          <w:docPartUnique/>
        </w:docPartObj>
      </w:sdtPr>
      <w:sdtContent>
        <w:r w:rsidRPr="00E37F0F">
          <w:rPr>
            <w:rFonts w:ascii="Franklin Gothic Book" w:hAnsi="Franklin Gothic Book"/>
            <w:noProof/>
            <w:sz w:val="24"/>
            <w:szCs w:val="24"/>
          </w:rPr>
          <mc:AlternateContent>
            <mc:Choice Requires="wps">
              <w:drawing>
                <wp:anchor distT="0" distB="0" distL="114300" distR="114300" simplePos="0" relativeHeight="251658240" behindDoc="1" locked="0" layoutInCell="0" allowOverlap="1">
                  <wp:simplePos x="0" y="0"/>
                  <wp:positionH relativeFrom="margin">
                    <wp:align>center</wp:align>
                  </wp:positionH>
                  <wp:positionV relativeFrom="margin">
                    <wp:align>center</wp:align>
                  </wp:positionV>
                  <wp:extent cx="5237480" cy="3142615"/>
                  <wp:effectExtent l="0" t="0" r="0" b="0"/>
                  <wp:wrapNone/>
                  <wp:docPr id="3" name="WordArt 5">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xmlns:wps="http://schemas.microsoft.com/office/word/2010/wordprocessingShape">
                        <wps:cNvSpPr txBox="1">
                          <a:spLocks noChangeAspect="1" noEditPoints="1" noChangeArrowheads="1" noChangeShapeType="1" noTextEdit="1"/>
                        </wps:cNvSpPr>
                        <wps:spPr bwMode="auto">
                          <a:xfrm rot="18900000">
                            <a:off x="0" y="0"/>
                            <a:ext cx="5237480" cy="314261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A82F9A" w:rsidRPr="0000743E" w:rsidP="00D12BC5" w14:textId="77777777">
                              <w:pPr>
                                <w:jc w:val="center"/>
                                <w:rPr>
                                  <w:color w:val="D9D9D9" w:themeColor="background1" w:themeShade="D9"/>
                                  <w:sz w:val="24"/>
                                  <w:szCs w:val="24"/>
                                  <w14:textFill>
                                    <w14:solidFill>
                                      <w14:schemeClr w14:val="bg1">
                                        <w14:alpha w14:val="50000"/>
                                        <w14:lumMod w14:val="85000"/>
                                      </w14:schemeClr>
                                    </w14:solidFill>
                                  </w14:textFill>
                                </w:rPr>
                              </w:pPr>
                              <w:r w:rsidRPr="00BB3F2F">
                                <w:rPr>
                                  <w:rFonts w:ascii="Calibri" w:hAnsi="Calibri" w:cs="Calibri"/>
                                  <w:color w:val="BFBFBF" w:themeColor="background1" w:themeShade="BF"/>
                                  <w:sz w:val="16"/>
                                  <w:szCs w:val="16"/>
                                  <w14:textFill>
                                    <w14:solidFill>
                                      <w14:schemeClr w14:val="bg1">
                                        <w14:alpha w14:val="50000"/>
                                        <w14:lumMod w14:val="75000"/>
                                      </w14:schemeClr>
                                    </w14:solidFill>
                                  </w14:textFill>
                                </w:rPr>
                                <w:t>DRAFT</w:t>
                              </w:r>
                            </w:p>
                          </w:txbxContent>
                        </wps:txbx>
                        <wps:bodyPr wrap="square" numCol="1" fromWordArt="1">
                          <a:prstTxWarp prst="textPlain">
                            <a:avLst>
                              <a:gd name="adj" fmla="val 50000"/>
                            </a:avLst>
                          </a:prstTxWarp>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5" o:spid="_x0000_s2050" type="#_x0000_t202" alt="&quot;&quot;" style="width:412.4pt;height:247.4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57216" o:allowincell="f" filled="f" stroked="f">
                  <v:stroke joinstyle="round"/>
                  <o:lock v:ext="edit" aspectratio="t" verticies="t" shapetype="t"/>
                  <v:textbox>
                    <w:txbxContent>
                      <w:p w:rsidR="00A82F9A" w:rsidRPr="0000743E" w:rsidP="00D12BC5" w14:paraId="7A536A6A" w14:textId="77777777">
                        <w:pPr>
                          <w:jc w:val="center"/>
                          <w:rPr>
                            <w:color w:val="D9D9D9" w:themeColor="background1" w:themeShade="D9"/>
                            <w:sz w:val="24"/>
                            <w:szCs w:val="24"/>
                            <w14:textFill>
                              <w14:solidFill>
                                <w14:schemeClr w14:val="bg1">
                                  <w14:alpha w14:val="50000"/>
                                  <w14:lumMod w14:val="85000"/>
                                </w14:schemeClr>
                              </w14:solidFill>
                            </w14:textFill>
                          </w:rPr>
                        </w:pPr>
                        <w:r w:rsidRPr="00BB3F2F">
                          <w:rPr>
                            <w:rFonts w:ascii="Calibri" w:hAnsi="Calibri" w:cs="Calibri"/>
                            <w:color w:val="BFBFBF" w:themeColor="background1" w:themeShade="BF"/>
                            <w:sz w:val="16"/>
                            <w:szCs w:val="16"/>
                            <w14:textFill>
                              <w14:solidFill>
                                <w14:schemeClr w14:val="bg1">
                                  <w14:alpha w14:val="50000"/>
                                  <w14:lumMod w14:val="75000"/>
                                </w14:schemeClr>
                              </w14:solidFill>
                            </w14:textFill>
                          </w:rPr>
                          <w:t>DRAFT</w:t>
                        </w:r>
                      </w:p>
                    </w:txbxContent>
                  </v:textbox>
                  <w10:wrap anchorx="margin" anchory="margin"/>
                </v:shape>
              </w:pict>
            </mc:Fallback>
          </mc:AlternateContent>
        </w:r>
      </w:sdtContent>
    </w:sdt>
    <w:r w:rsidRPr="00E37F0F">
      <w:rPr>
        <w:rFonts w:ascii="Franklin Gothic Book" w:hAnsi="Franklin Gothic Book"/>
        <w:sz w:val="24"/>
        <w:szCs w:val="24"/>
      </w:rPr>
      <w:t>DEPARTMENT OF HOMELAND SECURITY</w:t>
    </w:r>
    <w:r w:rsidR="004736FF">
      <w:rPr>
        <w:rFonts w:ascii="Franklin Gothic Book" w:hAnsi="Franklin Gothic Book"/>
        <w:sz w:val="24"/>
        <w:szCs w:val="24"/>
      </w:rPr>
      <w:tab/>
    </w:r>
    <w:r w:rsidR="004736FF">
      <w:rPr>
        <w:rFonts w:ascii="Franklin Gothic Book" w:hAnsi="Franklin Gothic Book"/>
        <w:sz w:val="24"/>
        <w:szCs w:val="24"/>
      </w:rPr>
      <w:tab/>
    </w:r>
    <w:r w:rsidR="00EC0C0B">
      <w:rPr>
        <w:rFonts w:ascii="Franklin Gothic Book" w:hAnsi="Franklin Gothic Book"/>
        <w:sz w:val="24"/>
        <w:szCs w:val="24"/>
      </w:rPr>
      <w:t xml:space="preserve">                                 </w:t>
    </w:r>
    <w:r w:rsidR="004736FF">
      <w:rPr>
        <w:rFonts w:ascii="Franklin Gothic Book" w:hAnsi="Franklin Gothic Book"/>
        <w:sz w:val="24"/>
        <w:szCs w:val="24"/>
      </w:rPr>
      <w:t xml:space="preserve"> </w:t>
    </w:r>
    <w:r w:rsidRPr="008C0EC3">
      <w:rPr>
        <w:rFonts w:ascii="Franklin Gothic Book" w:hAnsi="Franklin Gothic Book"/>
        <w:b/>
        <w:bCs/>
        <w:sz w:val="24"/>
        <w:szCs w:val="24"/>
      </w:rPr>
      <w:t xml:space="preserve">OMB Control Number </w:t>
    </w:r>
    <w:r w:rsidRPr="00EC0C0B" w:rsidR="00EC0C0B">
      <w:rPr>
        <w:rFonts w:ascii="Franklin Gothic Book" w:hAnsi="Franklin Gothic Book"/>
        <w:b/>
        <w:bCs/>
        <w:sz w:val="24"/>
        <w:szCs w:val="24"/>
      </w:rPr>
      <w:t>FF-104-FY-21-131</w:t>
    </w:r>
  </w:p>
  <w:p w:rsidR="00A82F9A" w:rsidRPr="00E37F0F" w:rsidP="00057773" w14:paraId="21010FC7" w14:textId="7DBB2995">
    <w:pPr>
      <w:jc w:val="both"/>
      <w:rPr>
        <w:rFonts w:ascii="Franklin Gothic Book" w:hAnsi="Franklin Gothic Book"/>
        <w:sz w:val="24"/>
        <w:szCs w:val="24"/>
      </w:rPr>
    </w:pPr>
    <w:r w:rsidRPr="00E37F0F">
      <w:rPr>
        <w:rFonts w:ascii="Franklin Gothic Book" w:hAnsi="Franklin Gothic Book"/>
        <w:sz w:val="24"/>
        <w:szCs w:val="24"/>
      </w:rPr>
      <w:t>Federal Emergency Management</w:t>
    </w:r>
    <w:r w:rsidRPr="00E37F0F">
      <w:rPr>
        <w:rFonts w:ascii="Franklin Gothic Book" w:hAnsi="Franklin Gothic Book"/>
        <w:spacing w:val="5"/>
        <w:sz w:val="24"/>
        <w:szCs w:val="24"/>
      </w:rPr>
      <w:t xml:space="preserve"> </w:t>
    </w:r>
    <w:r w:rsidRPr="00E37F0F">
      <w:rPr>
        <w:rFonts w:ascii="Franklin Gothic Book" w:hAnsi="Franklin Gothic Book"/>
        <w:spacing w:val="-4"/>
        <w:sz w:val="24"/>
        <w:szCs w:val="24"/>
      </w:rPr>
      <w:t>Agency</w:t>
    </w:r>
    <w:r w:rsidRPr="00E37F0F">
      <w:rPr>
        <w:rFonts w:ascii="Franklin Gothic Book" w:hAnsi="Franklin Gothic Book"/>
        <w:sz w:val="24"/>
        <w:szCs w:val="24"/>
      </w:rPr>
      <w:tab/>
    </w:r>
    <w:r w:rsidRPr="00E37F0F">
      <w:rPr>
        <w:rFonts w:ascii="Franklin Gothic Book" w:hAnsi="Franklin Gothic Book"/>
        <w:sz w:val="24"/>
        <w:szCs w:val="24"/>
      </w:rPr>
      <w:tab/>
    </w:r>
    <w:r w:rsidRPr="00E37F0F">
      <w:rPr>
        <w:rFonts w:ascii="Franklin Gothic Book" w:hAnsi="Franklin Gothic Book"/>
        <w:sz w:val="24"/>
        <w:szCs w:val="24"/>
      </w:rPr>
      <w:tab/>
    </w:r>
    <w:r w:rsidR="004736FF">
      <w:rPr>
        <w:rFonts w:ascii="Franklin Gothic Book" w:hAnsi="Franklin Gothic Book"/>
        <w:sz w:val="24"/>
        <w:szCs w:val="24"/>
      </w:rPr>
      <w:t xml:space="preserve">           </w:t>
    </w:r>
    <w:r w:rsidR="00EC0C0B">
      <w:rPr>
        <w:rFonts w:ascii="Franklin Gothic Book" w:hAnsi="Franklin Gothic Book"/>
        <w:sz w:val="24"/>
        <w:szCs w:val="24"/>
      </w:rPr>
      <w:t xml:space="preserve">                               </w:t>
    </w:r>
    <w:r w:rsidRPr="00E37F0F">
      <w:rPr>
        <w:rFonts w:ascii="Franklin Gothic Book" w:hAnsi="Franklin Gothic Book"/>
        <w:sz w:val="24"/>
        <w:szCs w:val="24"/>
      </w:rPr>
      <w:t>Expires Month Day, Ye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B545E1"/>
    <w:multiLevelType w:val="hybridMultilevel"/>
    <w:tmpl w:val="1ED64706"/>
    <w:lvl w:ilvl="0">
      <w:start w:val="5"/>
      <w:numFmt w:val="decimal"/>
      <w:lvlText w:val="%1."/>
      <w:lvlJc w:val="left"/>
      <w:pPr>
        <w:ind w:left="493" w:hanging="360"/>
      </w:pPr>
      <w:rPr>
        <w:rFonts w:hint="default"/>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0CF3B67"/>
    <w:multiLevelType w:val="hybridMultilevel"/>
    <w:tmpl w:val="0C849EF2"/>
    <w:lvl w:ilvl="0">
      <w:start w:val="1"/>
      <w:numFmt w:val="decimal"/>
      <w:lvlText w:val="%1."/>
      <w:lvlJc w:val="left"/>
      <w:pPr>
        <w:ind w:left="504" w:hanging="360"/>
      </w:pPr>
      <w:rPr>
        <w:rFonts w:hint="default"/>
      </w:rPr>
    </w:lvl>
    <w:lvl w:ilvl="1" w:tentative="1">
      <w:start w:val="1"/>
      <w:numFmt w:val="lowerLetter"/>
      <w:lvlText w:val="%2."/>
      <w:lvlJc w:val="left"/>
      <w:pPr>
        <w:ind w:left="1224" w:hanging="360"/>
      </w:pPr>
    </w:lvl>
    <w:lvl w:ilvl="2" w:tentative="1">
      <w:start w:val="1"/>
      <w:numFmt w:val="lowerRoman"/>
      <w:lvlText w:val="%3."/>
      <w:lvlJc w:val="right"/>
      <w:pPr>
        <w:ind w:left="1944" w:hanging="180"/>
      </w:pPr>
    </w:lvl>
    <w:lvl w:ilvl="3" w:tentative="1">
      <w:start w:val="1"/>
      <w:numFmt w:val="decimal"/>
      <w:lvlText w:val="%4."/>
      <w:lvlJc w:val="left"/>
      <w:pPr>
        <w:ind w:left="2664" w:hanging="360"/>
      </w:pPr>
    </w:lvl>
    <w:lvl w:ilvl="4" w:tentative="1">
      <w:start w:val="1"/>
      <w:numFmt w:val="lowerLetter"/>
      <w:lvlText w:val="%5."/>
      <w:lvlJc w:val="left"/>
      <w:pPr>
        <w:ind w:left="3384" w:hanging="360"/>
      </w:pPr>
    </w:lvl>
    <w:lvl w:ilvl="5" w:tentative="1">
      <w:start w:val="1"/>
      <w:numFmt w:val="lowerRoman"/>
      <w:lvlText w:val="%6."/>
      <w:lvlJc w:val="right"/>
      <w:pPr>
        <w:ind w:left="4104" w:hanging="180"/>
      </w:pPr>
    </w:lvl>
    <w:lvl w:ilvl="6" w:tentative="1">
      <w:start w:val="1"/>
      <w:numFmt w:val="decimal"/>
      <w:lvlText w:val="%7."/>
      <w:lvlJc w:val="left"/>
      <w:pPr>
        <w:ind w:left="4824" w:hanging="360"/>
      </w:pPr>
    </w:lvl>
    <w:lvl w:ilvl="7" w:tentative="1">
      <w:start w:val="1"/>
      <w:numFmt w:val="lowerLetter"/>
      <w:lvlText w:val="%8."/>
      <w:lvlJc w:val="left"/>
      <w:pPr>
        <w:ind w:left="5544" w:hanging="360"/>
      </w:pPr>
    </w:lvl>
    <w:lvl w:ilvl="8" w:tentative="1">
      <w:start w:val="1"/>
      <w:numFmt w:val="lowerRoman"/>
      <w:lvlText w:val="%9."/>
      <w:lvlJc w:val="right"/>
      <w:pPr>
        <w:ind w:left="6264" w:hanging="180"/>
      </w:pPr>
    </w:lvl>
  </w:abstractNum>
  <w:abstractNum w:abstractNumId="2">
    <w:nsid w:val="04002DF0"/>
    <w:multiLevelType w:val="hybridMultilevel"/>
    <w:tmpl w:val="F84C0A44"/>
    <w:lvl w:ilvl="0">
      <w:start w:val="1"/>
      <w:numFmt w:val="upperLetter"/>
      <w:lvlText w:val="%1."/>
      <w:lvlJc w:val="left"/>
      <w:pPr>
        <w:ind w:left="900" w:hanging="360"/>
      </w:pPr>
      <w:rPr>
        <w:rFonts w:hint="default"/>
        <w:b w:val="0"/>
        <w:bCs w:val="0"/>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3">
    <w:nsid w:val="079F0C2F"/>
    <w:multiLevelType w:val="hybridMultilevel"/>
    <w:tmpl w:val="0A523CA2"/>
    <w:lvl w:ilvl="0">
      <w:start w:val="1"/>
      <w:numFmt w:val="decimal"/>
      <w:lvlText w:val="%1."/>
      <w:lvlJc w:val="left"/>
      <w:pPr>
        <w:ind w:left="720" w:hanging="360"/>
      </w:pPr>
      <w:rPr>
        <w:rFonts w:hint="default"/>
        <w:b/>
        <w:i w:val="0"/>
        <w:iCs/>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9F228FD"/>
    <w:multiLevelType w:val="hybridMultilevel"/>
    <w:tmpl w:val="28D0F82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B52099C"/>
    <w:multiLevelType w:val="hybridMultilevel"/>
    <w:tmpl w:val="3D52DE9E"/>
    <w:lvl w:ilvl="0">
      <w:start w:val="1"/>
      <w:numFmt w:val="upperLetter"/>
      <w:lvlText w:val="%1."/>
      <w:lvlJc w:val="left"/>
      <w:pPr>
        <w:ind w:left="588" w:hanging="360"/>
      </w:pPr>
      <w:rPr>
        <w:rFonts w:hint="default"/>
        <w:b/>
      </w:rPr>
    </w:lvl>
    <w:lvl w:ilvl="1" w:tentative="1">
      <w:start w:val="1"/>
      <w:numFmt w:val="lowerLetter"/>
      <w:lvlText w:val="%2."/>
      <w:lvlJc w:val="left"/>
      <w:pPr>
        <w:ind w:left="1308" w:hanging="360"/>
      </w:pPr>
    </w:lvl>
    <w:lvl w:ilvl="2" w:tentative="1">
      <w:start w:val="1"/>
      <w:numFmt w:val="lowerRoman"/>
      <w:lvlText w:val="%3."/>
      <w:lvlJc w:val="right"/>
      <w:pPr>
        <w:ind w:left="2028" w:hanging="180"/>
      </w:pPr>
    </w:lvl>
    <w:lvl w:ilvl="3" w:tentative="1">
      <w:start w:val="1"/>
      <w:numFmt w:val="decimal"/>
      <w:lvlText w:val="%4."/>
      <w:lvlJc w:val="left"/>
      <w:pPr>
        <w:ind w:left="2748" w:hanging="360"/>
      </w:pPr>
    </w:lvl>
    <w:lvl w:ilvl="4" w:tentative="1">
      <w:start w:val="1"/>
      <w:numFmt w:val="lowerLetter"/>
      <w:lvlText w:val="%5."/>
      <w:lvlJc w:val="left"/>
      <w:pPr>
        <w:ind w:left="3468" w:hanging="360"/>
      </w:pPr>
    </w:lvl>
    <w:lvl w:ilvl="5" w:tentative="1">
      <w:start w:val="1"/>
      <w:numFmt w:val="lowerRoman"/>
      <w:lvlText w:val="%6."/>
      <w:lvlJc w:val="right"/>
      <w:pPr>
        <w:ind w:left="4188" w:hanging="180"/>
      </w:pPr>
    </w:lvl>
    <w:lvl w:ilvl="6" w:tentative="1">
      <w:start w:val="1"/>
      <w:numFmt w:val="decimal"/>
      <w:lvlText w:val="%7."/>
      <w:lvlJc w:val="left"/>
      <w:pPr>
        <w:ind w:left="4908" w:hanging="360"/>
      </w:pPr>
    </w:lvl>
    <w:lvl w:ilvl="7" w:tentative="1">
      <w:start w:val="1"/>
      <w:numFmt w:val="lowerLetter"/>
      <w:lvlText w:val="%8."/>
      <w:lvlJc w:val="left"/>
      <w:pPr>
        <w:ind w:left="5628" w:hanging="360"/>
      </w:pPr>
    </w:lvl>
    <w:lvl w:ilvl="8" w:tentative="1">
      <w:start w:val="1"/>
      <w:numFmt w:val="lowerRoman"/>
      <w:lvlText w:val="%9."/>
      <w:lvlJc w:val="right"/>
      <w:pPr>
        <w:ind w:left="6348" w:hanging="180"/>
      </w:pPr>
    </w:lvl>
  </w:abstractNum>
  <w:abstractNum w:abstractNumId="6">
    <w:nsid w:val="0BED2307"/>
    <w:multiLevelType w:val="hybridMultilevel"/>
    <w:tmpl w:val="5314B678"/>
    <w:lvl w:ilvl="0">
      <w:start w:val="1"/>
      <w:numFmt w:val="decimal"/>
      <w:lvlText w:val="%1."/>
      <w:lvlJc w:val="left"/>
      <w:pPr>
        <w:ind w:left="530" w:hanging="360"/>
      </w:pPr>
      <w:rPr>
        <w:rFonts w:hint="default"/>
        <w:b/>
        <w:i w:val="0"/>
        <w:color w:val="auto"/>
        <w:sz w:val="22"/>
      </w:rPr>
    </w:lvl>
    <w:lvl w:ilvl="1" w:tentative="1">
      <w:start w:val="1"/>
      <w:numFmt w:val="lowerLetter"/>
      <w:lvlText w:val="%2."/>
      <w:lvlJc w:val="left"/>
      <w:pPr>
        <w:ind w:left="1250" w:hanging="360"/>
      </w:pPr>
    </w:lvl>
    <w:lvl w:ilvl="2" w:tentative="1">
      <w:start w:val="1"/>
      <w:numFmt w:val="lowerRoman"/>
      <w:lvlText w:val="%3."/>
      <w:lvlJc w:val="right"/>
      <w:pPr>
        <w:ind w:left="1970" w:hanging="180"/>
      </w:pPr>
    </w:lvl>
    <w:lvl w:ilvl="3" w:tentative="1">
      <w:start w:val="1"/>
      <w:numFmt w:val="decimal"/>
      <w:lvlText w:val="%4."/>
      <w:lvlJc w:val="left"/>
      <w:pPr>
        <w:ind w:left="2690" w:hanging="360"/>
      </w:pPr>
    </w:lvl>
    <w:lvl w:ilvl="4" w:tentative="1">
      <w:start w:val="1"/>
      <w:numFmt w:val="lowerLetter"/>
      <w:lvlText w:val="%5."/>
      <w:lvlJc w:val="left"/>
      <w:pPr>
        <w:ind w:left="3410" w:hanging="360"/>
      </w:pPr>
    </w:lvl>
    <w:lvl w:ilvl="5" w:tentative="1">
      <w:start w:val="1"/>
      <w:numFmt w:val="lowerRoman"/>
      <w:lvlText w:val="%6."/>
      <w:lvlJc w:val="right"/>
      <w:pPr>
        <w:ind w:left="4130" w:hanging="180"/>
      </w:pPr>
    </w:lvl>
    <w:lvl w:ilvl="6" w:tentative="1">
      <w:start w:val="1"/>
      <w:numFmt w:val="decimal"/>
      <w:lvlText w:val="%7."/>
      <w:lvlJc w:val="left"/>
      <w:pPr>
        <w:ind w:left="4850" w:hanging="360"/>
      </w:pPr>
    </w:lvl>
    <w:lvl w:ilvl="7" w:tentative="1">
      <w:start w:val="1"/>
      <w:numFmt w:val="lowerLetter"/>
      <w:lvlText w:val="%8."/>
      <w:lvlJc w:val="left"/>
      <w:pPr>
        <w:ind w:left="5570" w:hanging="360"/>
      </w:pPr>
    </w:lvl>
    <w:lvl w:ilvl="8" w:tentative="1">
      <w:start w:val="1"/>
      <w:numFmt w:val="lowerRoman"/>
      <w:lvlText w:val="%9."/>
      <w:lvlJc w:val="right"/>
      <w:pPr>
        <w:ind w:left="6290" w:hanging="180"/>
      </w:pPr>
    </w:lvl>
  </w:abstractNum>
  <w:abstractNum w:abstractNumId="7">
    <w:nsid w:val="0DFD4C41"/>
    <w:multiLevelType w:val="hybridMultilevel"/>
    <w:tmpl w:val="238AAA8C"/>
    <w:lvl w:ilvl="0">
      <w:start w:val="1"/>
      <w:numFmt w:val="decimal"/>
      <w:lvlText w:val="%1."/>
      <w:lvlJc w:val="left"/>
      <w:pPr>
        <w:ind w:left="493" w:hanging="360"/>
      </w:pPr>
      <w:rPr>
        <w:rFonts w:hint="default"/>
        <w:b/>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8">
    <w:nsid w:val="0EE33E4B"/>
    <w:multiLevelType w:val="hybridMultilevel"/>
    <w:tmpl w:val="4A02829C"/>
    <w:lvl w:ilvl="0">
      <w:start w:val="1"/>
      <w:numFmt w:val="decimal"/>
      <w:lvlText w:val="%1."/>
      <w:lvlJc w:val="left"/>
      <w:pPr>
        <w:ind w:left="360" w:hanging="360"/>
      </w:pPr>
      <w:rPr>
        <w:rFonts w:hint="default"/>
        <w:b/>
      </w:rPr>
    </w:lvl>
    <w:lvl w:ilvl="1" w:tentative="1">
      <w:start w:val="1"/>
      <w:numFmt w:val="lowerLetter"/>
      <w:lvlText w:val="%2."/>
      <w:lvlJc w:val="left"/>
      <w:pPr>
        <w:ind w:left="1190" w:hanging="360"/>
      </w:pPr>
    </w:lvl>
    <w:lvl w:ilvl="2" w:tentative="1">
      <w:start w:val="1"/>
      <w:numFmt w:val="lowerRoman"/>
      <w:lvlText w:val="%3."/>
      <w:lvlJc w:val="right"/>
      <w:pPr>
        <w:ind w:left="1910" w:hanging="180"/>
      </w:pPr>
    </w:lvl>
    <w:lvl w:ilvl="3" w:tentative="1">
      <w:start w:val="1"/>
      <w:numFmt w:val="decimal"/>
      <w:lvlText w:val="%4."/>
      <w:lvlJc w:val="left"/>
      <w:pPr>
        <w:ind w:left="2630" w:hanging="360"/>
      </w:pPr>
    </w:lvl>
    <w:lvl w:ilvl="4" w:tentative="1">
      <w:start w:val="1"/>
      <w:numFmt w:val="lowerLetter"/>
      <w:lvlText w:val="%5."/>
      <w:lvlJc w:val="left"/>
      <w:pPr>
        <w:ind w:left="3350" w:hanging="360"/>
      </w:pPr>
    </w:lvl>
    <w:lvl w:ilvl="5" w:tentative="1">
      <w:start w:val="1"/>
      <w:numFmt w:val="lowerRoman"/>
      <w:lvlText w:val="%6."/>
      <w:lvlJc w:val="right"/>
      <w:pPr>
        <w:ind w:left="4070" w:hanging="180"/>
      </w:pPr>
    </w:lvl>
    <w:lvl w:ilvl="6" w:tentative="1">
      <w:start w:val="1"/>
      <w:numFmt w:val="decimal"/>
      <w:lvlText w:val="%7."/>
      <w:lvlJc w:val="left"/>
      <w:pPr>
        <w:ind w:left="4790" w:hanging="360"/>
      </w:pPr>
    </w:lvl>
    <w:lvl w:ilvl="7" w:tentative="1">
      <w:start w:val="1"/>
      <w:numFmt w:val="lowerLetter"/>
      <w:lvlText w:val="%8."/>
      <w:lvlJc w:val="left"/>
      <w:pPr>
        <w:ind w:left="5510" w:hanging="360"/>
      </w:pPr>
    </w:lvl>
    <w:lvl w:ilvl="8" w:tentative="1">
      <w:start w:val="1"/>
      <w:numFmt w:val="lowerRoman"/>
      <w:lvlText w:val="%9."/>
      <w:lvlJc w:val="right"/>
      <w:pPr>
        <w:ind w:left="6230" w:hanging="180"/>
      </w:pPr>
    </w:lvl>
  </w:abstractNum>
  <w:abstractNum w:abstractNumId="9">
    <w:nsid w:val="0FFA2FCD"/>
    <w:multiLevelType w:val="hybridMultilevel"/>
    <w:tmpl w:val="CF8003D4"/>
    <w:lvl w:ilvl="0">
      <w:start w:val="1"/>
      <w:numFmt w:val="decimal"/>
      <w:lvlText w:val="%1."/>
      <w:lvlJc w:val="left"/>
      <w:pPr>
        <w:ind w:left="493" w:hanging="360"/>
      </w:pPr>
      <w:rPr>
        <w:rFonts w:hint="default"/>
        <w:b/>
        <w:sz w:val="20"/>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10">
    <w:nsid w:val="11EE0E7D"/>
    <w:multiLevelType w:val="hybridMultilevel"/>
    <w:tmpl w:val="B462B75E"/>
    <w:lvl w:ilvl="0">
      <w:start w:val="1"/>
      <w:numFmt w:val="decimal"/>
      <w:lvlText w:val="%1."/>
      <w:lvlJc w:val="left"/>
      <w:pPr>
        <w:ind w:left="493" w:hanging="360"/>
      </w:pPr>
      <w:rPr>
        <w:rFonts w:hint="default"/>
        <w:b/>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11">
    <w:nsid w:val="13264837"/>
    <w:multiLevelType w:val="hybridMultilevel"/>
    <w:tmpl w:val="D1880428"/>
    <w:lvl w:ilvl="0">
      <w:start w:val="1"/>
      <w:numFmt w:val="upperLetter"/>
      <w:lvlText w:val="%1."/>
      <w:lvlJc w:val="left"/>
      <w:pPr>
        <w:ind w:left="720" w:hanging="360"/>
      </w:pPr>
      <w:rPr>
        <w:b w:val="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148564D2"/>
    <w:multiLevelType w:val="hybridMultilevel"/>
    <w:tmpl w:val="18561104"/>
    <w:lvl w:ilvl="0">
      <w:start w:val="1"/>
      <w:numFmt w:val="bullet"/>
      <w:lvlText w:val=""/>
      <w:lvlJc w:val="left"/>
      <w:pPr>
        <w:ind w:left="814" w:hanging="360"/>
      </w:pPr>
      <w:rPr>
        <w:rFonts w:ascii="Symbol" w:hAnsi="Symbol" w:hint="default"/>
      </w:rPr>
    </w:lvl>
    <w:lvl w:ilvl="1" w:tentative="1">
      <w:start w:val="1"/>
      <w:numFmt w:val="bullet"/>
      <w:lvlText w:val="o"/>
      <w:lvlJc w:val="left"/>
      <w:pPr>
        <w:ind w:left="1534" w:hanging="360"/>
      </w:pPr>
      <w:rPr>
        <w:rFonts w:ascii="Courier New" w:hAnsi="Courier New" w:cs="Courier New" w:hint="default"/>
      </w:rPr>
    </w:lvl>
    <w:lvl w:ilvl="2" w:tentative="1">
      <w:start w:val="1"/>
      <w:numFmt w:val="bullet"/>
      <w:lvlText w:val=""/>
      <w:lvlJc w:val="left"/>
      <w:pPr>
        <w:ind w:left="2254" w:hanging="360"/>
      </w:pPr>
      <w:rPr>
        <w:rFonts w:ascii="Wingdings" w:hAnsi="Wingdings" w:hint="default"/>
      </w:rPr>
    </w:lvl>
    <w:lvl w:ilvl="3" w:tentative="1">
      <w:start w:val="1"/>
      <w:numFmt w:val="bullet"/>
      <w:lvlText w:val=""/>
      <w:lvlJc w:val="left"/>
      <w:pPr>
        <w:ind w:left="2974" w:hanging="360"/>
      </w:pPr>
      <w:rPr>
        <w:rFonts w:ascii="Symbol" w:hAnsi="Symbol" w:hint="default"/>
      </w:rPr>
    </w:lvl>
    <w:lvl w:ilvl="4" w:tentative="1">
      <w:start w:val="1"/>
      <w:numFmt w:val="bullet"/>
      <w:lvlText w:val="o"/>
      <w:lvlJc w:val="left"/>
      <w:pPr>
        <w:ind w:left="3694" w:hanging="360"/>
      </w:pPr>
      <w:rPr>
        <w:rFonts w:ascii="Courier New" w:hAnsi="Courier New" w:cs="Courier New" w:hint="default"/>
      </w:rPr>
    </w:lvl>
    <w:lvl w:ilvl="5" w:tentative="1">
      <w:start w:val="1"/>
      <w:numFmt w:val="bullet"/>
      <w:lvlText w:val=""/>
      <w:lvlJc w:val="left"/>
      <w:pPr>
        <w:ind w:left="4414" w:hanging="360"/>
      </w:pPr>
      <w:rPr>
        <w:rFonts w:ascii="Wingdings" w:hAnsi="Wingdings" w:hint="default"/>
      </w:rPr>
    </w:lvl>
    <w:lvl w:ilvl="6" w:tentative="1">
      <w:start w:val="1"/>
      <w:numFmt w:val="bullet"/>
      <w:lvlText w:val=""/>
      <w:lvlJc w:val="left"/>
      <w:pPr>
        <w:ind w:left="5134" w:hanging="360"/>
      </w:pPr>
      <w:rPr>
        <w:rFonts w:ascii="Symbol" w:hAnsi="Symbol" w:hint="default"/>
      </w:rPr>
    </w:lvl>
    <w:lvl w:ilvl="7" w:tentative="1">
      <w:start w:val="1"/>
      <w:numFmt w:val="bullet"/>
      <w:lvlText w:val="o"/>
      <w:lvlJc w:val="left"/>
      <w:pPr>
        <w:ind w:left="5854" w:hanging="360"/>
      </w:pPr>
      <w:rPr>
        <w:rFonts w:ascii="Courier New" w:hAnsi="Courier New" w:cs="Courier New" w:hint="default"/>
      </w:rPr>
    </w:lvl>
    <w:lvl w:ilvl="8" w:tentative="1">
      <w:start w:val="1"/>
      <w:numFmt w:val="bullet"/>
      <w:lvlText w:val=""/>
      <w:lvlJc w:val="left"/>
      <w:pPr>
        <w:ind w:left="6574" w:hanging="360"/>
      </w:pPr>
      <w:rPr>
        <w:rFonts w:ascii="Wingdings" w:hAnsi="Wingdings" w:hint="default"/>
      </w:rPr>
    </w:lvl>
  </w:abstractNum>
  <w:abstractNum w:abstractNumId="13">
    <w:nsid w:val="161A1E8A"/>
    <w:multiLevelType w:val="hybridMultilevel"/>
    <w:tmpl w:val="9E222E56"/>
    <w:lvl w:ilvl="0">
      <w:start w:val="1"/>
      <w:numFmt w:val="lowerRoman"/>
      <w:lvlText w:val="%1."/>
      <w:lvlJc w:val="righ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163A68BB"/>
    <w:multiLevelType w:val="hybridMultilevel"/>
    <w:tmpl w:val="6A9AED28"/>
    <w:lvl w:ilvl="0">
      <w:start w:val="1"/>
      <w:numFmt w:val="decimal"/>
      <w:lvlText w:val="%1."/>
      <w:lvlJc w:val="left"/>
      <w:pPr>
        <w:ind w:left="720" w:hanging="360"/>
      </w:pPr>
      <w:rPr>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171B1603"/>
    <w:multiLevelType w:val="hybridMultilevel"/>
    <w:tmpl w:val="FD847D82"/>
    <w:lvl w:ilvl="0">
      <w:start w:val="1"/>
      <w:numFmt w:val="decimal"/>
      <w:lvlText w:val="%1."/>
      <w:lvlJc w:val="left"/>
      <w:pPr>
        <w:ind w:left="853" w:hanging="360"/>
      </w:pPr>
      <w:rPr>
        <w:color w:val="000000" w:themeColor="text1"/>
        <w:sz w:val="20"/>
      </w:rPr>
    </w:lvl>
    <w:lvl w:ilvl="1" w:tentative="1">
      <w:start w:val="1"/>
      <w:numFmt w:val="lowerLetter"/>
      <w:lvlText w:val="%2."/>
      <w:lvlJc w:val="left"/>
      <w:pPr>
        <w:ind w:left="1573" w:hanging="360"/>
      </w:pPr>
    </w:lvl>
    <w:lvl w:ilvl="2" w:tentative="1">
      <w:start w:val="1"/>
      <w:numFmt w:val="lowerRoman"/>
      <w:lvlText w:val="%3."/>
      <w:lvlJc w:val="right"/>
      <w:pPr>
        <w:ind w:left="2293" w:hanging="180"/>
      </w:pPr>
    </w:lvl>
    <w:lvl w:ilvl="3" w:tentative="1">
      <w:start w:val="1"/>
      <w:numFmt w:val="decimal"/>
      <w:lvlText w:val="%4."/>
      <w:lvlJc w:val="left"/>
      <w:pPr>
        <w:ind w:left="3013" w:hanging="360"/>
      </w:pPr>
    </w:lvl>
    <w:lvl w:ilvl="4" w:tentative="1">
      <w:start w:val="1"/>
      <w:numFmt w:val="lowerLetter"/>
      <w:lvlText w:val="%5."/>
      <w:lvlJc w:val="left"/>
      <w:pPr>
        <w:ind w:left="3733" w:hanging="360"/>
      </w:pPr>
    </w:lvl>
    <w:lvl w:ilvl="5" w:tentative="1">
      <w:start w:val="1"/>
      <w:numFmt w:val="lowerRoman"/>
      <w:lvlText w:val="%6."/>
      <w:lvlJc w:val="right"/>
      <w:pPr>
        <w:ind w:left="4453" w:hanging="180"/>
      </w:pPr>
    </w:lvl>
    <w:lvl w:ilvl="6" w:tentative="1">
      <w:start w:val="1"/>
      <w:numFmt w:val="decimal"/>
      <w:lvlText w:val="%7."/>
      <w:lvlJc w:val="left"/>
      <w:pPr>
        <w:ind w:left="5173" w:hanging="360"/>
      </w:pPr>
    </w:lvl>
    <w:lvl w:ilvl="7" w:tentative="1">
      <w:start w:val="1"/>
      <w:numFmt w:val="lowerLetter"/>
      <w:lvlText w:val="%8."/>
      <w:lvlJc w:val="left"/>
      <w:pPr>
        <w:ind w:left="5893" w:hanging="360"/>
      </w:pPr>
    </w:lvl>
    <w:lvl w:ilvl="8" w:tentative="1">
      <w:start w:val="1"/>
      <w:numFmt w:val="lowerRoman"/>
      <w:lvlText w:val="%9."/>
      <w:lvlJc w:val="right"/>
      <w:pPr>
        <w:ind w:left="6613" w:hanging="180"/>
      </w:pPr>
    </w:lvl>
  </w:abstractNum>
  <w:abstractNum w:abstractNumId="16">
    <w:nsid w:val="1A9A4296"/>
    <w:multiLevelType w:val="hybridMultilevel"/>
    <w:tmpl w:val="81AC17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B554292"/>
    <w:multiLevelType w:val="hybridMultilevel"/>
    <w:tmpl w:val="AC98C250"/>
    <w:lvl w:ilvl="0">
      <w:start w:val="1"/>
      <w:numFmt w:val="decimal"/>
      <w:lvlText w:val="%1."/>
      <w:lvlJc w:val="left"/>
      <w:pPr>
        <w:ind w:left="493" w:hanging="360"/>
      </w:pPr>
      <w:rPr>
        <w:rFonts w:hint="default"/>
        <w:b/>
        <w:bCs w:val="0"/>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18">
    <w:nsid w:val="1D5456A1"/>
    <w:multiLevelType w:val="hybridMultilevel"/>
    <w:tmpl w:val="8CB0AAFC"/>
    <w:lvl w:ilvl="0">
      <w:start w:val="1"/>
      <w:numFmt w:val="upperLetter"/>
      <w:lvlText w:val="%1."/>
      <w:lvlJc w:val="left"/>
      <w:pPr>
        <w:ind w:left="408" w:hanging="360"/>
      </w:pPr>
      <w:rPr>
        <w:rFonts w:hint="default"/>
        <w:b/>
      </w:rPr>
    </w:lvl>
    <w:lvl w:ilvl="1" w:tentative="1">
      <w:start w:val="1"/>
      <w:numFmt w:val="lowerLetter"/>
      <w:lvlText w:val="%2."/>
      <w:lvlJc w:val="left"/>
      <w:pPr>
        <w:ind w:left="1128" w:hanging="360"/>
      </w:pPr>
    </w:lvl>
    <w:lvl w:ilvl="2" w:tentative="1">
      <w:start w:val="1"/>
      <w:numFmt w:val="lowerRoman"/>
      <w:lvlText w:val="%3."/>
      <w:lvlJc w:val="right"/>
      <w:pPr>
        <w:ind w:left="1848" w:hanging="180"/>
      </w:pPr>
    </w:lvl>
    <w:lvl w:ilvl="3" w:tentative="1">
      <w:start w:val="1"/>
      <w:numFmt w:val="decimal"/>
      <w:lvlText w:val="%4."/>
      <w:lvlJc w:val="left"/>
      <w:pPr>
        <w:ind w:left="2568" w:hanging="360"/>
      </w:pPr>
    </w:lvl>
    <w:lvl w:ilvl="4" w:tentative="1">
      <w:start w:val="1"/>
      <w:numFmt w:val="lowerLetter"/>
      <w:lvlText w:val="%5."/>
      <w:lvlJc w:val="left"/>
      <w:pPr>
        <w:ind w:left="3288" w:hanging="360"/>
      </w:pPr>
    </w:lvl>
    <w:lvl w:ilvl="5" w:tentative="1">
      <w:start w:val="1"/>
      <w:numFmt w:val="lowerRoman"/>
      <w:lvlText w:val="%6."/>
      <w:lvlJc w:val="right"/>
      <w:pPr>
        <w:ind w:left="4008" w:hanging="180"/>
      </w:pPr>
    </w:lvl>
    <w:lvl w:ilvl="6" w:tentative="1">
      <w:start w:val="1"/>
      <w:numFmt w:val="decimal"/>
      <w:lvlText w:val="%7."/>
      <w:lvlJc w:val="left"/>
      <w:pPr>
        <w:ind w:left="4728" w:hanging="360"/>
      </w:pPr>
    </w:lvl>
    <w:lvl w:ilvl="7" w:tentative="1">
      <w:start w:val="1"/>
      <w:numFmt w:val="lowerLetter"/>
      <w:lvlText w:val="%8."/>
      <w:lvlJc w:val="left"/>
      <w:pPr>
        <w:ind w:left="5448" w:hanging="360"/>
      </w:pPr>
    </w:lvl>
    <w:lvl w:ilvl="8" w:tentative="1">
      <w:start w:val="1"/>
      <w:numFmt w:val="lowerRoman"/>
      <w:lvlText w:val="%9."/>
      <w:lvlJc w:val="right"/>
      <w:pPr>
        <w:ind w:left="6168" w:hanging="180"/>
      </w:pPr>
    </w:lvl>
  </w:abstractNum>
  <w:abstractNum w:abstractNumId="19">
    <w:nsid w:val="1E653C87"/>
    <w:multiLevelType w:val="hybridMultilevel"/>
    <w:tmpl w:val="5ACCC36E"/>
    <w:lvl w:ilvl="0">
      <w:start w:val="1"/>
      <w:numFmt w:val="decimal"/>
      <w:lvlText w:val="%1."/>
      <w:lvlJc w:val="left"/>
      <w:pPr>
        <w:ind w:left="493" w:hanging="360"/>
      </w:pPr>
      <w:rPr>
        <w:rFonts w:hint="default"/>
        <w:b/>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20">
    <w:nsid w:val="1E8E5879"/>
    <w:multiLevelType w:val="hybridMultilevel"/>
    <w:tmpl w:val="2D84B0A8"/>
    <w:lvl w:ilvl="0">
      <w:start w:val="1"/>
      <w:numFmt w:val="lowerRoman"/>
      <w:lvlText w:val="%1."/>
      <w:lvlJc w:val="right"/>
      <w:pPr>
        <w:ind w:left="885" w:hanging="360"/>
      </w:pPr>
      <w:rPr>
        <w:rFonts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0180075"/>
    <w:multiLevelType w:val="hybridMultilevel"/>
    <w:tmpl w:val="E6E0E20A"/>
    <w:lvl w:ilvl="0">
      <w:start w:val="1"/>
      <w:numFmt w:val="upperLetter"/>
      <w:lvlText w:val="%1."/>
      <w:lvlJc w:val="left"/>
      <w:pPr>
        <w:ind w:left="493" w:hanging="360"/>
      </w:pPr>
      <w:rPr>
        <w:rFonts w:hint="default"/>
        <w:b/>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22">
    <w:nsid w:val="24785881"/>
    <w:multiLevelType w:val="hybridMultilevel"/>
    <w:tmpl w:val="37066290"/>
    <w:lvl w:ilvl="0">
      <w:start w:val="1"/>
      <w:numFmt w:val="lowerRoman"/>
      <w:lvlText w:val="%1."/>
      <w:lvlJc w:val="righ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253767D1"/>
    <w:multiLevelType w:val="hybridMultilevel"/>
    <w:tmpl w:val="BA1C4DBE"/>
    <w:lvl w:ilvl="0">
      <w:start w:val="1"/>
      <w:numFmt w:val="upperLetter"/>
      <w:lvlText w:val="%1."/>
      <w:lvlJc w:val="left"/>
      <w:pPr>
        <w:ind w:left="1165" w:hanging="360"/>
      </w:pPr>
      <w:rPr>
        <w:b w:val="0"/>
        <w:bCs w:val="0"/>
      </w:rPr>
    </w:lvl>
    <w:lvl w:ilvl="1" w:tentative="1">
      <w:start w:val="1"/>
      <w:numFmt w:val="lowerLetter"/>
      <w:lvlText w:val="%2."/>
      <w:lvlJc w:val="left"/>
      <w:pPr>
        <w:ind w:left="1885" w:hanging="360"/>
      </w:pPr>
    </w:lvl>
    <w:lvl w:ilvl="2" w:tentative="1">
      <w:start w:val="1"/>
      <w:numFmt w:val="lowerRoman"/>
      <w:lvlText w:val="%3."/>
      <w:lvlJc w:val="right"/>
      <w:pPr>
        <w:ind w:left="2605" w:hanging="180"/>
      </w:pPr>
    </w:lvl>
    <w:lvl w:ilvl="3" w:tentative="1">
      <w:start w:val="1"/>
      <w:numFmt w:val="decimal"/>
      <w:lvlText w:val="%4."/>
      <w:lvlJc w:val="left"/>
      <w:pPr>
        <w:ind w:left="3325" w:hanging="360"/>
      </w:pPr>
    </w:lvl>
    <w:lvl w:ilvl="4" w:tentative="1">
      <w:start w:val="1"/>
      <w:numFmt w:val="lowerLetter"/>
      <w:lvlText w:val="%5."/>
      <w:lvlJc w:val="left"/>
      <w:pPr>
        <w:ind w:left="4045" w:hanging="360"/>
      </w:pPr>
    </w:lvl>
    <w:lvl w:ilvl="5" w:tentative="1">
      <w:start w:val="1"/>
      <w:numFmt w:val="lowerRoman"/>
      <w:lvlText w:val="%6."/>
      <w:lvlJc w:val="right"/>
      <w:pPr>
        <w:ind w:left="4765" w:hanging="180"/>
      </w:pPr>
    </w:lvl>
    <w:lvl w:ilvl="6" w:tentative="1">
      <w:start w:val="1"/>
      <w:numFmt w:val="decimal"/>
      <w:lvlText w:val="%7."/>
      <w:lvlJc w:val="left"/>
      <w:pPr>
        <w:ind w:left="5485" w:hanging="360"/>
      </w:pPr>
    </w:lvl>
    <w:lvl w:ilvl="7" w:tentative="1">
      <w:start w:val="1"/>
      <w:numFmt w:val="lowerLetter"/>
      <w:lvlText w:val="%8."/>
      <w:lvlJc w:val="left"/>
      <w:pPr>
        <w:ind w:left="6205" w:hanging="360"/>
      </w:pPr>
    </w:lvl>
    <w:lvl w:ilvl="8" w:tentative="1">
      <w:start w:val="1"/>
      <w:numFmt w:val="lowerRoman"/>
      <w:lvlText w:val="%9."/>
      <w:lvlJc w:val="right"/>
      <w:pPr>
        <w:ind w:left="6925" w:hanging="180"/>
      </w:pPr>
    </w:lvl>
  </w:abstractNum>
  <w:abstractNum w:abstractNumId="24">
    <w:nsid w:val="25AD09EC"/>
    <w:multiLevelType w:val="hybridMultilevel"/>
    <w:tmpl w:val="4C5CE862"/>
    <w:lvl w:ilvl="0">
      <w:start w:val="1"/>
      <w:numFmt w:val="lowerRoman"/>
      <w:lvlText w:val="%1."/>
      <w:lvlJc w:val="right"/>
      <w:pPr>
        <w:ind w:left="1080" w:hanging="360"/>
      </w:pPr>
      <w:rPr>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27C73E69"/>
    <w:multiLevelType w:val="hybridMultilevel"/>
    <w:tmpl w:val="C8E21F3C"/>
    <w:lvl w:ilvl="0">
      <w:start w:val="1"/>
      <w:numFmt w:val="lowerRoman"/>
      <w:lvlText w:val="%1."/>
      <w:lvlJc w:val="right"/>
      <w:pPr>
        <w:ind w:left="900" w:hanging="360"/>
      </w:pPr>
      <w:rPr>
        <w:rFonts w:hint="default"/>
        <w:sz w:val="20"/>
        <w:szCs w:val="2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2A2458F5"/>
    <w:multiLevelType w:val="hybridMultilevel"/>
    <w:tmpl w:val="DCBA88E4"/>
    <w:lvl w:ilvl="0">
      <w:start w:val="1"/>
      <w:numFmt w:val="lowerRoman"/>
      <w:lvlText w:val="%1."/>
      <w:lvlJc w:val="righ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2B227967"/>
    <w:multiLevelType w:val="hybridMultilevel"/>
    <w:tmpl w:val="3176E254"/>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2CA73286"/>
    <w:multiLevelType w:val="hybridMultilevel"/>
    <w:tmpl w:val="5314B678"/>
    <w:lvl w:ilvl="0">
      <w:start w:val="1"/>
      <w:numFmt w:val="decimal"/>
      <w:lvlText w:val="%1."/>
      <w:lvlJc w:val="left"/>
      <w:pPr>
        <w:ind w:left="530" w:hanging="360"/>
      </w:pPr>
      <w:rPr>
        <w:rFonts w:hint="default"/>
        <w:b/>
        <w:i w:val="0"/>
        <w:color w:val="auto"/>
        <w:sz w:val="22"/>
      </w:rPr>
    </w:lvl>
    <w:lvl w:ilvl="1" w:tentative="1">
      <w:start w:val="1"/>
      <w:numFmt w:val="lowerLetter"/>
      <w:lvlText w:val="%2."/>
      <w:lvlJc w:val="left"/>
      <w:pPr>
        <w:ind w:left="1250" w:hanging="360"/>
      </w:pPr>
    </w:lvl>
    <w:lvl w:ilvl="2" w:tentative="1">
      <w:start w:val="1"/>
      <w:numFmt w:val="lowerRoman"/>
      <w:lvlText w:val="%3."/>
      <w:lvlJc w:val="right"/>
      <w:pPr>
        <w:ind w:left="1970" w:hanging="180"/>
      </w:pPr>
    </w:lvl>
    <w:lvl w:ilvl="3" w:tentative="1">
      <w:start w:val="1"/>
      <w:numFmt w:val="decimal"/>
      <w:lvlText w:val="%4."/>
      <w:lvlJc w:val="left"/>
      <w:pPr>
        <w:ind w:left="2690" w:hanging="360"/>
      </w:pPr>
    </w:lvl>
    <w:lvl w:ilvl="4" w:tentative="1">
      <w:start w:val="1"/>
      <w:numFmt w:val="lowerLetter"/>
      <w:lvlText w:val="%5."/>
      <w:lvlJc w:val="left"/>
      <w:pPr>
        <w:ind w:left="3410" w:hanging="360"/>
      </w:pPr>
    </w:lvl>
    <w:lvl w:ilvl="5" w:tentative="1">
      <w:start w:val="1"/>
      <w:numFmt w:val="lowerRoman"/>
      <w:lvlText w:val="%6."/>
      <w:lvlJc w:val="right"/>
      <w:pPr>
        <w:ind w:left="4130" w:hanging="180"/>
      </w:pPr>
    </w:lvl>
    <w:lvl w:ilvl="6" w:tentative="1">
      <w:start w:val="1"/>
      <w:numFmt w:val="decimal"/>
      <w:lvlText w:val="%7."/>
      <w:lvlJc w:val="left"/>
      <w:pPr>
        <w:ind w:left="4850" w:hanging="360"/>
      </w:pPr>
    </w:lvl>
    <w:lvl w:ilvl="7" w:tentative="1">
      <w:start w:val="1"/>
      <w:numFmt w:val="lowerLetter"/>
      <w:lvlText w:val="%8."/>
      <w:lvlJc w:val="left"/>
      <w:pPr>
        <w:ind w:left="5570" w:hanging="360"/>
      </w:pPr>
    </w:lvl>
    <w:lvl w:ilvl="8" w:tentative="1">
      <w:start w:val="1"/>
      <w:numFmt w:val="lowerRoman"/>
      <w:lvlText w:val="%9."/>
      <w:lvlJc w:val="right"/>
      <w:pPr>
        <w:ind w:left="6290" w:hanging="180"/>
      </w:pPr>
    </w:lvl>
  </w:abstractNum>
  <w:abstractNum w:abstractNumId="29">
    <w:nsid w:val="2CAE46A2"/>
    <w:multiLevelType w:val="hybridMultilevel"/>
    <w:tmpl w:val="BC4C5888"/>
    <w:lvl w:ilvl="0">
      <w:start w:val="1"/>
      <w:numFmt w:val="decimal"/>
      <w:lvlText w:val="%1."/>
      <w:lvlJc w:val="left"/>
      <w:pPr>
        <w:ind w:left="720" w:hanging="360"/>
      </w:pPr>
      <w:rPr>
        <w:rFonts w:hint="default"/>
        <w:b/>
        <w:i w:val="0"/>
        <w:iCs/>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30415E81"/>
    <w:multiLevelType w:val="hybridMultilevel"/>
    <w:tmpl w:val="A4FA9E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315C6031"/>
    <w:multiLevelType w:val="hybridMultilevel"/>
    <w:tmpl w:val="E570919A"/>
    <w:lvl w:ilvl="0">
      <w:start w:val="2"/>
      <w:numFmt w:val="upperLetter"/>
      <w:lvlText w:val="%1."/>
      <w:lvlJc w:val="left"/>
      <w:pPr>
        <w:ind w:left="360" w:hanging="360"/>
      </w:pPr>
      <w:rPr>
        <w:rFonts w:hint="default"/>
        <w:sz w:val="20"/>
        <w:szCs w:val="20"/>
      </w:rPr>
    </w:lvl>
    <w:lvl w:ilvl="1" w:tentative="1">
      <w:start w:val="1"/>
      <w:numFmt w:val="lowerLetter"/>
      <w:lvlText w:val="%2."/>
      <w:lvlJc w:val="left"/>
      <w:pPr>
        <w:ind w:left="915" w:hanging="360"/>
      </w:pPr>
    </w:lvl>
    <w:lvl w:ilvl="2" w:tentative="1">
      <w:start w:val="1"/>
      <w:numFmt w:val="lowerRoman"/>
      <w:lvlText w:val="%3."/>
      <w:lvlJc w:val="right"/>
      <w:pPr>
        <w:ind w:left="1635" w:hanging="180"/>
      </w:pPr>
    </w:lvl>
    <w:lvl w:ilvl="3" w:tentative="1">
      <w:start w:val="1"/>
      <w:numFmt w:val="decimal"/>
      <w:lvlText w:val="%4."/>
      <w:lvlJc w:val="left"/>
      <w:pPr>
        <w:ind w:left="2355" w:hanging="360"/>
      </w:pPr>
    </w:lvl>
    <w:lvl w:ilvl="4" w:tentative="1">
      <w:start w:val="1"/>
      <w:numFmt w:val="lowerLetter"/>
      <w:lvlText w:val="%5."/>
      <w:lvlJc w:val="left"/>
      <w:pPr>
        <w:ind w:left="3075" w:hanging="360"/>
      </w:pPr>
    </w:lvl>
    <w:lvl w:ilvl="5" w:tentative="1">
      <w:start w:val="1"/>
      <w:numFmt w:val="lowerRoman"/>
      <w:lvlText w:val="%6."/>
      <w:lvlJc w:val="right"/>
      <w:pPr>
        <w:ind w:left="3795" w:hanging="180"/>
      </w:pPr>
    </w:lvl>
    <w:lvl w:ilvl="6" w:tentative="1">
      <w:start w:val="1"/>
      <w:numFmt w:val="decimal"/>
      <w:lvlText w:val="%7."/>
      <w:lvlJc w:val="left"/>
      <w:pPr>
        <w:ind w:left="4515" w:hanging="360"/>
      </w:pPr>
    </w:lvl>
    <w:lvl w:ilvl="7" w:tentative="1">
      <w:start w:val="1"/>
      <w:numFmt w:val="lowerLetter"/>
      <w:lvlText w:val="%8."/>
      <w:lvlJc w:val="left"/>
      <w:pPr>
        <w:ind w:left="5235" w:hanging="360"/>
      </w:pPr>
    </w:lvl>
    <w:lvl w:ilvl="8" w:tentative="1">
      <w:start w:val="1"/>
      <w:numFmt w:val="lowerRoman"/>
      <w:lvlText w:val="%9."/>
      <w:lvlJc w:val="right"/>
      <w:pPr>
        <w:ind w:left="5955" w:hanging="180"/>
      </w:pPr>
    </w:lvl>
  </w:abstractNum>
  <w:abstractNum w:abstractNumId="32">
    <w:nsid w:val="325C38F9"/>
    <w:multiLevelType w:val="hybridMultilevel"/>
    <w:tmpl w:val="4A02829C"/>
    <w:lvl w:ilvl="0">
      <w:start w:val="1"/>
      <w:numFmt w:val="decimal"/>
      <w:lvlText w:val="%1."/>
      <w:lvlJc w:val="left"/>
      <w:pPr>
        <w:ind w:left="470" w:hanging="360"/>
      </w:pPr>
      <w:rPr>
        <w:rFonts w:hint="default"/>
        <w:b/>
      </w:rPr>
    </w:lvl>
    <w:lvl w:ilvl="1">
      <w:start w:val="1"/>
      <w:numFmt w:val="lowerLetter"/>
      <w:lvlText w:val="%2."/>
      <w:lvlJc w:val="left"/>
      <w:pPr>
        <w:ind w:left="1190" w:hanging="360"/>
      </w:pPr>
    </w:lvl>
    <w:lvl w:ilvl="2">
      <w:start w:val="1"/>
      <w:numFmt w:val="lowerRoman"/>
      <w:lvlText w:val="%3."/>
      <w:lvlJc w:val="right"/>
      <w:pPr>
        <w:ind w:left="1910" w:hanging="180"/>
      </w:pPr>
    </w:lvl>
    <w:lvl w:ilvl="3">
      <w:start w:val="1"/>
      <w:numFmt w:val="decimal"/>
      <w:lvlText w:val="%4."/>
      <w:lvlJc w:val="left"/>
      <w:pPr>
        <w:ind w:left="2630" w:hanging="360"/>
      </w:pPr>
    </w:lvl>
    <w:lvl w:ilvl="4">
      <w:start w:val="1"/>
      <w:numFmt w:val="lowerLetter"/>
      <w:lvlText w:val="%5."/>
      <w:lvlJc w:val="left"/>
      <w:pPr>
        <w:ind w:left="3350" w:hanging="360"/>
      </w:pPr>
    </w:lvl>
    <w:lvl w:ilvl="5">
      <w:start w:val="1"/>
      <w:numFmt w:val="lowerRoman"/>
      <w:lvlText w:val="%6."/>
      <w:lvlJc w:val="right"/>
      <w:pPr>
        <w:ind w:left="4070" w:hanging="180"/>
      </w:pPr>
    </w:lvl>
    <w:lvl w:ilvl="6">
      <w:start w:val="1"/>
      <w:numFmt w:val="decimal"/>
      <w:lvlText w:val="%7."/>
      <w:lvlJc w:val="left"/>
      <w:pPr>
        <w:ind w:left="4790" w:hanging="360"/>
      </w:pPr>
    </w:lvl>
    <w:lvl w:ilvl="7">
      <w:start w:val="1"/>
      <w:numFmt w:val="lowerLetter"/>
      <w:lvlText w:val="%8."/>
      <w:lvlJc w:val="left"/>
      <w:pPr>
        <w:ind w:left="5510" w:hanging="360"/>
      </w:pPr>
    </w:lvl>
    <w:lvl w:ilvl="8">
      <w:start w:val="1"/>
      <w:numFmt w:val="lowerRoman"/>
      <w:lvlText w:val="%9."/>
      <w:lvlJc w:val="right"/>
      <w:pPr>
        <w:ind w:left="6230" w:hanging="180"/>
      </w:pPr>
    </w:lvl>
  </w:abstractNum>
  <w:abstractNum w:abstractNumId="33">
    <w:nsid w:val="334479AE"/>
    <w:multiLevelType w:val="hybridMultilevel"/>
    <w:tmpl w:val="E14A6274"/>
    <w:lvl w:ilvl="0">
      <w:start w:val="1"/>
      <w:numFmt w:val="decimal"/>
      <w:lvlText w:val="%1."/>
      <w:lvlJc w:val="left"/>
      <w:pPr>
        <w:ind w:left="493" w:hanging="360"/>
      </w:pPr>
      <w:rPr>
        <w:rFonts w:hint="default"/>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34">
    <w:nsid w:val="35D032BD"/>
    <w:multiLevelType w:val="hybridMultilevel"/>
    <w:tmpl w:val="D9B0D2A2"/>
    <w:lvl w:ilvl="0">
      <w:start w:val="1"/>
      <w:numFmt w:val="decimal"/>
      <w:lvlText w:val="%1."/>
      <w:lvlJc w:val="left"/>
      <w:pPr>
        <w:ind w:left="890" w:hanging="360"/>
      </w:pPr>
      <w:rPr>
        <w:rFonts w:hint="default"/>
      </w:rPr>
    </w:lvl>
    <w:lvl w:ilvl="1" w:tentative="1">
      <w:start w:val="1"/>
      <w:numFmt w:val="lowerLetter"/>
      <w:lvlText w:val="%2."/>
      <w:lvlJc w:val="left"/>
      <w:pPr>
        <w:ind w:left="1610" w:hanging="360"/>
      </w:pPr>
    </w:lvl>
    <w:lvl w:ilvl="2" w:tentative="1">
      <w:start w:val="1"/>
      <w:numFmt w:val="lowerRoman"/>
      <w:lvlText w:val="%3."/>
      <w:lvlJc w:val="right"/>
      <w:pPr>
        <w:ind w:left="2330" w:hanging="180"/>
      </w:pPr>
    </w:lvl>
    <w:lvl w:ilvl="3" w:tentative="1">
      <w:start w:val="1"/>
      <w:numFmt w:val="decimal"/>
      <w:lvlText w:val="%4."/>
      <w:lvlJc w:val="left"/>
      <w:pPr>
        <w:ind w:left="3050" w:hanging="360"/>
      </w:pPr>
    </w:lvl>
    <w:lvl w:ilvl="4" w:tentative="1">
      <w:start w:val="1"/>
      <w:numFmt w:val="lowerLetter"/>
      <w:lvlText w:val="%5."/>
      <w:lvlJc w:val="left"/>
      <w:pPr>
        <w:ind w:left="3770" w:hanging="360"/>
      </w:pPr>
    </w:lvl>
    <w:lvl w:ilvl="5" w:tentative="1">
      <w:start w:val="1"/>
      <w:numFmt w:val="lowerRoman"/>
      <w:lvlText w:val="%6."/>
      <w:lvlJc w:val="right"/>
      <w:pPr>
        <w:ind w:left="4490" w:hanging="180"/>
      </w:pPr>
    </w:lvl>
    <w:lvl w:ilvl="6" w:tentative="1">
      <w:start w:val="1"/>
      <w:numFmt w:val="decimal"/>
      <w:lvlText w:val="%7."/>
      <w:lvlJc w:val="left"/>
      <w:pPr>
        <w:ind w:left="5210" w:hanging="360"/>
      </w:pPr>
    </w:lvl>
    <w:lvl w:ilvl="7" w:tentative="1">
      <w:start w:val="1"/>
      <w:numFmt w:val="lowerLetter"/>
      <w:lvlText w:val="%8."/>
      <w:lvlJc w:val="left"/>
      <w:pPr>
        <w:ind w:left="5930" w:hanging="360"/>
      </w:pPr>
    </w:lvl>
    <w:lvl w:ilvl="8" w:tentative="1">
      <w:start w:val="1"/>
      <w:numFmt w:val="lowerRoman"/>
      <w:lvlText w:val="%9."/>
      <w:lvlJc w:val="right"/>
      <w:pPr>
        <w:ind w:left="6650" w:hanging="180"/>
      </w:pPr>
    </w:lvl>
  </w:abstractNum>
  <w:abstractNum w:abstractNumId="35">
    <w:nsid w:val="38431878"/>
    <w:multiLevelType w:val="hybridMultilevel"/>
    <w:tmpl w:val="BC4C5888"/>
    <w:lvl w:ilvl="0">
      <w:start w:val="1"/>
      <w:numFmt w:val="decimal"/>
      <w:lvlText w:val="%1."/>
      <w:lvlJc w:val="left"/>
      <w:pPr>
        <w:ind w:left="720" w:hanging="360"/>
      </w:pPr>
      <w:rPr>
        <w:rFonts w:hint="default"/>
        <w:b/>
        <w:i w:val="0"/>
        <w:iCs/>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38C21DF5"/>
    <w:multiLevelType w:val="hybridMultilevel"/>
    <w:tmpl w:val="D7E053E6"/>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37">
    <w:nsid w:val="3933116D"/>
    <w:multiLevelType w:val="hybridMultilevel"/>
    <w:tmpl w:val="B1DE0C84"/>
    <w:lvl w:ilvl="0">
      <w:start w:val="1"/>
      <w:numFmt w:val="decimal"/>
      <w:lvlText w:val="%1."/>
      <w:lvlJc w:val="left"/>
      <w:pPr>
        <w:ind w:left="360" w:hanging="360"/>
      </w:pPr>
      <w:rPr>
        <w:b/>
        <w:i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8">
    <w:nsid w:val="39D56B49"/>
    <w:multiLevelType w:val="hybridMultilevel"/>
    <w:tmpl w:val="40880F8E"/>
    <w:lvl w:ilvl="0">
      <w:start w:val="1"/>
      <w:numFmt w:val="decimal"/>
      <w:lvlText w:val="%1."/>
      <w:lvlJc w:val="left"/>
      <w:pPr>
        <w:ind w:left="493" w:hanging="360"/>
      </w:pPr>
      <w:rPr>
        <w:rFonts w:hint="default"/>
        <w:b/>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39">
    <w:nsid w:val="3B962EB5"/>
    <w:multiLevelType w:val="hybridMultilevel"/>
    <w:tmpl w:val="802A441E"/>
    <w:lvl w:ilvl="0">
      <w:start w:val="1"/>
      <w:numFmt w:val="decimal"/>
      <w:lvlText w:val="%1."/>
      <w:lvlJc w:val="left"/>
      <w:pPr>
        <w:ind w:left="493" w:hanging="360"/>
      </w:pPr>
      <w:rPr>
        <w:rFonts w:hint="default"/>
        <w:b/>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40">
    <w:nsid w:val="3C2504F0"/>
    <w:multiLevelType w:val="hybridMultilevel"/>
    <w:tmpl w:val="9BFA3978"/>
    <w:lvl w:ilvl="0">
      <w:start w:val="1"/>
      <w:numFmt w:val="upperLetter"/>
      <w:lvlText w:val="%1."/>
      <w:lvlJc w:val="left"/>
      <w:pPr>
        <w:ind w:left="360" w:hanging="360"/>
      </w:pPr>
      <w:rPr>
        <w:rFonts w:hint="default"/>
        <w:sz w:val="20"/>
        <w:szCs w:val="20"/>
      </w:rPr>
    </w:lvl>
    <w:lvl w:ilvl="1" w:tentative="1">
      <w:start w:val="1"/>
      <w:numFmt w:val="bullet"/>
      <w:lvlText w:val="o"/>
      <w:lvlJc w:val="left"/>
      <w:pPr>
        <w:ind w:left="915" w:hanging="360"/>
      </w:pPr>
      <w:rPr>
        <w:rFonts w:ascii="Courier New" w:hAnsi="Courier New" w:cs="Courier New" w:hint="default"/>
      </w:rPr>
    </w:lvl>
    <w:lvl w:ilvl="2" w:tentative="1">
      <w:start w:val="1"/>
      <w:numFmt w:val="bullet"/>
      <w:lvlText w:val=""/>
      <w:lvlJc w:val="left"/>
      <w:pPr>
        <w:ind w:left="1635" w:hanging="360"/>
      </w:pPr>
      <w:rPr>
        <w:rFonts w:ascii="Wingdings" w:hAnsi="Wingdings" w:hint="default"/>
      </w:rPr>
    </w:lvl>
    <w:lvl w:ilvl="3" w:tentative="1">
      <w:start w:val="1"/>
      <w:numFmt w:val="bullet"/>
      <w:lvlText w:val=""/>
      <w:lvlJc w:val="left"/>
      <w:pPr>
        <w:ind w:left="2355" w:hanging="360"/>
      </w:pPr>
      <w:rPr>
        <w:rFonts w:ascii="Symbol" w:hAnsi="Symbol" w:hint="default"/>
      </w:rPr>
    </w:lvl>
    <w:lvl w:ilvl="4" w:tentative="1">
      <w:start w:val="1"/>
      <w:numFmt w:val="bullet"/>
      <w:lvlText w:val="o"/>
      <w:lvlJc w:val="left"/>
      <w:pPr>
        <w:ind w:left="3075" w:hanging="360"/>
      </w:pPr>
      <w:rPr>
        <w:rFonts w:ascii="Courier New" w:hAnsi="Courier New" w:cs="Courier New" w:hint="default"/>
      </w:rPr>
    </w:lvl>
    <w:lvl w:ilvl="5" w:tentative="1">
      <w:start w:val="1"/>
      <w:numFmt w:val="bullet"/>
      <w:lvlText w:val=""/>
      <w:lvlJc w:val="left"/>
      <w:pPr>
        <w:ind w:left="3795" w:hanging="360"/>
      </w:pPr>
      <w:rPr>
        <w:rFonts w:ascii="Wingdings" w:hAnsi="Wingdings" w:hint="default"/>
      </w:rPr>
    </w:lvl>
    <w:lvl w:ilvl="6" w:tentative="1">
      <w:start w:val="1"/>
      <w:numFmt w:val="bullet"/>
      <w:lvlText w:val=""/>
      <w:lvlJc w:val="left"/>
      <w:pPr>
        <w:ind w:left="4515" w:hanging="360"/>
      </w:pPr>
      <w:rPr>
        <w:rFonts w:ascii="Symbol" w:hAnsi="Symbol" w:hint="default"/>
      </w:rPr>
    </w:lvl>
    <w:lvl w:ilvl="7" w:tentative="1">
      <w:start w:val="1"/>
      <w:numFmt w:val="bullet"/>
      <w:lvlText w:val="o"/>
      <w:lvlJc w:val="left"/>
      <w:pPr>
        <w:ind w:left="5235" w:hanging="360"/>
      </w:pPr>
      <w:rPr>
        <w:rFonts w:ascii="Courier New" w:hAnsi="Courier New" w:cs="Courier New" w:hint="default"/>
      </w:rPr>
    </w:lvl>
    <w:lvl w:ilvl="8" w:tentative="1">
      <w:start w:val="1"/>
      <w:numFmt w:val="bullet"/>
      <w:lvlText w:val=""/>
      <w:lvlJc w:val="left"/>
      <w:pPr>
        <w:ind w:left="5955" w:hanging="360"/>
      </w:pPr>
      <w:rPr>
        <w:rFonts w:ascii="Wingdings" w:hAnsi="Wingdings" w:hint="default"/>
      </w:rPr>
    </w:lvl>
  </w:abstractNum>
  <w:abstractNum w:abstractNumId="41">
    <w:nsid w:val="3C8A2A36"/>
    <w:multiLevelType w:val="hybridMultilevel"/>
    <w:tmpl w:val="0D0A7684"/>
    <w:lvl w:ilvl="0">
      <w:start w:val="1"/>
      <w:numFmt w:val="upperLetter"/>
      <w:lvlText w:val="%1."/>
      <w:lvlJc w:val="left"/>
      <w:pPr>
        <w:ind w:left="720" w:hanging="360"/>
      </w:pPr>
      <w:rPr>
        <w:b/>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3DE40621"/>
    <w:multiLevelType w:val="hybridMultilevel"/>
    <w:tmpl w:val="6C3A64E4"/>
    <w:lvl w:ilvl="0">
      <w:start w:val="1"/>
      <w:numFmt w:val="decimal"/>
      <w:lvlText w:val="%1."/>
      <w:lvlJc w:val="left"/>
      <w:pPr>
        <w:ind w:left="720" w:hanging="360"/>
      </w:pPr>
      <w:rPr>
        <w:rFonts w:hint="default"/>
        <w:b/>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3ED650CF"/>
    <w:multiLevelType w:val="hybridMultilevel"/>
    <w:tmpl w:val="D980A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3F7A6793"/>
    <w:multiLevelType w:val="hybridMultilevel"/>
    <w:tmpl w:val="CAA80262"/>
    <w:lvl w:ilvl="0">
      <w:start w:val="1"/>
      <w:numFmt w:val="decimal"/>
      <w:lvlText w:val="%1."/>
      <w:lvlJc w:val="left"/>
      <w:pPr>
        <w:ind w:left="470" w:hanging="360"/>
      </w:pPr>
      <w:rPr>
        <w:rFonts w:hint="default"/>
      </w:rPr>
    </w:lvl>
    <w:lvl w:ilvl="1" w:tentative="1">
      <w:start w:val="1"/>
      <w:numFmt w:val="lowerLetter"/>
      <w:lvlText w:val="%2."/>
      <w:lvlJc w:val="left"/>
      <w:pPr>
        <w:ind w:left="1190" w:hanging="360"/>
      </w:pPr>
    </w:lvl>
    <w:lvl w:ilvl="2" w:tentative="1">
      <w:start w:val="1"/>
      <w:numFmt w:val="lowerRoman"/>
      <w:lvlText w:val="%3."/>
      <w:lvlJc w:val="right"/>
      <w:pPr>
        <w:ind w:left="1910" w:hanging="180"/>
      </w:pPr>
    </w:lvl>
    <w:lvl w:ilvl="3" w:tentative="1">
      <w:start w:val="1"/>
      <w:numFmt w:val="decimal"/>
      <w:lvlText w:val="%4."/>
      <w:lvlJc w:val="left"/>
      <w:pPr>
        <w:ind w:left="2630" w:hanging="360"/>
      </w:pPr>
    </w:lvl>
    <w:lvl w:ilvl="4" w:tentative="1">
      <w:start w:val="1"/>
      <w:numFmt w:val="lowerLetter"/>
      <w:lvlText w:val="%5."/>
      <w:lvlJc w:val="left"/>
      <w:pPr>
        <w:ind w:left="3350" w:hanging="360"/>
      </w:pPr>
    </w:lvl>
    <w:lvl w:ilvl="5" w:tentative="1">
      <w:start w:val="1"/>
      <w:numFmt w:val="lowerRoman"/>
      <w:lvlText w:val="%6."/>
      <w:lvlJc w:val="right"/>
      <w:pPr>
        <w:ind w:left="4070" w:hanging="180"/>
      </w:pPr>
    </w:lvl>
    <w:lvl w:ilvl="6" w:tentative="1">
      <w:start w:val="1"/>
      <w:numFmt w:val="decimal"/>
      <w:lvlText w:val="%7."/>
      <w:lvlJc w:val="left"/>
      <w:pPr>
        <w:ind w:left="4790" w:hanging="360"/>
      </w:pPr>
    </w:lvl>
    <w:lvl w:ilvl="7" w:tentative="1">
      <w:start w:val="1"/>
      <w:numFmt w:val="lowerLetter"/>
      <w:lvlText w:val="%8."/>
      <w:lvlJc w:val="left"/>
      <w:pPr>
        <w:ind w:left="5510" w:hanging="360"/>
      </w:pPr>
    </w:lvl>
    <w:lvl w:ilvl="8" w:tentative="1">
      <w:start w:val="1"/>
      <w:numFmt w:val="lowerRoman"/>
      <w:lvlText w:val="%9."/>
      <w:lvlJc w:val="right"/>
      <w:pPr>
        <w:ind w:left="6230" w:hanging="180"/>
      </w:pPr>
    </w:lvl>
  </w:abstractNum>
  <w:abstractNum w:abstractNumId="45">
    <w:nsid w:val="40960DDD"/>
    <w:multiLevelType w:val="hybridMultilevel"/>
    <w:tmpl w:val="30409496"/>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41812B93"/>
    <w:multiLevelType w:val="hybridMultilevel"/>
    <w:tmpl w:val="DB2A68AC"/>
    <w:lvl w:ilvl="0">
      <w:start w:val="1"/>
      <w:numFmt w:val="decimal"/>
      <w:lvlText w:val="%1."/>
      <w:lvlJc w:val="left"/>
      <w:pPr>
        <w:ind w:left="493" w:hanging="360"/>
      </w:pPr>
      <w:rPr>
        <w:rFonts w:hint="default"/>
        <w:i w:val="0"/>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47">
    <w:nsid w:val="443A2151"/>
    <w:multiLevelType w:val="hybridMultilevel"/>
    <w:tmpl w:val="E258D19A"/>
    <w:lvl w:ilvl="0">
      <w:start w:val="2"/>
      <w:numFmt w:val="decimal"/>
      <w:lvlText w:val="%1."/>
      <w:lvlJc w:val="left"/>
      <w:pPr>
        <w:ind w:left="493" w:hanging="360"/>
      </w:pPr>
      <w:rPr>
        <w:rFonts w:hint="default"/>
        <w:b/>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48">
    <w:nsid w:val="44967C58"/>
    <w:multiLevelType w:val="hybridMultilevel"/>
    <w:tmpl w:val="2FE26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47A30B70"/>
    <w:multiLevelType w:val="hybridMultilevel"/>
    <w:tmpl w:val="3B08170C"/>
    <w:lvl w:ilvl="0">
      <w:start w:val="1"/>
      <w:numFmt w:val="lowerRoman"/>
      <w:lvlText w:val="%1."/>
      <w:lvlJc w:val="right"/>
      <w:pPr>
        <w:ind w:left="1080" w:hanging="360"/>
      </w:pPr>
      <w:rPr>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0">
    <w:nsid w:val="4A086923"/>
    <w:multiLevelType w:val="hybridMultilevel"/>
    <w:tmpl w:val="620038E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4B9973D2"/>
    <w:multiLevelType w:val="hybridMultilevel"/>
    <w:tmpl w:val="C8E21F3C"/>
    <w:lvl w:ilvl="0">
      <w:start w:val="1"/>
      <w:numFmt w:val="lowerRoman"/>
      <w:lvlText w:val="%1."/>
      <w:lvlJc w:val="right"/>
      <w:pPr>
        <w:ind w:left="900" w:hanging="360"/>
      </w:pPr>
      <w:rPr>
        <w:rFonts w:hint="default"/>
        <w:sz w:val="20"/>
        <w:szCs w:val="2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2">
    <w:nsid w:val="4ED620E7"/>
    <w:multiLevelType w:val="hybridMultilevel"/>
    <w:tmpl w:val="FE76B4A0"/>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4F635F81"/>
    <w:multiLevelType w:val="hybridMultilevel"/>
    <w:tmpl w:val="5D6EAF7C"/>
    <w:lvl w:ilvl="0">
      <w:start w:val="1"/>
      <w:numFmt w:val="bullet"/>
      <w:lvlText w:val=""/>
      <w:lvlJc w:val="left"/>
      <w:pPr>
        <w:ind w:left="540" w:hanging="360"/>
      </w:pPr>
      <w:rPr>
        <w:rFonts w:ascii="Symbol" w:hAnsi="Symbol" w:hint="default"/>
        <w:b w:val="0"/>
      </w:rPr>
    </w:lvl>
    <w:lvl w:ilvl="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54">
    <w:nsid w:val="50F22260"/>
    <w:multiLevelType w:val="hybridMultilevel"/>
    <w:tmpl w:val="7F7A0722"/>
    <w:lvl w:ilvl="0">
      <w:start w:val="1"/>
      <w:numFmt w:val="lowerRoman"/>
      <w:lvlText w:val="%1."/>
      <w:lvlJc w:val="right"/>
      <w:pPr>
        <w:ind w:left="540" w:hanging="360"/>
      </w:pPr>
      <w:rPr>
        <w:b w:val="0"/>
      </w:rPr>
    </w:lvl>
    <w:lvl w:ilvl="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55">
    <w:nsid w:val="52537179"/>
    <w:multiLevelType w:val="hybridMultilevel"/>
    <w:tmpl w:val="6F18727C"/>
    <w:lvl w:ilvl="0">
      <w:start w:val="1"/>
      <w:numFmt w:val="decimal"/>
      <w:lvlText w:val="%1."/>
      <w:lvlJc w:val="left"/>
      <w:pPr>
        <w:ind w:left="493" w:hanging="360"/>
      </w:pPr>
      <w:rPr>
        <w:rFonts w:hint="default"/>
        <w:b/>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56">
    <w:nsid w:val="52DF0E2E"/>
    <w:multiLevelType w:val="hybridMultilevel"/>
    <w:tmpl w:val="421C8E8E"/>
    <w:lvl w:ilvl="0">
      <w:start w:val="1"/>
      <w:numFmt w:val="lowerRoman"/>
      <w:lvlText w:val="%1."/>
      <w:lvlJc w:val="righ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7">
    <w:nsid w:val="538556FD"/>
    <w:multiLevelType w:val="hybridMultilevel"/>
    <w:tmpl w:val="AE6E5AEC"/>
    <w:lvl w:ilvl="0">
      <w:start w:val="1"/>
      <w:numFmt w:val="upperLetter"/>
      <w:lvlText w:val="%1."/>
      <w:lvlJc w:val="left"/>
      <w:pPr>
        <w:ind w:left="1260" w:hanging="360"/>
      </w:pPr>
      <w:rPr>
        <w:b/>
        <w:bCs/>
        <w:i w:val="0"/>
        <w:iCs/>
      </w:r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58">
    <w:nsid w:val="549F243D"/>
    <w:multiLevelType w:val="hybridMultilevel"/>
    <w:tmpl w:val="BCD494C6"/>
    <w:lvl w:ilvl="0">
      <w:start w:val="1"/>
      <w:numFmt w:val="decimal"/>
      <w:pStyle w:val="Heading3"/>
      <w:lvlText w:val="%1."/>
      <w:lvlJc w:val="left"/>
      <w:pPr>
        <w:ind w:left="4680" w:hanging="360"/>
      </w:pPr>
      <w:rPr>
        <w:rFonts w:ascii="Franklin Gothic Book" w:hAnsi="Franklin Gothic Book" w:hint="default"/>
        <w:b/>
        <w:bCs/>
        <w:sz w:val="24"/>
        <w:szCs w:val="24"/>
      </w:rPr>
    </w:lvl>
    <w:lvl w:ilvl="1">
      <w:start w:val="1"/>
      <w:numFmt w:val="lowerLetter"/>
      <w:lvlText w:val="%2."/>
      <w:lvlJc w:val="left"/>
      <w:pPr>
        <w:ind w:left="1584" w:hanging="360"/>
      </w:pPr>
    </w:lvl>
    <w:lvl w:ilvl="2">
      <w:start w:val="1"/>
      <w:numFmt w:val="lowerRoman"/>
      <w:lvlText w:val="%3."/>
      <w:lvlJc w:val="right"/>
      <w:pPr>
        <w:ind w:left="2304" w:hanging="180"/>
      </w:pPr>
    </w:lvl>
    <w:lvl w:ilvl="3">
      <w:start w:val="1"/>
      <w:numFmt w:val="decimal"/>
      <w:lvlText w:val="%4."/>
      <w:lvlJc w:val="left"/>
      <w:pPr>
        <w:ind w:left="3024" w:hanging="360"/>
      </w:pPr>
    </w:lvl>
    <w:lvl w:ilvl="4">
      <w:start w:val="1"/>
      <w:numFmt w:val="lowerLetter"/>
      <w:lvlText w:val="%5."/>
      <w:lvlJc w:val="left"/>
      <w:pPr>
        <w:ind w:left="3744" w:hanging="360"/>
      </w:pPr>
    </w:lvl>
    <w:lvl w:ilvl="5">
      <w:start w:val="1"/>
      <w:numFmt w:val="lowerRoman"/>
      <w:lvlText w:val="%6."/>
      <w:lvlJc w:val="right"/>
      <w:pPr>
        <w:ind w:left="4464" w:hanging="180"/>
      </w:pPr>
    </w:lvl>
    <w:lvl w:ilvl="6">
      <w:start w:val="1"/>
      <w:numFmt w:val="decimal"/>
      <w:lvlText w:val="%7."/>
      <w:lvlJc w:val="left"/>
      <w:pPr>
        <w:ind w:left="5184" w:hanging="360"/>
      </w:pPr>
    </w:lvl>
    <w:lvl w:ilvl="7">
      <w:start w:val="1"/>
      <w:numFmt w:val="lowerLetter"/>
      <w:lvlText w:val="%8."/>
      <w:lvlJc w:val="left"/>
      <w:pPr>
        <w:ind w:left="5904" w:hanging="360"/>
      </w:pPr>
    </w:lvl>
    <w:lvl w:ilvl="8">
      <w:start w:val="1"/>
      <w:numFmt w:val="lowerRoman"/>
      <w:lvlText w:val="%9."/>
      <w:lvlJc w:val="right"/>
      <w:pPr>
        <w:ind w:left="6624" w:hanging="180"/>
      </w:pPr>
    </w:lvl>
  </w:abstractNum>
  <w:abstractNum w:abstractNumId="59">
    <w:nsid w:val="5BA80EB0"/>
    <w:multiLevelType w:val="hybridMultilevel"/>
    <w:tmpl w:val="1BEA48FE"/>
    <w:lvl w:ilvl="0">
      <w:start w:val="1"/>
      <w:numFmt w:val="lowerRoman"/>
      <w:lvlText w:val="%1."/>
      <w:lvlJc w:val="right"/>
      <w:pPr>
        <w:ind w:left="900" w:hanging="360"/>
      </w:pPr>
      <w:rPr>
        <w:rFonts w:hint="default"/>
        <w:sz w:val="20"/>
        <w:szCs w:val="2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0">
    <w:nsid w:val="5BE355B7"/>
    <w:multiLevelType w:val="hybridMultilevel"/>
    <w:tmpl w:val="4DC292BE"/>
    <w:lvl w:ilvl="0">
      <w:start w:val="1"/>
      <w:numFmt w:val="lowerRoman"/>
      <w:lvlText w:val="%1."/>
      <w:lvlJc w:val="right"/>
      <w:pPr>
        <w:ind w:left="885" w:hanging="360"/>
      </w:pPr>
      <w:rPr>
        <w:rFonts w:hint="default"/>
        <w:b w:val="0"/>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1">
    <w:nsid w:val="6094542B"/>
    <w:multiLevelType w:val="hybridMultilevel"/>
    <w:tmpl w:val="8D101F38"/>
    <w:lvl w:ilvl="0">
      <w:start w:val="1"/>
      <w:numFmt w:val="bullet"/>
      <w:lvlText w:val=""/>
      <w:lvlJc w:val="left"/>
      <w:pPr>
        <w:ind w:left="814" w:hanging="360"/>
      </w:pPr>
      <w:rPr>
        <w:rFonts w:ascii="Symbol" w:hAnsi="Symbol" w:hint="default"/>
      </w:rPr>
    </w:lvl>
    <w:lvl w:ilvl="1" w:tentative="1">
      <w:start w:val="1"/>
      <w:numFmt w:val="bullet"/>
      <w:lvlText w:val="o"/>
      <w:lvlJc w:val="left"/>
      <w:pPr>
        <w:ind w:left="1534" w:hanging="360"/>
      </w:pPr>
      <w:rPr>
        <w:rFonts w:ascii="Courier New" w:hAnsi="Courier New" w:cs="Courier New" w:hint="default"/>
      </w:rPr>
    </w:lvl>
    <w:lvl w:ilvl="2" w:tentative="1">
      <w:start w:val="1"/>
      <w:numFmt w:val="bullet"/>
      <w:lvlText w:val=""/>
      <w:lvlJc w:val="left"/>
      <w:pPr>
        <w:ind w:left="2254" w:hanging="360"/>
      </w:pPr>
      <w:rPr>
        <w:rFonts w:ascii="Wingdings" w:hAnsi="Wingdings" w:hint="default"/>
      </w:rPr>
    </w:lvl>
    <w:lvl w:ilvl="3" w:tentative="1">
      <w:start w:val="1"/>
      <w:numFmt w:val="bullet"/>
      <w:lvlText w:val=""/>
      <w:lvlJc w:val="left"/>
      <w:pPr>
        <w:ind w:left="2974" w:hanging="360"/>
      </w:pPr>
      <w:rPr>
        <w:rFonts w:ascii="Symbol" w:hAnsi="Symbol" w:hint="default"/>
      </w:rPr>
    </w:lvl>
    <w:lvl w:ilvl="4" w:tentative="1">
      <w:start w:val="1"/>
      <w:numFmt w:val="bullet"/>
      <w:lvlText w:val="o"/>
      <w:lvlJc w:val="left"/>
      <w:pPr>
        <w:ind w:left="3694" w:hanging="360"/>
      </w:pPr>
      <w:rPr>
        <w:rFonts w:ascii="Courier New" w:hAnsi="Courier New" w:cs="Courier New" w:hint="default"/>
      </w:rPr>
    </w:lvl>
    <w:lvl w:ilvl="5" w:tentative="1">
      <w:start w:val="1"/>
      <w:numFmt w:val="bullet"/>
      <w:lvlText w:val=""/>
      <w:lvlJc w:val="left"/>
      <w:pPr>
        <w:ind w:left="4414" w:hanging="360"/>
      </w:pPr>
      <w:rPr>
        <w:rFonts w:ascii="Wingdings" w:hAnsi="Wingdings" w:hint="default"/>
      </w:rPr>
    </w:lvl>
    <w:lvl w:ilvl="6" w:tentative="1">
      <w:start w:val="1"/>
      <w:numFmt w:val="bullet"/>
      <w:lvlText w:val=""/>
      <w:lvlJc w:val="left"/>
      <w:pPr>
        <w:ind w:left="5134" w:hanging="360"/>
      </w:pPr>
      <w:rPr>
        <w:rFonts w:ascii="Symbol" w:hAnsi="Symbol" w:hint="default"/>
      </w:rPr>
    </w:lvl>
    <w:lvl w:ilvl="7" w:tentative="1">
      <w:start w:val="1"/>
      <w:numFmt w:val="bullet"/>
      <w:lvlText w:val="o"/>
      <w:lvlJc w:val="left"/>
      <w:pPr>
        <w:ind w:left="5854" w:hanging="360"/>
      </w:pPr>
      <w:rPr>
        <w:rFonts w:ascii="Courier New" w:hAnsi="Courier New" w:cs="Courier New" w:hint="default"/>
      </w:rPr>
    </w:lvl>
    <w:lvl w:ilvl="8" w:tentative="1">
      <w:start w:val="1"/>
      <w:numFmt w:val="bullet"/>
      <w:lvlText w:val=""/>
      <w:lvlJc w:val="left"/>
      <w:pPr>
        <w:ind w:left="6574" w:hanging="360"/>
      </w:pPr>
      <w:rPr>
        <w:rFonts w:ascii="Wingdings" w:hAnsi="Wingdings" w:hint="default"/>
      </w:rPr>
    </w:lvl>
  </w:abstractNum>
  <w:abstractNum w:abstractNumId="62">
    <w:nsid w:val="60E32046"/>
    <w:multiLevelType w:val="hybridMultilevel"/>
    <w:tmpl w:val="F3627730"/>
    <w:lvl w:ilvl="0">
      <w:start w:val="3"/>
      <w:numFmt w:val="decimal"/>
      <w:lvlText w:val="%1."/>
      <w:lvlJc w:val="left"/>
      <w:pPr>
        <w:ind w:left="470" w:hanging="360"/>
      </w:pPr>
      <w:rPr>
        <w:rFonts w:hint="default"/>
        <w:b/>
      </w:rPr>
    </w:lvl>
    <w:lvl w:ilvl="1" w:tentative="1">
      <w:start w:val="1"/>
      <w:numFmt w:val="lowerLetter"/>
      <w:lvlText w:val="%2."/>
      <w:lvlJc w:val="left"/>
      <w:pPr>
        <w:ind w:left="1190" w:hanging="360"/>
      </w:pPr>
    </w:lvl>
    <w:lvl w:ilvl="2" w:tentative="1">
      <w:start w:val="1"/>
      <w:numFmt w:val="lowerRoman"/>
      <w:lvlText w:val="%3."/>
      <w:lvlJc w:val="right"/>
      <w:pPr>
        <w:ind w:left="1910" w:hanging="180"/>
      </w:pPr>
    </w:lvl>
    <w:lvl w:ilvl="3" w:tentative="1">
      <w:start w:val="1"/>
      <w:numFmt w:val="decimal"/>
      <w:lvlText w:val="%4."/>
      <w:lvlJc w:val="left"/>
      <w:pPr>
        <w:ind w:left="2630" w:hanging="360"/>
      </w:pPr>
    </w:lvl>
    <w:lvl w:ilvl="4" w:tentative="1">
      <w:start w:val="1"/>
      <w:numFmt w:val="lowerLetter"/>
      <w:lvlText w:val="%5."/>
      <w:lvlJc w:val="left"/>
      <w:pPr>
        <w:ind w:left="3350" w:hanging="360"/>
      </w:pPr>
    </w:lvl>
    <w:lvl w:ilvl="5" w:tentative="1">
      <w:start w:val="1"/>
      <w:numFmt w:val="lowerRoman"/>
      <w:lvlText w:val="%6."/>
      <w:lvlJc w:val="right"/>
      <w:pPr>
        <w:ind w:left="4070" w:hanging="180"/>
      </w:pPr>
    </w:lvl>
    <w:lvl w:ilvl="6" w:tentative="1">
      <w:start w:val="1"/>
      <w:numFmt w:val="decimal"/>
      <w:lvlText w:val="%7."/>
      <w:lvlJc w:val="left"/>
      <w:pPr>
        <w:ind w:left="4790" w:hanging="360"/>
      </w:pPr>
    </w:lvl>
    <w:lvl w:ilvl="7" w:tentative="1">
      <w:start w:val="1"/>
      <w:numFmt w:val="lowerLetter"/>
      <w:lvlText w:val="%8."/>
      <w:lvlJc w:val="left"/>
      <w:pPr>
        <w:ind w:left="5510" w:hanging="360"/>
      </w:pPr>
    </w:lvl>
    <w:lvl w:ilvl="8" w:tentative="1">
      <w:start w:val="1"/>
      <w:numFmt w:val="lowerRoman"/>
      <w:lvlText w:val="%9."/>
      <w:lvlJc w:val="right"/>
      <w:pPr>
        <w:ind w:left="6230" w:hanging="180"/>
      </w:pPr>
    </w:lvl>
  </w:abstractNum>
  <w:abstractNum w:abstractNumId="63">
    <w:nsid w:val="61263834"/>
    <w:multiLevelType w:val="hybridMultilevel"/>
    <w:tmpl w:val="E55EC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nsid w:val="61263C6C"/>
    <w:multiLevelType w:val="hybridMultilevel"/>
    <w:tmpl w:val="82F2E896"/>
    <w:lvl w:ilvl="0">
      <w:start w:val="1"/>
      <w:numFmt w:val="upperLetter"/>
      <w:lvlText w:val="%1."/>
      <w:lvlJc w:val="left"/>
      <w:pPr>
        <w:ind w:left="360" w:hanging="360"/>
      </w:pPr>
      <w:rPr>
        <w:rFonts w:hint="default"/>
        <w:sz w:val="20"/>
        <w:szCs w:val="20"/>
      </w:rPr>
    </w:lvl>
    <w:lvl w:ilvl="1" w:tentative="1">
      <w:start w:val="1"/>
      <w:numFmt w:val="bullet"/>
      <w:lvlText w:val="o"/>
      <w:lvlJc w:val="left"/>
      <w:pPr>
        <w:ind w:left="915" w:hanging="360"/>
      </w:pPr>
      <w:rPr>
        <w:rFonts w:ascii="Courier New" w:hAnsi="Courier New" w:cs="Courier New" w:hint="default"/>
      </w:rPr>
    </w:lvl>
    <w:lvl w:ilvl="2" w:tentative="1">
      <w:start w:val="1"/>
      <w:numFmt w:val="bullet"/>
      <w:lvlText w:val=""/>
      <w:lvlJc w:val="left"/>
      <w:pPr>
        <w:ind w:left="1635" w:hanging="360"/>
      </w:pPr>
      <w:rPr>
        <w:rFonts w:ascii="Wingdings" w:hAnsi="Wingdings" w:hint="default"/>
      </w:rPr>
    </w:lvl>
    <w:lvl w:ilvl="3" w:tentative="1">
      <w:start w:val="1"/>
      <w:numFmt w:val="bullet"/>
      <w:lvlText w:val=""/>
      <w:lvlJc w:val="left"/>
      <w:pPr>
        <w:ind w:left="2355" w:hanging="360"/>
      </w:pPr>
      <w:rPr>
        <w:rFonts w:ascii="Symbol" w:hAnsi="Symbol" w:hint="default"/>
      </w:rPr>
    </w:lvl>
    <w:lvl w:ilvl="4" w:tentative="1">
      <w:start w:val="1"/>
      <w:numFmt w:val="bullet"/>
      <w:lvlText w:val="o"/>
      <w:lvlJc w:val="left"/>
      <w:pPr>
        <w:ind w:left="3075" w:hanging="360"/>
      </w:pPr>
      <w:rPr>
        <w:rFonts w:ascii="Courier New" w:hAnsi="Courier New" w:cs="Courier New" w:hint="default"/>
      </w:rPr>
    </w:lvl>
    <w:lvl w:ilvl="5" w:tentative="1">
      <w:start w:val="1"/>
      <w:numFmt w:val="bullet"/>
      <w:lvlText w:val=""/>
      <w:lvlJc w:val="left"/>
      <w:pPr>
        <w:ind w:left="3795" w:hanging="360"/>
      </w:pPr>
      <w:rPr>
        <w:rFonts w:ascii="Wingdings" w:hAnsi="Wingdings" w:hint="default"/>
      </w:rPr>
    </w:lvl>
    <w:lvl w:ilvl="6" w:tentative="1">
      <w:start w:val="1"/>
      <w:numFmt w:val="bullet"/>
      <w:lvlText w:val=""/>
      <w:lvlJc w:val="left"/>
      <w:pPr>
        <w:ind w:left="4515" w:hanging="360"/>
      </w:pPr>
      <w:rPr>
        <w:rFonts w:ascii="Symbol" w:hAnsi="Symbol" w:hint="default"/>
      </w:rPr>
    </w:lvl>
    <w:lvl w:ilvl="7" w:tentative="1">
      <w:start w:val="1"/>
      <w:numFmt w:val="bullet"/>
      <w:lvlText w:val="o"/>
      <w:lvlJc w:val="left"/>
      <w:pPr>
        <w:ind w:left="5235" w:hanging="360"/>
      </w:pPr>
      <w:rPr>
        <w:rFonts w:ascii="Courier New" w:hAnsi="Courier New" w:cs="Courier New" w:hint="default"/>
      </w:rPr>
    </w:lvl>
    <w:lvl w:ilvl="8" w:tentative="1">
      <w:start w:val="1"/>
      <w:numFmt w:val="bullet"/>
      <w:lvlText w:val=""/>
      <w:lvlJc w:val="left"/>
      <w:pPr>
        <w:ind w:left="5955" w:hanging="360"/>
      </w:pPr>
      <w:rPr>
        <w:rFonts w:ascii="Wingdings" w:hAnsi="Wingdings" w:hint="default"/>
      </w:rPr>
    </w:lvl>
  </w:abstractNum>
  <w:abstractNum w:abstractNumId="65">
    <w:nsid w:val="63587724"/>
    <w:multiLevelType w:val="hybridMultilevel"/>
    <w:tmpl w:val="87FC5880"/>
    <w:lvl w:ilvl="0">
      <w:start w:val="1"/>
      <w:numFmt w:val="decimal"/>
      <w:lvlText w:val="%1."/>
      <w:lvlJc w:val="left"/>
      <w:pPr>
        <w:ind w:left="504" w:hanging="360"/>
      </w:pPr>
      <w:rPr>
        <w:rFonts w:hint="default"/>
      </w:rPr>
    </w:lvl>
    <w:lvl w:ilvl="1" w:tentative="1">
      <w:start w:val="1"/>
      <w:numFmt w:val="lowerLetter"/>
      <w:lvlText w:val="%2."/>
      <w:lvlJc w:val="left"/>
      <w:pPr>
        <w:ind w:left="1224" w:hanging="360"/>
      </w:pPr>
    </w:lvl>
    <w:lvl w:ilvl="2" w:tentative="1">
      <w:start w:val="1"/>
      <w:numFmt w:val="lowerRoman"/>
      <w:lvlText w:val="%3."/>
      <w:lvlJc w:val="right"/>
      <w:pPr>
        <w:ind w:left="1944" w:hanging="180"/>
      </w:pPr>
    </w:lvl>
    <w:lvl w:ilvl="3" w:tentative="1">
      <w:start w:val="1"/>
      <w:numFmt w:val="decimal"/>
      <w:lvlText w:val="%4."/>
      <w:lvlJc w:val="left"/>
      <w:pPr>
        <w:ind w:left="2664" w:hanging="360"/>
      </w:pPr>
    </w:lvl>
    <w:lvl w:ilvl="4" w:tentative="1">
      <w:start w:val="1"/>
      <w:numFmt w:val="lowerLetter"/>
      <w:lvlText w:val="%5."/>
      <w:lvlJc w:val="left"/>
      <w:pPr>
        <w:ind w:left="3384" w:hanging="360"/>
      </w:pPr>
    </w:lvl>
    <w:lvl w:ilvl="5" w:tentative="1">
      <w:start w:val="1"/>
      <w:numFmt w:val="lowerRoman"/>
      <w:lvlText w:val="%6."/>
      <w:lvlJc w:val="right"/>
      <w:pPr>
        <w:ind w:left="4104" w:hanging="180"/>
      </w:pPr>
    </w:lvl>
    <w:lvl w:ilvl="6" w:tentative="1">
      <w:start w:val="1"/>
      <w:numFmt w:val="decimal"/>
      <w:lvlText w:val="%7."/>
      <w:lvlJc w:val="left"/>
      <w:pPr>
        <w:ind w:left="4824" w:hanging="360"/>
      </w:pPr>
    </w:lvl>
    <w:lvl w:ilvl="7" w:tentative="1">
      <w:start w:val="1"/>
      <w:numFmt w:val="lowerLetter"/>
      <w:lvlText w:val="%8."/>
      <w:lvlJc w:val="left"/>
      <w:pPr>
        <w:ind w:left="5544" w:hanging="360"/>
      </w:pPr>
    </w:lvl>
    <w:lvl w:ilvl="8" w:tentative="1">
      <w:start w:val="1"/>
      <w:numFmt w:val="lowerRoman"/>
      <w:lvlText w:val="%9."/>
      <w:lvlJc w:val="right"/>
      <w:pPr>
        <w:ind w:left="6264" w:hanging="180"/>
      </w:pPr>
    </w:lvl>
  </w:abstractNum>
  <w:abstractNum w:abstractNumId="66">
    <w:nsid w:val="65280DC0"/>
    <w:multiLevelType w:val="hybridMultilevel"/>
    <w:tmpl w:val="0F66133A"/>
    <w:lvl w:ilvl="0">
      <w:start w:val="1"/>
      <w:numFmt w:val="upperLetter"/>
      <w:lvlText w:val="%1."/>
      <w:lvlJc w:val="left"/>
      <w:pPr>
        <w:ind w:left="1080" w:hanging="360"/>
      </w:pPr>
      <w:rPr>
        <w:rFonts w:hint="default"/>
        <w:b/>
        <w:bCs/>
        <w:i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7">
    <w:nsid w:val="69842E0C"/>
    <w:multiLevelType w:val="hybridMultilevel"/>
    <w:tmpl w:val="8DBCD25E"/>
    <w:lvl w:ilvl="0">
      <w:start w:val="1"/>
      <w:numFmt w:val="bullet"/>
      <w:lvlText w:val=""/>
      <w:lvlJc w:val="left"/>
      <w:pPr>
        <w:ind w:left="504" w:hanging="360"/>
      </w:pPr>
      <w:rPr>
        <w:rFonts w:ascii="Symbol" w:hAnsi="Symbol" w:hint="default"/>
      </w:rPr>
    </w:lvl>
    <w:lvl w:ilvl="1" w:tentative="1">
      <w:start w:val="1"/>
      <w:numFmt w:val="bullet"/>
      <w:lvlText w:val="o"/>
      <w:lvlJc w:val="left"/>
      <w:pPr>
        <w:ind w:left="1224" w:hanging="360"/>
      </w:pPr>
      <w:rPr>
        <w:rFonts w:ascii="Courier New" w:hAnsi="Courier New" w:cs="Courier New" w:hint="default"/>
      </w:rPr>
    </w:lvl>
    <w:lvl w:ilvl="2" w:tentative="1">
      <w:start w:val="1"/>
      <w:numFmt w:val="bullet"/>
      <w:lvlText w:val=""/>
      <w:lvlJc w:val="left"/>
      <w:pPr>
        <w:ind w:left="1944" w:hanging="360"/>
      </w:pPr>
      <w:rPr>
        <w:rFonts w:ascii="Wingdings" w:hAnsi="Wingdings" w:hint="default"/>
      </w:rPr>
    </w:lvl>
    <w:lvl w:ilvl="3" w:tentative="1">
      <w:start w:val="1"/>
      <w:numFmt w:val="bullet"/>
      <w:lvlText w:val=""/>
      <w:lvlJc w:val="left"/>
      <w:pPr>
        <w:ind w:left="2664" w:hanging="360"/>
      </w:pPr>
      <w:rPr>
        <w:rFonts w:ascii="Symbol" w:hAnsi="Symbol" w:hint="default"/>
      </w:rPr>
    </w:lvl>
    <w:lvl w:ilvl="4" w:tentative="1">
      <w:start w:val="1"/>
      <w:numFmt w:val="bullet"/>
      <w:lvlText w:val="o"/>
      <w:lvlJc w:val="left"/>
      <w:pPr>
        <w:ind w:left="3384" w:hanging="360"/>
      </w:pPr>
      <w:rPr>
        <w:rFonts w:ascii="Courier New" w:hAnsi="Courier New" w:cs="Courier New" w:hint="default"/>
      </w:rPr>
    </w:lvl>
    <w:lvl w:ilvl="5" w:tentative="1">
      <w:start w:val="1"/>
      <w:numFmt w:val="bullet"/>
      <w:lvlText w:val=""/>
      <w:lvlJc w:val="left"/>
      <w:pPr>
        <w:ind w:left="4104" w:hanging="360"/>
      </w:pPr>
      <w:rPr>
        <w:rFonts w:ascii="Wingdings" w:hAnsi="Wingdings" w:hint="default"/>
      </w:rPr>
    </w:lvl>
    <w:lvl w:ilvl="6" w:tentative="1">
      <w:start w:val="1"/>
      <w:numFmt w:val="bullet"/>
      <w:lvlText w:val=""/>
      <w:lvlJc w:val="left"/>
      <w:pPr>
        <w:ind w:left="4824" w:hanging="360"/>
      </w:pPr>
      <w:rPr>
        <w:rFonts w:ascii="Symbol" w:hAnsi="Symbol" w:hint="default"/>
      </w:rPr>
    </w:lvl>
    <w:lvl w:ilvl="7" w:tentative="1">
      <w:start w:val="1"/>
      <w:numFmt w:val="bullet"/>
      <w:lvlText w:val="o"/>
      <w:lvlJc w:val="left"/>
      <w:pPr>
        <w:ind w:left="5544" w:hanging="360"/>
      </w:pPr>
      <w:rPr>
        <w:rFonts w:ascii="Courier New" w:hAnsi="Courier New" w:cs="Courier New" w:hint="default"/>
      </w:rPr>
    </w:lvl>
    <w:lvl w:ilvl="8" w:tentative="1">
      <w:start w:val="1"/>
      <w:numFmt w:val="bullet"/>
      <w:lvlText w:val=""/>
      <w:lvlJc w:val="left"/>
      <w:pPr>
        <w:ind w:left="6264" w:hanging="360"/>
      </w:pPr>
      <w:rPr>
        <w:rFonts w:ascii="Wingdings" w:hAnsi="Wingdings" w:hint="default"/>
      </w:rPr>
    </w:lvl>
  </w:abstractNum>
  <w:abstractNum w:abstractNumId="68">
    <w:nsid w:val="6AD36C10"/>
    <w:multiLevelType w:val="hybridMultilevel"/>
    <w:tmpl w:val="A7169170"/>
    <w:lvl w:ilvl="0">
      <w:start w:val="1"/>
      <w:numFmt w:val="upperLetter"/>
      <w:lvlText w:val="%1."/>
      <w:lvlJc w:val="left"/>
      <w:pPr>
        <w:ind w:left="720" w:hanging="360"/>
      </w:pPr>
      <w:rPr>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6E3F41E9"/>
    <w:multiLevelType w:val="hybridMultilevel"/>
    <w:tmpl w:val="7DCA38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6FA72244"/>
    <w:multiLevelType w:val="hybridMultilevel"/>
    <w:tmpl w:val="E81AED08"/>
    <w:lvl w:ilvl="0">
      <w:start w:val="1"/>
      <w:numFmt w:val="decimal"/>
      <w:lvlText w:val="%1."/>
      <w:lvlJc w:val="left"/>
      <w:pPr>
        <w:ind w:left="493" w:hanging="360"/>
      </w:pPr>
      <w:rPr>
        <w:rFonts w:hint="default"/>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71">
    <w:nsid w:val="70E5544C"/>
    <w:multiLevelType w:val="hybridMultilevel"/>
    <w:tmpl w:val="3F4A7EB6"/>
    <w:lvl w:ilvl="0">
      <w:start w:val="1"/>
      <w:numFmt w:val="bullet"/>
      <w:lvlText w:val=""/>
      <w:lvlJc w:val="left"/>
      <w:pPr>
        <w:ind w:left="540" w:hanging="360"/>
      </w:pPr>
      <w:rPr>
        <w:rFonts w:ascii="Symbol" w:hAnsi="Symbol" w:hint="default"/>
      </w:rPr>
    </w:lvl>
    <w:lvl w:ilvl="1" w:tentative="1">
      <w:start w:val="1"/>
      <w:numFmt w:val="bullet"/>
      <w:lvlText w:val="o"/>
      <w:lvlJc w:val="left"/>
      <w:pPr>
        <w:ind w:left="1260" w:hanging="360"/>
      </w:pPr>
      <w:rPr>
        <w:rFonts w:ascii="Courier New" w:hAnsi="Courier New" w:cs="Courier New" w:hint="default"/>
      </w:rPr>
    </w:lvl>
    <w:lvl w:ilvl="2" w:tentative="1">
      <w:start w:val="1"/>
      <w:numFmt w:val="bullet"/>
      <w:lvlText w:val=""/>
      <w:lvlJc w:val="left"/>
      <w:pPr>
        <w:ind w:left="1980" w:hanging="360"/>
      </w:pPr>
      <w:rPr>
        <w:rFonts w:ascii="Wingdings" w:hAnsi="Wingdings" w:hint="default"/>
      </w:rPr>
    </w:lvl>
    <w:lvl w:ilvl="3" w:tentative="1">
      <w:start w:val="1"/>
      <w:numFmt w:val="bullet"/>
      <w:lvlText w:val=""/>
      <w:lvlJc w:val="left"/>
      <w:pPr>
        <w:ind w:left="2700" w:hanging="360"/>
      </w:pPr>
      <w:rPr>
        <w:rFonts w:ascii="Symbol" w:hAnsi="Symbol" w:hint="default"/>
      </w:rPr>
    </w:lvl>
    <w:lvl w:ilvl="4" w:tentative="1">
      <w:start w:val="1"/>
      <w:numFmt w:val="bullet"/>
      <w:lvlText w:val="o"/>
      <w:lvlJc w:val="left"/>
      <w:pPr>
        <w:ind w:left="3420" w:hanging="360"/>
      </w:pPr>
      <w:rPr>
        <w:rFonts w:ascii="Courier New" w:hAnsi="Courier New" w:cs="Courier New" w:hint="default"/>
      </w:rPr>
    </w:lvl>
    <w:lvl w:ilvl="5" w:tentative="1">
      <w:start w:val="1"/>
      <w:numFmt w:val="bullet"/>
      <w:lvlText w:val=""/>
      <w:lvlJc w:val="left"/>
      <w:pPr>
        <w:ind w:left="4140" w:hanging="360"/>
      </w:pPr>
      <w:rPr>
        <w:rFonts w:ascii="Wingdings" w:hAnsi="Wingdings" w:hint="default"/>
      </w:rPr>
    </w:lvl>
    <w:lvl w:ilvl="6" w:tentative="1">
      <w:start w:val="1"/>
      <w:numFmt w:val="bullet"/>
      <w:lvlText w:val=""/>
      <w:lvlJc w:val="left"/>
      <w:pPr>
        <w:ind w:left="4860" w:hanging="360"/>
      </w:pPr>
      <w:rPr>
        <w:rFonts w:ascii="Symbol" w:hAnsi="Symbol" w:hint="default"/>
      </w:rPr>
    </w:lvl>
    <w:lvl w:ilvl="7" w:tentative="1">
      <w:start w:val="1"/>
      <w:numFmt w:val="bullet"/>
      <w:lvlText w:val="o"/>
      <w:lvlJc w:val="left"/>
      <w:pPr>
        <w:ind w:left="5580" w:hanging="360"/>
      </w:pPr>
      <w:rPr>
        <w:rFonts w:ascii="Courier New" w:hAnsi="Courier New" w:cs="Courier New" w:hint="default"/>
      </w:rPr>
    </w:lvl>
    <w:lvl w:ilvl="8" w:tentative="1">
      <w:start w:val="1"/>
      <w:numFmt w:val="bullet"/>
      <w:lvlText w:val=""/>
      <w:lvlJc w:val="left"/>
      <w:pPr>
        <w:ind w:left="6300" w:hanging="360"/>
      </w:pPr>
      <w:rPr>
        <w:rFonts w:ascii="Wingdings" w:hAnsi="Wingdings" w:hint="default"/>
      </w:rPr>
    </w:lvl>
  </w:abstractNum>
  <w:abstractNum w:abstractNumId="72">
    <w:nsid w:val="71715A7A"/>
    <w:multiLevelType w:val="hybridMultilevel"/>
    <w:tmpl w:val="4096254E"/>
    <w:lvl w:ilvl="0">
      <w:start w:val="4"/>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3">
    <w:nsid w:val="72015D45"/>
    <w:multiLevelType w:val="hybridMultilevel"/>
    <w:tmpl w:val="B1DE0C84"/>
    <w:lvl w:ilvl="0">
      <w:start w:val="1"/>
      <w:numFmt w:val="decimal"/>
      <w:lvlText w:val="%1."/>
      <w:lvlJc w:val="left"/>
      <w:pPr>
        <w:ind w:left="720" w:hanging="360"/>
      </w:pPr>
      <w:rPr>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7288276F"/>
    <w:multiLevelType w:val="hybridMultilevel"/>
    <w:tmpl w:val="409E6056"/>
    <w:lvl w:ilvl="0">
      <w:start w:val="1"/>
      <w:numFmt w:val="decimal"/>
      <w:lvlText w:val="%1."/>
      <w:lvlJc w:val="left"/>
      <w:pPr>
        <w:ind w:left="720" w:hanging="360"/>
      </w:pPr>
      <w:rPr>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72A629B6"/>
    <w:multiLevelType w:val="hybridMultilevel"/>
    <w:tmpl w:val="B9BE1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nsid w:val="78E11837"/>
    <w:multiLevelType w:val="hybridMultilevel"/>
    <w:tmpl w:val="75BC3094"/>
    <w:lvl w:ilvl="0">
      <w:start w:val="8"/>
      <w:numFmt w:val="decimal"/>
      <w:lvlText w:val="%1."/>
      <w:lvlJc w:val="left"/>
      <w:pPr>
        <w:ind w:left="493"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79BA2774"/>
    <w:multiLevelType w:val="hybridMultilevel"/>
    <w:tmpl w:val="05C48676"/>
    <w:lvl w:ilvl="0">
      <w:start w:val="1"/>
      <w:numFmt w:val="decimal"/>
      <w:lvlText w:val="%1."/>
      <w:lvlJc w:val="left"/>
      <w:pPr>
        <w:ind w:left="493" w:hanging="360"/>
      </w:pPr>
      <w:rPr>
        <w:rFonts w:hint="default"/>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78">
    <w:nsid w:val="79FA3461"/>
    <w:multiLevelType w:val="hybridMultilevel"/>
    <w:tmpl w:val="2594E446"/>
    <w:lvl w:ilvl="0">
      <w:start w:val="1"/>
      <w:numFmt w:val="decimal"/>
      <w:lvlText w:val="%1."/>
      <w:lvlJc w:val="left"/>
      <w:pPr>
        <w:ind w:left="493" w:hanging="360"/>
      </w:pPr>
      <w:rPr>
        <w:rFonts w:hint="default"/>
      </w:rPr>
    </w:lvl>
    <w:lvl w:ilvl="1" w:tentative="1">
      <w:start w:val="1"/>
      <w:numFmt w:val="lowerLetter"/>
      <w:lvlText w:val="%2."/>
      <w:lvlJc w:val="left"/>
      <w:pPr>
        <w:ind w:left="1213" w:hanging="360"/>
      </w:pPr>
    </w:lvl>
    <w:lvl w:ilvl="2" w:tentative="1">
      <w:start w:val="1"/>
      <w:numFmt w:val="lowerRoman"/>
      <w:lvlText w:val="%3."/>
      <w:lvlJc w:val="right"/>
      <w:pPr>
        <w:ind w:left="1933" w:hanging="180"/>
      </w:pPr>
    </w:lvl>
    <w:lvl w:ilvl="3" w:tentative="1">
      <w:start w:val="1"/>
      <w:numFmt w:val="decimal"/>
      <w:lvlText w:val="%4."/>
      <w:lvlJc w:val="left"/>
      <w:pPr>
        <w:ind w:left="2653" w:hanging="360"/>
      </w:pPr>
    </w:lvl>
    <w:lvl w:ilvl="4" w:tentative="1">
      <w:start w:val="1"/>
      <w:numFmt w:val="lowerLetter"/>
      <w:lvlText w:val="%5."/>
      <w:lvlJc w:val="left"/>
      <w:pPr>
        <w:ind w:left="3373" w:hanging="360"/>
      </w:pPr>
    </w:lvl>
    <w:lvl w:ilvl="5" w:tentative="1">
      <w:start w:val="1"/>
      <w:numFmt w:val="lowerRoman"/>
      <w:lvlText w:val="%6."/>
      <w:lvlJc w:val="right"/>
      <w:pPr>
        <w:ind w:left="4093" w:hanging="180"/>
      </w:pPr>
    </w:lvl>
    <w:lvl w:ilvl="6" w:tentative="1">
      <w:start w:val="1"/>
      <w:numFmt w:val="decimal"/>
      <w:lvlText w:val="%7."/>
      <w:lvlJc w:val="left"/>
      <w:pPr>
        <w:ind w:left="4813" w:hanging="360"/>
      </w:pPr>
    </w:lvl>
    <w:lvl w:ilvl="7" w:tentative="1">
      <w:start w:val="1"/>
      <w:numFmt w:val="lowerLetter"/>
      <w:lvlText w:val="%8."/>
      <w:lvlJc w:val="left"/>
      <w:pPr>
        <w:ind w:left="5533" w:hanging="360"/>
      </w:pPr>
    </w:lvl>
    <w:lvl w:ilvl="8" w:tentative="1">
      <w:start w:val="1"/>
      <w:numFmt w:val="lowerRoman"/>
      <w:lvlText w:val="%9."/>
      <w:lvlJc w:val="right"/>
      <w:pPr>
        <w:ind w:left="6253" w:hanging="180"/>
      </w:pPr>
    </w:lvl>
  </w:abstractNum>
  <w:abstractNum w:abstractNumId="79">
    <w:nsid w:val="7A696A5F"/>
    <w:multiLevelType w:val="hybridMultilevel"/>
    <w:tmpl w:val="C8E21F3C"/>
    <w:lvl w:ilvl="0">
      <w:start w:val="1"/>
      <w:numFmt w:val="lowerRoman"/>
      <w:lvlText w:val="%1."/>
      <w:lvlJc w:val="right"/>
      <w:pPr>
        <w:ind w:left="900" w:hanging="360"/>
      </w:pPr>
      <w:rPr>
        <w:rFonts w:hint="default"/>
        <w:sz w:val="20"/>
        <w:szCs w:val="20"/>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0">
    <w:nsid w:val="7BBF2899"/>
    <w:multiLevelType w:val="hybridMultilevel"/>
    <w:tmpl w:val="5FF80CBC"/>
    <w:lvl w:ilvl="0">
      <w:start w:val="1"/>
      <w:numFmt w:val="upperLetter"/>
      <w:lvlText w:val="%1."/>
      <w:lvlJc w:val="left"/>
      <w:pPr>
        <w:ind w:left="588" w:hanging="360"/>
      </w:pPr>
      <w:rPr>
        <w:rFonts w:hint="default"/>
        <w:b/>
      </w:rPr>
    </w:lvl>
    <w:lvl w:ilvl="1" w:tentative="1">
      <w:start w:val="1"/>
      <w:numFmt w:val="lowerLetter"/>
      <w:lvlText w:val="%2."/>
      <w:lvlJc w:val="left"/>
      <w:pPr>
        <w:ind w:left="1308" w:hanging="360"/>
      </w:pPr>
    </w:lvl>
    <w:lvl w:ilvl="2" w:tentative="1">
      <w:start w:val="1"/>
      <w:numFmt w:val="lowerRoman"/>
      <w:lvlText w:val="%3."/>
      <w:lvlJc w:val="right"/>
      <w:pPr>
        <w:ind w:left="2028" w:hanging="180"/>
      </w:pPr>
    </w:lvl>
    <w:lvl w:ilvl="3" w:tentative="1">
      <w:start w:val="1"/>
      <w:numFmt w:val="decimal"/>
      <w:lvlText w:val="%4."/>
      <w:lvlJc w:val="left"/>
      <w:pPr>
        <w:ind w:left="2748" w:hanging="360"/>
      </w:pPr>
    </w:lvl>
    <w:lvl w:ilvl="4" w:tentative="1">
      <w:start w:val="1"/>
      <w:numFmt w:val="lowerLetter"/>
      <w:lvlText w:val="%5."/>
      <w:lvlJc w:val="left"/>
      <w:pPr>
        <w:ind w:left="3468" w:hanging="360"/>
      </w:pPr>
    </w:lvl>
    <w:lvl w:ilvl="5" w:tentative="1">
      <w:start w:val="1"/>
      <w:numFmt w:val="lowerRoman"/>
      <w:lvlText w:val="%6."/>
      <w:lvlJc w:val="right"/>
      <w:pPr>
        <w:ind w:left="4188" w:hanging="180"/>
      </w:pPr>
    </w:lvl>
    <w:lvl w:ilvl="6" w:tentative="1">
      <w:start w:val="1"/>
      <w:numFmt w:val="decimal"/>
      <w:lvlText w:val="%7."/>
      <w:lvlJc w:val="left"/>
      <w:pPr>
        <w:ind w:left="4908" w:hanging="360"/>
      </w:pPr>
    </w:lvl>
    <w:lvl w:ilvl="7" w:tentative="1">
      <w:start w:val="1"/>
      <w:numFmt w:val="lowerLetter"/>
      <w:lvlText w:val="%8."/>
      <w:lvlJc w:val="left"/>
      <w:pPr>
        <w:ind w:left="5628" w:hanging="360"/>
      </w:pPr>
    </w:lvl>
    <w:lvl w:ilvl="8" w:tentative="1">
      <w:start w:val="1"/>
      <w:numFmt w:val="lowerRoman"/>
      <w:lvlText w:val="%9."/>
      <w:lvlJc w:val="right"/>
      <w:pPr>
        <w:ind w:left="6348" w:hanging="180"/>
      </w:pPr>
    </w:lvl>
  </w:abstractNum>
  <w:abstractNum w:abstractNumId="81">
    <w:nsid w:val="7CC32461"/>
    <w:multiLevelType w:val="hybridMultilevel"/>
    <w:tmpl w:val="6B82E658"/>
    <w:lvl w:ilvl="0">
      <w:start w:val="1"/>
      <w:numFmt w:val="lowerRoman"/>
      <w:lvlText w:val="%1."/>
      <w:lvlJc w:val="right"/>
      <w:pPr>
        <w:ind w:left="1080" w:hanging="360"/>
      </w:pPr>
      <w:rPr>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1421368558">
    <w:abstractNumId w:val="55"/>
  </w:num>
  <w:num w:numId="2" w16cid:durableId="2087416517">
    <w:abstractNumId w:val="5"/>
  </w:num>
  <w:num w:numId="3" w16cid:durableId="1936328594">
    <w:abstractNumId w:val="9"/>
  </w:num>
  <w:num w:numId="4" w16cid:durableId="1296524641">
    <w:abstractNumId w:val="15"/>
  </w:num>
  <w:num w:numId="5" w16cid:durableId="646133201">
    <w:abstractNumId w:val="54"/>
  </w:num>
  <w:num w:numId="6" w16cid:durableId="1892382213">
    <w:abstractNumId w:val="80"/>
  </w:num>
  <w:num w:numId="7" w16cid:durableId="93670795">
    <w:abstractNumId w:val="38"/>
  </w:num>
  <w:num w:numId="8" w16cid:durableId="1704748678">
    <w:abstractNumId w:val="41"/>
  </w:num>
  <w:num w:numId="9" w16cid:durableId="73165039">
    <w:abstractNumId w:val="68"/>
  </w:num>
  <w:num w:numId="10" w16cid:durableId="220598010">
    <w:abstractNumId w:val="74"/>
  </w:num>
  <w:num w:numId="11" w16cid:durableId="1268925322">
    <w:abstractNumId w:val="56"/>
  </w:num>
  <w:num w:numId="12" w16cid:durableId="695497293">
    <w:abstractNumId w:val="81"/>
  </w:num>
  <w:num w:numId="13" w16cid:durableId="932590014">
    <w:abstractNumId w:val="13"/>
  </w:num>
  <w:num w:numId="14" w16cid:durableId="249120438">
    <w:abstractNumId w:val="49"/>
  </w:num>
  <w:num w:numId="15" w16cid:durableId="1591542684">
    <w:abstractNumId w:val="24"/>
  </w:num>
  <w:num w:numId="16" w16cid:durableId="1902398565">
    <w:abstractNumId w:val="18"/>
  </w:num>
  <w:num w:numId="17" w16cid:durableId="639500334">
    <w:abstractNumId w:val="20"/>
  </w:num>
  <w:num w:numId="18" w16cid:durableId="519053680">
    <w:abstractNumId w:val="60"/>
  </w:num>
  <w:num w:numId="19" w16cid:durableId="445542548">
    <w:abstractNumId w:val="59"/>
  </w:num>
  <w:num w:numId="20" w16cid:durableId="564030339">
    <w:abstractNumId w:val="79"/>
  </w:num>
  <w:num w:numId="21" w16cid:durableId="40634530">
    <w:abstractNumId w:val="21"/>
  </w:num>
  <w:num w:numId="22" w16cid:durableId="1472557175">
    <w:abstractNumId w:val="22"/>
  </w:num>
  <w:num w:numId="23" w16cid:durableId="1794788262">
    <w:abstractNumId w:val="26"/>
  </w:num>
  <w:num w:numId="24" w16cid:durableId="258292833">
    <w:abstractNumId w:val="25"/>
  </w:num>
  <w:num w:numId="25" w16cid:durableId="576402002">
    <w:abstractNumId w:val="51"/>
  </w:num>
  <w:num w:numId="26" w16cid:durableId="881868235">
    <w:abstractNumId w:val="11"/>
  </w:num>
  <w:num w:numId="27" w16cid:durableId="60836345">
    <w:abstractNumId w:val="64"/>
  </w:num>
  <w:num w:numId="28" w16cid:durableId="2140562450">
    <w:abstractNumId w:val="40"/>
  </w:num>
  <w:num w:numId="29" w16cid:durableId="1538620411">
    <w:abstractNumId w:val="31"/>
  </w:num>
  <w:num w:numId="30" w16cid:durableId="1445811698">
    <w:abstractNumId w:val="47"/>
  </w:num>
  <w:num w:numId="31" w16cid:durableId="1388383507">
    <w:abstractNumId w:val="7"/>
  </w:num>
  <w:num w:numId="32" w16cid:durableId="1136753582">
    <w:abstractNumId w:val="10"/>
  </w:num>
  <w:num w:numId="33" w16cid:durableId="615479226">
    <w:abstractNumId w:val="0"/>
  </w:num>
  <w:num w:numId="34" w16cid:durableId="1687517914">
    <w:abstractNumId w:val="14"/>
  </w:num>
  <w:num w:numId="35" w16cid:durableId="276378899">
    <w:abstractNumId w:val="45"/>
  </w:num>
  <w:num w:numId="36" w16cid:durableId="1428580051">
    <w:abstractNumId w:val="27"/>
  </w:num>
  <w:num w:numId="37" w16cid:durableId="941258440">
    <w:abstractNumId w:val="52"/>
  </w:num>
  <w:num w:numId="38" w16cid:durableId="133329250">
    <w:abstractNumId w:val="71"/>
  </w:num>
  <w:num w:numId="39" w16cid:durableId="713967606">
    <w:abstractNumId w:val="53"/>
  </w:num>
  <w:num w:numId="40" w16cid:durableId="1427845336">
    <w:abstractNumId w:val="12"/>
  </w:num>
  <w:num w:numId="41" w16cid:durableId="1515533078">
    <w:abstractNumId w:val="61"/>
  </w:num>
  <w:num w:numId="42" w16cid:durableId="1451896529">
    <w:abstractNumId w:val="37"/>
  </w:num>
  <w:num w:numId="43" w16cid:durableId="1754400252">
    <w:abstractNumId w:val="77"/>
  </w:num>
  <w:num w:numId="44" w16cid:durableId="409543546">
    <w:abstractNumId w:val="65"/>
  </w:num>
  <w:num w:numId="45" w16cid:durableId="2067951197">
    <w:abstractNumId w:val="1"/>
  </w:num>
  <w:num w:numId="46" w16cid:durableId="1869685870">
    <w:abstractNumId w:val="50"/>
  </w:num>
  <w:num w:numId="47" w16cid:durableId="1480263496">
    <w:abstractNumId w:val="2"/>
  </w:num>
  <w:num w:numId="48" w16cid:durableId="1862165996">
    <w:abstractNumId w:val="23"/>
  </w:num>
  <w:num w:numId="49" w16cid:durableId="1636375546">
    <w:abstractNumId w:val="69"/>
  </w:num>
  <w:num w:numId="50" w16cid:durableId="1927418810">
    <w:abstractNumId w:val="8"/>
  </w:num>
  <w:num w:numId="51" w16cid:durableId="886725344">
    <w:abstractNumId w:val="39"/>
  </w:num>
  <w:num w:numId="52" w16cid:durableId="792673842">
    <w:abstractNumId w:val="17"/>
  </w:num>
  <w:num w:numId="53" w16cid:durableId="1215242334">
    <w:abstractNumId w:val="62"/>
  </w:num>
  <w:num w:numId="54" w16cid:durableId="982471242">
    <w:abstractNumId w:val="32"/>
  </w:num>
  <w:num w:numId="55" w16cid:durableId="183859241">
    <w:abstractNumId w:val="44"/>
  </w:num>
  <w:num w:numId="56" w16cid:durableId="1084452647">
    <w:abstractNumId w:val="73"/>
  </w:num>
  <w:num w:numId="57" w16cid:durableId="32285836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7161568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57326554">
    <w:abstractNumId w:val="28"/>
  </w:num>
  <w:num w:numId="60" w16cid:durableId="2051148777">
    <w:abstractNumId w:val="34"/>
  </w:num>
  <w:num w:numId="61" w16cid:durableId="363673420">
    <w:abstractNumId w:val="6"/>
  </w:num>
  <w:num w:numId="62" w16cid:durableId="2145541317">
    <w:abstractNumId w:val="58"/>
  </w:num>
  <w:num w:numId="63" w16cid:durableId="997658050">
    <w:abstractNumId w:val="4"/>
  </w:num>
  <w:num w:numId="64" w16cid:durableId="50471505">
    <w:abstractNumId w:val="43"/>
  </w:num>
  <w:num w:numId="65" w16cid:durableId="1388532325">
    <w:abstractNumId w:val="75"/>
  </w:num>
  <w:num w:numId="66" w16cid:durableId="1045760213">
    <w:abstractNumId w:val="48"/>
  </w:num>
  <w:num w:numId="67" w16cid:durableId="603659589">
    <w:abstractNumId w:val="63"/>
  </w:num>
  <w:num w:numId="68" w16cid:durableId="97263560">
    <w:abstractNumId w:val="3"/>
  </w:num>
  <w:num w:numId="69" w16cid:durableId="752511074">
    <w:abstractNumId w:val="35"/>
  </w:num>
  <w:num w:numId="70" w16cid:durableId="160246310">
    <w:abstractNumId w:val="29"/>
  </w:num>
  <w:num w:numId="71" w16cid:durableId="1257052569">
    <w:abstractNumId w:val="57"/>
  </w:num>
  <w:num w:numId="72" w16cid:durableId="872958223">
    <w:abstractNumId w:val="66"/>
  </w:num>
  <w:num w:numId="73" w16cid:durableId="740255656">
    <w:abstractNumId w:val="70"/>
  </w:num>
  <w:num w:numId="74" w16cid:durableId="253977116">
    <w:abstractNumId w:val="33"/>
  </w:num>
  <w:num w:numId="75" w16cid:durableId="844638833">
    <w:abstractNumId w:val="46"/>
  </w:num>
  <w:num w:numId="76" w16cid:durableId="1915159013">
    <w:abstractNumId w:val="78"/>
  </w:num>
  <w:num w:numId="77" w16cid:durableId="1682048103">
    <w:abstractNumId w:val="19"/>
  </w:num>
  <w:num w:numId="78" w16cid:durableId="478965562">
    <w:abstractNumId w:val="42"/>
  </w:num>
  <w:num w:numId="79" w16cid:durableId="721296155">
    <w:abstractNumId w:val="30"/>
  </w:num>
  <w:num w:numId="80" w16cid:durableId="473762285">
    <w:abstractNumId w:val="72"/>
  </w:num>
  <w:num w:numId="81" w16cid:durableId="998733039">
    <w:abstractNumId w:val="76"/>
  </w:num>
  <w:num w:numId="82" w16cid:durableId="1133989108">
    <w:abstractNumId w:val="16"/>
  </w:num>
  <w:num w:numId="83" w16cid:durableId="742680225">
    <w:abstractNumId w:val="67"/>
  </w:num>
  <w:num w:numId="84" w16cid:durableId="661085123">
    <w:abstractNumId w:val="36"/>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NotTrackFormatting/>
  <w:documentProtection w:edit="comments" w:enforcement="0"/>
  <w:defaultTabStop w:val="720"/>
  <w:drawingGridHorizontalSpacing w:val="110"/>
  <w:displayHorizontalDrawingGridEvery w:val="2"/>
  <w:characterSpacingControl w:val="doNotCompress"/>
  <w:footnotePr>
    <w:footnote w:id="0"/>
    <w:footnote w:id="1"/>
    <w:footnote w:id="2"/>
  </w:foot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40D3"/>
    <w:rsid w:val="00001853"/>
    <w:rsid w:val="000025B4"/>
    <w:rsid w:val="000028AB"/>
    <w:rsid w:val="00002DBF"/>
    <w:rsid w:val="000038DE"/>
    <w:rsid w:val="00004118"/>
    <w:rsid w:val="0000441B"/>
    <w:rsid w:val="00004D4D"/>
    <w:rsid w:val="00005FAD"/>
    <w:rsid w:val="0000612A"/>
    <w:rsid w:val="000062C4"/>
    <w:rsid w:val="00006D9A"/>
    <w:rsid w:val="00007055"/>
    <w:rsid w:val="0000708B"/>
    <w:rsid w:val="0000743E"/>
    <w:rsid w:val="000105B1"/>
    <w:rsid w:val="000108AB"/>
    <w:rsid w:val="00010D00"/>
    <w:rsid w:val="00010DC1"/>
    <w:rsid w:val="00011295"/>
    <w:rsid w:val="000113F2"/>
    <w:rsid w:val="00011A9E"/>
    <w:rsid w:val="0001262A"/>
    <w:rsid w:val="00012B14"/>
    <w:rsid w:val="00013214"/>
    <w:rsid w:val="0001330A"/>
    <w:rsid w:val="000136ED"/>
    <w:rsid w:val="00013A17"/>
    <w:rsid w:val="00013C4D"/>
    <w:rsid w:val="00013E1E"/>
    <w:rsid w:val="00014221"/>
    <w:rsid w:val="000152FF"/>
    <w:rsid w:val="0001549E"/>
    <w:rsid w:val="00015504"/>
    <w:rsid w:val="00015A35"/>
    <w:rsid w:val="000161CB"/>
    <w:rsid w:val="0001641D"/>
    <w:rsid w:val="0001676A"/>
    <w:rsid w:val="0001691F"/>
    <w:rsid w:val="00016BF0"/>
    <w:rsid w:val="000175E3"/>
    <w:rsid w:val="00017F69"/>
    <w:rsid w:val="000200A0"/>
    <w:rsid w:val="00020F6B"/>
    <w:rsid w:val="00021ABE"/>
    <w:rsid w:val="00021B10"/>
    <w:rsid w:val="00021CB2"/>
    <w:rsid w:val="000223BE"/>
    <w:rsid w:val="00022C67"/>
    <w:rsid w:val="00023194"/>
    <w:rsid w:val="0002366A"/>
    <w:rsid w:val="00023745"/>
    <w:rsid w:val="00024118"/>
    <w:rsid w:val="00024C3D"/>
    <w:rsid w:val="0002531B"/>
    <w:rsid w:val="000253CB"/>
    <w:rsid w:val="0002547C"/>
    <w:rsid w:val="00025605"/>
    <w:rsid w:val="00026A30"/>
    <w:rsid w:val="00027045"/>
    <w:rsid w:val="000279FF"/>
    <w:rsid w:val="00027A4D"/>
    <w:rsid w:val="000304A1"/>
    <w:rsid w:val="000305AE"/>
    <w:rsid w:val="00030B12"/>
    <w:rsid w:val="00030D9A"/>
    <w:rsid w:val="0003108F"/>
    <w:rsid w:val="0003144B"/>
    <w:rsid w:val="00031825"/>
    <w:rsid w:val="00031B57"/>
    <w:rsid w:val="000328B9"/>
    <w:rsid w:val="000335A5"/>
    <w:rsid w:val="00033765"/>
    <w:rsid w:val="00034160"/>
    <w:rsid w:val="000349C8"/>
    <w:rsid w:val="00034DE3"/>
    <w:rsid w:val="00035286"/>
    <w:rsid w:val="00035482"/>
    <w:rsid w:val="0003646B"/>
    <w:rsid w:val="0003763A"/>
    <w:rsid w:val="000378E4"/>
    <w:rsid w:val="000379FF"/>
    <w:rsid w:val="00037BDC"/>
    <w:rsid w:val="0004040A"/>
    <w:rsid w:val="00040A43"/>
    <w:rsid w:val="00040EC2"/>
    <w:rsid w:val="00041003"/>
    <w:rsid w:val="000419EB"/>
    <w:rsid w:val="00041C7D"/>
    <w:rsid w:val="00041E5D"/>
    <w:rsid w:val="00041FE5"/>
    <w:rsid w:val="00042695"/>
    <w:rsid w:val="00042E87"/>
    <w:rsid w:val="0004389F"/>
    <w:rsid w:val="0004441B"/>
    <w:rsid w:val="000447E0"/>
    <w:rsid w:val="00044E37"/>
    <w:rsid w:val="000452B6"/>
    <w:rsid w:val="0004549B"/>
    <w:rsid w:val="00045B68"/>
    <w:rsid w:val="00045F74"/>
    <w:rsid w:val="000460C5"/>
    <w:rsid w:val="00046171"/>
    <w:rsid w:val="0004630C"/>
    <w:rsid w:val="000466CE"/>
    <w:rsid w:val="00046954"/>
    <w:rsid w:val="00047767"/>
    <w:rsid w:val="00047D29"/>
    <w:rsid w:val="00047DD4"/>
    <w:rsid w:val="00050219"/>
    <w:rsid w:val="00050568"/>
    <w:rsid w:val="00050978"/>
    <w:rsid w:val="000509E6"/>
    <w:rsid w:val="00050E57"/>
    <w:rsid w:val="00051049"/>
    <w:rsid w:val="00051941"/>
    <w:rsid w:val="00051EC5"/>
    <w:rsid w:val="00051F15"/>
    <w:rsid w:val="00052535"/>
    <w:rsid w:val="00052B45"/>
    <w:rsid w:val="000530E6"/>
    <w:rsid w:val="000532E0"/>
    <w:rsid w:val="00053F29"/>
    <w:rsid w:val="000544CE"/>
    <w:rsid w:val="000547B7"/>
    <w:rsid w:val="00054FF9"/>
    <w:rsid w:val="0005591F"/>
    <w:rsid w:val="00055C89"/>
    <w:rsid w:val="00055D6F"/>
    <w:rsid w:val="000567C4"/>
    <w:rsid w:val="00056A7F"/>
    <w:rsid w:val="00056AE3"/>
    <w:rsid w:val="00056B75"/>
    <w:rsid w:val="00056DFF"/>
    <w:rsid w:val="0005751C"/>
    <w:rsid w:val="00057773"/>
    <w:rsid w:val="000603EA"/>
    <w:rsid w:val="00060BD0"/>
    <w:rsid w:val="0006140A"/>
    <w:rsid w:val="00061530"/>
    <w:rsid w:val="000617BB"/>
    <w:rsid w:val="000619F0"/>
    <w:rsid w:val="00061BFF"/>
    <w:rsid w:val="00061C25"/>
    <w:rsid w:val="00061D87"/>
    <w:rsid w:val="000623D7"/>
    <w:rsid w:val="00062706"/>
    <w:rsid w:val="000629D4"/>
    <w:rsid w:val="00062B62"/>
    <w:rsid w:val="00062F68"/>
    <w:rsid w:val="000630A8"/>
    <w:rsid w:val="00063C85"/>
    <w:rsid w:val="00063F8B"/>
    <w:rsid w:val="0006402E"/>
    <w:rsid w:val="00064316"/>
    <w:rsid w:val="0006436C"/>
    <w:rsid w:val="00064677"/>
    <w:rsid w:val="0006467A"/>
    <w:rsid w:val="00064ABE"/>
    <w:rsid w:val="00064CB7"/>
    <w:rsid w:val="00065124"/>
    <w:rsid w:val="00065868"/>
    <w:rsid w:val="00066271"/>
    <w:rsid w:val="0006692A"/>
    <w:rsid w:val="00067113"/>
    <w:rsid w:val="000702E5"/>
    <w:rsid w:val="00070CDC"/>
    <w:rsid w:val="000710DE"/>
    <w:rsid w:val="0007136F"/>
    <w:rsid w:val="00071BB5"/>
    <w:rsid w:val="00071C5D"/>
    <w:rsid w:val="00071D2F"/>
    <w:rsid w:val="000739DC"/>
    <w:rsid w:val="00073AF5"/>
    <w:rsid w:val="00073D40"/>
    <w:rsid w:val="00073F54"/>
    <w:rsid w:val="00074074"/>
    <w:rsid w:val="000742CE"/>
    <w:rsid w:val="00074628"/>
    <w:rsid w:val="000749AB"/>
    <w:rsid w:val="00074B14"/>
    <w:rsid w:val="00074C5A"/>
    <w:rsid w:val="0007503D"/>
    <w:rsid w:val="000750B0"/>
    <w:rsid w:val="00075F89"/>
    <w:rsid w:val="00075FA1"/>
    <w:rsid w:val="000766B4"/>
    <w:rsid w:val="000768B2"/>
    <w:rsid w:val="00076A67"/>
    <w:rsid w:val="00076D75"/>
    <w:rsid w:val="000779EC"/>
    <w:rsid w:val="00077BE8"/>
    <w:rsid w:val="00077F17"/>
    <w:rsid w:val="00080047"/>
    <w:rsid w:val="000803BD"/>
    <w:rsid w:val="00081061"/>
    <w:rsid w:val="000811E8"/>
    <w:rsid w:val="000816BC"/>
    <w:rsid w:val="0008195C"/>
    <w:rsid w:val="00081CA1"/>
    <w:rsid w:val="00081FEA"/>
    <w:rsid w:val="000823C5"/>
    <w:rsid w:val="00082907"/>
    <w:rsid w:val="00082E96"/>
    <w:rsid w:val="00083089"/>
    <w:rsid w:val="0008311E"/>
    <w:rsid w:val="00083120"/>
    <w:rsid w:val="00083D61"/>
    <w:rsid w:val="00083EB1"/>
    <w:rsid w:val="00083F56"/>
    <w:rsid w:val="00084024"/>
    <w:rsid w:val="0008414E"/>
    <w:rsid w:val="00084468"/>
    <w:rsid w:val="00084809"/>
    <w:rsid w:val="0008494E"/>
    <w:rsid w:val="00084E73"/>
    <w:rsid w:val="0008549A"/>
    <w:rsid w:val="00085748"/>
    <w:rsid w:val="00085BBA"/>
    <w:rsid w:val="00085C9F"/>
    <w:rsid w:val="00085EE2"/>
    <w:rsid w:val="0008670E"/>
    <w:rsid w:val="00086D62"/>
    <w:rsid w:val="000871AC"/>
    <w:rsid w:val="0009098C"/>
    <w:rsid w:val="00090DED"/>
    <w:rsid w:val="0009130A"/>
    <w:rsid w:val="0009194A"/>
    <w:rsid w:val="00091D4C"/>
    <w:rsid w:val="00091F5D"/>
    <w:rsid w:val="000921D4"/>
    <w:rsid w:val="00092AA9"/>
    <w:rsid w:val="00092C69"/>
    <w:rsid w:val="00093154"/>
    <w:rsid w:val="0009319B"/>
    <w:rsid w:val="000938CB"/>
    <w:rsid w:val="00093E28"/>
    <w:rsid w:val="000949DD"/>
    <w:rsid w:val="00094C3E"/>
    <w:rsid w:val="00094C8C"/>
    <w:rsid w:val="0009551E"/>
    <w:rsid w:val="00095AE1"/>
    <w:rsid w:val="00095DBF"/>
    <w:rsid w:val="00095F75"/>
    <w:rsid w:val="00095F97"/>
    <w:rsid w:val="00096010"/>
    <w:rsid w:val="00096603"/>
    <w:rsid w:val="00096A59"/>
    <w:rsid w:val="00096B1F"/>
    <w:rsid w:val="00096BF0"/>
    <w:rsid w:val="00096DE7"/>
    <w:rsid w:val="00096F82"/>
    <w:rsid w:val="000973F2"/>
    <w:rsid w:val="000974F6"/>
    <w:rsid w:val="00097FDD"/>
    <w:rsid w:val="000A016F"/>
    <w:rsid w:val="000A0707"/>
    <w:rsid w:val="000A0B73"/>
    <w:rsid w:val="000A11AF"/>
    <w:rsid w:val="000A11E4"/>
    <w:rsid w:val="000A17DE"/>
    <w:rsid w:val="000A1D2A"/>
    <w:rsid w:val="000A2038"/>
    <w:rsid w:val="000A28B6"/>
    <w:rsid w:val="000A2CB9"/>
    <w:rsid w:val="000A2D48"/>
    <w:rsid w:val="000A367F"/>
    <w:rsid w:val="000A41E0"/>
    <w:rsid w:val="000A42E6"/>
    <w:rsid w:val="000A4925"/>
    <w:rsid w:val="000A5596"/>
    <w:rsid w:val="000A563F"/>
    <w:rsid w:val="000A5964"/>
    <w:rsid w:val="000A5CF0"/>
    <w:rsid w:val="000A611D"/>
    <w:rsid w:val="000A6D2A"/>
    <w:rsid w:val="000A727B"/>
    <w:rsid w:val="000A7EEB"/>
    <w:rsid w:val="000A7EF8"/>
    <w:rsid w:val="000B130F"/>
    <w:rsid w:val="000B1C66"/>
    <w:rsid w:val="000B1C91"/>
    <w:rsid w:val="000B258D"/>
    <w:rsid w:val="000B272F"/>
    <w:rsid w:val="000B3078"/>
    <w:rsid w:val="000B44F9"/>
    <w:rsid w:val="000B4FE1"/>
    <w:rsid w:val="000B62C3"/>
    <w:rsid w:val="000B6699"/>
    <w:rsid w:val="000B677E"/>
    <w:rsid w:val="000B6926"/>
    <w:rsid w:val="000B6A70"/>
    <w:rsid w:val="000B6C50"/>
    <w:rsid w:val="000B72A7"/>
    <w:rsid w:val="000B7957"/>
    <w:rsid w:val="000B7A8B"/>
    <w:rsid w:val="000B7E30"/>
    <w:rsid w:val="000C107E"/>
    <w:rsid w:val="000C19D6"/>
    <w:rsid w:val="000C1B72"/>
    <w:rsid w:val="000C1C9E"/>
    <w:rsid w:val="000C1D9A"/>
    <w:rsid w:val="000C1EC9"/>
    <w:rsid w:val="000C2626"/>
    <w:rsid w:val="000C2B36"/>
    <w:rsid w:val="000C2F71"/>
    <w:rsid w:val="000C2F75"/>
    <w:rsid w:val="000C35D5"/>
    <w:rsid w:val="000C3789"/>
    <w:rsid w:val="000C3AA8"/>
    <w:rsid w:val="000C3BCD"/>
    <w:rsid w:val="000C4616"/>
    <w:rsid w:val="000C4B36"/>
    <w:rsid w:val="000C4E64"/>
    <w:rsid w:val="000C5535"/>
    <w:rsid w:val="000C56B0"/>
    <w:rsid w:val="000C5C1E"/>
    <w:rsid w:val="000C603C"/>
    <w:rsid w:val="000C612B"/>
    <w:rsid w:val="000C6A70"/>
    <w:rsid w:val="000C702E"/>
    <w:rsid w:val="000C78A9"/>
    <w:rsid w:val="000D0472"/>
    <w:rsid w:val="000D0D52"/>
    <w:rsid w:val="000D0E71"/>
    <w:rsid w:val="000D14E5"/>
    <w:rsid w:val="000D16C9"/>
    <w:rsid w:val="000D1971"/>
    <w:rsid w:val="000D2495"/>
    <w:rsid w:val="000D2883"/>
    <w:rsid w:val="000D28C7"/>
    <w:rsid w:val="000D3668"/>
    <w:rsid w:val="000D3725"/>
    <w:rsid w:val="000D3798"/>
    <w:rsid w:val="000D37F5"/>
    <w:rsid w:val="000D381E"/>
    <w:rsid w:val="000D387E"/>
    <w:rsid w:val="000D3927"/>
    <w:rsid w:val="000D3F7A"/>
    <w:rsid w:val="000D425F"/>
    <w:rsid w:val="000D4422"/>
    <w:rsid w:val="000D4AF9"/>
    <w:rsid w:val="000D4D1B"/>
    <w:rsid w:val="000D4FBE"/>
    <w:rsid w:val="000D50F9"/>
    <w:rsid w:val="000D52C1"/>
    <w:rsid w:val="000D56F6"/>
    <w:rsid w:val="000D5CA1"/>
    <w:rsid w:val="000D60BE"/>
    <w:rsid w:val="000D6423"/>
    <w:rsid w:val="000D693B"/>
    <w:rsid w:val="000D6DBD"/>
    <w:rsid w:val="000D7227"/>
    <w:rsid w:val="000D7301"/>
    <w:rsid w:val="000D7682"/>
    <w:rsid w:val="000D7B6C"/>
    <w:rsid w:val="000D7C2D"/>
    <w:rsid w:val="000D7CA8"/>
    <w:rsid w:val="000D7D4A"/>
    <w:rsid w:val="000D7F45"/>
    <w:rsid w:val="000E040B"/>
    <w:rsid w:val="000E12C1"/>
    <w:rsid w:val="000E16B7"/>
    <w:rsid w:val="000E22BA"/>
    <w:rsid w:val="000E2833"/>
    <w:rsid w:val="000E2871"/>
    <w:rsid w:val="000E36F1"/>
    <w:rsid w:val="000E45FC"/>
    <w:rsid w:val="000E4E43"/>
    <w:rsid w:val="000E5390"/>
    <w:rsid w:val="000E6443"/>
    <w:rsid w:val="000E64BD"/>
    <w:rsid w:val="000E6B28"/>
    <w:rsid w:val="000E6C02"/>
    <w:rsid w:val="000E6D92"/>
    <w:rsid w:val="000E6E5D"/>
    <w:rsid w:val="000E6FBF"/>
    <w:rsid w:val="000E7C19"/>
    <w:rsid w:val="000F0A88"/>
    <w:rsid w:val="000F0B08"/>
    <w:rsid w:val="000F1DE5"/>
    <w:rsid w:val="000F1FA1"/>
    <w:rsid w:val="000F2C67"/>
    <w:rsid w:val="000F2D3C"/>
    <w:rsid w:val="000F2FF4"/>
    <w:rsid w:val="000F386F"/>
    <w:rsid w:val="000F3B82"/>
    <w:rsid w:val="000F3D63"/>
    <w:rsid w:val="000F414C"/>
    <w:rsid w:val="000F4A27"/>
    <w:rsid w:val="000F4F20"/>
    <w:rsid w:val="000F5067"/>
    <w:rsid w:val="000F51AF"/>
    <w:rsid w:val="000F5477"/>
    <w:rsid w:val="000F56CD"/>
    <w:rsid w:val="000F5BD7"/>
    <w:rsid w:val="000F5F2F"/>
    <w:rsid w:val="000F639B"/>
    <w:rsid w:val="000F6E26"/>
    <w:rsid w:val="000F73ED"/>
    <w:rsid w:val="000F789B"/>
    <w:rsid w:val="000F7EBC"/>
    <w:rsid w:val="00100F65"/>
    <w:rsid w:val="0010173E"/>
    <w:rsid w:val="0010217F"/>
    <w:rsid w:val="00102C95"/>
    <w:rsid w:val="00102D8C"/>
    <w:rsid w:val="00103BA7"/>
    <w:rsid w:val="00104125"/>
    <w:rsid w:val="001044A3"/>
    <w:rsid w:val="0010457F"/>
    <w:rsid w:val="00104804"/>
    <w:rsid w:val="00104B99"/>
    <w:rsid w:val="00104CB9"/>
    <w:rsid w:val="00104E57"/>
    <w:rsid w:val="00105098"/>
    <w:rsid w:val="00106520"/>
    <w:rsid w:val="001065AD"/>
    <w:rsid w:val="00106A8D"/>
    <w:rsid w:val="00106EC8"/>
    <w:rsid w:val="001070BD"/>
    <w:rsid w:val="0010718B"/>
    <w:rsid w:val="00107288"/>
    <w:rsid w:val="001073F7"/>
    <w:rsid w:val="001077FE"/>
    <w:rsid w:val="0011022A"/>
    <w:rsid w:val="001105DD"/>
    <w:rsid w:val="0011064F"/>
    <w:rsid w:val="001113A2"/>
    <w:rsid w:val="00111874"/>
    <w:rsid w:val="001118C8"/>
    <w:rsid w:val="00112EBD"/>
    <w:rsid w:val="001133E6"/>
    <w:rsid w:val="0011380D"/>
    <w:rsid w:val="00113982"/>
    <w:rsid w:val="00113AAC"/>
    <w:rsid w:val="00113B1C"/>
    <w:rsid w:val="00113B7B"/>
    <w:rsid w:val="00113BBF"/>
    <w:rsid w:val="00113D7C"/>
    <w:rsid w:val="0011416A"/>
    <w:rsid w:val="00114277"/>
    <w:rsid w:val="0011440A"/>
    <w:rsid w:val="0011447A"/>
    <w:rsid w:val="001145BB"/>
    <w:rsid w:val="00114D40"/>
    <w:rsid w:val="0011538D"/>
    <w:rsid w:val="001158FE"/>
    <w:rsid w:val="001159C0"/>
    <w:rsid w:val="00115CC0"/>
    <w:rsid w:val="00115E05"/>
    <w:rsid w:val="0011623B"/>
    <w:rsid w:val="0011626A"/>
    <w:rsid w:val="001163D6"/>
    <w:rsid w:val="001168AD"/>
    <w:rsid w:val="00116E05"/>
    <w:rsid w:val="00117246"/>
    <w:rsid w:val="00117B92"/>
    <w:rsid w:val="00121C16"/>
    <w:rsid w:val="00122885"/>
    <w:rsid w:val="00122B18"/>
    <w:rsid w:val="00122BEA"/>
    <w:rsid w:val="0012351C"/>
    <w:rsid w:val="0012362B"/>
    <w:rsid w:val="001237B9"/>
    <w:rsid w:val="00124893"/>
    <w:rsid w:val="001248D8"/>
    <w:rsid w:val="00124CEF"/>
    <w:rsid w:val="00124F81"/>
    <w:rsid w:val="00125489"/>
    <w:rsid w:val="00125730"/>
    <w:rsid w:val="00125C5A"/>
    <w:rsid w:val="001261E8"/>
    <w:rsid w:val="00126747"/>
    <w:rsid w:val="00127112"/>
    <w:rsid w:val="00127223"/>
    <w:rsid w:val="00130084"/>
    <w:rsid w:val="0013026F"/>
    <w:rsid w:val="00130819"/>
    <w:rsid w:val="00130D7B"/>
    <w:rsid w:val="00131135"/>
    <w:rsid w:val="0013133E"/>
    <w:rsid w:val="0013149A"/>
    <w:rsid w:val="00131629"/>
    <w:rsid w:val="00131B55"/>
    <w:rsid w:val="00131BAE"/>
    <w:rsid w:val="001320D4"/>
    <w:rsid w:val="001327DF"/>
    <w:rsid w:val="00132E0E"/>
    <w:rsid w:val="00132E25"/>
    <w:rsid w:val="00132F4D"/>
    <w:rsid w:val="001331E5"/>
    <w:rsid w:val="0013349D"/>
    <w:rsid w:val="00134196"/>
    <w:rsid w:val="00134353"/>
    <w:rsid w:val="001343EA"/>
    <w:rsid w:val="00134C7F"/>
    <w:rsid w:val="001353FD"/>
    <w:rsid w:val="00135755"/>
    <w:rsid w:val="00135780"/>
    <w:rsid w:val="00135A0D"/>
    <w:rsid w:val="00135CCD"/>
    <w:rsid w:val="00135DCD"/>
    <w:rsid w:val="001368B3"/>
    <w:rsid w:val="00136B6F"/>
    <w:rsid w:val="00136BD2"/>
    <w:rsid w:val="00137133"/>
    <w:rsid w:val="001371BB"/>
    <w:rsid w:val="001374CA"/>
    <w:rsid w:val="00137777"/>
    <w:rsid w:val="00137E73"/>
    <w:rsid w:val="001406B7"/>
    <w:rsid w:val="001407E7"/>
    <w:rsid w:val="001407F3"/>
    <w:rsid w:val="001409D2"/>
    <w:rsid w:val="00140D40"/>
    <w:rsid w:val="00140DCE"/>
    <w:rsid w:val="001410F3"/>
    <w:rsid w:val="001414C9"/>
    <w:rsid w:val="00141521"/>
    <w:rsid w:val="0014198C"/>
    <w:rsid w:val="00141D7C"/>
    <w:rsid w:val="00142B5C"/>
    <w:rsid w:val="00142D01"/>
    <w:rsid w:val="00142D7C"/>
    <w:rsid w:val="00142EAB"/>
    <w:rsid w:val="001432B8"/>
    <w:rsid w:val="001434ED"/>
    <w:rsid w:val="00143D94"/>
    <w:rsid w:val="00143FF2"/>
    <w:rsid w:val="0014489E"/>
    <w:rsid w:val="00144BEC"/>
    <w:rsid w:val="00144D49"/>
    <w:rsid w:val="00145C86"/>
    <w:rsid w:val="00146634"/>
    <w:rsid w:val="00146AA2"/>
    <w:rsid w:val="00146CBB"/>
    <w:rsid w:val="00146E63"/>
    <w:rsid w:val="00146FF5"/>
    <w:rsid w:val="0014706A"/>
    <w:rsid w:val="001475F1"/>
    <w:rsid w:val="001509A7"/>
    <w:rsid w:val="00150D76"/>
    <w:rsid w:val="00150DDE"/>
    <w:rsid w:val="00150ED3"/>
    <w:rsid w:val="00150EF2"/>
    <w:rsid w:val="00151141"/>
    <w:rsid w:val="001519B2"/>
    <w:rsid w:val="0015222E"/>
    <w:rsid w:val="00152237"/>
    <w:rsid w:val="00152D62"/>
    <w:rsid w:val="0015347A"/>
    <w:rsid w:val="00154297"/>
    <w:rsid w:val="00154AAA"/>
    <w:rsid w:val="00154E66"/>
    <w:rsid w:val="001550D2"/>
    <w:rsid w:val="0015564B"/>
    <w:rsid w:val="00155DF5"/>
    <w:rsid w:val="001561FD"/>
    <w:rsid w:val="00156306"/>
    <w:rsid w:val="001567C4"/>
    <w:rsid w:val="0015699A"/>
    <w:rsid w:val="00156BAB"/>
    <w:rsid w:val="001573E6"/>
    <w:rsid w:val="001573F1"/>
    <w:rsid w:val="001575A6"/>
    <w:rsid w:val="00157728"/>
    <w:rsid w:val="001578A8"/>
    <w:rsid w:val="001579E8"/>
    <w:rsid w:val="001603A8"/>
    <w:rsid w:val="00160C69"/>
    <w:rsid w:val="00160E24"/>
    <w:rsid w:val="001611F6"/>
    <w:rsid w:val="00161206"/>
    <w:rsid w:val="00161959"/>
    <w:rsid w:val="00161B46"/>
    <w:rsid w:val="00161B85"/>
    <w:rsid w:val="001628F4"/>
    <w:rsid w:val="00162C7D"/>
    <w:rsid w:val="00162D3E"/>
    <w:rsid w:val="00163222"/>
    <w:rsid w:val="00164485"/>
    <w:rsid w:val="001649F2"/>
    <w:rsid w:val="00164D57"/>
    <w:rsid w:val="00165A76"/>
    <w:rsid w:val="00165CA9"/>
    <w:rsid w:val="00166720"/>
    <w:rsid w:val="0016673B"/>
    <w:rsid w:val="00166A71"/>
    <w:rsid w:val="00166D1A"/>
    <w:rsid w:val="0016728D"/>
    <w:rsid w:val="0016744C"/>
    <w:rsid w:val="00167508"/>
    <w:rsid w:val="00167589"/>
    <w:rsid w:val="00167593"/>
    <w:rsid w:val="00170309"/>
    <w:rsid w:val="0017045F"/>
    <w:rsid w:val="00170A80"/>
    <w:rsid w:val="00170AE3"/>
    <w:rsid w:val="00170E4D"/>
    <w:rsid w:val="0017148E"/>
    <w:rsid w:val="00171F1D"/>
    <w:rsid w:val="0017350A"/>
    <w:rsid w:val="001737D2"/>
    <w:rsid w:val="00173A72"/>
    <w:rsid w:val="00173C65"/>
    <w:rsid w:val="00173D99"/>
    <w:rsid w:val="00173D9A"/>
    <w:rsid w:val="00174810"/>
    <w:rsid w:val="00174A33"/>
    <w:rsid w:val="00174A76"/>
    <w:rsid w:val="00174BEF"/>
    <w:rsid w:val="00174D9B"/>
    <w:rsid w:val="001751FD"/>
    <w:rsid w:val="00175DB1"/>
    <w:rsid w:val="001777F3"/>
    <w:rsid w:val="00177926"/>
    <w:rsid w:val="001779DB"/>
    <w:rsid w:val="00177B39"/>
    <w:rsid w:val="00177F26"/>
    <w:rsid w:val="00180340"/>
    <w:rsid w:val="001807BA"/>
    <w:rsid w:val="00180844"/>
    <w:rsid w:val="0018092C"/>
    <w:rsid w:val="00181389"/>
    <w:rsid w:val="00182244"/>
    <w:rsid w:val="00182A9E"/>
    <w:rsid w:val="00183788"/>
    <w:rsid w:val="001839E2"/>
    <w:rsid w:val="00184BB2"/>
    <w:rsid w:val="00184CE2"/>
    <w:rsid w:val="00184D4C"/>
    <w:rsid w:val="00184EDA"/>
    <w:rsid w:val="00184FFD"/>
    <w:rsid w:val="001855D4"/>
    <w:rsid w:val="00185C60"/>
    <w:rsid w:val="0018614F"/>
    <w:rsid w:val="00186A48"/>
    <w:rsid w:val="0018735A"/>
    <w:rsid w:val="00187DF4"/>
    <w:rsid w:val="00187F6B"/>
    <w:rsid w:val="00187F6E"/>
    <w:rsid w:val="00187F97"/>
    <w:rsid w:val="0019010B"/>
    <w:rsid w:val="0019037C"/>
    <w:rsid w:val="001907C2"/>
    <w:rsid w:val="00190D38"/>
    <w:rsid w:val="00190DE9"/>
    <w:rsid w:val="00190E1C"/>
    <w:rsid w:val="00191178"/>
    <w:rsid w:val="0019119B"/>
    <w:rsid w:val="00191472"/>
    <w:rsid w:val="0019226B"/>
    <w:rsid w:val="001922AE"/>
    <w:rsid w:val="001927EA"/>
    <w:rsid w:val="00192F9F"/>
    <w:rsid w:val="001932D4"/>
    <w:rsid w:val="00193AFD"/>
    <w:rsid w:val="00193FDF"/>
    <w:rsid w:val="00194B3D"/>
    <w:rsid w:val="00194BE7"/>
    <w:rsid w:val="001954B3"/>
    <w:rsid w:val="0019597D"/>
    <w:rsid w:val="00195AC6"/>
    <w:rsid w:val="001961DB"/>
    <w:rsid w:val="0019635A"/>
    <w:rsid w:val="00196758"/>
    <w:rsid w:val="001975BD"/>
    <w:rsid w:val="0019769C"/>
    <w:rsid w:val="001978EF"/>
    <w:rsid w:val="001A0189"/>
    <w:rsid w:val="001A08CC"/>
    <w:rsid w:val="001A0957"/>
    <w:rsid w:val="001A09F4"/>
    <w:rsid w:val="001A18E4"/>
    <w:rsid w:val="001A1CEB"/>
    <w:rsid w:val="001A240E"/>
    <w:rsid w:val="001A2A92"/>
    <w:rsid w:val="001A2BE5"/>
    <w:rsid w:val="001A3CC1"/>
    <w:rsid w:val="001A41BC"/>
    <w:rsid w:val="001A4593"/>
    <w:rsid w:val="001A4B34"/>
    <w:rsid w:val="001A4B6E"/>
    <w:rsid w:val="001A4D77"/>
    <w:rsid w:val="001A53EE"/>
    <w:rsid w:val="001A5761"/>
    <w:rsid w:val="001A588C"/>
    <w:rsid w:val="001A5927"/>
    <w:rsid w:val="001A60F5"/>
    <w:rsid w:val="001A693A"/>
    <w:rsid w:val="001A6B97"/>
    <w:rsid w:val="001A7E45"/>
    <w:rsid w:val="001B0047"/>
    <w:rsid w:val="001B0A35"/>
    <w:rsid w:val="001B0DC0"/>
    <w:rsid w:val="001B1B4A"/>
    <w:rsid w:val="001B1D4F"/>
    <w:rsid w:val="001B2364"/>
    <w:rsid w:val="001B2BAD"/>
    <w:rsid w:val="001B2BCE"/>
    <w:rsid w:val="001B3DE5"/>
    <w:rsid w:val="001B3E91"/>
    <w:rsid w:val="001B3EF8"/>
    <w:rsid w:val="001B40EC"/>
    <w:rsid w:val="001B4285"/>
    <w:rsid w:val="001B44EC"/>
    <w:rsid w:val="001B467E"/>
    <w:rsid w:val="001B4694"/>
    <w:rsid w:val="001B46EC"/>
    <w:rsid w:val="001B49A9"/>
    <w:rsid w:val="001B4EFA"/>
    <w:rsid w:val="001B5302"/>
    <w:rsid w:val="001B5956"/>
    <w:rsid w:val="001B59D6"/>
    <w:rsid w:val="001B6C48"/>
    <w:rsid w:val="001B6F58"/>
    <w:rsid w:val="001B718F"/>
    <w:rsid w:val="001B74C3"/>
    <w:rsid w:val="001B74EA"/>
    <w:rsid w:val="001B7581"/>
    <w:rsid w:val="001B76A0"/>
    <w:rsid w:val="001B7970"/>
    <w:rsid w:val="001B7F9D"/>
    <w:rsid w:val="001C0D0F"/>
    <w:rsid w:val="001C1497"/>
    <w:rsid w:val="001C1964"/>
    <w:rsid w:val="001C2079"/>
    <w:rsid w:val="001C234F"/>
    <w:rsid w:val="001C2899"/>
    <w:rsid w:val="001C2A31"/>
    <w:rsid w:val="001C2AAF"/>
    <w:rsid w:val="001C2C2F"/>
    <w:rsid w:val="001C2D4B"/>
    <w:rsid w:val="001C2DA3"/>
    <w:rsid w:val="001C357D"/>
    <w:rsid w:val="001C379D"/>
    <w:rsid w:val="001C3897"/>
    <w:rsid w:val="001C4206"/>
    <w:rsid w:val="001C435E"/>
    <w:rsid w:val="001C48CF"/>
    <w:rsid w:val="001C4C40"/>
    <w:rsid w:val="001C4D1F"/>
    <w:rsid w:val="001C56D6"/>
    <w:rsid w:val="001C5BF2"/>
    <w:rsid w:val="001C5F0A"/>
    <w:rsid w:val="001C60D8"/>
    <w:rsid w:val="001C6341"/>
    <w:rsid w:val="001C6799"/>
    <w:rsid w:val="001C70DC"/>
    <w:rsid w:val="001C7914"/>
    <w:rsid w:val="001C7DB0"/>
    <w:rsid w:val="001D0129"/>
    <w:rsid w:val="001D01E1"/>
    <w:rsid w:val="001D0398"/>
    <w:rsid w:val="001D0E3F"/>
    <w:rsid w:val="001D0F34"/>
    <w:rsid w:val="001D12FB"/>
    <w:rsid w:val="001D187A"/>
    <w:rsid w:val="001D18DF"/>
    <w:rsid w:val="001D1A9B"/>
    <w:rsid w:val="001D228B"/>
    <w:rsid w:val="001D25B1"/>
    <w:rsid w:val="001D2730"/>
    <w:rsid w:val="001D2A9A"/>
    <w:rsid w:val="001D31B2"/>
    <w:rsid w:val="001D348F"/>
    <w:rsid w:val="001D3A72"/>
    <w:rsid w:val="001D4A27"/>
    <w:rsid w:val="001D4A57"/>
    <w:rsid w:val="001D4B7D"/>
    <w:rsid w:val="001D5A43"/>
    <w:rsid w:val="001D6160"/>
    <w:rsid w:val="001D61DF"/>
    <w:rsid w:val="001D61E1"/>
    <w:rsid w:val="001D6232"/>
    <w:rsid w:val="001D64CD"/>
    <w:rsid w:val="001D6A68"/>
    <w:rsid w:val="001D6EDC"/>
    <w:rsid w:val="001D76BB"/>
    <w:rsid w:val="001D7C7E"/>
    <w:rsid w:val="001E0728"/>
    <w:rsid w:val="001E0D63"/>
    <w:rsid w:val="001E1C22"/>
    <w:rsid w:val="001E2403"/>
    <w:rsid w:val="001E39D8"/>
    <w:rsid w:val="001E3A2E"/>
    <w:rsid w:val="001E3E81"/>
    <w:rsid w:val="001E42FF"/>
    <w:rsid w:val="001E4711"/>
    <w:rsid w:val="001E4761"/>
    <w:rsid w:val="001E476E"/>
    <w:rsid w:val="001E47F1"/>
    <w:rsid w:val="001E5619"/>
    <w:rsid w:val="001E59CB"/>
    <w:rsid w:val="001E5A1C"/>
    <w:rsid w:val="001E5A47"/>
    <w:rsid w:val="001E5F42"/>
    <w:rsid w:val="001E659B"/>
    <w:rsid w:val="001E6762"/>
    <w:rsid w:val="001E6BE4"/>
    <w:rsid w:val="001E6E06"/>
    <w:rsid w:val="001E711D"/>
    <w:rsid w:val="001E742B"/>
    <w:rsid w:val="001E7C35"/>
    <w:rsid w:val="001E7EC9"/>
    <w:rsid w:val="001E7F1E"/>
    <w:rsid w:val="001F02BF"/>
    <w:rsid w:val="001F068A"/>
    <w:rsid w:val="001F0C5D"/>
    <w:rsid w:val="001F101D"/>
    <w:rsid w:val="001F1838"/>
    <w:rsid w:val="001F2F3B"/>
    <w:rsid w:val="001F367F"/>
    <w:rsid w:val="001F42CE"/>
    <w:rsid w:val="001F4319"/>
    <w:rsid w:val="001F5048"/>
    <w:rsid w:val="001F5CC3"/>
    <w:rsid w:val="001F5FC8"/>
    <w:rsid w:val="001F67C2"/>
    <w:rsid w:val="001F68D4"/>
    <w:rsid w:val="001F7DF1"/>
    <w:rsid w:val="00200020"/>
    <w:rsid w:val="00200382"/>
    <w:rsid w:val="00200632"/>
    <w:rsid w:val="0020077A"/>
    <w:rsid w:val="00200F4B"/>
    <w:rsid w:val="00200F92"/>
    <w:rsid w:val="00201A38"/>
    <w:rsid w:val="002021EA"/>
    <w:rsid w:val="002022A0"/>
    <w:rsid w:val="00202536"/>
    <w:rsid w:val="002029F4"/>
    <w:rsid w:val="00202E2C"/>
    <w:rsid w:val="00203A0C"/>
    <w:rsid w:val="0020448A"/>
    <w:rsid w:val="00204556"/>
    <w:rsid w:val="002047C0"/>
    <w:rsid w:val="0020528B"/>
    <w:rsid w:val="00205517"/>
    <w:rsid w:val="00205A8C"/>
    <w:rsid w:val="00206318"/>
    <w:rsid w:val="00206450"/>
    <w:rsid w:val="0020679D"/>
    <w:rsid w:val="002069E2"/>
    <w:rsid w:val="00207700"/>
    <w:rsid w:val="00207D22"/>
    <w:rsid w:val="00207D2C"/>
    <w:rsid w:val="00210217"/>
    <w:rsid w:val="0021092D"/>
    <w:rsid w:val="00211593"/>
    <w:rsid w:val="002118B2"/>
    <w:rsid w:val="002118CC"/>
    <w:rsid w:val="00211C9F"/>
    <w:rsid w:val="00211E50"/>
    <w:rsid w:val="00212153"/>
    <w:rsid w:val="002124B3"/>
    <w:rsid w:val="0021289F"/>
    <w:rsid w:val="00212A26"/>
    <w:rsid w:val="00212D8F"/>
    <w:rsid w:val="002131B9"/>
    <w:rsid w:val="00213BD7"/>
    <w:rsid w:val="00215166"/>
    <w:rsid w:val="002154D1"/>
    <w:rsid w:val="002159D8"/>
    <w:rsid w:val="00215ACF"/>
    <w:rsid w:val="00215D05"/>
    <w:rsid w:val="00216042"/>
    <w:rsid w:val="00217226"/>
    <w:rsid w:val="002174E6"/>
    <w:rsid w:val="0022161C"/>
    <w:rsid w:val="0022234C"/>
    <w:rsid w:val="002223AE"/>
    <w:rsid w:val="002247AE"/>
    <w:rsid w:val="00224C95"/>
    <w:rsid w:val="00224F3D"/>
    <w:rsid w:val="0022548E"/>
    <w:rsid w:val="00227033"/>
    <w:rsid w:val="002277DA"/>
    <w:rsid w:val="002277FA"/>
    <w:rsid w:val="00227923"/>
    <w:rsid w:val="00227C57"/>
    <w:rsid w:val="00227F61"/>
    <w:rsid w:val="002304C6"/>
    <w:rsid w:val="00230B22"/>
    <w:rsid w:val="00230C37"/>
    <w:rsid w:val="00231362"/>
    <w:rsid w:val="00231C49"/>
    <w:rsid w:val="00231D0C"/>
    <w:rsid w:val="0023315E"/>
    <w:rsid w:val="00233637"/>
    <w:rsid w:val="0023364C"/>
    <w:rsid w:val="00234766"/>
    <w:rsid w:val="00234A10"/>
    <w:rsid w:val="00234FF1"/>
    <w:rsid w:val="00236FE5"/>
    <w:rsid w:val="0023724D"/>
    <w:rsid w:val="0023794F"/>
    <w:rsid w:val="00240099"/>
    <w:rsid w:val="002412CD"/>
    <w:rsid w:val="0024149A"/>
    <w:rsid w:val="002419A4"/>
    <w:rsid w:val="00241D58"/>
    <w:rsid w:val="00241DC9"/>
    <w:rsid w:val="002421AA"/>
    <w:rsid w:val="002422A4"/>
    <w:rsid w:val="00242399"/>
    <w:rsid w:val="0024255B"/>
    <w:rsid w:val="00242FF9"/>
    <w:rsid w:val="002433E6"/>
    <w:rsid w:val="002438A1"/>
    <w:rsid w:val="00243F3D"/>
    <w:rsid w:val="0024416F"/>
    <w:rsid w:val="002442B6"/>
    <w:rsid w:val="00244CA4"/>
    <w:rsid w:val="00244CAE"/>
    <w:rsid w:val="00244EEF"/>
    <w:rsid w:val="00245189"/>
    <w:rsid w:val="002452A7"/>
    <w:rsid w:val="002457AE"/>
    <w:rsid w:val="002458A3"/>
    <w:rsid w:val="0024591F"/>
    <w:rsid w:val="00245AE2"/>
    <w:rsid w:val="00245DB2"/>
    <w:rsid w:val="00246A90"/>
    <w:rsid w:val="00246FE5"/>
    <w:rsid w:val="002471BE"/>
    <w:rsid w:val="002471CC"/>
    <w:rsid w:val="00247A16"/>
    <w:rsid w:val="0025088E"/>
    <w:rsid w:val="00250BE5"/>
    <w:rsid w:val="00250BF5"/>
    <w:rsid w:val="0025146A"/>
    <w:rsid w:val="00251BA5"/>
    <w:rsid w:val="00251D73"/>
    <w:rsid w:val="00251FE2"/>
    <w:rsid w:val="002520CE"/>
    <w:rsid w:val="00252170"/>
    <w:rsid w:val="00252448"/>
    <w:rsid w:val="00252604"/>
    <w:rsid w:val="00252703"/>
    <w:rsid w:val="0025277F"/>
    <w:rsid w:val="00252D43"/>
    <w:rsid w:val="002531C9"/>
    <w:rsid w:val="00253287"/>
    <w:rsid w:val="002538E2"/>
    <w:rsid w:val="002542C6"/>
    <w:rsid w:val="00255355"/>
    <w:rsid w:val="00255449"/>
    <w:rsid w:val="0025555B"/>
    <w:rsid w:val="00255A58"/>
    <w:rsid w:val="00255D02"/>
    <w:rsid w:val="00256A6A"/>
    <w:rsid w:val="002572CC"/>
    <w:rsid w:val="00257796"/>
    <w:rsid w:val="0026004A"/>
    <w:rsid w:val="002604BE"/>
    <w:rsid w:val="002606E3"/>
    <w:rsid w:val="00260983"/>
    <w:rsid w:val="00260A43"/>
    <w:rsid w:val="00260A87"/>
    <w:rsid w:val="00261C87"/>
    <w:rsid w:val="00261D4D"/>
    <w:rsid w:val="002620E5"/>
    <w:rsid w:val="00262388"/>
    <w:rsid w:val="002623F5"/>
    <w:rsid w:val="00262AC0"/>
    <w:rsid w:val="0026339B"/>
    <w:rsid w:val="00263466"/>
    <w:rsid w:val="00263CE3"/>
    <w:rsid w:val="00263DEB"/>
    <w:rsid w:val="00264194"/>
    <w:rsid w:val="002641D7"/>
    <w:rsid w:val="00264971"/>
    <w:rsid w:val="00264A93"/>
    <w:rsid w:val="00264CC2"/>
    <w:rsid w:val="00264F3D"/>
    <w:rsid w:val="0026504C"/>
    <w:rsid w:val="00265973"/>
    <w:rsid w:val="002667EE"/>
    <w:rsid w:val="00266873"/>
    <w:rsid w:val="00266ACA"/>
    <w:rsid w:val="00266C97"/>
    <w:rsid w:val="0026710B"/>
    <w:rsid w:val="0026720A"/>
    <w:rsid w:val="0026731C"/>
    <w:rsid w:val="00267978"/>
    <w:rsid w:val="002701BC"/>
    <w:rsid w:val="0027023F"/>
    <w:rsid w:val="0027030D"/>
    <w:rsid w:val="00270A2D"/>
    <w:rsid w:val="00270B0E"/>
    <w:rsid w:val="00270B1A"/>
    <w:rsid w:val="00271E83"/>
    <w:rsid w:val="0027218D"/>
    <w:rsid w:val="002723FF"/>
    <w:rsid w:val="0027253B"/>
    <w:rsid w:val="00272993"/>
    <w:rsid w:val="00272F1C"/>
    <w:rsid w:val="00273B63"/>
    <w:rsid w:val="00273B9A"/>
    <w:rsid w:val="00273C9A"/>
    <w:rsid w:val="00273E02"/>
    <w:rsid w:val="002748A0"/>
    <w:rsid w:val="0027501D"/>
    <w:rsid w:val="00275973"/>
    <w:rsid w:val="002761B8"/>
    <w:rsid w:val="002761DA"/>
    <w:rsid w:val="00276E17"/>
    <w:rsid w:val="00277362"/>
    <w:rsid w:val="002776BB"/>
    <w:rsid w:val="00277ACF"/>
    <w:rsid w:val="00277F7B"/>
    <w:rsid w:val="002800F4"/>
    <w:rsid w:val="002805A1"/>
    <w:rsid w:val="00280652"/>
    <w:rsid w:val="00281046"/>
    <w:rsid w:val="00281088"/>
    <w:rsid w:val="00281A16"/>
    <w:rsid w:val="00281B83"/>
    <w:rsid w:val="00282007"/>
    <w:rsid w:val="002820B5"/>
    <w:rsid w:val="002822EB"/>
    <w:rsid w:val="002825B7"/>
    <w:rsid w:val="002825E4"/>
    <w:rsid w:val="002828FF"/>
    <w:rsid w:val="00282A86"/>
    <w:rsid w:val="00282CF3"/>
    <w:rsid w:val="002830EB"/>
    <w:rsid w:val="002833D3"/>
    <w:rsid w:val="0028413C"/>
    <w:rsid w:val="00284E1A"/>
    <w:rsid w:val="00284EFB"/>
    <w:rsid w:val="0028566C"/>
    <w:rsid w:val="00285AD6"/>
    <w:rsid w:val="00285C0F"/>
    <w:rsid w:val="00285E1D"/>
    <w:rsid w:val="00285E66"/>
    <w:rsid w:val="0028695A"/>
    <w:rsid w:val="002876DC"/>
    <w:rsid w:val="00287975"/>
    <w:rsid w:val="00287A3F"/>
    <w:rsid w:val="00287ECD"/>
    <w:rsid w:val="0029032A"/>
    <w:rsid w:val="00290D95"/>
    <w:rsid w:val="0029136B"/>
    <w:rsid w:val="0029168B"/>
    <w:rsid w:val="002917D1"/>
    <w:rsid w:val="0029215F"/>
    <w:rsid w:val="00292887"/>
    <w:rsid w:val="0029290F"/>
    <w:rsid w:val="00292CD5"/>
    <w:rsid w:val="00292D0C"/>
    <w:rsid w:val="00292D5C"/>
    <w:rsid w:val="0029302D"/>
    <w:rsid w:val="00293167"/>
    <w:rsid w:val="002939B0"/>
    <w:rsid w:val="002941A5"/>
    <w:rsid w:val="002943AB"/>
    <w:rsid w:val="00296039"/>
    <w:rsid w:val="00296140"/>
    <w:rsid w:val="00297188"/>
    <w:rsid w:val="00297623"/>
    <w:rsid w:val="00297B8F"/>
    <w:rsid w:val="00297EE9"/>
    <w:rsid w:val="002A05DE"/>
    <w:rsid w:val="002A0C90"/>
    <w:rsid w:val="002A16D9"/>
    <w:rsid w:val="002A1858"/>
    <w:rsid w:val="002A185C"/>
    <w:rsid w:val="002A1B40"/>
    <w:rsid w:val="002A3518"/>
    <w:rsid w:val="002A370C"/>
    <w:rsid w:val="002A3886"/>
    <w:rsid w:val="002A3CF4"/>
    <w:rsid w:val="002A41E1"/>
    <w:rsid w:val="002A4E05"/>
    <w:rsid w:val="002A5012"/>
    <w:rsid w:val="002A5614"/>
    <w:rsid w:val="002A579B"/>
    <w:rsid w:val="002A5B4A"/>
    <w:rsid w:val="002A5BE5"/>
    <w:rsid w:val="002A5CA3"/>
    <w:rsid w:val="002A6A9E"/>
    <w:rsid w:val="002A73F9"/>
    <w:rsid w:val="002B0251"/>
    <w:rsid w:val="002B0A6E"/>
    <w:rsid w:val="002B111D"/>
    <w:rsid w:val="002B1666"/>
    <w:rsid w:val="002B16B9"/>
    <w:rsid w:val="002B1980"/>
    <w:rsid w:val="002B1CEA"/>
    <w:rsid w:val="002B26FD"/>
    <w:rsid w:val="002B2FB9"/>
    <w:rsid w:val="002B3141"/>
    <w:rsid w:val="002B3496"/>
    <w:rsid w:val="002B3937"/>
    <w:rsid w:val="002B3B19"/>
    <w:rsid w:val="002B3E70"/>
    <w:rsid w:val="002B4DCF"/>
    <w:rsid w:val="002B53C1"/>
    <w:rsid w:val="002B56EE"/>
    <w:rsid w:val="002B5C3C"/>
    <w:rsid w:val="002B5D2B"/>
    <w:rsid w:val="002B62A6"/>
    <w:rsid w:val="002B6603"/>
    <w:rsid w:val="002B66C9"/>
    <w:rsid w:val="002B66FD"/>
    <w:rsid w:val="002B69FE"/>
    <w:rsid w:val="002B6F21"/>
    <w:rsid w:val="002B77ED"/>
    <w:rsid w:val="002B79FE"/>
    <w:rsid w:val="002B7DC2"/>
    <w:rsid w:val="002C093D"/>
    <w:rsid w:val="002C10D3"/>
    <w:rsid w:val="002C158A"/>
    <w:rsid w:val="002C1BE9"/>
    <w:rsid w:val="002C1F51"/>
    <w:rsid w:val="002C2AA2"/>
    <w:rsid w:val="002C2CA0"/>
    <w:rsid w:val="002C2CDC"/>
    <w:rsid w:val="002C2D19"/>
    <w:rsid w:val="002C2FC6"/>
    <w:rsid w:val="002C358D"/>
    <w:rsid w:val="002C35DA"/>
    <w:rsid w:val="002C37C3"/>
    <w:rsid w:val="002C424C"/>
    <w:rsid w:val="002C428D"/>
    <w:rsid w:val="002C44E2"/>
    <w:rsid w:val="002C4992"/>
    <w:rsid w:val="002C5338"/>
    <w:rsid w:val="002C5EEE"/>
    <w:rsid w:val="002C6DB2"/>
    <w:rsid w:val="002C6E02"/>
    <w:rsid w:val="002C73BB"/>
    <w:rsid w:val="002C7E07"/>
    <w:rsid w:val="002D026F"/>
    <w:rsid w:val="002D08A8"/>
    <w:rsid w:val="002D10D3"/>
    <w:rsid w:val="002D1198"/>
    <w:rsid w:val="002D137E"/>
    <w:rsid w:val="002D15BA"/>
    <w:rsid w:val="002D1D72"/>
    <w:rsid w:val="002D20D6"/>
    <w:rsid w:val="002D2247"/>
    <w:rsid w:val="002D28AE"/>
    <w:rsid w:val="002D3B78"/>
    <w:rsid w:val="002D4005"/>
    <w:rsid w:val="002D415A"/>
    <w:rsid w:val="002D4171"/>
    <w:rsid w:val="002D4211"/>
    <w:rsid w:val="002D4915"/>
    <w:rsid w:val="002D546F"/>
    <w:rsid w:val="002D5E0C"/>
    <w:rsid w:val="002D6046"/>
    <w:rsid w:val="002D638E"/>
    <w:rsid w:val="002D644F"/>
    <w:rsid w:val="002D6742"/>
    <w:rsid w:val="002D6A46"/>
    <w:rsid w:val="002D70B9"/>
    <w:rsid w:val="002D7785"/>
    <w:rsid w:val="002D7ACB"/>
    <w:rsid w:val="002E0D25"/>
    <w:rsid w:val="002E13EF"/>
    <w:rsid w:val="002E14DD"/>
    <w:rsid w:val="002E2294"/>
    <w:rsid w:val="002E2B4B"/>
    <w:rsid w:val="002E2E77"/>
    <w:rsid w:val="002E2F85"/>
    <w:rsid w:val="002E30C1"/>
    <w:rsid w:val="002E35BE"/>
    <w:rsid w:val="002E49F7"/>
    <w:rsid w:val="002E5006"/>
    <w:rsid w:val="002E56A2"/>
    <w:rsid w:val="002E5C18"/>
    <w:rsid w:val="002E63CD"/>
    <w:rsid w:val="002E63D6"/>
    <w:rsid w:val="002E65DB"/>
    <w:rsid w:val="002E665C"/>
    <w:rsid w:val="002E699C"/>
    <w:rsid w:val="002E6E17"/>
    <w:rsid w:val="002E70A0"/>
    <w:rsid w:val="002E7224"/>
    <w:rsid w:val="002E7392"/>
    <w:rsid w:val="002E73CE"/>
    <w:rsid w:val="002E741A"/>
    <w:rsid w:val="002E7B02"/>
    <w:rsid w:val="002F0794"/>
    <w:rsid w:val="002F12AD"/>
    <w:rsid w:val="002F12ED"/>
    <w:rsid w:val="002F180E"/>
    <w:rsid w:val="002F193E"/>
    <w:rsid w:val="002F2045"/>
    <w:rsid w:val="002F2D28"/>
    <w:rsid w:val="002F34BA"/>
    <w:rsid w:val="002F37EA"/>
    <w:rsid w:val="002F4270"/>
    <w:rsid w:val="002F47E3"/>
    <w:rsid w:val="002F4D9E"/>
    <w:rsid w:val="002F55EB"/>
    <w:rsid w:val="002F5AF0"/>
    <w:rsid w:val="002F5B93"/>
    <w:rsid w:val="002F616F"/>
    <w:rsid w:val="002F650D"/>
    <w:rsid w:val="002F6BA0"/>
    <w:rsid w:val="002F727F"/>
    <w:rsid w:val="002F7AAC"/>
    <w:rsid w:val="002F7BA4"/>
    <w:rsid w:val="0030038F"/>
    <w:rsid w:val="003008DB"/>
    <w:rsid w:val="00300C60"/>
    <w:rsid w:val="0030194C"/>
    <w:rsid w:val="00301BBC"/>
    <w:rsid w:val="00302179"/>
    <w:rsid w:val="00302A4B"/>
    <w:rsid w:val="00302D4C"/>
    <w:rsid w:val="00303341"/>
    <w:rsid w:val="003033C1"/>
    <w:rsid w:val="0030381A"/>
    <w:rsid w:val="0030410B"/>
    <w:rsid w:val="0030439D"/>
    <w:rsid w:val="0030481A"/>
    <w:rsid w:val="00304D8C"/>
    <w:rsid w:val="0030536E"/>
    <w:rsid w:val="00305BBC"/>
    <w:rsid w:val="00305C9B"/>
    <w:rsid w:val="0031054A"/>
    <w:rsid w:val="00310653"/>
    <w:rsid w:val="003109F7"/>
    <w:rsid w:val="00310CA9"/>
    <w:rsid w:val="00310D05"/>
    <w:rsid w:val="00310D47"/>
    <w:rsid w:val="0031113C"/>
    <w:rsid w:val="0031138F"/>
    <w:rsid w:val="00311567"/>
    <w:rsid w:val="003116B8"/>
    <w:rsid w:val="003117E3"/>
    <w:rsid w:val="00311BA6"/>
    <w:rsid w:val="00311D55"/>
    <w:rsid w:val="0031263C"/>
    <w:rsid w:val="003129FB"/>
    <w:rsid w:val="0031322A"/>
    <w:rsid w:val="003136E5"/>
    <w:rsid w:val="0031389A"/>
    <w:rsid w:val="00313CB3"/>
    <w:rsid w:val="00313D13"/>
    <w:rsid w:val="00314977"/>
    <w:rsid w:val="00315198"/>
    <w:rsid w:val="00315846"/>
    <w:rsid w:val="00315AF4"/>
    <w:rsid w:val="00315BC5"/>
    <w:rsid w:val="00316694"/>
    <w:rsid w:val="003168F2"/>
    <w:rsid w:val="00316ADE"/>
    <w:rsid w:val="00316CE4"/>
    <w:rsid w:val="00316ED5"/>
    <w:rsid w:val="003171EC"/>
    <w:rsid w:val="003172EC"/>
    <w:rsid w:val="00317539"/>
    <w:rsid w:val="00317540"/>
    <w:rsid w:val="003178CF"/>
    <w:rsid w:val="00317DE0"/>
    <w:rsid w:val="003200DF"/>
    <w:rsid w:val="003218B0"/>
    <w:rsid w:val="003218DD"/>
    <w:rsid w:val="003222C1"/>
    <w:rsid w:val="003233D8"/>
    <w:rsid w:val="003233E7"/>
    <w:rsid w:val="00323AA5"/>
    <w:rsid w:val="003242F8"/>
    <w:rsid w:val="00324495"/>
    <w:rsid w:val="003245F5"/>
    <w:rsid w:val="0032484C"/>
    <w:rsid w:val="00324A7C"/>
    <w:rsid w:val="00324F66"/>
    <w:rsid w:val="0032511D"/>
    <w:rsid w:val="00325382"/>
    <w:rsid w:val="003257A3"/>
    <w:rsid w:val="00325EDD"/>
    <w:rsid w:val="003260C4"/>
    <w:rsid w:val="00326306"/>
    <w:rsid w:val="00326712"/>
    <w:rsid w:val="00326815"/>
    <w:rsid w:val="00327469"/>
    <w:rsid w:val="003277E5"/>
    <w:rsid w:val="0032799D"/>
    <w:rsid w:val="00327A3F"/>
    <w:rsid w:val="003303B5"/>
    <w:rsid w:val="003306A5"/>
    <w:rsid w:val="00330ECD"/>
    <w:rsid w:val="003314CE"/>
    <w:rsid w:val="003326DF"/>
    <w:rsid w:val="00332AAE"/>
    <w:rsid w:val="00332F3A"/>
    <w:rsid w:val="0033310B"/>
    <w:rsid w:val="0033336C"/>
    <w:rsid w:val="00333563"/>
    <w:rsid w:val="003338F6"/>
    <w:rsid w:val="00333D90"/>
    <w:rsid w:val="00333F19"/>
    <w:rsid w:val="00334519"/>
    <w:rsid w:val="003357C7"/>
    <w:rsid w:val="00336A06"/>
    <w:rsid w:val="003373F4"/>
    <w:rsid w:val="003378DE"/>
    <w:rsid w:val="00337AFA"/>
    <w:rsid w:val="00337C7E"/>
    <w:rsid w:val="003409A2"/>
    <w:rsid w:val="00340E27"/>
    <w:rsid w:val="00341157"/>
    <w:rsid w:val="00341788"/>
    <w:rsid w:val="0034180C"/>
    <w:rsid w:val="003419B7"/>
    <w:rsid w:val="00342142"/>
    <w:rsid w:val="00342516"/>
    <w:rsid w:val="003425C7"/>
    <w:rsid w:val="0034353F"/>
    <w:rsid w:val="00343B5C"/>
    <w:rsid w:val="00343DEB"/>
    <w:rsid w:val="00343E90"/>
    <w:rsid w:val="00343F06"/>
    <w:rsid w:val="00344BC2"/>
    <w:rsid w:val="00344E30"/>
    <w:rsid w:val="00345A8D"/>
    <w:rsid w:val="00346036"/>
    <w:rsid w:val="00346472"/>
    <w:rsid w:val="003464DA"/>
    <w:rsid w:val="003465C9"/>
    <w:rsid w:val="00346AC6"/>
    <w:rsid w:val="00346C72"/>
    <w:rsid w:val="00347168"/>
    <w:rsid w:val="003472C1"/>
    <w:rsid w:val="00347403"/>
    <w:rsid w:val="003477FC"/>
    <w:rsid w:val="0035017D"/>
    <w:rsid w:val="00350393"/>
    <w:rsid w:val="003504A1"/>
    <w:rsid w:val="0035056F"/>
    <w:rsid w:val="0035059E"/>
    <w:rsid w:val="00350CEF"/>
    <w:rsid w:val="00350D12"/>
    <w:rsid w:val="00350E8D"/>
    <w:rsid w:val="00350FBF"/>
    <w:rsid w:val="00351072"/>
    <w:rsid w:val="003516DF"/>
    <w:rsid w:val="00351711"/>
    <w:rsid w:val="00352245"/>
    <w:rsid w:val="003527F4"/>
    <w:rsid w:val="00352B0F"/>
    <w:rsid w:val="00352F6C"/>
    <w:rsid w:val="00352FBA"/>
    <w:rsid w:val="003536A6"/>
    <w:rsid w:val="00353D5F"/>
    <w:rsid w:val="00353E3B"/>
    <w:rsid w:val="003547E9"/>
    <w:rsid w:val="00355E14"/>
    <w:rsid w:val="00356694"/>
    <w:rsid w:val="00356870"/>
    <w:rsid w:val="003568B4"/>
    <w:rsid w:val="00357302"/>
    <w:rsid w:val="0035731D"/>
    <w:rsid w:val="00357624"/>
    <w:rsid w:val="00357635"/>
    <w:rsid w:val="003579B7"/>
    <w:rsid w:val="003579E7"/>
    <w:rsid w:val="003601BA"/>
    <w:rsid w:val="003604D0"/>
    <w:rsid w:val="00360571"/>
    <w:rsid w:val="00360800"/>
    <w:rsid w:val="003609AC"/>
    <w:rsid w:val="0036156B"/>
    <w:rsid w:val="00361DA1"/>
    <w:rsid w:val="00362263"/>
    <w:rsid w:val="00362584"/>
    <w:rsid w:val="00362CDE"/>
    <w:rsid w:val="00363156"/>
    <w:rsid w:val="003637C6"/>
    <w:rsid w:val="0036413B"/>
    <w:rsid w:val="00364E87"/>
    <w:rsid w:val="0036532A"/>
    <w:rsid w:val="003655A1"/>
    <w:rsid w:val="003656AB"/>
    <w:rsid w:val="003656C4"/>
    <w:rsid w:val="00366ABD"/>
    <w:rsid w:val="00366CB3"/>
    <w:rsid w:val="003679C5"/>
    <w:rsid w:val="0037020A"/>
    <w:rsid w:val="0037040B"/>
    <w:rsid w:val="0037060F"/>
    <w:rsid w:val="003707A7"/>
    <w:rsid w:val="003717C2"/>
    <w:rsid w:val="0037232F"/>
    <w:rsid w:val="0037260B"/>
    <w:rsid w:val="00372D7D"/>
    <w:rsid w:val="0037325A"/>
    <w:rsid w:val="00373356"/>
    <w:rsid w:val="003737FC"/>
    <w:rsid w:val="00373D72"/>
    <w:rsid w:val="00373DE4"/>
    <w:rsid w:val="003742F2"/>
    <w:rsid w:val="00374385"/>
    <w:rsid w:val="003744CC"/>
    <w:rsid w:val="003755D5"/>
    <w:rsid w:val="0037585C"/>
    <w:rsid w:val="0037653D"/>
    <w:rsid w:val="0037725D"/>
    <w:rsid w:val="003772E0"/>
    <w:rsid w:val="003775BA"/>
    <w:rsid w:val="0038022A"/>
    <w:rsid w:val="0038034A"/>
    <w:rsid w:val="00380B33"/>
    <w:rsid w:val="00380D82"/>
    <w:rsid w:val="00381001"/>
    <w:rsid w:val="0038130C"/>
    <w:rsid w:val="00381AD4"/>
    <w:rsid w:val="00381CD9"/>
    <w:rsid w:val="003824EE"/>
    <w:rsid w:val="00382972"/>
    <w:rsid w:val="003836B0"/>
    <w:rsid w:val="00383E65"/>
    <w:rsid w:val="00383F72"/>
    <w:rsid w:val="003840BD"/>
    <w:rsid w:val="003840C6"/>
    <w:rsid w:val="0038424F"/>
    <w:rsid w:val="00386E69"/>
    <w:rsid w:val="003870AF"/>
    <w:rsid w:val="00387633"/>
    <w:rsid w:val="003878E5"/>
    <w:rsid w:val="00387C10"/>
    <w:rsid w:val="00387D46"/>
    <w:rsid w:val="00390037"/>
    <w:rsid w:val="00390FE6"/>
    <w:rsid w:val="00391144"/>
    <w:rsid w:val="00391545"/>
    <w:rsid w:val="003920F8"/>
    <w:rsid w:val="00392874"/>
    <w:rsid w:val="003928A3"/>
    <w:rsid w:val="00393335"/>
    <w:rsid w:val="003949A4"/>
    <w:rsid w:val="00394B77"/>
    <w:rsid w:val="00394F1D"/>
    <w:rsid w:val="00395233"/>
    <w:rsid w:val="0039562E"/>
    <w:rsid w:val="0039564A"/>
    <w:rsid w:val="00395DFE"/>
    <w:rsid w:val="00395E8C"/>
    <w:rsid w:val="003960FB"/>
    <w:rsid w:val="003965A7"/>
    <w:rsid w:val="00396C44"/>
    <w:rsid w:val="0039702C"/>
    <w:rsid w:val="0039729D"/>
    <w:rsid w:val="003975F1"/>
    <w:rsid w:val="003976FE"/>
    <w:rsid w:val="0039781D"/>
    <w:rsid w:val="00397A5F"/>
    <w:rsid w:val="00397BE3"/>
    <w:rsid w:val="003A023C"/>
    <w:rsid w:val="003A07BE"/>
    <w:rsid w:val="003A0997"/>
    <w:rsid w:val="003A1587"/>
    <w:rsid w:val="003A1A99"/>
    <w:rsid w:val="003A1CEF"/>
    <w:rsid w:val="003A233B"/>
    <w:rsid w:val="003A334C"/>
    <w:rsid w:val="003A3B74"/>
    <w:rsid w:val="003A4082"/>
    <w:rsid w:val="003A5708"/>
    <w:rsid w:val="003A6916"/>
    <w:rsid w:val="003A7ADE"/>
    <w:rsid w:val="003A7DA6"/>
    <w:rsid w:val="003B0094"/>
    <w:rsid w:val="003B0315"/>
    <w:rsid w:val="003B073B"/>
    <w:rsid w:val="003B1261"/>
    <w:rsid w:val="003B1C74"/>
    <w:rsid w:val="003B1F9A"/>
    <w:rsid w:val="003B2165"/>
    <w:rsid w:val="003B24B0"/>
    <w:rsid w:val="003B2BA1"/>
    <w:rsid w:val="003B2D42"/>
    <w:rsid w:val="003B36CF"/>
    <w:rsid w:val="003B3A60"/>
    <w:rsid w:val="003B3FB2"/>
    <w:rsid w:val="003B4810"/>
    <w:rsid w:val="003B5240"/>
    <w:rsid w:val="003B577E"/>
    <w:rsid w:val="003B5AC7"/>
    <w:rsid w:val="003B5B71"/>
    <w:rsid w:val="003B5D1A"/>
    <w:rsid w:val="003B5F56"/>
    <w:rsid w:val="003B63D7"/>
    <w:rsid w:val="003B65EF"/>
    <w:rsid w:val="003B6673"/>
    <w:rsid w:val="003B7115"/>
    <w:rsid w:val="003B733E"/>
    <w:rsid w:val="003B7AF2"/>
    <w:rsid w:val="003B7DE4"/>
    <w:rsid w:val="003C0268"/>
    <w:rsid w:val="003C114E"/>
    <w:rsid w:val="003C17C8"/>
    <w:rsid w:val="003C1DC3"/>
    <w:rsid w:val="003C22AC"/>
    <w:rsid w:val="003C22E0"/>
    <w:rsid w:val="003C2DF9"/>
    <w:rsid w:val="003C2E08"/>
    <w:rsid w:val="003C3152"/>
    <w:rsid w:val="003C38E9"/>
    <w:rsid w:val="003C3F86"/>
    <w:rsid w:val="003C40D1"/>
    <w:rsid w:val="003C450E"/>
    <w:rsid w:val="003C49E8"/>
    <w:rsid w:val="003C5086"/>
    <w:rsid w:val="003C50AA"/>
    <w:rsid w:val="003C54EE"/>
    <w:rsid w:val="003C572D"/>
    <w:rsid w:val="003C6225"/>
    <w:rsid w:val="003C6D70"/>
    <w:rsid w:val="003C6F2C"/>
    <w:rsid w:val="003C70D4"/>
    <w:rsid w:val="003C70E6"/>
    <w:rsid w:val="003C71A2"/>
    <w:rsid w:val="003C72D1"/>
    <w:rsid w:val="003D0174"/>
    <w:rsid w:val="003D050C"/>
    <w:rsid w:val="003D0839"/>
    <w:rsid w:val="003D0DFE"/>
    <w:rsid w:val="003D0E5E"/>
    <w:rsid w:val="003D0ED4"/>
    <w:rsid w:val="003D17FD"/>
    <w:rsid w:val="003D1C5C"/>
    <w:rsid w:val="003D279D"/>
    <w:rsid w:val="003D2953"/>
    <w:rsid w:val="003D296E"/>
    <w:rsid w:val="003D2FC4"/>
    <w:rsid w:val="003D3504"/>
    <w:rsid w:val="003D36E6"/>
    <w:rsid w:val="003D4C57"/>
    <w:rsid w:val="003D4F1E"/>
    <w:rsid w:val="003D6436"/>
    <w:rsid w:val="003D65EA"/>
    <w:rsid w:val="003D6A52"/>
    <w:rsid w:val="003D6AD4"/>
    <w:rsid w:val="003D6F79"/>
    <w:rsid w:val="003D7BC6"/>
    <w:rsid w:val="003E026F"/>
    <w:rsid w:val="003E069B"/>
    <w:rsid w:val="003E0823"/>
    <w:rsid w:val="003E08D7"/>
    <w:rsid w:val="003E1325"/>
    <w:rsid w:val="003E1548"/>
    <w:rsid w:val="003E16B4"/>
    <w:rsid w:val="003E276A"/>
    <w:rsid w:val="003E30E1"/>
    <w:rsid w:val="003E331F"/>
    <w:rsid w:val="003E3A09"/>
    <w:rsid w:val="003E4B3E"/>
    <w:rsid w:val="003E514B"/>
    <w:rsid w:val="003E51E3"/>
    <w:rsid w:val="003E56DB"/>
    <w:rsid w:val="003E59F0"/>
    <w:rsid w:val="003E63FD"/>
    <w:rsid w:val="003E7066"/>
    <w:rsid w:val="003E7F36"/>
    <w:rsid w:val="003F0215"/>
    <w:rsid w:val="003F119D"/>
    <w:rsid w:val="003F13FD"/>
    <w:rsid w:val="003F1771"/>
    <w:rsid w:val="003F1800"/>
    <w:rsid w:val="003F1C4E"/>
    <w:rsid w:val="003F36EE"/>
    <w:rsid w:val="003F37F4"/>
    <w:rsid w:val="003F41B1"/>
    <w:rsid w:val="003F4391"/>
    <w:rsid w:val="003F4470"/>
    <w:rsid w:val="003F4915"/>
    <w:rsid w:val="003F4BA1"/>
    <w:rsid w:val="003F52D6"/>
    <w:rsid w:val="003F5334"/>
    <w:rsid w:val="003F56D0"/>
    <w:rsid w:val="003F5A7B"/>
    <w:rsid w:val="003F66FE"/>
    <w:rsid w:val="003F6ABF"/>
    <w:rsid w:val="003F6C01"/>
    <w:rsid w:val="003F7645"/>
    <w:rsid w:val="003F7652"/>
    <w:rsid w:val="003F787C"/>
    <w:rsid w:val="003F78EC"/>
    <w:rsid w:val="003F7C94"/>
    <w:rsid w:val="003F7CD6"/>
    <w:rsid w:val="00400105"/>
    <w:rsid w:val="004001CF"/>
    <w:rsid w:val="004002F6"/>
    <w:rsid w:val="00400335"/>
    <w:rsid w:val="00400444"/>
    <w:rsid w:val="004011F1"/>
    <w:rsid w:val="0040143F"/>
    <w:rsid w:val="00401A47"/>
    <w:rsid w:val="00402427"/>
    <w:rsid w:val="00402F83"/>
    <w:rsid w:val="00403125"/>
    <w:rsid w:val="00403544"/>
    <w:rsid w:val="00403606"/>
    <w:rsid w:val="004039D0"/>
    <w:rsid w:val="00403D40"/>
    <w:rsid w:val="00404D34"/>
    <w:rsid w:val="00404F25"/>
    <w:rsid w:val="00404FF3"/>
    <w:rsid w:val="00405309"/>
    <w:rsid w:val="00405EA8"/>
    <w:rsid w:val="00405F10"/>
    <w:rsid w:val="0040645E"/>
    <w:rsid w:val="00406A07"/>
    <w:rsid w:val="00406B19"/>
    <w:rsid w:val="00406DD3"/>
    <w:rsid w:val="00406F62"/>
    <w:rsid w:val="00407119"/>
    <w:rsid w:val="00407496"/>
    <w:rsid w:val="00407568"/>
    <w:rsid w:val="004079FB"/>
    <w:rsid w:val="00407AF5"/>
    <w:rsid w:val="00407BB6"/>
    <w:rsid w:val="00407E8A"/>
    <w:rsid w:val="004113AB"/>
    <w:rsid w:val="004116CA"/>
    <w:rsid w:val="00411D68"/>
    <w:rsid w:val="00411EAA"/>
    <w:rsid w:val="00412C80"/>
    <w:rsid w:val="00412DB0"/>
    <w:rsid w:val="00412EC4"/>
    <w:rsid w:val="004133D5"/>
    <w:rsid w:val="004142E4"/>
    <w:rsid w:val="004145E7"/>
    <w:rsid w:val="004146DA"/>
    <w:rsid w:val="00414713"/>
    <w:rsid w:val="00414D7E"/>
    <w:rsid w:val="00415098"/>
    <w:rsid w:val="0041517C"/>
    <w:rsid w:val="00415C77"/>
    <w:rsid w:val="00416436"/>
    <w:rsid w:val="0041652B"/>
    <w:rsid w:val="004165EE"/>
    <w:rsid w:val="00416610"/>
    <w:rsid w:val="00416A1C"/>
    <w:rsid w:val="00416A34"/>
    <w:rsid w:val="00416BC0"/>
    <w:rsid w:val="0042002B"/>
    <w:rsid w:val="0042007F"/>
    <w:rsid w:val="00420B49"/>
    <w:rsid w:val="00420C5E"/>
    <w:rsid w:val="004211C9"/>
    <w:rsid w:val="004213D3"/>
    <w:rsid w:val="00421501"/>
    <w:rsid w:val="004220B4"/>
    <w:rsid w:val="00422188"/>
    <w:rsid w:val="00422414"/>
    <w:rsid w:val="00422BC5"/>
    <w:rsid w:val="004233AA"/>
    <w:rsid w:val="00423848"/>
    <w:rsid w:val="00423880"/>
    <w:rsid w:val="00424756"/>
    <w:rsid w:val="004248F6"/>
    <w:rsid w:val="00424D54"/>
    <w:rsid w:val="004253BE"/>
    <w:rsid w:val="0042557F"/>
    <w:rsid w:val="00425719"/>
    <w:rsid w:val="004260F2"/>
    <w:rsid w:val="0042672D"/>
    <w:rsid w:val="004269E0"/>
    <w:rsid w:val="00426CB7"/>
    <w:rsid w:val="004270FF"/>
    <w:rsid w:val="00427660"/>
    <w:rsid w:val="004278D8"/>
    <w:rsid w:val="004279D1"/>
    <w:rsid w:val="00427E84"/>
    <w:rsid w:val="00430168"/>
    <w:rsid w:val="0043017C"/>
    <w:rsid w:val="00430706"/>
    <w:rsid w:val="00430909"/>
    <w:rsid w:val="00430A77"/>
    <w:rsid w:val="004311E0"/>
    <w:rsid w:val="00431287"/>
    <w:rsid w:val="00431817"/>
    <w:rsid w:val="00433478"/>
    <w:rsid w:val="00433ED5"/>
    <w:rsid w:val="00434B05"/>
    <w:rsid w:val="00434BAD"/>
    <w:rsid w:val="00434F8D"/>
    <w:rsid w:val="00434FA9"/>
    <w:rsid w:val="00435709"/>
    <w:rsid w:val="004363DF"/>
    <w:rsid w:val="004366A5"/>
    <w:rsid w:val="00436A79"/>
    <w:rsid w:val="00437041"/>
    <w:rsid w:val="00437053"/>
    <w:rsid w:val="00437125"/>
    <w:rsid w:val="00437C84"/>
    <w:rsid w:val="0044007E"/>
    <w:rsid w:val="00440185"/>
    <w:rsid w:val="00440324"/>
    <w:rsid w:val="00440482"/>
    <w:rsid w:val="0044071B"/>
    <w:rsid w:val="004411E3"/>
    <w:rsid w:val="00442FED"/>
    <w:rsid w:val="0044321C"/>
    <w:rsid w:val="00443ACC"/>
    <w:rsid w:val="00443C02"/>
    <w:rsid w:val="00443EC3"/>
    <w:rsid w:val="00443F12"/>
    <w:rsid w:val="00444CCB"/>
    <w:rsid w:val="00444E48"/>
    <w:rsid w:val="004450A9"/>
    <w:rsid w:val="004465C9"/>
    <w:rsid w:val="004466EF"/>
    <w:rsid w:val="004477D0"/>
    <w:rsid w:val="004478CA"/>
    <w:rsid w:val="0045001F"/>
    <w:rsid w:val="004502B0"/>
    <w:rsid w:val="004506C0"/>
    <w:rsid w:val="00450903"/>
    <w:rsid w:val="00450A22"/>
    <w:rsid w:val="00450B2A"/>
    <w:rsid w:val="0045125A"/>
    <w:rsid w:val="00451B58"/>
    <w:rsid w:val="0045229D"/>
    <w:rsid w:val="00452701"/>
    <w:rsid w:val="00452878"/>
    <w:rsid w:val="004529D0"/>
    <w:rsid w:val="00452E9B"/>
    <w:rsid w:val="00452E9F"/>
    <w:rsid w:val="00453439"/>
    <w:rsid w:val="004536FA"/>
    <w:rsid w:val="00453701"/>
    <w:rsid w:val="0045373A"/>
    <w:rsid w:val="00453C1C"/>
    <w:rsid w:val="004540E6"/>
    <w:rsid w:val="00454403"/>
    <w:rsid w:val="004552CF"/>
    <w:rsid w:val="004553AC"/>
    <w:rsid w:val="00455721"/>
    <w:rsid w:val="0045605E"/>
    <w:rsid w:val="00456679"/>
    <w:rsid w:val="00457354"/>
    <w:rsid w:val="00457881"/>
    <w:rsid w:val="00460382"/>
    <w:rsid w:val="00460590"/>
    <w:rsid w:val="00460B6E"/>
    <w:rsid w:val="00460E98"/>
    <w:rsid w:val="0046142A"/>
    <w:rsid w:val="004618E2"/>
    <w:rsid w:val="00461A73"/>
    <w:rsid w:val="004622DB"/>
    <w:rsid w:val="0046272C"/>
    <w:rsid w:val="0046284B"/>
    <w:rsid w:val="00462D03"/>
    <w:rsid w:val="00462E80"/>
    <w:rsid w:val="00462FA2"/>
    <w:rsid w:val="00462FFC"/>
    <w:rsid w:val="00463533"/>
    <w:rsid w:val="00463D56"/>
    <w:rsid w:val="00463D91"/>
    <w:rsid w:val="004642BA"/>
    <w:rsid w:val="00465773"/>
    <w:rsid w:val="00465949"/>
    <w:rsid w:val="00465F5A"/>
    <w:rsid w:val="00466520"/>
    <w:rsid w:val="0046682F"/>
    <w:rsid w:val="00466902"/>
    <w:rsid w:val="00467960"/>
    <w:rsid w:val="00467A7A"/>
    <w:rsid w:val="004705A2"/>
    <w:rsid w:val="00470831"/>
    <w:rsid w:val="004711CA"/>
    <w:rsid w:val="00471477"/>
    <w:rsid w:val="004715A1"/>
    <w:rsid w:val="00471B41"/>
    <w:rsid w:val="00471B83"/>
    <w:rsid w:val="00471CD9"/>
    <w:rsid w:val="00471CE6"/>
    <w:rsid w:val="00472068"/>
    <w:rsid w:val="0047258F"/>
    <w:rsid w:val="004725F9"/>
    <w:rsid w:val="00473674"/>
    <w:rsid w:val="004736FF"/>
    <w:rsid w:val="004737EF"/>
    <w:rsid w:val="0047404D"/>
    <w:rsid w:val="00474318"/>
    <w:rsid w:val="0047496A"/>
    <w:rsid w:val="00474F9A"/>
    <w:rsid w:val="0047503C"/>
    <w:rsid w:val="004750FC"/>
    <w:rsid w:val="004753B5"/>
    <w:rsid w:val="004759D4"/>
    <w:rsid w:val="00475AF5"/>
    <w:rsid w:val="00475D7B"/>
    <w:rsid w:val="0047607D"/>
    <w:rsid w:val="004761CD"/>
    <w:rsid w:val="004761E6"/>
    <w:rsid w:val="004762B6"/>
    <w:rsid w:val="004763C1"/>
    <w:rsid w:val="00476B88"/>
    <w:rsid w:val="00476C9D"/>
    <w:rsid w:val="00477581"/>
    <w:rsid w:val="00477842"/>
    <w:rsid w:val="00477B50"/>
    <w:rsid w:val="00477EA3"/>
    <w:rsid w:val="00480900"/>
    <w:rsid w:val="00480978"/>
    <w:rsid w:val="00480994"/>
    <w:rsid w:val="00480A7F"/>
    <w:rsid w:val="00480C2A"/>
    <w:rsid w:val="00480CD0"/>
    <w:rsid w:val="004811B6"/>
    <w:rsid w:val="004819C2"/>
    <w:rsid w:val="00481A7D"/>
    <w:rsid w:val="004820E3"/>
    <w:rsid w:val="004822A9"/>
    <w:rsid w:val="004825E7"/>
    <w:rsid w:val="0048297D"/>
    <w:rsid w:val="00482A27"/>
    <w:rsid w:val="00482B86"/>
    <w:rsid w:val="0048356B"/>
    <w:rsid w:val="00483F39"/>
    <w:rsid w:val="004848DD"/>
    <w:rsid w:val="00485006"/>
    <w:rsid w:val="00485166"/>
    <w:rsid w:val="00485618"/>
    <w:rsid w:val="0048565F"/>
    <w:rsid w:val="00485662"/>
    <w:rsid w:val="00485741"/>
    <w:rsid w:val="0048592F"/>
    <w:rsid w:val="004859DF"/>
    <w:rsid w:val="004866B4"/>
    <w:rsid w:val="00486789"/>
    <w:rsid w:val="004867DB"/>
    <w:rsid w:val="004875AC"/>
    <w:rsid w:val="00487680"/>
    <w:rsid w:val="00487851"/>
    <w:rsid w:val="00487B5F"/>
    <w:rsid w:val="00487D3B"/>
    <w:rsid w:val="004900BD"/>
    <w:rsid w:val="0049081E"/>
    <w:rsid w:val="00490FEC"/>
    <w:rsid w:val="0049158B"/>
    <w:rsid w:val="00491926"/>
    <w:rsid w:val="004931C6"/>
    <w:rsid w:val="004937EB"/>
    <w:rsid w:val="00493B52"/>
    <w:rsid w:val="00493BAB"/>
    <w:rsid w:val="00493F8B"/>
    <w:rsid w:val="004942A1"/>
    <w:rsid w:val="00494303"/>
    <w:rsid w:val="004946D2"/>
    <w:rsid w:val="00494A0B"/>
    <w:rsid w:val="00495337"/>
    <w:rsid w:val="0049534C"/>
    <w:rsid w:val="00495505"/>
    <w:rsid w:val="004957F9"/>
    <w:rsid w:val="00495886"/>
    <w:rsid w:val="00495FA2"/>
    <w:rsid w:val="004961A0"/>
    <w:rsid w:val="00496724"/>
    <w:rsid w:val="00496767"/>
    <w:rsid w:val="004977C8"/>
    <w:rsid w:val="00497C5F"/>
    <w:rsid w:val="00497D2D"/>
    <w:rsid w:val="004A1277"/>
    <w:rsid w:val="004A15AB"/>
    <w:rsid w:val="004A1C6A"/>
    <w:rsid w:val="004A24A4"/>
    <w:rsid w:val="004A2B09"/>
    <w:rsid w:val="004A38FD"/>
    <w:rsid w:val="004A3B01"/>
    <w:rsid w:val="004A3B7A"/>
    <w:rsid w:val="004A3F3D"/>
    <w:rsid w:val="004A4253"/>
    <w:rsid w:val="004A4409"/>
    <w:rsid w:val="004A44C8"/>
    <w:rsid w:val="004A497A"/>
    <w:rsid w:val="004A4EB0"/>
    <w:rsid w:val="004A4EF5"/>
    <w:rsid w:val="004A4F44"/>
    <w:rsid w:val="004A4F6A"/>
    <w:rsid w:val="004A54D7"/>
    <w:rsid w:val="004A6103"/>
    <w:rsid w:val="004A6225"/>
    <w:rsid w:val="004A662E"/>
    <w:rsid w:val="004A6FFF"/>
    <w:rsid w:val="004A765F"/>
    <w:rsid w:val="004B028A"/>
    <w:rsid w:val="004B1187"/>
    <w:rsid w:val="004B120A"/>
    <w:rsid w:val="004B1324"/>
    <w:rsid w:val="004B1AAD"/>
    <w:rsid w:val="004B23C3"/>
    <w:rsid w:val="004B2CD0"/>
    <w:rsid w:val="004B2F66"/>
    <w:rsid w:val="004B3277"/>
    <w:rsid w:val="004B36C9"/>
    <w:rsid w:val="004B3AFC"/>
    <w:rsid w:val="004B45C7"/>
    <w:rsid w:val="004B46DA"/>
    <w:rsid w:val="004B4E87"/>
    <w:rsid w:val="004B4F08"/>
    <w:rsid w:val="004B50B5"/>
    <w:rsid w:val="004B5466"/>
    <w:rsid w:val="004B5A10"/>
    <w:rsid w:val="004B60B2"/>
    <w:rsid w:val="004B6493"/>
    <w:rsid w:val="004B650B"/>
    <w:rsid w:val="004B6D96"/>
    <w:rsid w:val="004B6FA6"/>
    <w:rsid w:val="004B711E"/>
    <w:rsid w:val="004B716A"/>
    <w:rsid w:val="004B767F"/>
    <w:rsid w:val="004B7737"/>
    <w:rsid w:val="004C072F"/>
    <w:rsid w:val="004C0BD7"/>
    <w:rsid w:val="004C0C63"/>
    <w:rsid w:val="004C0C6C"/>
    <w:rsid w:val="004C0E33"/>
    <w:rsid w:val="004C0F8D"/>
    <w:rsid w:val="004C1262"/>
    <w:rsid w:val="004C18E6"/>
    <w:rsid w:val="004C2198"/>
    <w:rsid w:val="004C2214"/>
    <w:rsid w:val="004C22AA"/>
    <w:rsid w:val="004C2328"/>
    <w:rsid w:val="004C24BB"/>
    <w:rsid w:val="004C2567"/>
    <w:rsid w:val="004C25F2"/>
    <w:rsid w:val="004C2612"/>
    <w:rsid w:val="004C2CFA"/>
    <w:rsid w:val="004C393F"/>
    <w:rsid w:val="004C44ED"/>
    <w:rsid w:val="004C487A"/>
    <w:rsid w:val="004C489D"/>
    <w:rsid w:val="004C48F7"/>
    <w:rsid w:val="004C4BE5"/>
    <w:rsid w:val="004C4C4B"/>
    <w:rsid w:val="004C4EA4"/>
    <w:rsid w:val="004C5746"/>
    <w:rsid w:val="004C5E35"/>
    <w:rsid w:val="004C649C"/>
    <w:rsid w:val="004C64FA"/>
    <w:rsid w:val="004C66AC"/>
    <w:rsid w:val="004C7777"/>
    <w:rsid w:val="004C795B"/>
    <w:rsid w:val="004C7FB2"/>
    <w:rsid w:val="004D034C"/>
    <w:rsid w:val="004D043F"/>
    <w:rsid w:val="004D0518"/>
    <w:rsid w:val="004D0595"/>
    <w:rsid w:val="004D0652"/>
    <w:rsid w:val="004D06FD"/>
    <w:rsid w:val="004D10F7"/>
    <w:rsid w:val="004D1164"/>
    <w:rsid w:val="004D1BE1"/>
    <w:rsid w:val="004D1F82"/>
    <w:rsid w:val="004D24A6"/>
    <w:rsid w:val="004D279F"/>
    <w:rsid w:val="004D292C"/>
    <w:rsid w:val="004D30B8"/>
    <w:rsid w:val="004D369D"/>
    <w:rsid w:val="004D39BA"/>
    <w:rsid w:val="004D4344"/>
    <w:rsid w:val="004D4802"/>
    <w:rsid w:val="004D516E"/>
    <w:rsid w:val="004D518B"/>
    <w:rsid w:val="004D55C0"/>
    <w:rsid w:val="004D5828"/>
    <w:rsid w:val="004D5B0D"/>
    <w:rsid w:val="004D5D70"/>
    <w:rsid w:val="004D6128"/>
    <w:rsid w:val="004D6490"/>
    <w:rsid w:val="004D71A5"/>
    <w:rsid w:val="004D7491"/>
    <w:rsid w:val="004D771C"/>
    <w:rsid w:val="004E04C2"/>
    <w:rsid w:val="004E0F5F"/>
    <w:rsid w:val="004E103D"/>
    <w:rsid w:val="004E1B7B"/>
    <w:rsid w:val="004E1C18"/>
    <w:rsid w:val="004E1FC1"/>
    <w:rsid w:val="004E2751"/>
    <w:rsid w:val="004E2AC9"/>
    <w:rsid w:val="004E2F6E"/>
    <w:rsid w:val="004E31C2"/>
    <w:rsid w:val="004E4301"/>
    <w:rsid w:val="004E4A61"/>
    <w:rsid w:val="004E4B24"/>
    <w:rsid w:val="004E4DD2"/>
    <w:rsid w:val="004E502F"/>
    <w:rsid w:val="004E5511"/>
    <w:rsid w:val="004E5693"/>
    <w:rsid w:val="004E5DB3"/>
    <w:rsid w:val="004E5EC2"/>
    <w:rsid w:val="004E65DF"/>
    <w:rsid w:val="004E689B"/>
    <w:rsid w:val="004E6911"/>
    <w:rsid w:val="004E7CCA"/>
    <w:rsid w:val="004F00F4"/>
    <w:rsid w:val="004F1509"/>
    <w:rsid w:val="004F1B50"/>
    <w:rsid w:val="004F2FE4"/>
    <w:rsid w:val="004F3075"/>
    <w:rsid w:val="004F352E"/>
    <w:rsid w:val="004F385E"/>
    <w:rsid w:val="004F3867"/>
    <w:rsid w:val="004F3B56"/>
    <w:rsid w:val="004F3C59"/>
    <w:rsid w:val="004F3C80"/>
    <w:rsid w:val="004F44F4"/>
    <w:rsid w:val="004F4C6C"/>
    <w:rsid w:val="004F505A"/>
    <w:rsid w:val="004F5071"/>
    <w:rsid w:val="004F5120"/>
    <w:rsid w:val="004F5BEB"/>
    <w:rsid w:val="004F5DC1"/>
    <w:rsid w:val="004F5F93"/>
    <w:rsid w:val="004F64D2"/>
    <w:rsid w:val="004F66E6"/>
    <w:rsid w:val="004F67B6"/>
    <w:rsid w:val="004F6888"/>
    <w:rsid w:val="004F691D"/>
    <w:rsid w:val="004F6CFD"/>
    <w:rsid w:val="004F74D9"/>
    <w:rsid w:val="004F7988"/>
    <w:rsid w:val="004F7ACB"/>
    <w:rsid w:val="0050007A"/>
    <w:rsid w:val="0050022C"/>
    <w:rsid w:val="005004D3"/>
    <w:rsid w:val="0050103E"/>
    <w:rsid w:val="00501261"/>
    <w:rsid w:val="00501674"/>
    <w:rsid w:val="005016E3"/>
    <w:rsid w:val="00501915"/>
    <w:rsid w:val="00501BC4"/>
    <w:rsid w:val="0050200C"/>
    <w:rsid w:val="0050280D"/>
    <w:rsid w:val="00502AFA"/>
    <w:rsid w:val="00502D6A"/>
    <w:rsid w:val="00502E7A"/>
    <w:rsid w:val="005039C5"/>
    <w:rsid w:val="00503D7D"/>
    <w:rsid w:val="00503DC2"/>
    <w:rsid w:val="00504451"/>
    <w:rsid w:val="005045CF"/>
    <w:rsid w:val="00504866"/>
    <w:rsid w:val="00504FC4"/>
    <w:rsid w:val="005057FB"/>
    <w:rsid w:val="005058E2"/>
    <w:rsid w:val="005062A0"/>
    <w:rsid w:val="00506A39"/>
    <w:rsid w:val="00506A5E"/>
    <w:rsid w:val="00506C9B"/>
    <w:rsid w:val="005078E5"/>
    <w:rsid w:val="00507A6F"/>
    <w:rsid w:val="00507FF7"/>
    <w:rsid w:val="00510926"/>
    <w:rsid w:val="00511074"/>
    <w:rsid w:val="005113EC"/>
    <w:rsid w:val="005115DE"/>
    <w:rsid w:val="0051170F"/>
    <w:rsid w:val="00511D55"/>
    <w:rsid w:val="00511E76"/>
    <w:rsid w:val="0051218D"/>
    <w:rsid w:val="005121A2"/>
    <w:rsid w:val="005122D4"/>
    <w:rsid w:val="005124E6"/>
    <w:rsid w:val="005128FB"/>
    <w:rsid w:val="0051307A"/>
    <w:rsid w:val="00513304"/>
    <w:rsid w:val="00513448"/>
    <w:rsid w:val="00513681"/>
    <w:rsid w:val="00513A8D"/>
    <w:rsid w:val="00513DB8"/>
    <w:rsid w:val="00513E45"/>
    <w:rsid w:val="00514460"/>
    <w:rsid w:val="00515349"/>
    <w:rsid w:val="005158AB"/>
    <w:rsid w:val="00515998"/>
    <w:rsid w:val="0051620B"/>
    <w:rsid w:val="00516614"/>
    <w:rsid w:val="0051668F"/>
    <w:rsid w:val="0051678F"/>
    <w:rsid w:val="005174D7"/>
    <w:rsid w:val="00517AC6"/>
    <w:rsid w:val="00517B68"/>
    <w:rsid w:val="00517CDD"/>
    <w:rsid w:val="005206A5"/>
    <w:rsid w:val="005207C1"/>
    <w:rsid w:val="00520DAE"/>
    <w:rsid w:val="00520E4C"/>
    <w:rsid w:val="005211C3"/>
    <w:rsid w:val="00521224"/>
    <w:rsid w:val="00521295"/>
    <w:rsid w:val="005229F3"/>
    <w:rsid w:val="00522A81"/>
    <w:rsid w:val="00522F32"/>
    <w:rsid w:val="005231DB"/>
    <w:rsid w:val="005241E9"/>
    <w:rsid w:val="00524E02"/>
    <w:rsid w:val="00524F71"/>
    <w:rsid w:val="00525455"/>
    <w:rsid w:val="00525496"/>
    <w:rsid w:val="005258F3"/>
    <w:rsid w:val="00525950"/>
    <w:rsid w:val="005266B9"/>
    <w:rsid w:val="00526A6F"/>
    <w:rsid w:val="005272C5"/>
    <w:rsid w:val="00527606"/>
    <w:rsid w:val="00527777"/>
    <w:rsid w:val="00527991"/>
    <w:rsid w:val="00527AFF"/>
    <w:rsid w:val="005304BE"/>
    <w:rsid w:val="005311D3"/>
    <w:rsid w:val="0053142C"/>
    <w:rsid w:val="0053158B"/>
    <w:rsid w:val="0053163D"/>
    <w:rsid w:val="00531DCC"/>
    <w:rsid w:val="00531F05"/>
    <w:rsid w:val="00532034"/>
    <w:rsid w:val="00534263"/>
    <w:rsid w:val="0053494A"/>
    <w:rsid w:val="00535B16"/>
    <w:rsid w:val="00535B6A"/>
    <w:rsid w:val="00535CEF"/>
    <w:rsid w:val="00535F02"/>
    <w:rsid w:val="005361E8"/>
    <w:rsid w:val="00536251"/>
    <w:rsid w:val="005365B1"/>
    <w:rsid w:val="0053671A"/>
    <w:rsid w:val="0053683B"/>
    <w:rsid w:val="00536B32"/>
    <w:rsid w:val="00536D0D"/>
    <w:rsid w:val="00536D9B"/>
    <w:rsid w:val="00536F9C"/>
    <w:rsid w:val="005375DB"/>
    <w:rsid w:val="005377A6"/>
    <w:rsid w:val="0053795C"/>
    <w:rsid w:val="00537AB8"/>
    <w:rsid w:val="00537AD6"/>
    <w:rsid w:val="00540499"/>
    <w:rsid w:val="005406D1"/>
    <w:rsid w:val="00540CD4"/>
    <w:rsid w:val="0054118E"/>
    <w:rsid w:val="005415A7"/>
    <w:rsid w:val="0054189C"/>
    <w:rsid w:val="00541EFB"/>
    <w:rsid w:val="005423A6"/>
    <w:rsid w:val="005432B1"/>
    <w:rsid w:val="00543B3F"/>
    <w:rsid w:val="00543E23"/>
    <w:rsid w:val="005449D6"/>
    <w:rsid w:val="00544D8C"/>
    <w:rsid w:val="00544E0B"/>
    <w:rsid w:val="00545042"/>
    <w:rsid w:val="005451D2"/>
    <w:rsid w:val="0054550C"/>
    <w:rsid w:val="00545C96"/>
    <w:rsid w:val="00545DD7"/>
    <w:rsid w:val="005463A7"/>
    <w:rsid w:val="005469D6"/>
    <w:rsid w:val="00547673"/>
    <w:rsid w:val="005479FC"/>
    <w:rsid w:val="005500B6"/>
    <w:rsid w:val="00550435"/>
    <w:rsid w:val="00550C24"/>
    <w:rsid w:val="00551046"/>
    <w:rsid w:val="005511AF"/>
    <w:rsid w:val="00551598"/>
    <w:rsid w:val="00551C88"/>
    <w:rsid w:val="00551D2F"/>
    <w:rsid w:val="0055231E"/>
    <w:rsid w:val="005526A1"/>
    <w:rsid w:val="005526D3"/>
    <w:rsid w:val="00552BD6"/>
    <w:rsid w:val="00552C20"/>
    <w:rsid w:val="00552DD1"/>
    <w:rsid w:val="0055312D"/>
    <w:rsid w:val="0055356E"/>
    <w:rsid w:val="005535AB"/>
    <w:rsid w:val="005536FE"/>
    <w:rsid w:val="0055377C"/>
    <w:rsid w:val="005545FA"/>
    <w:rsid w:val="005547B3"/>
    <w:rsid w:val="00554AF8"/>
    <w:rsid w:val="005550B1"/>
    <w:rsid w:val="005555DA"/>
    <w:rsid w:val="0055580D"/>
    <w:rsid w:val="00555815"/>
    <w:rsid w:val="00555BAB"/>
    <w:rsid w:val="005561FF"/>
    <w:rsid w:val="00556222"/>
    <w:rsid w:val="0055639C"/>
    <w:rsid w:val="00556973"/>
    <w:rsid w:val="00556B49"/>
    <w:rsid w:val="00556F06"/>
    <w:rsid w:val="00556F45"/>
    <w:rsid w:val="00557005"/>
    <w:rsid w:val="00557124"/>
    <w:rsid w:val="00557181"/>
    <w:rsid w:val="0055785A"/>
    <w:rsid w:val="005578EF"/>
    <w:rsid w:val="00557CB6"/>
    <w:rsid w:val="00557E46"/>
    <w:rsid w:val="005606E6"/>
    <w:rsid w:val="00560C67"/>
    <w:rsid w:val="00560D2A"/>
    <w:rsid w:val="00561093"/>
    <w:rsid w:val="0056136E"/>
    <w:rsid w:val="00561AF5"/>
    <w:rsid w:val="00561B0C"/>
    <w:rsid w:val="0056235A"/>
    <w:rsid w:val="00562564"/>
    <w:rsid w:val="0056286B"/>
    <w:rsid w:val="00562C90"/>
    <w:rsid w:val="005639AD"/>
    <w:rsid w:val="00564145"/>
    <w:rsid w:val="00564661"/>
    <w:rsid w:val="00564BB1"/>
    <w:rsid w:val="00564CE8"/>
    <w:rsid w:val="00564FEE"/>
    <w:rsid w:val="005650A2"/>
    <w:rsid w:val="00565E6F"/>
    <w:rsid w:val="0056613A"/>
    <w:rsid w:val="00566433"/>
    <w:rsid w:val="005668F1"/>
    <w:rsid w:val="005668F7"/>
    <w:rsid w:val="00566B48"/>
    <w:rsid w:val="00566F42"/>
    <w:rsid w:val="00567169"/>
    <w:rsid w:val="0056770A"/>
    <w:rsid w:val="00567748"/>
    <w:rsid w:val="00570ECF"/>
    <w:rsid w:val="005716EC"/>
    <w:rsid w:val="005718D8"/>
    <w:rsid w:val="005725D2"/>
    <w:rsid w:val="00572C31"/>
    <w:rsid w:val="00572DCC"/>
    <w:rsid w:val="00572E1F"/>
    <w:rsid w:val="00572E32"/>
    <w:rsid w:val="00572F13"/>
    <w:rsid w:val="005730C5"/>
    <w:rsid w:val="00573134"/>
    <w:rsid w:val="00573168"/>
    <w:rsid w:val="005732A2"/>
    <w:rsid w:val="005736AB"/>
    <w:rsid w:val="00573CED"/>
    <w:rsid w:val="00574619"/>
    <w:rsid w:val="00574ED9"/>
    <w:rsid w:val="00575094"/>
    <w:rsid w:val="00575221"/>
    <w:rsid w:val="00575236"/>
    <w:rsid w:val="005758D3"/>
    <w:rsid w:val="00575ABB"/>
    <w:rsid w:val="00575CD3"/>
    <w:rsid w:val="00575EDE"/>
    <w:rsid w:val="00577519"/>
    <w:rsid w:val="0057779A"/>
    <w:rsid w:val="005802BD"/>
    <w:rsid w:val="00580827"/>
    <w:rsid w:val="00581590"/>
    <w:rsid w:val="00581B18"/>
    <w:rsid w:val="00581DFE"/>
    <w:rsid w:val="0058211E"/>
    <w:rsid w:val="0058212C"/>
    <w:rsid w:val="0058248D"/>
    <w:rsid w:val="00582758"/>
    <w:rsid w:val="00582F32"/>
    <w:rsid w:val="00583556"/>
    <w:rsid w:val="00583DCD"/>
    <w:rsid w:val="00584689"/>
    <w:rsid w:val="005848F3"/>
    <w:rsid w:val="00585493"/>
    <w:rsid w:val="00585522"/>
    <w:rsid w:val="005856E0"/>
    <w:rsid w:val="00585B81"/>
    <w:rsid w:val="00587908"/>
    <w:rsid w:val="00587C8C"/>
    <w:rsid w:val="00590390"/>
    <w:rsid w:val="00590D77"/>
    <w:rsid w:val="0059107A"/>
    <w:rsid w:val="00591361"/>
    <w:rsid w:val="005918B5"/>
    <w:rsid w:val="00592886"/>
    <w:rsid w:val="0059296B"/>
    <w:rsid w:val="00592D01"/>
    <w:rsid w:val="005931EB"/>
    <w:rsid w:val="0059342D"/>
    <w:rsid w:val="00593C18"/>
    <w:rsid w:val="00594338"/>
    <w:rsid w:val="00594385"/>
    <w:rsid w:val="00594527"/>
    <w:rsid w:val="00594599"/>
    <w:rsid w:val="00594D25"/>
    <w:rsid w:val="005954ED"/>
    <w:rsid w:val="0059692C"/>
    <w:rsid w:val="00596EEB"/>
    <w:rsid w:val="00596EFE"/>
    <w:rsid w:val="00596F15"/>
    <w:rsid w:val="00597733"/>
    <w:rsid w:val="0059774B"/>
    <w:rsid w:val="00597A11"/>
    <w:rsid w:val="005A0487"/>
    <w:rsid w:val="005A0531"/>
    <w:rsid w:val="005A0943"/>
    <w:rsid w:val="005A146A"/>
    <w:rsid w:val="005A1A62"/>
    <w:rsid w:val="005A1F52"/>
    <w:rsid w:val="005A2161"/>
    <w:rsid w:val="005A22C7"/>
    <w:rsid w:val="005A24AD"/>
    <w:rsid w:val="005A28A9"/>
    <w:rsid w:val="005A2904"/>
    <w:rsid w:val="005A2A40"/>
    <w:rsid w:val="005A2D81"/>
    <w:rsid w:val="005A2FA6"/>
    <w:rsid w:val="005A3EA1"/>
    <w:rsid w:val="005A3EC1"/>
    <w:rsid w:val="005A40FE"/>
    <w:rsid w:val="005A4BD0"/>
    <w:rsid w:val="005A4C29"/>
    <w:rsid w:val="005A5169"/>
    <w:rsid w:val="005A5221"/>
    <w:rsid w:val="005A57FF"/>
    <w:rsid w:val="005A5B13"/>
    <w:rsid w:val="005A5C46"/>
    <w:rsid w:val="005A6335"/>
    <w:rsid w:val="005A6CA4"/>
    <w:rsid w:val="005A717D"/>
    <w:rsid w:val="005A7B29"/>
    <w:rsid w:val="005A7B57"/>
    <w:rsid w:val="005A7D2B"/>
    <w:rsid w:val="005B0868"/>
    <w:rsid w:val="005B0C5A"/>
    <w:rsid w:val="005B1938"/>
    <w:rsid w:val="005B212A"/>
    <w:rsid w:val="005B21B0"/>
    <w:rsid w:val="005B224F"/>
    <w:rsid w:val="005B227B"/>
    <w:rsid w:val="005B2737"/>
    <w:rsid w:val="005B27F9"/>
    <w:rsid w:val="005B28BC"/>
    <w:rsid w:val="005B2CC6"/>
    <w:rsid w:val="005B2D6B"/>
    <w:rsid w:val="005B2E60"/>
    <w:rsid w:val="005B2E69"/>
    <w:rsid w:val="005B327B"/>
    <w:rsid w:val="005B334B"/>
    <w:rsid w:val="005B38BD"/>
    <w:rsid w:val="005B38E1"/>
    <w:rsid w:val="005B394A"/>
    <w:rsid w:val="005B404E"/>
    <w:rsid w:val="005B457B"/>
    <w:rsid w:val="005B4736"/>
    <w:rsid w:val="005B4B6B"/>
    <w:rsid w:val="005B5398"/>
    <w:rsid w:val="005B5496"/>
    <w:rsid w:val="005B5AE8"/>
    <w:rsid w:val="005B5CA2"/>
    <w:rsid w:val="005B5FBC"/>
    <w:rsid w:val="005B610A"/>
    <w:rsid w:val="005B6430"/>
    <w:rsid w:val="005B6731"/>
    <w:rsid w:val="005B675D"/>
    <w:rsid w:val="005B6904"/>
    <w:rsid w:val="005B7289"/>
    <w:rsid w:val="005B7DC9"/>
    <w:rsid w:val="005C0591"/>
    <w:rsid w:val="005C065C"/>
    <w:rsid w:val="005C0D33"/>
    <w:rsid w:val="005C0E7F"/>
    <w:rsid w:val="005C1573"/>
    <w:rsid w:val="005C222D"/>
    <w:rsid w:val="005C241F"/>
    <w:rsid w:val="005C2DB7"/>
    <w:rsid w:val="005C2E23"/>
    <w:rsid w:val="005C4000"/>
    <w:rsid w:val="005C43C4"/>
    <w:rsid w:val="005C512C"/>
    <w:rsid w:val="005C55F8"/>
    <w:rsid w:val="005C5C9B"/>
    <w:rsid w:val="005C5CC8"/>
    <w:rsid w:val="005C5F91"/>
    <w:rsid w:val="005C65C6"/>
    <w:rsid w:val="005C6968"/>
    <w:rsid w:val="005C6E14"/>
    <w:rsid w:val="005C6EE7"/>
    <w:rsid w:val="005C6EF2"/>
    <w:rsid w:val="005C7328"/>
    <w:rsid w:val="005C736B"/>
    <w:rsid w:val="005D0C4B"/>
    <w:rsid w:val="005D18F3"/>
    <w:rsid w:val="005D2326"/>
    <w:rsid w:val="005D3054"/>
    <w:rsid w:val="005D3872"/>
    <w:rsid w:val="005D3FA8"/>
    <w:rsid w:val="005D4A82"/>
    <w:rsid w:val="005D579C"/>
    <w:rsid w:val="005D5957"/>
    <w:rsid w:val="005D6494"/>
    <w:rsid w:val="005D6AF5"/>
    <w:rsid w:val="005D73F8"/>
    <w:rsid w:val="005D7532"/>
    <w:rsid w:val="005D7ED2"/>
    <w:rsid w:val="005E0113"/>
    <w:rsid w:val="005E017E"/>
    <w:rsid w:val="005E16C5"/>
    <w:rsid w:val="005E2854"/>
    <w:rsid w:val="005E291E"/>
    <w:rsid w:val="005E3748"/>
    <w:rsid w:val="005E46B1"/>
    <w:rsid w:val="005E4721"/>
    <w:rsid w:val="005E51FF"/>
    <w:rsid w:val="005E5E95"/>
    <w:rsid w:val="005E6188"/>
    <w:rsid w:val="005E61D9"/>
    <w:rsid w:val="005E62DF"/>
    <w:rsid w:val="005E6420"/>
    <w:rsid w:val="005E66B3"/>
    <w:rsid w:val="005E70E4"/>
    <w:rsid w:val="005F0410"/>
    <w:rsid w:val="005F097D"/>
    <w:rsid w:val="005F0C56"/>
    <w:rsid w:val="005F0EE1"/>
    <w:rsid w:val="005F101A"/>
    <w:rsid w:val="005F11F4"/>
    <w:rsid w:val="005F1817"/>
    <w:rsid w:val="005F190B"/>
    <w:rsid w:val="005F1A40"/>
    <w:rsid w:val="005F219A"/>
    <w:rsid w:val="005F2342"/>
    <w:rsid w:val="005F2724"/>
    <w:rsid w:val="005F2EA0"/>
    <w:rsid w:val="005F3316"/>
    <w:rsid w:val="005F36E9"/>
    <w:rsid w:val="005F383A"/>
    <w:rsid w:val="005F3861"/>
    <w:rsid w:val="005F3E96"/>
    <w:rsid w:val="005F3FD9"/>
    <w:rsid w:val="005F4379"/>
    <w:rsid w:val="005F4656"/>
    <w:rsid w:val="005F47D5"/>
    <w:rsid w:val="005F573A"/>
    <w:rsid w:val="005F5A8A"/>
    <w:rsid w:val="005F5A9E"/>
    <w:rsid w:val="005F622E"/>
    <w:rsid w:val="005F6594"/>
    <w:rsid w:val="005F6F19"/>
    <w:rsid w:val="005F7383"/>
    <w:rsid w:val="005F7A2E"/>
    <w:rsid w:val="005F7B4A"/>
    <w:rsid w:val="005F7BD7"/>
    <w:rsid w:val="00600901"/>
    <w:rsid w:val="006009B5"/>
    <w:rsid w:val="00600EBD"/>
    <w:rsid w:val="00601094"/>
    <w:rsid w:val="00601315"/>
    <w:rsid w:val="00601D8F"/>
    <w:rsid w:val="00602563"/>
    <w:rsid w:val="0060386F"/>
    <w:rsid w:val="00603EE4"/>
    <w:rsid w:val="0060528D"/>
    <w:rsid w:val="006054EA"/>
    <w:rsid w:val="00605529"/>
    <w:rsid w:val="00605C2C"/>
    <w:rsid w:val="00605E21"/>
    <w:rsid w:val="00605FE7"/>
    <w:rsid w:val="0060602F"/>
    <w:rsid w:val="00606BE9"/>
    <w:rsid w:val="00606CB8"/>
    <w:rsid w:val="006070EA"/>
    <w:rsid w:val="006076FD"/>
    <w:rsid w:val="00607CB9"/>
    <w:rsid w:val="00607FDE"/>
    <w:rsid w:val="006102CC"/>
    <w:rsid w:val="00610727"/>
    <w:rsid w:val="00611043"/>
    <w:rsid w:val="006113A1"/>
    <w:rsid w:val="00611539"/>
    <w:rsid w:val="006117B1"/>
    <w:rsid w:val="00611C6E"/>
    <w:rsid w:val="00611E88"/>
    <w:rsid w:val="0061204B"/>
    <w:rsid w:val="00612270"/>
    <w:rsid w:val="006123E6"/>
    <w:rsid w:val="006128D2"/>
    <w:rsid w:val="00613165"/>
    <w:rsid w:val="006139FE"/>
    <w:rsid w:val="00613B58"/>
    <w:rsid w:val="00613F34"/>
    <w:rsid w:val="006143DE"/>
    <w:rsid w:val="00614B65"/>
    <w:rsid w:val="00614BF0"/>
    <w:rsid w:val="00615518"/>
    <w:rsid w:val="00616390"/>
    <w:rsid w:val="00616731"/>
    <w:rsid w:val="00616BF0"/>
    <w:rsid w:val="00617010"/>
    <w:rsid w:val="0061724D"/>
    <w:rsid w:val="00617854"/>
    <w:rsid w:val="00617F97"/>
    <w:rsid w:val="006207F2"/>
    <w:rsid w:val="0062088F"/>
    <w:rsid w:val="006208DB"/>
    <w:rsid w:val="00620CAD"/>
    <w:rsid w:val="00622108"/>
    <w:rsid w:val="00622583"/>
    <w:rsid w:val="00622823"/>
    <w:rsid w:val="0062282E"/>
    <w:rsid w:val="00623808"/>
    <w:rsid w:val="0062381A"/>
    <w:rsid w:val="00623C00"/>
    <w:rsid w:val="00624925"/>
    <w:rsid w:val="00624EA5"/>
    <w:rsid w:val="00626396"/>
    <w:rsid w:val="006264AB"/>
    <w:rsid w:val="00626849"/>
    <w:rsid w:val="00626A51"/>
    <w:rsid w:val="00626D2A"/>
    <w:rsid w:val="006272C5"/>
    <w:rsid w:val="0062768D"/>
    <w:rsid w:val="00627EEB"/>
    <w:rsid w:val="00630095"/>
    <w:rsid w:val="00630185"/>
    <w:rsid w:val="0063043C"/>
    <w:rsid w:val="00630948"/>
    <w:rsid w:val="00630A1F"/>
    <w:rsid w:val="00630C30"/>
    <w:rsid w:val="00631037"/>
    <w:rsid w:val="00631718"/>
    <w:rsid w:val="00631B32"/>
    <w:rsid w:val="00631FE0"/>
    <w:rsid w:val="006323C2"/>
    <w:rsid w:val="00632547"/>
    <w:rsid w:val="00632DAE"/>
    <w:rsid w:val="006330B7"/>
    <w:rsid w:val="00633ECE"/>
    <w:rsid w:val="00635170"/>
    <w:rsid w:val="00635608"/>
    <w:rsid w:val="0063581A"/>
    <w:rsid w:val="00635A9C"/>
    <w:rsid w:val="00635BBE"/>
    <w:rsid w:val="006360A6"/>
    <w:rsid w:val="00636139"/>
    <w:rsid w:val="00636381"/>
    <w:rsid w:val="00636487"/>
    <w:rsid w:val="0063678A"/>
    <w:rsid w:val="00636857"/>
    <w:rsid w:val="00636B88"/>
    <w:rsid w:val="00636F3F"/>
    <w:rsid w:val="00636FBE"/>
    <w:rsid w:val="00637A79"/>
    <w:rsid w:val="00637ACF"/>
    <w:rsid w:val="00640993"/>
    <w:rsid w:val="00641049"/>
    <w:rsid w:val="006417BA"/>
    <w:rsid w:val="0064214B"/>
    <w:rsid w:val="006427A2"/>
    <w:rsid w:val="00642930"/>
    <w:rsid w:val="00642C58"/>
    <w:rsid w:val="00642EF8"/>
    <w:rsid w:val="00643307"/>
    <w:rsid w:val="006446BD"/>
    <w:rsid w:val="006448F5"/>
    <w:rsid w:val="00645415"/>
    <w:rsid w:val="0064567F"/>
    <w:rsid w:val="006458BA"/>
    <w:rsid w:val="00645A11"/>
    <w:rsid w:val="00645B78"/>
    <w:rsid w:val="0064665A"/>
    <w:rsid w:val="0064665D"/>
    <w:rsid w:val="00647145"/>
    <w:rsid w:val="006473D0"/>
    <w:rsid w:val="006479A3"/>
    <w:rsid w:val="00647F36"/>
    <w:rsid w:val="00650458"/>
    <w:rsid w:val="0065076C"/>
    <w:rsid w:val="00650C9E"/>
    <w:rsid w:val="00650E99"/>
    <w:rsid w:val="006513E1"/>
    <w:rsid w:val="00651E98"/>
    <w:rsid w:val="006524DF"/>
    <w:rsid w:val="00652649"/>
    <w:rsid w:val="00652670"/>
    <w:rsid w:val="00652AA1"/>
    <w:rsid w:val="006531E1"/>
    <w:rsid w:val="006538C9"/>
    <w:rsid w:val="00653977"/>
    <w:rsid w:val="00653E5A"/>
    <w:rsid w:val="00653F08"/>
    <w:rsid w:val="00653FBD"/>
    <w:rsid w:val="0065430A"/>
    <w:rsid w:val="0065464C"/>
    <w:rsid w:val="00654A35"/>
    <w:rsid w:val="00654D96"/>
    <w:rsid w:val="00655BAA"/>
    <w:rsid w:val="0065618E"/>
    <w:rsid w:val="00656642"/>
    <w:rsid w:val="006566C3"/>
    <w:rsid w:val="00656AED"/>
    <w:rsid w:val="00656B77"/>
    <w:rsid w:val="006572C7"/>
    <w:rsid w:val="006600CC"/>
    <w:rsid w:val="00660E2D"/>
    <w:rsid w:val="0066125D"/>
    <w:rsid w:val="006613B3"/>
    <w:rsid w:val="0066150B"/>
    <w:rsid w:val="00661840"/>
    <w:rsid w:val="00662022"/>
    <w:rsid w:val="0066220E"/>
    <w:rsid w:val="0066238B"/>
    <w:rsid w:val="00662763"/>
    <w:rsid w:val="0066277D"/>
    <w:rsid w:val="00662A4D"/>
    <w:rsid w:val="0066316F"/>
    <w:rsid w:val="00663631"/>
    <w:rsid w:val="006650A8"/>
    <w:rsid w:val="006661EC"/>
    <w:rsid w:val="00666BB7"/>
    <w:rsid w:val="00666F5F"/>
    <w:rsid w:val="00666FBA"/>
    <w:rsid w:val="00667383"/>
    <w:rsid w:val="006679BD"/>
    <w:rsid w:val="00667E4F"/>
    <w:rsid w:val="00670396"/>
    <w:rsid w:val="006706CA"/>
    <w:rsid w:val="00670866"/>
    <w:rsid w:val="006709AA"/>
    <w:rsid w:val="00671075"/>
    <w:rsid w:val="00671401"/>
    <w:rsid w:val="0067150A"/>
    <w:rsid w:val="00671992"/>
    <w:rsid w:val="006725B8"/>
    <w:rsid w:val="00672A33"/>
    <w:rsid w:val="006732A1"/>
    <w:rsid w:val="006732BF"/>
    <w:rsid w:val="00673315"/>
    <w:rsid w:val="006739B8"/>
    <w:rsid w:val="00673D83"/>
    <w:rsid w:val="00673DD4"/>
    <w:rsid w:val="00674A03"/>
    <w:rsid w:val="00674D9F"/>
    <w:rsid w:val="00674F82"/>
    <w:rsid w:val="006756BB"/>
    <w:rsid w:val="006758B6"/>
    <w:rsid w:val="00675B8F"/>
    <w:rsid w:val="00675FB0"/>
    <w:rsid w:val="00676AD1"/>
    <w:rsid w:val="00676DF5"/>
    <w:rsid w:val="00677123"/>
    <w:rsid w:val="006771BE"/>
    <w:rsid w:val="006774BE"/>
    <w:rsid w:val="006774C3"/>
    <w:rsid w:val="006779E2"/>
    <w:rsid w:val="006802E5"/>
    <w:rsid w:val="00680A83"/>
    <w:rsid w:val="00680DAE"/>
    <w:rsid w:val="00680FC6"/>
    <w:rsid w:val="00682132"/>
    <w:rsid w:val="006822D5"/>
    <w:rsid w:val="006825D8"/>
    <w:rsid w:val="0068260C"/>
    <w:rsid w:val="00682BA3"/>
    <w:rsid w:val="00682F13"/>
    <w:rsid w:val="006830B9"/>
    <w:rsid w:val="00683F0B"/>
    <w:rsid w:val="00685AE7"/>
    <w:rsid w:val="006863B0"/>
    <w:rsid w:val="0068649C"/>
    <w:rsid w:val="0068765E"/>
    <w:rsid w:val="00687686"/>
    <w:rsid w:val="0068769A"/>
    <w:rsid w:val="006877AB"/>
    <w:rsid w:val="00690633"/>
    <w:rsid w:val="006909DE"/>
    <w:rsid w:val="00690F0D"/>
    <w:rsid w:val="00693748"/>
    <w:rsid w:val="00694018"/>
    <w:rsid w:val="00694893"/>
    <w:rsid w:val="00694BD6"/>
    <w:rsid w:val="00694DED"/>
    <w:rsid w:val="00694F1F"/>
    <w:rsid w:val="00695180"/>
    <w:rsid w:val="00695515"/>
    <w:rsid w:val="00696A9D"/>
    <w:rsid w:val="00696C2A"/>
    <w:rsid w:val="00696C8F"/>
    <w:rsid w:val="00696EA5"/>
    <w:rsid w:val="006A01EE"/>
    <w:rsid w:val="006A023E"/>
    <w:rsid w:val="006A0C2D"/>
    <w:rsid w:val="006A0CA7"/>
    <w:rsid w:val="006A0E04"/>
    <w:rsid w:val="006A14D7"/>
    <w:rsid w:val="006A1550"/>
    <w:rsid w:val="006A1692"/>
    <w:rsid w:val="006A16D5"/>
    <w:rsid w:val="006A1785"/>
    <w:rsid w:val="006A1962"/>
    <w:rsid w:val="006A1EE4"/>
    <w:rsid w:val="006A2076"/>
    <w:rsid w:val="006A2CF0"/>
    <w:rsid w:val="006A3227"/>
    <w:rsid w:val="006A3AAD"/>
    <w:rsid w:val="006A3CB6"/>
    <w:rsid w:val="006A400C"/>
    <w:rsid w:val="006A41A3"/>
    <w:rsid w:val="006A41D9"/>
    <w:rsid w:val="006A48D0"/>
    <w:rsid w:val="006A4A5C"/>
    <w:rsid w:val="006A4AD3"/>
    <w:rsid w:val="006A4B3A"/>
    <w:rsid w:val="006A4FBC"/>
    <w:rsid w:val="006A50BE"/>
    <w:rsid w:val="006A567E"/>
    <w:rsid w:val="006A56FA"/>
    <w:rsid w:val="006A57E0"/>
    <w:rsid w:val="006A6A49"/>
    <w:rsid w:val="006A73DB"/>
    <w:rsid w:val="006A75C1"/>
    <w:rsid w:val="006A7965"/>
    <w:rsid w:val="006A7F12"/>
    <w:rsid w:val="006A7F2C"/>
    <w:rsid w:val="006A7FF7"/>
    <w:rsid w:val="006B0494"/>
    <w:rsid w:val="006B1A57"/>
    <w:rsid w:val="006B2139"/>
    <w:rsid w:val="006B2C7C"/>
    <w:rsid w:val="006B2F94"/>
    <w:rsid w:val="006B3212"/>
    <w:rsid w:val="006B322F"/>
    <w:rsid w:val="006B36DA"/>
    <w:rsid w:val="006B3B54"/>
    <w:rsid w:val="006B428F"/>
    <w:rsid w:val="006B4478"/>
    <w:rsid w:val="006B4D0B"/>
    <w:rsid w:val="006B51E3"/>
    <w:rsid w:val="006B59AA"/>
    <w:rsid w:val="006B59AD"/>
    <w:rsid w:val="006B64D4"/>
    <w:rsid w:val="006B6C25"/>
    <w:rsid w:val="006B713E"/>
    <w:rsid w:val="006B759B"/>
    <w:rsid w:val="006B77FD"/>
    <w:rsid w:val="006B7E4F"/>
    <w:rsid w:val="006C0223"/>
    <w:rsid w:val="006C048D"/>
    <w:rsid w:val="006C04EB"/>
    <w:rsid w:val="006C0595"/>
    <w:rsid w:val="006C0C0F"/>
    <w:rsid w:val="006C0D2B"/>
    <w:rsid w:val="006C16EB"/>
    <w:rsid w:val="006C184D"/>
    <w:rsid w:val="006C187F"/>
    <w:rsid w:val="006C23D3"/>
    <w:rsid w:val="006C245F"/>
    <w:rsid w:val="006C3413"/>
    <w:rsid w:val="006C38F5"/>
    <w:rsid w:val="006C3A32"/>
    <w:rsid w:val="006C3B20"/>
    <w:rsid w:val="006C3D15"/>
    <w:rsid w:val="006C408F"/>
    <w:rsid w:val="006C5100"/>
    <w:rsid w:val="006C5198"/>
    <w:rsid w:val="006C61D7"/>
    <w:rsid w:val="006C6794"/>
    <w:rsid w:val="006C68A5"/>
    <w:rsid w:val="006C72A2"/>
    <w:rsid w:val="006C764E"/>
    <w:rsid w:val="006C77AB"/>
    <w:rsid w:val="006C7C3F"/>
    <w:rsid w:val="006C7D8A"/>
    <w:rsid w:val="006D018E"/>
    <w:rsid w:val="006D0321"/>
    <w:rsid w:val="006D0B91"/>
    <w:rsid w:val="006D0FB2"/>
    <w:rsid w:val="006D1330"/>
    <w:rsid w:val="006D17B8"/>
    <w:rsid w:val="006D19E5"/>
    <w:rsid w:val="006D1AA4"/>
    <w:rsid w:val="006D29AA"/>
    <w:rsid w:val="006D2ECC"/>
    <w:rsid w:val="006D30D6"/>
    <w:rsid w:val="006D3424"/>
    <w:rsid w:val="006D34C4"/>
    <w:rsid w:val="006D40B5"/>
    <w:rsid w:val="006D49EC"/>
    <w:rsid w:val="006D5166"/>
    <w:rsid w:val="006D53EB"/>
    <w:rsid w:val="006D59DE"/>
    <w:rsid w:val="006D5EDB"/>
    <w:rsid w:val="006D67F1"/>
    <w:rsid w:val="006D68B2"/>
    <w:rsid w:val="006D6985"/>
    <w:rsid w:val="006D6E03"/>
    <w:rsid w:val="006D731C"/>
    <w:rsid w:val="006D790F"/>
    <w:rsid w:val="006D7FDF"/>
    <w:rsid w:val="006E04BF"/>
    <w:rsid w:val="006E04D7"/>
    <w:rsid w:val="006E0EDA"/>
    <w:rsid w:val="006E1837"/>
    <w:rsid w:val="006E1B5A"/>
    <w:rsid w:val="006E1B98"/>
    <w:rsid w:val="006E2CCB"/>
    <w:rsid w:val="006E2D4F"/>
    <w:rsid w:val="006E3204"/>
    <w:rsid w:val="006E32A2"/>
    <w:rsid w:val="006E36D7"/>
    <w:rsid w:val="006E3ECE"/>
    <w:rsid w:val="006E4039"/>
    <w:rsid w:val="006E4110"/>
    <w:rsid w:val="006E4475"/>
    <w:rsid w:val="006E4649"/>
    <w:rsid w:val="006E4717"/>
    <w:rsid w:val="006E4C1D"/>
    <w:rsid w:val="006E4EA6"/>
    <w:rsid w:val="006E568C"/>
    <w:rsid w:val="006E61A3"/>
    <w:rsid w:val="006E69CB"/>
    <w:rsid w:val="006E6C5E"/>
    <w:rsid w:val="006E748B"/>
    <w:rsid w:val="006E7538"/>
    <w:rsid w:val="006E7685"/>
    <w:rsid w:val="006E7947"/>
    <w:rsid w:val="006E7B87"/>
    <w:rsid w:val="006E7C30"/>
    <w:rsid w:val="006F0246"/>
    <w:rsid w:val="006F03A8"/>
    <w:rsid w:val="006F0A9A"/>
    <w:rsid w:val="006F1169"/>
    <w:rsid w:val="006F165D"/>
    <w:rsid w:val="006F1F45"/>
    <w:rsid w:val="006F2C47"/>
    <w:rsid w:val="006F2E08"/>
    <w:rsid w:val="006F3962"/>
    <w:rsid w:val="006F3BC9"/>
    <w:rsid w:val="006F4500"/>
    <w:rsid w:val="006F5153"/>
    <w:rsid w:val="006F5561"/>
    <w:rsid w:val="006F57AD"/>
    <w:rsid w:val="006F5B86"/>
    <w:rsid w:val="006F5EB8"/>
    <w:rsid w:val="006F5FDB"/>
    <w:rsid w:val="006F6D7D"/>
    <w:rsid w:val="006F7CA0"/>
    <w:rsid w:val="00700A35"/>
    <w:rsid w:val="007011E0"/>
    <w:rsid w:val="00701562"/>
    <w:rsid w:val="007020FF"/>
    <w:rsid w:val="007024E3"/>
    <w:rsid w:val="0070250B"/>
    <w:rsid w:val="00702614"/>
    <w:rsid w:val="00702963"/>
    <w:rsid w:val="0070298A"/>
    <w:rsid w:val="00702E9A"/>
    <w:rsid w:val="00703116"/>
    <w:rsid w:val="007037A1"/>
    <w:rsid w:val="007043FB"/>
    <w:rsid w:val="00704690"/>
    <w:rsid w:val="00704C0C"/>
    <w:rsid w:val="007053F9"/>
    <w:rsid w:val="00705ACB"/>
    <w:rsid w:val="00705BE0"/>
    <w:rsid w:val="0070649A"/>
    <w:rsid w:val="007065CE"/>
    <w:rsid w:val="00707077"/>
    <w:rsid w:val="0070742F"/>
    <w:rsid w:val="0070758E"/>
    <w:rsid w:val="00707A28"/>
    <w:rsid w:val="00707A38"/>
    <w:rsid w:val="00710050"/>
    <w:rsid w:val="0071025F"/>
    <w:rsid w:val="007108D5"/>
    <w:rsid w:val="00711151"/>
    <w:rsid w:val="00711323"/>
    <w:rsid w:val="00711469"/>
    <w:rsid w:val="00711EA6"/>
    <w:rsid w:val="00712920"/>
    <w:rsid w:val="00713DCE"/>
    <w:rsid w:val="0071421E"/>
    <w:rsid w:val="00714381"/>
    <w:rsid w:val="00715D3B"/>
    <w:rsid w:val="007161CE"/>
    <w:rsid w:val="00716645"/>
    <w:rsid w:val="0071667B"/>
    <w:rsid w:val="007166AB"/>
    <w:rsid w:val="00716DDC"/>
    <w:rsid w:val="00717A2C"/>
    <w:rsid w:val="00717B5A"/>
    <w:rsid w:val="00717BE1"/>
    <w:rsid w:val="007207DC"/>
    <w:rsid w:val="00721115"/>
    <w:rsid w:val="00721511"/>
    <w:rsid w:val="007215A4"/>
    <w:rsid w:val="00721FDE"/>
    <w:rsid w:val="00722317"/>
    <w:rsid w:val="007225C2"/>
    <w:rsid w:val="00723003"/>
    <w:rsid w:val="007235A4"/>
    <w:rsid w:val="0072389F"/>
    <w:rsid w:val="00723BE2"/>
    <w:rsid w:val="00723E12"/>
    <w:rsid w:val="00724C35"/>
    <w:rsid w:val="00725437"/>
    <w:rsid w:val="0072546C"/>
    <w:rsid w:val="0073020D"/>
    <w:rsid w:val="00730459"/>
    <w:rsid w:val="00731B1C"/>
    <w:rsid w:val="00732996"/>
    <w:rsid w:val="00732E52"/>
    <w:rsid w:val="00732FC6"/>
    <w:rsid w:val="00733014"/>
    <w:rsid w:val="007334BD"/>
    <w:rsid w:val="00733B8A"/>
    <w:rsid w:val="007351AF"/>
    <w:rsid w:val="0073566E"/>
    <w:rsid w:val="00735D57"/>
    <w:rsid w:val="00735E29"/>
    <w:rsid w:val="00735EE7"/>
    <w:rsid w:val="00736846"/>
    <w:rsid w:val="00736943"/>
    <w:rsid w:val="007369F4"/>
    <w:rsid w:val="00736A38"/>
    <w:rsid w:val="00736E46"/>
    <w:rsid w:val="00736FE3"/>
    <w:rsid w:val="007373C1"/>
    <w:rsid w:val="007379EC"/>
    <w:rsid w:val="00737AEF"/>
    <w:rsid w:val="00737FBE"/>
    <w:rsid w:val="0074048E"/>
    <w:rsid w:val="00740532"/>
    <w:rsid w:val="007407FF"/>
    <w:rsid w:val="007408CB"/>
    <w:rsid w:val="00741D3C"/>
    <w:rsid w:val="00741E14"/>
    <w:rsid w:val="00741F47"/>
    <w:rsid w:val="00742748"/>
    <w:rsid w:val="00742AEC"/>
    <w:rsid w:val="0074370D"/>
    <w:rsid w:val="00743AC8"/>
    <w:rsid w:val="00743D31"/>
    <w:rsid w:val="0074449E"/>
    <w:rsid w:val="0074521B"/>
    <w:rsid w:val="00745296"/>
    <w:rsid w:val="007453D5"/>
    <w:rsid w:val="007458FC"/>
    <w:rsid w:val="00745979"/>
    <w:rsid w:val="007463C9"/>
    <w:rsid w:val="00746B8B"/>
    <w:rsid w:val="00746D0D"/>
    <w:rsid w:val="00746E6C"/>
    <w:rsid w:val="00747318"/>
    <w:rsid w:val="007474D2"/>
    <w:rsid w:val="0074774A"/>
    <w:rsid w:val="00747854"/>
    <w:rsid w:val="007508B1"/>
    <w:rsid w:val="0075096B"/>
    <w:rsid w:val="0075119F"/>
    <w:rsid w:val="0075300E"/>
    <w:rsid w:val="0075349F"/>
    <w:rsid w:val="007538C7"/>
    <w:rsid w:val="007538DE"/>
    <w:rsid w:val="007539E0"/>
    <w:rsid w:val="00754209"/>
    <w:rsid w:val="007550DC"/>
    <w:rsid w:val="007551D4"/>
    <w:rsid w:val="00755353"/>
    <w:rsid w:val="0075592F"/>
    <w:rsid w:val="00755C03"/>
    <w:rsid w:val="00755D74"/>
    <w:rsid w:val="00756BBB"/>
    <w:rsid w:val="00756EB7"/>
    <w:rsid w:val="007571A9"/>
    <w:rsid w:val="007571E4"/>
    <w:rsid w:val="007574CD"/>
    <w:rsid w:val="00757FFE"/>
    <w:rsid w:val="007600C4"/>
    <w:rsid w:val="007603F6"/>
    <w:rsid w:val="00760D8D"/>
    <w:rsid w:val="0076148A"/>
    <w:rsid w:val="00761607"/>
    <w:rsid w:val="00761FC5"/>
    <w:rsid w:val="00762186"/>
    <w:rsid w:val="00762435"/>
    <w:rsid w:val="0076256B"/>
    <w:rsid w:val="00762599"/>
    <w:rsid w:val="0076371C"/>
    <w:rsid w:val="00763AB9"/>
    <w:rsid w:val="00763E74"/>
    <w:rsid w:val="00764491"/>
    <w:rsid w:val="007644F4"/>
    <w:rsid w:val="00765562"/>
    <w:rsid w:val="0076562D"/>
    <w:rsid w:val="00765EF5"/>
    <w:rsid w:val="00766387"/>
    <w:rsid w:val="0076668F"/>
    <w:rsid w:val="00766BA9"/>
    <w:rsid w:val="00766BD0"/>
    <w:rsid w:val="00766FBD"/>
    <w:rsid w:val="00767535"/>
    <w:rsid w:val="0076755E"/>
    <w:rsid w:val="00767A96"/>
    <w:rsid w:val="00767B5C"/>
    <w:rsid w:val="00767BD6"/>
    <w:rsid w:val="00767C4F"/>
    <w:rsid w:val="00767F35"/>
    <w:rsid w:val="007701A2"/>
    <w:rsid w:val="00770517"/>
    <w:rsid w:val="007715AD"/>
    <w:rsid w:val="0077201E"/>
    <w:rsid w:val="00772026"/>
    <w:rsid w:val="00772136"/>
    <w:rsid w:val="007722B6"/>
    <w:rsid w:val="00772501"/>
    <w:rsid w:val="007728E9"/>
    <w:rsid w:val="00772A1A"/>
    <w:rsid w:val="00772A23"/>
    <w:rsid w:val="00772AA7"/>
    <w:rsid w:val="00772DB9"/>
    <w:rsid w:val="00773277"/>
    <w:rsid w:val="007736BC"/>
    <w:rsid w:val="00773AF6"/>
    <w:rsid w:val="00773FA7"/>
    <w:rsid w:val="007740AE"/>
    <w:rsid w:val="007742A6"/>
    <w:rsid w:val="00774D2E"/>
    <w:rsid w:val="007753FC"/>
    <w:rsid w:val="007758A9"/>
    <w:rsid w:val="00775AE4"/>
    <w:rsid w:val="00776099"/>
    <w:rsid w:val="007765DE"/>
    <w:rsid w:val="007767E4"/>
    <w:rsid w:val="00776AD5"/>
    <w:rsid w:val="00776EB9"/>
    <w:rsid w:val="007770BC"/>
    <w:rsid w:val="007774CD"/>
    <w:rsid w:val="00777599"/>
    <w:rsid w:val="007802F9"/>
    <w:rsid w:val="00780334"/>
    <w:rsid w:val="00780517"/>
    <w:rsid w:val="007805F8"/>
    <w:rsid w:val="0078076A"/>
    <w:rsid w:val="00780964"/>
    <w:rsid w:val="00781865"/>
    <w:rsid w:val="00781ADB"/>
    <w:rsid w:val="00781CEF"/>
    <w:rsid w:val="00781E29"/>
    <w:rsid w:val="00782B9B"/>
    <w:rsid w:val="007839F8"/>
    <w:rsid w:val="0078430C"/>
    <w:rsid w:val="00784549"/>
    <w:rsid w:val="00784770"/>
    <w:rsid w:val="007848ED"/>
    <w:rsid w:val="00784AF9"/>
    <w:rsid w:val="00784B7B"/>
    <w:rsid w:val="00784CCB"/>
    <w:rsid w:val="00784E69"/>
    <w:rsid w:val="00785122"/>
    <w:rsid w:val="00785A9F"/>
    <w:rsid w:val="00785FE3"/>
    <w:rsid w:val="007865C7"/>
    <w:rsid w:val="007868FD"/>
    <w:rsid w:val="00786EDE"/>
    <w:rsid w:val="007870CA"/>
    <w:rsid w:val="0078735C"/>
    <w:rsid w:val="00787676"/>
    <w:rsid w:val="007877FA"/>
    <w:rsid w:val="007901F7"/>
    <w:rsid w:val="007904C0"/>
    <w:rsid w:val="0079099B"/>
    <w:rsid w:val="00790CB9"/>
    <w:rsid w:val="00790ED1"/>
    <w:rsid w:val="0079168D"/>
    <w:rsid w:val="00791D8D"/>
    <w:rsid w:val="00791DAD"/>
    <w:rsid w:val="00792A58"/>
    <w:rsid w:val="00792DD2"/>
    <w:rsid w:val="00793184"/>
    <w:rsid w:val="00794632"/>
    <w:rsid w:val="0079476F"/>
    <w:rsid w:val="00795EDA"/>
    <w:rsid w:val="0079647B"/>
    <w:rsid w:val="00796B73"/>
    <w:rsid w:val="00796DBC"/>
    <w:rsid w:val="00796FF5"/>
    <w:rsid w:val="00797B46"/>
    <w:rsid w:val="00797CDE"/>
    <w:rsid w:val="007A0108"/>
    <w:rsid w:val="007A08BD"/>
    <w:rsid w:val="007A0E03"/>
    <w:rsid w:val="007A125A"/>
    <w:rsid w:val="007A16DD"/>
    <w:rsid w:val="007A17A6"/>
    <w:rsid w:val="007A2787"/>
    <w:rsid w:val="007A27D0"/>
    <w:rsid w:val="007A2A16"/>
    <w:rsid w:val="007A2B04"/>
    <w:rsid w:val="007A2C37"/>
    <w:rsid w:val="007A2F2E"/>
    <w:rsid w:val="007A30D1"/>
    <w:rsid w:val="007A3639"/>
    <w:rsid w:val="007A3AA3"/>
    <w:rsid w:val="007A3CEB"/>
    <w:rsid w:val="007A3F93"/>
    <w:rsid w:val="007A4034"/>
    <w:rsid w:val="007A404E"/>
    <w:rsid w:val="007A4651"/>
    <w:rsid w:val="007A4902"/>
    <w:rsid w:val="007A4AB8"/>
    <w:rsid w:val="007A4C70"/>
    <w:rsid w:val="007A4D3B"/>
    <w:rsid w:val="007A5293"/>
    <w:rsid w:val="007A556E"/>
    <w:rsid w:val="007A5CE0"/>
    <w:rsid w:val="007A6CC9"/>
    <w:rsid w:val="007A708F"/>
    <w:rsid w:val="007A7856"/>
    <w:rsid w:val="007A7C21"/>
    <w:rsid w:val="007B040A"/>
    <w:rsid w:val="007B045C"/>
    <w:rsid w:val="007B06EC"/>
    <w:rsid w:val="007B0B46"/>
    <w:rsid w:val="007B0E16"/>
    <w:rsid w:val="007B12DF"/>
    <w:rsid w:val="007B1368"/>
    <w:rsid w:val="007B18CB"/>
    <w:rsid w:val="007B2372"/>
    <w:rsid w:val="007B29B5"/>
    <w:rsid w:val="007B2A0F"/>
    <w:rsid w:val="007B2E67"/>
    <w:rsid w:val="007B392B"/>
    <w:rsid w:val="007B4A11"/>
    <w:rsid w:val="007B5513"/>
    <w:rsid w:val="007B6817"/>
    <w:rsid w:val="007C003C"/>
    <w:rsid w:val="007C07FE"/>
    <w:rsid w:val="007C0AFB"/>
    <w:rsid w:val="007C0CC8"/>
    <w:rsid w:val="007C1842"/>
    <w:rsid w:val="007C18B1"/>
    <w:rsid w:val="007C1D3B"/>
    <w:rsid w:val="007C2154"/>
    <w:rsid w:val="007C2648"/>
    <w:rsid w:val="007C2DB2"/>
    <w:rsid w:val="007C2E48"/>
    <w:rsid w:val="007C3059"/>
    <w:rsid w:val="007C389A"/>
    <w:rsid w:val="007C3C60"/>
    <w:rsid w:val="007C3EB5"/>
    <w:rsid w:val="007C4134"/>
    <w:rsid w:val="007C4786"/>
    <w:rsid w:val="007C494D"/>
    <w:rsid w:val="007C5098"/>
    <w:rsid w:val="007C510A"/>
    <w:rsid w:val="007C5366"/>
    <w:rsid w:val="007C5404"/>
    <w:rsid w:val="007C5E9B"/>
    <w:rsid w:val="007C6E70"/>
    <w:rsid w:val="007C7BA0"/>
    <w:rsid w:val="007D0005"/>
    <w:rsid w:val="007D0323"/>
    <w:rsid w:val="007D0959"/>
    <w:rsid w:val="007D12E6"/>
    <w:rsid w:val="007D155A"/>
    <w:rsid w:val="007D1ABF"/>
    <w:rsid w:val="007D1D74"/>
    <w:rsid w:val="007D1DE4"/>
    <w:rsid w:val="007D1FB7"/>
    <w:rsid w:val="007D21C2"/>
    <w:rsid w:val="007D22C6"/>
    <w:rsid w:val="007D2B58"/>
    <w:rsid w:val="007D2BC3"/>
    <w:rsid w:val="007D3297"/>
    <w:rsid w:val="007D3B91"/>
    <w:rsid w:val="007D4B78"/>
    <w:rsid w:val="007D6541"/>
    <w:rsid w:val="007D6564"/>
    <w:rsid w:val="007D669E"/>
    <w:rsid w:val="007D66FC"/>
    <w:rsid w:val="007D68DF"/>
    <w:rsid w:val="007D6FC3"/>
    <w:rsid w:val="007D77F1"/>
    <w:rsid w:val="007D783F"/>
    <w:rsid w:val="007E05A5"/>
    <w:rsid w:val="007E0D03"/>
    <w:rsid w:val="007E0F2D"/>
    <w:rsid w:val="007E112E"/>
    <w:rsid w:val="007E14C6"/>
    <w:rsid w:val="007E206B"/>
    <w:rsid w:val="007E2BE9"/>
    <w:rsid w:val="007E3260"/>
    <w:rsid w:val="007E37C8"/>
    <w:rsid w:val="007E3FE3"/>
    <w:rsid w:val="007E4361"/>
    <w:rsid w:val="007E43EE"/>
    <w:rsid w:val="007E4458"/>
    <w:rsid w:val="007E449E"/>
    <w:rsid w:val="007E459D"/>
    <w:rsid w:val="007E4603"/>
    <w:rsid w:val="007E4842"/>
    <w:rsid w:val="007E487B"/>
    <w:rsid w:val="007E4A16"/>
    <w:rsid w:val="007E673B"/>
    <w:rsid w:val="007E683A"/>
    <w:rsid w:val="007E687F"/>
    <w:rsid w:val="007E6960"/>
    <w:rsid w:val="007E700D"/>
    <w:rsid w:val="007E73A8"/>
    <w:rsid w:val="007F0124"/>
    <w:rsid w:val="007F041D"/>
    <w:rsid w:val="007F055E"/>
    <w:rsid w:val="007F0CCC"/>
    <w:rsid w:val="007F1554"/>
    <w:rsid w:val="007F2076"/>
    <w:rsid w:val="007F270B"/>
    <w:rsid w:val="007F2AE8"/>
    <w:rsid w:val="007F2C21"/>
    <w:rsid w:val="007F379F"/>
    <w:rsid w:val="007F3B2D"/>
    <w:rsid w:val="007F3B2E"/>
    <w:rsid w:val="007F3CD1"/>
    <w:rsid w:val="007F43E0"/>
    <w:rsid w:val="007F5D8C"/>
    <w:rsid w:val="007F61CC"/>
    <w:rsid w:val="007F63CA"/>
    <w:rsid w:val="007F69A2"/>
    <w:rsid w:val="007F69A8"/>
    <w:rsid w:val="007F6E1E"/>
    <w:rsid w:val="007F6E3B"/>
    <w:rsid w:val="007F6EA5"/>
    <w:rsid w:val="007F79C8"/>
    <w:rsid w:val="007F7A42"/>
    <w:rsid w:val="007F7B4F"/>
    <w:rsid w:val="008000F8"/>
    <w:rsid w:val="0080014B"/>
    <w:rsid w:val="00800324"/>
    <w:rsid w:val="008003AA"/>
    <w:rsid w:val="00800641"/>
    <w:rsid w:val="00800840"/>
    <w:rsid w:val="0080100E"/>
    <w:rsid w:val="00801257"/>
    <w:rsid w:val="0080138B"/>
    <w:rsid w:val="00801C21"/>
    <w:rsid w:val="00801E1A"/>
    <w:rsid w:val="00802C27"/>
    <w:rsid w:val="00802C9C"/>
    <w:rsid w:val="008035E5"/>
    <w:rsid w:val="00804027"/>
    <w:rsid w:val="0080406E"/>
    <w:rsid w:val="00804682"/>
    <w:rsid w:val="008047C4"/>
    <w:rsid w:val="00804C67"/>
    <w:rsid w:val="00804C6C"/>
    <w:rsid w:val="00804D69"/>
    <w:rsid w:val="00805294"/>
    <w:rsid w:val="00806945"/>
    <w:rsid w:val="00806AB5"/>
    <w:rsid w:val="00806B77"/>
    <w:rsid w:val="00806E0A"/>
    <w:rsid w:val="00807838"/>
    <w:rsid w:val="00807F5C"/>
    <w:rsid w:val="00810287"/>
    <w:rsid w:val="00810390"/>
    <w:rsid w:val="008105E8"/>
    <w:rsid w:val="00810BCD"/>
    <w:rsid w:val="008115B3"/>
    <w:rsid w:val="00811632"/>
    <w:rsid w:val="0081191A"/>
    <w:rsid w:val="008119D3"/>
    <w:rsid w:val="00811FB2"/>
    <w:rsid w:val="008138BD"/>
    <w:rsid w:val="00813ACD"/>
    <w:rsid w:val="00814263"/>
    <w:rsid w:val="00814761"/>
    <w:rsid w:val="00814EAC"/>
    <w:rsid w:val="008157E9"/>
    <w:rsid w:val="00815C1B"/>
    <w:rsid w:val="00815CAC"/>
    <w:rsid w:val="00816A5F"/>
    <w:rsid w:val="008173DA"/>
    <w:rsid w:val="00817872"/>
    <w:rsid w:val="008179D1"/>
    <w:rsid w:val="00817B27"/>
    <w:rsid w:val="00817E35"/>
    <w:rsid w:val="0082009D"/>
    <w:rsid w:val="00820328"/>
    <w:rsid w:val="00820547"/>
    <w:rsid w:val="0082060E"/>
    <w:rsid w:val="00820CA2"/>
    <w:rsid w:val="00820F3E"/>
    <w:rsid w:val="00821232"/>
    <w:rsid w:val="0082148B"/>
    <w:rsid w:val="008214A6"/>
    <w:rsid w:val="008214F1"/>
    <w:rsid w:val="00822259"/>
    <w:rsid w:val="008222C5"/>
    <w:rsid w:val="00823726"/>
    <w:rsid w:val="00823A6B"/>
    <w:rsid w:val="00823AA2"/>
    <w:rsid w:val="008241BF"/>
    <w:rsid w:val="00824591"/>
    <w:rsid w:val="0082461D"/>
    <w:rsid w:val="008250BC"/>
    <w:rsid w:val="008251B3"/>
    <w:rsid w:val="008256D1"/>
    <w:rsid w:val="00825A1B"/>
    <w:rsid w:val="00825A76"/>
    <w:rsid w:val="00825D08"/>
    <w:rsid w:val="00826FFE"/>
    <w:rsid w:val="008272C6"/>
    <w:rsid w:val="008277F9"/>
    <w:rsid w:val="008278C1"/>
    <w:rsid w:val="00830005"/>
    <w:rsid w:val="0083015D"/>
    <w:rsid w:val="008303DC"/>
    <w:rsid w:val="008306F0"/>
    <w:rsid w:val="00830A36"/>
    <w:rsid w:val="00830C56"/>
    <w:rsid w:val="00831191"/>
    <w:rsid w:val="008317DA"/>
    <w:rsid w:val="008322D9"/>
    <w:rsid w:val="008324EB"/>
    <w:rsid w:val="00832757"/>
    <w:rsid w:val="008332D5"/>
    <w:rsid w:val="00833F13"/>
    <w:rsid w:val="00833F6E"/>
    <w:rsid w:val="0083413D"/>
    <w:rsid w:val="008342A0"/>
    <w:rsid w:val="00834400"/>
    <w:rsid w:val="00834660"/>
    <w:rsid w:val="00834701"/>
    <w:rsid w:val="008347E4"/>
    <w:rsid w:val="00834BD9"/>
    <w:rsid w:val="00835705"/>
    <w:rsid w:val="00835BFF"/>
    <w:rsid w:val="00837064"/>
    <w:rsid w:val="008370DE"/>
    <w:rsid w:val="0083717F"/>
    <w:rsid w:val="008374EE"/>
    <w:rsid w:val="00837595"/>
    <w:rsid w:val="00837A34"/>
    <w:rsid w:val="00837CFC"/>
    <w:rsid w:val="00840487"/>
    <w:rsid w:val="008410C4"/>
    <w:rsid w:val="00841154"/>
    <w:rsid w:val="00841ECB"/>
    <w:rsid w:val="00842CF0"/>
    <w:rsid w:val="00843D16"/>
    <w:rsid w:val="00843D6A"/>
    <w:rsid w:val="00843D9D"/>
    <w:rsid w:val="00843E9C"/>
    <w:rsid w:val="008443EB"/>
    <w:rsid w:val="008444D0"/>
    <w:rsid w:val="008447D8"/>
    <w:rsid w:val="00844841"/>
    <w:rsid w:val="008448CE"/>
    <w:rsid w:val="0084495D"/>
    <w:rsid w:val="00845074"/>
    <w:rsid w:val="008451D4"/>
    <w:rsid w:val="00845CC8"/>
    <w:rsid w:val="0084667A"/>
    <w:rsid w:val="00847B9A"/>
    <w:rsid w:val="00847F51"/>
    <w:rsid w:val="00850145"/>
    <w:rsid w:val="008501D9"/>
    <w:rsid w:val="00850303"/>
    <w:rsid w:val="00850914"/>
    <w:rsid w:val="00850C7E"/>
    <w:rsid w:val="00850D99"/>
    <w:rsid w:val="00851A71"/>
    <w:rsid w:val="0085242D"/>
    <w:rsid w:val="008532D6"/>
    <w:rsid w:val="00854FFA"/>
    <w:rsid w:val="00855114"/>
    <w:rsid w:val="00855963"/>
    <w:rsid w:val="00855DF8"/>
    <w:rsid w:val="0085603C"/>
    <w:rsid w:val="008560A8"/>
    <w:rsid w:val="00857180"/>
    <w:rsid w:val="0085757A"/>
    <w:rsid w:val="00857B53"/>
    <w:rsid w:val="00860059"/>
    <w:rsid w:val="008607A4"/>
    <w:rsid w:val="00860F67"/>
    <w:rsid w:val="00861B21"/>
    <w:rsid w:val="00862197"/>
    <w:rsid w:val="008622AD"/>
    <w:rsid w:val="00862768"/>
    <w:rsid w:val="0086291F"/>
    <w:rsid w:val="00862A94"/>
    <w:rsid w:val="00862CB6"/>
    <w:rsid w:val="00863601"/>
    <w:rsid w:val="008637F6"/>
    <w:rsid w:val="00863DFE"/>
    <w:rsid w:val="008641FD"/>
    <w:rsid w:val="00864D71"/>
    <w:rsid w:val="00864EE5"/>
    <w:rsid w:val="0086504C"/>
    <w:rsid w:val="00865C2A"/>
    <w:rsid w:val="00865D9D"/>
    <w:rsid w:val="00866132"/>
    <w:rsid w:val="00866C66"/>
    <w:rsid w:val="00867AF7"/>
    <w:rsid w:val="00867D46"/>
    <w:rsid w:val="0087003A"/>
    <w:rsid w:val="0087032D"/>
    <w:rsid w:val="00870A24"/>
    <w:rsid w:val="00870FA3"/>
    <w:rsid w:val="0087125C"/>
    <w:rsid w:val="008713C4"/>
    <w:rsid w:val="0087161B"/>
    <w:rsid w:val="008716AA"/>
    <w:rsid w:val="00871C4F"/>
    <w:rsid w:val="00871CBB"/>
    <w:rsid w:val="00871CDC"/>
    <w:rsid w:val="00871E8B"/>
    <w:rsid w:val="00871F54"/>
    <w:rsid w:val="00872A95"/>
    <w:rsid w:val="00873947"/>
    <w:rsid w:val="00874325"/>
    <w:rsid w:val="008748A2"/>
    <w:rsid w:val="0087511D"/>
    <w:rsid w:val="00875175"/>
    <w:rsid w:val="00875991"/>
    <w:rsid w:val="00875FD0"/>
    <w:rsid w:val="008764C3"/>
    <w:rsid w:val="008767B0"/>
    <w:rsid w:val="0087686D"/>
    <w:rsid w:val="00876965"/>
    <w:rsid w:val="0087796A"/>
    <w:rsid w:val="00877D33"/>
    <w:rsid w:val="008815E7"/>
    <w:rsid w:val="00881771"/>
    <w:rsid w:val="00881998"/>
    <w:rsid w:val="00881B5F"/>
    <w:rsid w:val="00881C74"/>
    <w:rsid w:val="00881FCE"/>
    <w:rsid w:val="00882E14"/>
    <w:rsid w:val="00883C10"/>
    <w:rsid w:val="00884AEE"/>
    <w:rsid w:val="00884CAE"/>
    <w:rsid w:val="0088534E"/>
    <w:rsid w:val="00885778"/>
    <w:rsid w:val="00885B3B"/>
    <w:rsid w:val="0088629D"/>
    <w:rsid w:val="00886BCC"/>
    <w:rsid w:val="00887DCE"/>
    <w:rsid w:val="0089067B"/>
    <w:rsid w:val="00890A22"/>
    <w:rsid w:val="008911D9"/>
    <w:rsid w:val="00891296"/>
    <w:rsid w:val="00891F13"/>
    <w:rsid w:val="0089235F"/>
    <w:rsid w:val="00892AA1"/>
    <w:rsid w:val="00892BE8"/>
    <w:rsid w:val="00893317"/>
    <w:rsid w:val="00893C17"/>
    <w:rsid w:val="00894058"/>
    <w:rsid w:val="00894229"/>
    <w:rsid w:val="008944D2"/>
    <w:rsid w:val="00894D54"/>
    <w:rsid w:val="00895110"/>
    <w:rsid w:val="00895A3B"/>
    <w:rsid w:val="008962CB"/>
    <w:rsid w:val="00896740"/>
    <w:rsid w:val="00896DA5"/>
    <w:rsid w:val="0089719F"/>
    <w:rsid w:val="00897218"/>
    <w:rsid w:val="00897372"/>
    <w:rsid w:val="00897630"/>
    <w:rsid w:val="00897BD0"/>
    <w:rsid w:val="008A034A"/>
    <w:rsid w:val="008A0474"/>
    <w:rsid w:val="008A0814"/>
    <w:rsid w:val="008A0FF2"/>
    <w:rsid w:val="008A1375"/>
    <w:rsid w:val="008A1384"/>
    <w:rsid w:val="008A1395"/>
    <w:rsid w:val="008A14AE"/>
    <w:rsid w:val="008A1FF6"/>
    <w:rsid w:val="008A251A"/>
    <w:rsid w:val="008A262C"/>
    <w:rsid w:val="008A2D64"/>
    <w:rsid w:val="008A3A79"/>
    <w:rsid w:val="008A3C5E"/>
    <w:rsid w:val="008A4FCC"/>
    <w:rsid w:val="008A5667"/>
    <w:rsid w:val="008A5AEC"/>
    <w:rsid w:val="008A5F67"/>
    <w:rsid w:val="008A659E"/>
    <w:rsid w:val="008A6C51"/>
    <w:rsid w:val="008A6E81"/>
    <w:rsid w:val="008A75BC"/>
    <w:rsid w:val="008A7F00"/>
    <w:rsid w:val="008A7F5F"/>
    <w:rsid w:val="008B0641"/>
    <w:rsid w:val="008B14E2"/>
    <w:rsid w:val="008B1532"/>
    <w:rsid w:val="008B1819"/>
    <w:rsid w:val="008B1D01"/>
    <w:rsid w:val="008B300B"/>
    <w:rsid w:val="008B3D76"/>
    <w:rsid w:val="008B47F9"/>
    <w:rsid w:val="008B4B25"/>
    <w:rsid w:val="008B4BB9"/>
    <w:rsid w:val="008B51EB"/>
    <w:rsid w:val="008B64FD"/>
    <w:rsid w:val="008B6F30"/>
    <w:rsid w:val="008B75AB"/>
    <w:rsid w:val="008B7C62"/>
    <w:rsid w:val="008B7FC2"/>
    <w:rsid w:val="008C00FD"/>
    <w:rsid w:val="008C02C4"/>
    <w:rsid w:val="008C04C8"/>
    <w:rsid w:val="008C0CF8"/>
    <w:rsid w:val="008C0EC3"/>
    <w:rsid w:val="008C137A"/>
    <w:rsid w:val="008C16FA"/>
    <w:rsid w:val="008C1D7E"/>
    <w:rsid w:val="008C2273"/>
    <w:rsid w:val="008C2289"/>
    <w:rsid w:val="008C3004"/>
    <w:rsid w:val="008C3225"/>
    <w:rsid w:val="008C3F35"/>
    <w:rsid w:val="008C40D3"/>
    <w:rsid w:val="008C465F"/>
    <w:rsid w:val="008C46D4"/>
    <w:rsid w:val="008C488C"/>
    <w:rsid w:val="008C548F"/>
    <w:rsid w:val="008C54EE"/>
    <w:rsid w:val="008C5B7E"/>
    <w:rsid w:val="008C5D35"/>
    <w:rsid w:val="008C66D7"/>
    <w:rsid w:val="008C6F6A"/>
    <w:rsid w:val="008D0052"/>
    <w:rsid w:val="008D103D"/>
    <w:rsid w:val="008D1235"/>
    <w:rsid w:val="008D1DF9"/>
    <w:rsid w:val="008D1F26"/>
    <w:rsid w:val="008D241A"/>
    <w:rsid w:val="008D2530"/>
    <w:rsid w:val="008D2AAE"/>
    <w:rsid w:val="008D336D"/>
    <w:rsid w:val="008D34D1"/>
    <w:rsid w:val="008D34DD"/>
    <w:rsid w:val="008D37D4"/>
    <w:rsid w:val="008D4030"/>
    <w:rsid w:val="008D41DE"/>
    <w:rsid w:val="008D4FE3"/>
    <w:rsid w:val="008D50E9"/>
    <w:rsid w:val="008D5280"/>
    <w:rsid w:val="008D5613"/>
    <w:rsid w:val="008D5C06"/>
    <w:rsid w:val="008D6917"/>
    <w:rsid w:val="008D6CF2"/>
    <w:rsid w:val="008D6DF7"/>
    <w:rsid w:val="008D75C7"/>
    <w:rsid w:val="008D7BC1"/>
    <w:rsid w:val="008D7E01"/>
    <w:rsid w:val="008E0128"/>
    <w:rsid w:val="008E0322"/>
    <w:rsid w:val="008E05B9"/>
    <w:rsid w:val="008E0882"/>
    <w:rsid w:val="008E0ED2"/>
    <w:rsid w:val="008E12C1"/>
    <w:rsid w:val="008E1DCA"/>
    <w:rsid w:val="008E2255"/>
    <w:rsid w:val="008E294C"/>
    <w:rsid w:val="008E2FD7"/>
    <w:rsid w:val="008E4E68"/>
    <w:rsid w:val="008E5096"/>
    <w:rsid w:val="008E51E7"/>
    <w:rsid w:val="008E52A7"/>
    <w:rsid w:val="008E5608"/>
    <w:rsid w:val="008E5B10"/>
    <w:rsid w:val="008E6070"/>
    <w:rsid w:val="008E6251"/>
    <w:rsid w:val="008E63BE"/>
    <w:rsid w:val="008E6CA4"/>
    <w:rsid w:val="008E7392"/>
    <w:rsid w:val="008E7517"/>
    <w:rsid w:val="008E76D6"/>
    <w:rsid w:val="008E7F9C"/>
    <w:rsid w:val="008F06B1"/>
    <w:rsid w:val="008F1012"/>
    <w:rsid w:val="008F1789"/>
    <w:rsid w:val="008F19A6"/>
    <w:rsid w:val="008F2911"/>
    <w:rsid w:val="008F2BF0"/>
    <w:rsid w:val="008F353B"/>
    <w:rsid w:val="008F36B7"/>
    <w:rsid w:val="008F3794"/>
    <w:rsid w:val="008F39B7"/>
    <w:rsid w:val="008F4A99"/>
    <w:rsid w:val="008F4B07"/>
    <w:rsid w:val="008F54FB"/>
    <w:rsid w:val="008F5990"/>
    <w:rsid w:val="008F59A6"/>
    <w:rsid w:val="008F668A"/>
    <w:rsid w:val="008F67E8"/>
    <w:rsid w:val="008F719E"/>
    <w:rsid w:val="008F7203"/>
    <w:rsid w:val="008F726A"/>
    <w:rsid w:val="008F78A1"/>
    <w:rsid w:val="008F7C7A"/>
    <w:rsid w:val="00900200"/>
    <w:rsid w:val="009006F5"/>
    <w:rsid w:val="00900D0C"/>
    <w:rsid w:val="009012BC"/>
    <w:rsid w:val="0090131B"/>
    <w:rsid w:val="00901405"/>
    <w:rsid w:val="00901488"/>
    <w:rsid w:val="009015F4"/>
    <w:rsid w:val="0090176E"/>
    <w:rsid w:val="009018D5"/>
    <w:rsid w:val="00901A26"/>
    <w:rsid w:val="00901ABB"/>
    <w:rsid w:val="00901C9A"/>
    <w:rsid w:val="009020E1"/>
    <w:rsid w:val="0090246C"/>
    <w:rsid w:val="00902DC8"/>
    <w:rsid w:val="00903051"/>
    <w:rsid w:val="00905116"/>
    <w:rsid w:val="0090585D"/>
    <w:rsid w:val="00905B7F"/>
    <w:rsid w:val="00905D05"/>
    <w:rsid w:val="00906230"/>
    <w:rsid w:val="009066B1"/>
    <w:rsid w:val="0090696C"/>
    <w:rsid w:val="00906C51"/>
    <w:rsid w:val="009072B5"/>
    <w:rsid w:val="0090732C"/>
    <w:rsid w:val="00910065"/>
    <w:rsid w:val="00910121"/>
    <w:rsid w:val="009103EA"/>
    <w:rsid w:val="00910882"/>
    <w:rsid w:val="009112DE"/>
    <w:rsid w:val="00912143"/>
    <w:rsid w:val="0091215D"/>
    <w:rsid w:val="009121AA"/>
    <w:rsid w:val="009126D7"/>
    <w:rsid w:val="00912B66"/>
    <w:rsid w:val="00912DD6"/>
    <w:rsid w:val="00913047"/>
    <w:rsid w:val="00914198"/>
    <w:rsid w:val="00914391"/>
    <w:rsid w:val="00914394"/>
    <w:rsid w:val="009147FB"/>
    <w:rsid w:val="0091529A"/>
    <w:rsid w:val="00915433"/>
    <w:rsid w:val="00915713"/>
    <w:rsid w:val="00915EAD"/>
    <w:rsid w:val="009162BF"/>
    <w:rsid w:val="00916C64"/>
    <w:rsid w:val="009171CF"/>
    <w:rsid w:val="00920A46"/>
    <w:rsid w:val="009213E5"/>
    <w:rsid w:val="009215EF"/>
    <w:rsid w:val="009217AC"/>
    <w:rsid w:val="009226BB"/>
    <w:rsid w:val="00922E94"/>
    <w:rsid w:val="0092366B"/>
    <w:rsid w:val="009239D0"/>
    <w:rsid w:val="00923DCA"/>
    <w:rsid w:val="009251C2"/>
    <w:rsid w:val="009259B4"/>
    <w:rsid w:val="009259FA"/>
    <w:rsid w:val="0092650D"/>
    <w:rsid w:val="00926BBD"/>
    <w:rsid w:val="009279AF"/>
    <w:rsid w:val="00927DE4"/>
    <w:rsid w:val="00930003"/>
    <w:rsid w:val="00930329"/>
    <w:rsid w:val="00930C12"/>
    <w:rsid w:val="0093101E"/>
    <w:rsid w:val="009317CC"/>
    <w:rsid w:val="00931A73"/>
    <w:rsid w:val="00931EF1"/>
    <w:rsid w:val="0093210B"/>
    <w:rsid w:val="00932365"/>
    <w:rsid w:val="00932378"/>
    <w:rsid w:val="009329BD"/>
    <w:rsid w:val="0093337B"/>
    <w:rsid w:val="00933603"/>
    <w:rsid w:val="00933E41"/>
    <w:rsid w:val="00933FCB"/>
    <w:rsid w:val="00934079"/>
    <w:rsid w:val="00934381"/>
    <w:rsid w:val="009343F8"/>
    <w:rsid w:val="0093474D"/>
    <w:rsid w:val="0093479D"/>
    <w:rsid w:val="00934F10"/>
    <w:rsid w:val="0093535A"/>
    <w:rsid w:val="00935594"/>
    <w:rsid w:val="00935778"/>
    <w:rsid w:val="00935A69"/>
    <w:rsid w:val="00935DC4"/>
    <w:rsid w:val="00935FCC"/>
    <w:rsid w:val="00936020"/>
    <w:rsid w:val="00936678"/>
    <w:rsid w:val="009367D6"/>
    <w:rsid w:val="009378A7"/>
    <w:rsid w:val="00937D41"/>
    <w:rsid w:val="0094007F"/>
    <w:rsid w:val="009400FE"/>
    <w:rsid w:val="00940599"/>
    <w:rsid w:val="00941539"/>
    <w:rsid w:val="00941885"/>
    <w:rsid w:val="00941AB3"/>
    <w:rsid w:val="00941AD4"/>
    <w:rsid w:val="00941BC0"/>
    <w:rsid w:val="00941CA8"/>
    <w:rsid w:val="009425C1"/>
    <w:rsid w:val="00942814"/>
    <w:rsid w:val="009429CF"/>
    <w:rsid w:val="00942A3A"/>
    <w:rsid w:val="009437C6"/>
    <w:rsid w:val="0094397E"/>
    <w:rsid w:val="00943D83"/>
    <w:rsid w:val="009441B4"/>
    <w:rsid w:val="00944D2A"/>
    <w:rsid w:val="00944D61"/>
    <w:rsid w:val="00944E93"/>
    <w:rsid w:val="00945BD6"/>
    <w:rsid w:val="0094603C"/>
    <w:rsid w:val="0094679A"/>
    <w:rsid w:val="00946C70"/>
    <w:rsid w:val="00946E9D"/>
    <w:rsid w:val="009472F3"/>
    <w:rsid w:val="00947462"/>
    <w:rsid w:val="009474CD"/>
    <w:rsid w:val="009476A4"/>
    <w:rsid w:val="00947D4B"/>
    <w:rsid w:val="0095003D"/>
    <w:rsid w:val="00950762"/>
    <w:rsid w:val="009514B3"/>
    <w:rsid w:val="0095162C"/>
    <w:rsid w:val="0095163E"/>
    <w:rsid w:val="00951860"/>
    <w:rsid w:val="00951EC7"/>
    <w:rsid w:val="00951F83"/>
    <w:rsid w:val="00952066"/>
    <w:rsid w:val="00952363"/>
    <w:rsid w:val="00952A55"/>
    <w:rsid w:val="0095330E"/>
    <w:rsid w:val="009536B2"/>
    <w:rsid w:val="00953AAB"/>
    <w:rsid w:val="00953FDB"/>
    <w:rsid w:val="00954558"/>
    <w:rsid w:val="00954B7E"/>
    <w:rsid w:val="00954CD1"/>
    <w:rsid w:val="00955C61"/>
    <w:rsid w:val="00955E84"/>
    <w:rsid w:val="00955F75"/>
    <w:rsid w:val="00956288"/>
    <w:rsid w:val="0095641E"/>
    <w:rsid w:val="009564C8"/>
    <w:rsid w:val="00956DE8"/>
    <w:rsid w:val="0095714F"/>
    <w:rsid w:val="0095727A"/>
    <w:rsid w:val="00957FFB"/>
    <w:rsid w:val="00960710"/>
    <w:rsid w:val="009610E0"/>
    <w:rsid w:val="00961271"/>
    <w:rsid w:val="0096311E"/>
    <w:rsid w:val="00963B6A"/>
    <w:rsid w:val="00963C3E"/>
    <w:rsid w:val="00963F9A"/>
    <w:rsid w:val="009641BB"/>
    <w:rsid w:val="009648CB"/>
    <w:rsid w:val="009649EB"/>
    <w:rsid w:val="0096523C"/>
    <w:rsid w:val="00965427"/>
    <w:rsid w:val="00965954"/>
    <w:rsid w:val="00965BB0"/>
    <w:rsid w:val="009664B4"/>
    <w:rsid w:val="009668C0"/>
    <w:rsid w:val="00966CAA"/>
    <w:rsid w:val="00966E0E"/>
    <w:rsid w:val="00966E16"/>
    <w:rsid w:val="009677B1"/>
    <w:rsid w:val="00967E43"/>
    <w:rsid w:val="00970338"/>
    <w:rsid w:val="00970440"/>
    <w:rsid w:val="0097055B"/>
    <w:rsid w:val="00970673"/>
    <w:rsid w:val="009711D0"/>
    <w:rsid w:val="009711EA"/>
    <w:rsid w:val="0097154B"/>
    <w:rsid w:val="00972A8E"/>
    <w:rsid w:val="00972E03"/>
    <w:rsid w:val="0097310B"/>
    <w:rsid w:val="00973654"/>
    <w:rsid w:val="00973A48"/>
    <w:rsid w:val="00973C6F"/>
    <w:rsid w:val="00973DF3"/>
    <w:rsid w:val="0097408A"/>
    <w:rsid w:val="0097507B"/>
    <w:rsid w:val="00975308"/>
    <w:rsid w:val="00975507"/>
    <w:rsid w:val="00975B98"/>
    <w:rsid w:val="00975DD6"/>
    <w:rsid w:val="00976C31"/>
    <w:rsid w:val="0097737D"/>
    <w:rsid w:val="00977D42"/>
    <w:rsid w:val="00977FD6"/>
    <w:rsid w:val="00980D6C"/>
    <w:rsid w:val="00980DF3"/>
    <w:rsid w:val="00981021"/>
    <w:rsid w:val="009821F0"/>
    <w:rsid w:val="00982318"/>
    <w:rsid w:val="009823CA"/>
    <w:rsid w:val="00982E9D"/>
    <w:rsid w:val="0098317F"/>
    <w:rsid w:val="00983935"/>
    <w:rsid w:val="00983FEB"/>
    <w:rsid w:val="00984A19"/>
    <w:rsid w:val="009850CF"/>
    <w:rsid w:val="009854DC"/>
    <w:rsid w:val="00985D5B"/>
    <w:rsid w:val="009877AC"/>
    <w:rsid w:val="009901AC"/>
    <w:rsid w:val="00990C00"/>
    <w:rsid w:val="0099109D"/>
    <w:rsid w:val="009913F2"/>
    <w:rsid w:val="009915A8"/>
    <w:rsid w:val="0099198E"/>
    <w:rsid w:val="00992700"/>
    <w:rsid w:val="00992900"/>
    <w:rsid w:val="00992E8A"/>
    <w:rsid w:val="00993147"/>
    <w:rsid w:val="009934C8"/>
    <w:rsid w:val="009935D1"/>
    <w:rsid w:val="0099371B"/>
    <w:rsid w:val="009938E8"/>
    <w:rsid w:val="00993AA0"/>
    <w:rsid w:val="00993AFD"/>
    <w:rsid w:val="00993D30"/>
    <w:rsid w:val="009945D6"/>
    <w:rsid w:val="0099498F"/>
    <w:rsid w:val="0099540A"/>
    <w:rsid w:val="00995623"/>
    <w:rsid w:val="0099568E"/>
    <w:rsid w:val="00995C81"/>
    <w:rsid w:val="00995CCA"/>
    <w:rsid w:val="00995D9C"/>
    <w:rsid w:val="00995FC3"/>
    <w:rsid w:val="00996020"/>
    <w:rsid w:val="0099683F"/>
    <w:rsid w:val="00996E6A"/>
    <w:rsid w:val="00997C0C"/>
    <w:rsid w:val="00997E66"/>
    <w:rsid w:val="009A0085"/>
    <w:rsid w:val="009A01D6"/>
    <w:rsid w:val="009A0212"/>
    <w:rsid w:val="009A04E9"/>
    <w:rsid w:val="009A1108"/>
    <w:rsid w:val="009A1563"/>
    <w:rsid w:val="009A1B5C"/>
    <w:rsid w:val="009A22EF"/>
    <w:rsid w:val="009A24C4"/>
    <w:rsid w:val="009A28FA"/>
    <w:rsid w:val="009A2F9A"/>
    <w:rsid w:val="009A324E"/>
    <w:rsid w:val="009A39B5"/>
    <w:rsid w:val="009A46BE"/>
    <w:rsid w:val="009A4C6E"/>
    <w:rsid w:val="009A5D74"/>
    <w:rsid w:val="009A5F69"/>
    <w:rsid w:val="009A709E"/>
    <w:rsid w:val="009A774C"/>
    <w:rsid w:val="009A7838"/>
    <w:rsid w:val="009A78FD"/>
    <w:rsid w:val="009A7CB4"/>
    <w:rsid w:val="009A7D43"/>
    <w:rsid w:val="009A7FBD"/>
    <w:rsid w:val="009B00B3"/>
    <w:rsid w:val="009B00DE"/>
    <w:rsid w:val="009B0102"/>
    <w:rsid w:val="009B041D"/>
    <w:rsid w:val="009B04DC"/>
    <w:rsid w:val="009B07AA"/>
    <w:rsid w:val="009B07BB"/>
    <w:rsid w:val="009B12C5"/>
    <w:rsid w:val="009B190E"/>
    <w:rsid w:val="009B1996"/>
    <w:rsid w:val="009B2005"/>
    <w:rsid w:val="009B200B"/>
    <w:rsid w:val="009B22AC"/>
    <w:rsid w:val="009B2EDF"/>
    <w:rsid w:val="009B3546"/>
    <w:rsid w:val="009B365B"/>
    <w:rsid w:val="009B3E42"/>
    <w:rsid w:val="009B4142"/>
    <w:rsid w:val="009B47C3"/>
    <w:rsid w:val="009B4BC2"/>
    <w:rsid w:val="009B4C9B"/>
    <w:rsid w:val="009B51B8"/>
    <w:rsid w:val="009B5603"/>
    <w:rsid w:val="009B594F"/>
    <w:rsid w:val="009B5CBD"/>
    <w:rsid w:val="009B5F28"/>
    <w:rsid w:val="009B5F4B"/>
    <w:rsid w:val="009B5F4C"/>
    <w:rsid w:val="009B66BC"/>
    <w:rsid w:val="009B6871"/>
    <w:rsid w:val="009B6FFD"/>
    <w:rsid w:val="009C08E0"/>
    <w:rsid w:val="009C0CB4"/>
    <w:rsid w:val="009C13E8"/>
    <w:rsid w:val="009C1530"/>
    <w:rsid w:val="009C1BD5"/>
    <w:rsid w:val="009C222E"/>
    <w:rsid w:val="009C2C35"/>
    <w:rsid w:val="009C2CB1"/>
    <w:rsid w:val="009C2CC5"/>
    <w:rsid w:val="009C2D2A"/>
    <w:rsid w:val="009C2ED5"/>
    <w:rsid w:val="009C33A4"/>
    <w:rsid w:val="009C36B6"/>
    <w:rsid w:val="009C4785"/>
    <w:rsid w:val="009C5121"/>
    <w:rsid w:val="009C5267"/>
    <w:rsid w:val="009C58EB"/>
    <w:rsid w:val="009C5906"/>
    <w:rsid w:val="009C6E59"/>
    <w:rsid w:val="009C74A2"/>
    <w:rsid w:val="009C7A20"/>
    <w:rsid w:val="009C7DF2"/>
    <w:rsid w:val="009C7F86"/>
    <w:rsid w:val="009D0402"/>
    <w:rsid w:val="009D0778"/>
    <w:rsid w:val="009D08D8"/>
    <w:rsid w:val="009D0B0E"/>
    <w:rsid w:val="009D13EF"/>
    <w:rsid w:val="009D1758"/>
    <w:rsid w:val="009D1831"/>
    <w:rsid w:val="009D1E7E"/>
    <w:rsid w:val="009D2151"/>
    <w:rsid w:val="009D2986"/>
    <w:rsid w:val="009D3570"/>
    <w:rsid w:val="009D429F"/>
    <w:rsid w:val="009D4395"/>
    <w:rsid w:val="009D4A04"/>
    <w:rsid w:val="009D4F0A"/>
    <w:rsid w:val="009D6833"/>
    <w:rsid w:val="009D68D1"/>
    <w:rsid w:val="009E044A"/>
    <w:rsid w:val="009E0754"/>
    <w:rsid w:val="009E0D7E"/>
    <w:rsid w:val="009E1644"/>
    <w:rsid w:val="009E208C"/>
    <w:rsid w:val="009E25C6"/>
    <w:rsid w:val="009E2A60"/>
    <w:rsid w:val="009E3717"/>
    <w:rsid w:val="009E3A42"/>
    <w:rsid w:val="009E3C30"/>
    <w:rsid w:val="009E3CE7"/>
    <w:rsid w:val="009E400B"/>
    <w:rsid w:val="009E5446"/>
    <w:rsid w:val="009E59D8"/>
    <w:rsid w:val="009E5BE7"/>
    <w:rsid w:val="009E6006"/>
    <w:rsid w:val="009E6A26"/>
    <w:rsid w:val="009E6C75"/>
    <w:rsid w:val="009E6CB9"/>
    <w:rsid w:val="009E764F"/>
    <w:rsid w:val="009E7DF6"/>
    <w:rsid w:val="009F0B80"/>
    <w:rsid w:val="009F0C05"/>
    <w:rsid w:val="009F1896"/>
    <w:rsid w:val="009F2751"/>
    <w:rsid w:val="009F28F9"/>
    <w:rsid w:val="009F2C41"/>
    <w:rsid w:val="009F34D8"/>
    <w:rsid w:val="009F3961"/>
    <w:rsid w:val="009F3CF6"/>
    <w:rsid w:val="009F3EC6"/>
    <w:rsid w:val="009F4CBB"/>
    <w:rsid w:val="009F4FDD"/>
    <w:rsid w:val="009F508C"/>
    <w:rsid w:val="009F530D"/>
    <w:rsid w:val="009F5315"/>
    <w:rsid w:val="009F59DE"/>
    <w:rsid w:val="009F6361"/>
    <w:rsid w:val="009F77C8"/>
    <w:rsid w:val="009F780B"/>
    <w:rsid w:val="009F7828"/>
    <w:rsid w:val="009F78D1"/>
    <w:rsid w:val="009F7E8C"/>
    <w:rsid w:val="009F7F5F"/>
    <w:rsid w:val="009F7F8E"/>
    <w:rsid w:val="00A00ADC"/>
    <w:rsid w:val="00A00B10"/>
    <w:rsid w:val="00A00BE8"/>
    <w:rsid w:val="00A01A45"/>
    <w:rsid w:val="00A01AA1"/>
    <w:rsid w:val="00A01CEE"/>
    <w:rsid w:val="00A020DA"/>
    <w:rsid w:val="00A02326"/>
    <w:rsid w:val="00A027C2"/>
    <w:rsid w:val="00A03D9D"/>
    <w:rsid w:val="00A03DEA"/>
    <w:rsid w:val="00A04474"/>
    <w:rsid w:val="00A05A02"/>
    <w:rsid w:val="00A05E83"/>
    <w:rsid w:val="00A06438"/>
    <w:rsid w:val="00A0646B"/>
    <w:rsid w:val="00A06935"/>
    <w:rsid w:val="00A06E2B"/>
    <w:rsid w:val="00A072A1"/>
    <w:rsid w:val="00A073CD"/>
    <w:rsid w:val="00A076BE"/>
    <w:rsid w:val="00A079C6"/>
    <w:rsid w:val="00A07D1D"/>
    <w:rsid w:val="00A07FA1"/>
    <w:rsid w:val="00A10381"/>
    <w:rsid w:val="00A10AFE"/>
    <w:rsid w:val="00A10E77"/>
    <w:rsid w:val="00A10F5C"/>
    <w:rsid w:val="00A11659"/>
    <w:rsid w:val="00A118E5"/>
    <w:rsid w:val="00A11D11"/>
    <w:rsid w:val="00A11E33"/>
    <w:rsid w:val="00A12467"/>
    <w:rsid w:val="00A1261E"/>
    <w:rsid w:val="00A128A8"/>
    <w:rsid w:val="00A12C16"/>
    <w:rsid w:val="00A12E71"/>
    <w:rsid w:val="00A12FAF"/>
    <w:rsid w:val="00A130FF"/>
    <w:rsid w:val="00A1369A"/>
    <w:rsid w:val="00A141F7"/>
    <w:rsid w:val="00A1495A"/>
    <w:rsid w:val="00A1495B"/>
    <w:rsid w:val="00A15186"/>
    <w:rsid w:val="00A15810"/>
    <w:rsid w:val="00A15A3C"/>
    <w:rsid w:val="00A160EA"/>
    <w:rsid w:val="00A163CC"/>
    <w:rsid w:val="00A1657C"/>
    <w:rsid w:val="00A1674E"/>
    <w:rsid w:val="00A169CD"/>
    <w:rsid w:val="00A169FC"/>
    <w:rsid w:val="00A16A3C"/>
    <w:rsid w:val="00A16CDF"/>
    <w:rsid w:val="00A177D6"/>
    <w:rsid w:val="00A17FF9"/>
    <w:rsid w:val="00A20540"/>
    <w:rsid w:val="00A20800"/>
    <w:rsid w:val="00A20A33"/>
    <w:rsid w:val="00A20B34"/>
    <w:rsid w:val="00A20BDF"/>
    <w:rsid w:val="00A21490"/>
    <w:rsid w:val="00A21D06"/>
    <w:rsid w:val="00A220BA"/>
    <w:rsid w:val="00A22261"/>
    <w:rsid w:val="00A229BC"/>
    <w:rsid w:val="00A22A5B"/>
    <w:rsid w:val="00A22AC6"/>
    <w:rsid w:val="00A22C0C"/>
    <w:rsid w:val="00A22F55"/>
    <w:rsid w:val="00A233BF"/>
    <w:rsid w:val="00A23841"/>
    <w:rsid w:val="00A23E5A"/>
    <w:rsid w:val="00A23FC8"/>
    <w:rsid w:val="00A24800"/>
    <w:rsid w:val="00A24956"/>
    <w:rsid w:val="00A2495A"/>
    <w:rsid w:val="00A24A27"/>
    <w:rsid w:val="00A24F9A"/>
    <w:rsid w:val="00A2510E"/>
    <w:rsid w:val="00A256EA"/>
    <w:rsid w:val="00A25D09"/>
    <w:rsid w:val="00A25F04"/>
    <w:rsid w:val="00A26515"/>
    <w:rsid w:val="00A265F9"/>
    <w:rsid w:val="00A26A8A"/>
    <w:rsid w:val="00A26AAC"/>
    <w:rsid w:val="00A26B3F"/>
    <w:rsid w:val="00A26C2E"/>
    <w:rsid w:val="00A26D9C"/>
    <w:rsid w:val="00A27567"/>
    <w:rsid w:val="00A27720"/>
    <w:rsid w:val="00A27E4B"/>
    <w:rsid w:val="00A3181B"/>
    <w:rsid w:val="00A31F7C"/>
    <w:rsid w:val="00A31FAB"/>
    <w:rsid w:val="00A324E4"/>
    <w:rsid w:val="00A32A6C"/>
    <w:rsid w:val="00A32CF5"/>
    <w:rsid w:val="00A32E9B"/>
    <w:rsid w:val="00A33604"/>
    <w:rsid w:val="00A33829"/>
    <w:rsid w:val="00A3444D"/>
    <w:rsid w:val="00A345E8"/>
    <w:rsid w:val="00A3472A"/>
    <w:rsid w:val="00A36112"/>
    <w:rsid w:val="00A362E7"/>
    <w:rsid w:val="00A36B22"/>
    <w:rsid w:val="00A36CEF"/>
    <w:rsid w:val="00A372B3"/>
    <w:rsid w:val="00A37596"/>
    <w:rsid w:val="00A37B5E"/>
    <w:rsid w:val="00A4001F"/>
    <w:rsid w:val="00A40362"/>
    <w:rsid w:val="00A40805"/>
    <w:rsid w:val="00A40994"/>
    <w:rsid w:val="00A41692"/>
    <w:rsid w:val="00A41AFF"/>
    <w:rsid w:val="00A41D13"/>
    <w:rsid w:val="00A41E29"/>
    <w:rsid w:val="00A42224"/>
    <w:rsid w:val="00A427C2"/>
    <w:rsid w:val="00A42B94"/>
    <w:rsid w:val="00A4368D"/>
    <w:rsid w:val="00A43D30"/>
    <w:rsid w:val="00A454DA"/>
    <w:rsid w:val="00A456C9"/>
    <w:rsid w:val="00A45701"/>
    <w:rsid w:val="00A45868"/>
    <w:rsid w:val="00A459C6"/>
    <w:rsid w:val="00A464E5"/>
    <w:rsid w:val="00A46641"/>
    <w:rsid w:val="00A46649"/>
    <w:rsid w:val="00A46A80"/>
    <w:rsid w:val="00A46C7D"/>
    <w:rsid w:val="00A46EF0"/>
    <w:rsid w:val="00A47089"/>
    <w:rsid w:val="00A4762D"/>
    <w:rsid w:val="00A4783F"/>
    <w:rsid w:val="00A50026"/>
    <w:rsid w:val="00A50D1D"/>
    <w:rsid w:val="00A50D25"/>
    <w:rsid w:val="00A51819"/>
    <w:rsid w:val="00A51AFF"/>
    <w:rsid w:val="00A52668"/>
    <w:rsid w:val="00A5296C"/>
    <w:rsid w:val="00A52C23"/>
    <w:rsid w:val="00A52D42"/>
    <w:rsid w:val="00A53131"/>
    <w:rsid w:val="00A539F5"/>
    <w:rsid w:val="00A539FC"/>
    <w:rsid w:val="00A552C9"/>
    <w:rsid w:val="00A55304"/>
    <w:rsid w:val="00A55633"/>
    <w:rsid w:val="00A55753"/>
    <w:rsid w:val="00A55F33"/>
    <w:rsid w:val="00A5623B"/>
    <w:rsid w:val="00A5636F"/>
    <w:rsid w:val="00A56609"/>
    <w:rsid w:val="00A5666B"/>
    <w:rsid w:val="00A566EE"/>
    <w:rsid w:val="00A56CE8"/>
    <w:rsid w:val="00A5729B"/>
    <w:rsid w:val="00A57986"/>
    <w:rsid w:val="00A57C07"/>
    <w:rsid w:val="00A60145"/>
    <w:rsid w:val="00A606B6"/>
    <w:rsid w:val="00A60BFB"/>
    <w:rsid w:val="00A60DFC"/>
    <w:rsid w:val="00A60F04"/>
    <w:rsid w:val="00A617C0"/>
    <w:rsid w:val="00A61A25"/>
    <w:rsid w:val="00A62031"/>
    <w:rsid w:val="00A62082"/>
    <w:rsid w:val="00A6223D"/>
    <w:rsid w:val="00A63A58"/>
    <w:rsid w:val="00A64A5F"/>
    <w:rsid w:val="00A64F92"/>
    <w:rsid w:val="00A651F4"/>
    <w:rsid w:val="00A65256"/>
    <w:rsid w:val="00A65B47"/>
    <w:rsid w:val="00A65DE9"/>
    <w:rsid w:val="00A66105"/>
    <w:rsid w:val="00A6647F"/>
    <w:rsid w:val="00A67424"/>
    <w:rsid w:val="00A6754C"/>
    <w:rsid w:val="00A676BF"/>
    <w:rsid w:val="00A677BA"/>
    <w:rsid w:val="00A67C35"/>
    <w:rsid w:val="00A67E58"/>
    <w:rsid w:val="00A7069E"/>
    <w:rsid w:val="00A708D5"/>
    <w:rsid w:val="00A70B54"/>
    <w:rsid w:val="00A70E2B"/>
    <w:rsid w:val="00A710CA"/>
    <w:rsid w:val="00A71A08"/>
    <w:rsid w:val="00A727E6"/>
    <w:rsid w:val="00A72F68"/>
    <w:rsid w:val="00A73196"/>
    <w:rsid w:val="00A73B48"/>
    <w:rsid w:val="00A749FE"/>
    <w:rsid w:val="00A74D35"/>
    <w:rsid w:val="00A74E9E"/>
    <w:rsid w:val="00A753B0"/>
    <w:rsid w:val="00A75A5E"/>
    <w:rsid w:val="00A76430"/>
    <w:rsid w:val="00A7681F"/>
    <w:rsid w:val="00A7692F"/>
    <w:rsid w:val="00A76971"/>
    <w:rsid w:val="00A7772A"/>
    <w:rsid w:val="00A779D0"/>
    <w:rsid w:val="00A779F6"/>
    <w:rsid w:val="00A80602"/>
    <w:rsid w:val="00A81284"/>
    <w:rsid w:val="00A812A5"/>
    <w:rsid w:val="00A813BA"/>
    <w:rsid w:val="00A82F9A"/>
    <w:rsid w:val="00A830CE"/>
    <w:rsid w:val="00A8315F"/>
    <w:rsid w:val="00A83908"/>
    <w:rsid w:val="00A84303"/>
    <w:rsid w:val="00A849E9"/>
    <w:rsid w:val="00A84DB0"/>
    <w:rsid w:val="00A84FA9"/>
    <w:rsid w:val="00A85109"/>
    <w:rsid w:val="00A857D4"/>
    <w:rsid w:val="00A85B37"/>
    <w:rsid w:val="00A8685F"/>
    <w:rsid w:val="00A86DDD"/>
    <w:rsid w:val="00A8783A"/>
    <w:rsid w:val="00A87984"/>
    <w:rsid w:val="00A87B8B"/>
    <w:rsid w:val="00A904C7"/>
    <w:rsid w:val="00A90CDB"/>
    <w:rsid w:val="00A912E5"/>
    <w:rsid w:val="00A91B74"/>
    <w:rsid w:val="00A91D7B"/>
    <w:rsid w:val="00A91D8D"/>
    <w:rsid w:val="00A92094"/>
    <w:rsid w:val="00A93154"/>
    <w:rsid w:val="00A934B6"/>
    <w:rsid w:val="00A9381B"/>
    <w:rsid w:val="00A93FD8"/>
    <w:rsid w:val="00A9428C"/>
    <w:rsid w:val="00A947CB"/>
    <w:rsid w:val="00A947D8"/>
    <w:rsid w:val="00A94E2B"/>
    <w:rsid w:val="00A94EE2"/>
    <w:rsid w:val="00A95637"/>
    <w:rsid w:val="00A95BB3"/>
    <w:rsid w:val="00A95C66"/>
    <w:rsid w:val="00A961B9"/>
    <w:rsid w:val="00A9625A"/>
    <w:rsid w:val="00A96527"/>
    <w:rsid w:val="00A969C0"/>
    <w:rsid w:val="00A96ED0"/>
    <w:rsid w:val="00A973C5"/>
    <w:rsid w:val="00A97580"/>
    <w:rsid w:val="00A9798F"/>
    <w:rsid w:val="00AA04C8"/>
    <w:rsid w:val="00AA0E79"/>
    <w:rsid w:val="00AA132A"/>
    <w:rsid w:val="00AA1373"/>
    <w:rsid w:val="00AA16C7"/>
    <w:rsid w:val="00AA1992"/>
    <w:rsid w:val="00AA1E64"/>
    <w:rsid w:val="00AA2651"/>
    <w:rsid w:val="00AA27A7"/>
    <w:rsid w:val="00AA2C69"/>
    <w:rsid w:val="00AA3047"/>
    <w:rsid w:val="00AA3390"/>
    <w:rsid w:val="00AA3C36"/>
    <w:rsid w:val="00AA43C5"/>
    <w:rsid w:val="00AA4A02"/>
    <w:rsid w:val="00AA51F1"/>
    <w:rsid w:val="00AA5548"/>
    <w:rsid w:val="00AA5963"/>
    <w:rsid w:val="00AA5F91"/>
    <w:rsid w:val="00AA6448"/>
    <w:rsid w:val="00AA6583"/>
    <w:rsid w:val="00AA66FF"/>
    <w:rsid w:val="00AA6765"/>
    <w:rsid w:val="00AA6A50"/>
    <w:rsid w:val="00AA7781"/>
    <w:rsid w:val="00AA7988"/>
    <w:rsid w:val="00AB02E0"/>
    <w:rsid w:val="00AB06D8"/>
    <w:rsid w:val="00AB0EB7"/>
    <w:rsid w:val="00AB0F66"/>
    <w:rsid w:val="00AB12EE"/>
    <w:rsid w:val="00AB2DE4"/>
    <w:rsid w:val="00AB3C68"/>
    <w:rsid w:val="00AB3C8E"/>
    <w:rsid w:val="00AB4199"/>
    <w:rsid w:val="00AB42FA"/>
    <w:rsid w:val="00AB539D"/>
    <w:rsid w:val="00AB5C3F"/>
    <w:rsid w:val="00AB5DED"/>
    <w:rsid w:val="00AB5E2F"/>
    <w:rsid w:val="00AB6865"/>
    <w:rsid w:val="00AB6F2A"/>
    <w:rsid w:val="00AB702B"/>
    <w:rsid w:val="00AC0075"/>
    <w:rsid w:val="00AC160B"/>
    <w:rsid w:val="00AC19D0"/>
    <w:rsid w:val="00AC1D61"/>
    <w:rsid w:val="00AC1F46"/>
    <w:rsid w:val="00AC2321"/>
    <w:rsid w:val="00AC2560"/>
    <w:rsid w:val="00AC283C"/>
    <w:rsid w:val="00AC2DFE"/>
    <w:rsid w:val="00AC3859"/>
    <w:rsid w:val="00AC483A"/>
    <w:rsid w:val="00AC4D04"/>
    <w:rsid w:val="00AC4E76"/>
    <w:rsid w:val="00AC4F96"/>
    <w:rsid w:val="00AC5084"/>
    <w:rsid w:val="00AC5356"/>
    <w:rsid w:val="00AC591D"/>
    <w:rsid w:val="00AC5C72"/>
    <w:rsid w:val="00AC5CC5"/>
    <w:rsid w:val="00AC5FC1"/>
    <w:rsid w:val="00AC693A"/>
    <w:rsid w:val="00AC76A8"/>
    <w:rsid w:val="00AC7A26"/>
    <w:rsid w:val="00AC7AE5"/>
    <w:rsid w:val="00AD0861"/>
    <w:rsid w:val="00AD08FB"/>
    <w:rsid w:val="00AD0AB9"/>
    <w:rsid w:val="00AD1B33"/>
    <w:rsid w:val="00AD2716"/>
    <w:rsid w:val="00AD2D79"/>
    <w:rsid w:val="00AD2FB8"/>
    <w:rsid w:val="00AD32C5"/>
    <w:rsid w:val="00AD3A3C"/>
    <w:rsid w:val="00AD4523"/>
    <w:rsid w:val="00AD4E3F"/>
    <w:rsid w:val="00AD51B9"/>
    <w:rsid w:val="00AD54AE"/>
    <w:rsid w:val="00AD6389"/>
    <w:rsid w:val="00AD6952"/>
    <w:rsid w:val="00AD6F29"/>
    <w:rsid w:val="00AD7AFD"/>
    <w:rsid w:val="00AE00BB"/>
    <w:rsid w:val="00AE01DB"/>
    <w:rsid w:val="00AE0831"/>
    <w:rsid w:val="00AE1100"/>
    <w:rsid w:val="00AE1EFD"/>
    <w:rsid w:val="00AE23F0"/>
    <w:rsid w:val="00AE2823"/>
    <w:rsid w:val="00AE2D43"/>
    <w:rsid w:val="00AE2FAC"/>
    <w:rsid w:val="00AE303C"/>
    <w:rsid w:val="00AE3BC8"/>
    <w:rsid w:val="00AE3FF0"/>
    <w:rsid w:val="00AE414C"/>
    <w:rsid w:val="00AE45C0"/>
    <w:rsid w:val="00AE5642"/>
    <w:rsid w:val="00AE57A0"/>
    <w:rsid w:val="00AE59BE"/>
    <w:rsid w:val="00AE7050"/>
    <w:rsid w:val="00AE70CF"/>
    <w:rsid w:val="00AF045B"/>
    <w:rsid w:val="00AF0B4F"/>
    <w:rsid w:val="00AF13CC"/>
    <w:rsid w:val="00AF159C"/>
    <w:rsid w:val="00AF164F"/>
    <w:rsid w:val="00AF179C"/>
    <w:rsid w:val="00AF1AA3"/>
    <w:rsid w:val="00AF1DD2"/>
    <w:rsid w:val="00AF1F92"/>
    <w:rsid w:val="00AF259C"/>
    <w:rsid w:val="00AF36B2"/>
    <w:rsid w:val="00AF3945"/>
    <w:rsid w:val="00AF3D18"/>
    <w:rsid w:val="00AF3E64"/>
    <w:rsid w:val="00AF4136"/>
    <w:rsid w:val="00AF427F"/>
    <w:rsid w:val="00AF460B"/>
    <w:rsid w:val="00AF4915"/>
    <w:rsid w:val="00AF4F50"/>
    <w:rsid w:val="00AF5901"/>
    <w:rsid w:val="00AF5950"/>
    <w:rsid w:val="00AF6089"/>
    <w:rsid w:val="00AF63B0"/>
    <w:rsid w:val="00AF6726"/>
    <w:rsid w:val="00AF6C96"/>
    <w:rsid w:val="00AF6CC3"/>
    <w:rsid w:val="00AF6CF1"/>
    <w:rsid w:val="00AF74F9"/>
    <w:rsid w:val="00AF7961"/>
    <w:rsid w:val="00AF7B10"/>
    <w:rsid w:val="00AF7E99"/>
    <w:rsid w:val="00AF7F2A"/>
    <w:rsid w:val="00B0021D"/>
    <w:rsid w:val="00B015AB"/>
    <w:rsid w:val="00B0169C"/>
    <w:rsid w:val="00B023A7"/>
    <w:rsid w:val="00B02AF0"/>
    <w:rsid w:val="00B031D7"/>
    <w:rsid w:val="00B03328"/>
    <w:rsid w:val="00B038C9"/>
    <w:rsid w:val="00B03CF1"/>
    <w:rsid w:val="00B05CDC"/>
    <w:rsid w:val="00B06A65"/>
    <w:rsid w:val="00B07670"/>
    <w:rsid w:val="00B07FB9"/>
    <w:rsid w:val="00B10245"/>
    <w:rsid w:val="00B10899"/>
    <w:rsid w:val="00B10C65"/>
    <w:rsid w:val="00B10C86"/>
    <w:rsid w:val="00B10CB0"/>
    <w:rsid w:val="00B11BD6"/>
    <w:rsid w:val="00B1228B"/>
    <w:rsid w:val="00B12729"/>
    <w:rsid w:val="00B12AC3"/>
    <w:rsid w:val="00B12DEF"/>
    <w:rsid w:val="00B12E41"/>
    <w:rsid w:val="00B1345A"/>
    <w:rsid w:val="00B1383B"/>
    <w:rsid w:val="00B13D77"/>
    <w:rsid w:val="00B1401C"/>
    <w:rsid w:val="00B1427B"/>
    <w:rsid w:val="00B149D2"/>
    <w:rsid w:val="00B153B3"/>
    <w:rsid w:val="00B153D4"/>
    <w:rsid w:val="00B15D8C"/>
    <w:rsid w:val="00B1660A"/>
    <w:rsid w:val="00B17601"/>
    <w:rsid w:val="00B177DE"/>
    <w:rsid w:val="00B17D2E"/>
    <w:rsid w:val="00B206B8"/>
    <w:rsid w:val="00B20903"/>
    <w:rsid w:val="00B20C86"/>
    <w:rsid w:val="00B211B6"/>
    <w:rsid w:val="00B214BE"/>
    <w:rsid w:val="00B2164D"/>
    <w:rsid w:val="00B2178F"/>
    <w:rsid w:val="00B217AB"/>
    <w:rsid w:val="00B220D2"/>
    <w:rsid w:val="00B234F3"/>
    <w:rsid w:val="00B236BC"/>
    <w:rsid w:val="00B23943"/>
    <w:rsid w:val="00B2397D"/>
    <w:rsid w:val="00B23BEB"/>
    <w:rsid w:val="00B23F2D"/>
    <w:rsid w:val="00B2432E"/>
    <w:rsid w:val="00B24A5D"/>
    <w:rsid w:val="00B2539A"/>
    <w:rsid w:val="00B25B9D"/>
    <w:rsid w:val="00B26279"/>
    <w:rsid w:val="00B26362"/>
    <w:rsid w:val="00B27200"/>
    <w:rsid w:val="00B27CFA"/>
    <w:rsid w:val="00B27F2F"/>
    <w:rsid w:val="00B300DB"/>
    <w:rsid w:val="00B302C1"/>
    <w:rsid w:val="00B3094C"/>
    <w:rsid w:val="00B30DD3"/>
    <w:rsid w:val="00B30E60"/>
    <w:rsid w:val="00B30FCE"/>
    <w:rsid w:val="00B315DB"/>
    <w:rsid w:val="00B318A7"/>
    <w:rsid w:val="00B31BB2"/>
    <w:rsid w:val="00B31CA6"/>
    <w:rsid w:val="00B31F6B"/>
    <w:rsid w:val="00B3211F"/>
    <w:rsid w:val="00B32135"/>
    <w:rsid w:val="00B32D3D"/>
    <w:rsid w:val="00B331D2"/>
    <w:rsid w:val="00B33332"/>
    <w:rsid w:val="00B3388F"/>
    <w:rsid w:val="00B33D49"/>
    <w:rsid w:val="00B34323"/>
    <w:rsid w:val="00B34386"/>
    <w:rsid w:val="00B34CA2"/>
    <w:rsid w:val="00B35055"/>
    <w:rsid w:val="00B35C98"/>
    <w:rsid w:val="00B36675"/>
    <w:rsid w:val="00B36791"/>
    <w:rsid w:val="00B36853"/>
    <w:rsid w:val="00B3702D"/>
    <w:rsid w:val="00B371C0"/>
    <w:rsid w:val="00B37267"/>
    <w:rsid w:val="00B37B6F"/>
    <w:rsid w:val="00B4037F"/>
    <w:rsid w:val="00B4072D"/>
    <w:rsid w:val="00B415C8"/>
    <w:rsid w:val="00B41951"/>
    <w:rsid w:val="00B4196B"/>
    <w:rsid w:val="00B41C02"/>
    <w:rsid w:val="00B41E4B"/>
    <w:rsid w:val="00B42499"/>
    <w:rsid w:val="00B427AA"/>
    <w:rsid w:val="00B42BA5"/>
    <w:rsid w:val="00B42EBC"/>
    <w:rsid w:val="00B43961"/>
    <w:rsid w:val="00B43CAF"/>
    <w:rsid w:val="00B43D49"/>
    <w:rsid w:val="00B440B0"/>
    <w:rsid w:val="00B446D6"/>
    <w:rsid w:val="00B446F4"/>
    <w:rsid w:val="00B44743"/>
    <w:rsid w:val="00B44C7A"/>
    <w:rsid w:val="00B45046"/>
    <w:rsid w:val="00B450C4"/>
    <w:rsid w:val="00B451EE"/>
    <w:rsid w:val="00B453F5"/>
    <w:rsid w:val="00B457B2"/>
    <w:rsid w:val="00B45B9D"/>
    <w:rsid w:val="00B45D0A"/>
    <w:rsid w:val="00B46293"/>
    <w:rsid w:val="00B4632C"/>
    <w:rsid w:val="00B463F7"/>
    <w:rsid w:val="00B467CC"/>
    <w:rsid w:val="00B468ED"/>
    <w:rsid w:val="00B47FFE"/>
    <w:rsid w:val="00B505D0"/>
    <w:rsid w:val="00B50636"/>
    <w:rsid w:val="00B5088B"/>
    <w:rsid w:val="00B50CD2"/>
    <w:rsid w:val="00B50E68"/>
    <w:rsid w:val="00B50FA2"/>
    <w:rsid w:val="00B5159F"/>
    <w:rsid w:val="00B52028"/>
    <w:rsid w:val="00B528DD"/>
    <w:rsid w:val="00B53167"/>
    <w:rsid w:val="00B53201"/>
    <w:rsid w:val="00B53286"/>
    <w:rsid w:val="00B535D8"/>
    <w:rsid w:val="00B54472"/>
    <w:rsid w:val="00B54800"/>
    <w:rsid w:val="00B54981"/>
    <w:rsid w:val="00B54A74"/>
    <w:rsid w:val="00B54C35"/>
    <w:rsid w:val="00B54C42"/>
    <w:rsid w:val="00B54CD0"/>
    <w:rsid w:val="00B55149"/>
    <w:rsid w:val="00B55809"/>
    <w:rsid w:val="00B55C1E"/>
    <w:rsid w:val="00B55C77"/>
    <w:rsid w:val="00B561D6"/>
    <w:rsid w:val="00B56409"/>
    <w:rsid w:val="00B564CD"/>
    <w:rsid w:val="00B56FDA"/>
    <w:rsid w:val="00B57004"/>
    <w:rsid w:val="00B5740E"/>
    <w:rsid w:val="00B5759F"/>
    <w:rsid w:val="00B57804"/>
    <w:rsid w:val="00B5790A"/>
    <w:rsid w:val="00B57CC8"/>
    <w:rsid w:val="00B57CE5"/>
    <w:rsid w:val="00B606D5"/>
    <w:rsid w:val="00B60C5B"/>
    <w:rsid w:val="00B61551"/>
    <w:rsid w:val="00B6223F"/>
    <w:rsid w:val="00B62551"/>
    <w:rsid w:val="00B6258D"/>
    <w:rsid w:val="00B62633"/>
    <w:rsid w:val="00B62743"/>
    <w:rsid w:val="00B627CA"/>
    <w:rsid w:val="00B628B4"/>
    <w:rsid w:val="00B62EE2"/>
    <w:rsid w:val="00B63146"/>
    <w:rsid w:val="00B633DD"/>
    <w:rsid w:val="00B63E18"/>
    <w:rsid w:val="00B63FCB"/>
    <w:rsid w:val="00B649E8"/>
    <w:rsid w:val="00B65268"/>
    <w:rsid w:val="00B65473"/>
    <w:rsid w:val="00B6555C"/>
    <w:rsid w:val="00B65568"/>
    <w:rsid w:val="00B659B6"/>
    <w:rsid w:val="00B65CFB"/>
    <w:rsid w:val="00B6684D"/>
    <w:rsid w:val="00B66BF4"/>
    <w:rsid w:val="00B66DEC"/>
    <w:rsid w:val="00B66FAF"/>
    <w:rsid w:val="00B674D1"/>
    <w:rsid w:val="00B704DA"/>
    <w:rsid w:val="00B704E2"/>
    <w:rsid w:val="00B7087F"/>
    <w:rsid w:val="00B709EA"/>
    <w:rsid w:val="00B70E05"/>
    <w:rsid w:val="00B71B45"/>
    <w:rsid w:val="00B72B5E"/>
    <w:rsid w:val="00B73693"/>
    <w:rsid w:val="00B739AA"/>
    <w:rsid w:val="00B73D0E"/>
    <w:rsid w:val="00B740AD"/>
    <w:rsid w:val="00B74275"/>
    <w:rsid w:val="00B747F9"/>
    <w:rsid w:val="00B74B9C"/>
    <w:rsid w:val="00B75442"/>
    <w:rsid w:val="00B76112"/>
    <w:rsid w:val="00B7641E"/>
    <w:rsid w:val="00B76847"/>
    <w:rsid w:val="00B76A66"/>
    <w:rsid w:val="00B76D74"/>
    <w:rsid w:val="00B76FDB"/>
    <w:rsid w:val="00B7749B"/>
    <w:rsid w:val="00B77700"/>
    <w:rsid w:val="00B77825"/>
    <w:rsid w:val="00B806D1"/>
    <w:rsid w:val="00B807AA"/>
    <w:rsid w:val="00B813AA"/>
    <w:rsid w:val="00B81C37"/>
    <w:rsid w:val="00B81D70"/>
    <w:rsid w:val="00B81FE5"/>
    <w:rsid w:val="00B8208B"/>
    <w:rsid w:val="00B820B6"/>
    <w:rsid w:val="00B8212D"/>
    <w:rsid w:val="00B82599"/>
    <w:rsid w:val="00B8294B"/>
    <w:rsid w:val="00B82DBF"/>
    <w:rsid w:val="00B82DD9"/>
    <w:rsid w:val="00B83296"/>
    <w:rsid w:val="00B83333"/>
    <w:rsid w:val="00B834EC"/>
    <w:rsid w:val="00B835E9"/>
    <w:rsid w:val="00B83CCE"/>
    <w:rsid w:val="00B83E07"/>
    <w:rsid w:val="00B842D0"/>
    <w:rsid w:val="00B845F5"/>
    <w:rsid w:val="00B84734"/>
    <w:rsid w:val="00B8482F"/>
    <w:rsid w:val="00B84A0B"/>
    <w:rsid w:val="00B86028"/>
    <w:rsid w:val="00B8612C"/>
    <w:rsid w:val="00B861CB"/>
    <w:rsid w:val="00B8625D"/>
    <w:rsid w:val="00B86945"/>
    <w:rsid w:val="00B86DF2"/>
    <w:rsid w:val="00B87778"/>
    <w:rsid w:val="00B87A63"/>
    <w:rsid w:val="00B903AF"/>
    <w:rsid w:val="00B90693"/>
    <w:rsid w:val="00B90B90"/>
    <w:rsid w:val="00B911A6"/>
    <w:rsid w:val="00B91FD6"/>
    <w:rsid w:val="00B921C9"/>
    <w:rsid w:val="00B923C2"/>
    <w:rsid w:val="00B92883"/>
    <w:rsid w:val="00B928D9"/>
    <w:rsid w:val="00B92B89"/>
    <w:rsid w:val="00B92F6F"/>
    <w:rsid w:val="00B93B30"/>
    <w:rsid w:val="00B93D30"/>
    <w:rsid w:val="00B93EB6"/>
    <w:rsid w:val="00B9403B"/>
    <w:rsid w:val="00B949BE"/>
    <w:rsid w:val="00B95064"/>
    <w:rsid w:val="00B95A07"/>
    <w:rsid w:val="00B96048"/>
    <w:rsid w:val="00B96AF1"/>
    <w:rsid w:val="00B96B91"/>
    <w:rsid w:val="00B96BAA"/>
    <w:rsid w:val="00B96CC4"/>
    <w:rsid w:val="00B96CE1"/>
    <w:rsid w:val="00B96E0B"/>
    <w:rsid w:val="00B97022"/>
    <w:rsid w:val="00B9797A"/>
    <w:rsid w:val="00B97BDD"/>
    <w:rsid w:val="00B97EAE"/>
    <w:rsid w:val="00BA0179"/>
    <w:rsid w:val="00BA037F"/>
    <w:rsid w:val="00BA0410"/>
    <w:rsid w:val="00BA0579"/>
    <w:rsid w:val="00BA06C4"/>
    <w:rsid w:val="00BA07DC"/>
    <w:rsid w:val="00BA096A"/>
    <w:rsid w:val="00BA0D81"/>
    <w:rsid w:val="00BA114F"/>
    <w:rsid w:val="00BA1449"/>
    <w:rsid w:val="00BA24FD"/>
    <w:rsid w:val="00BA27DB"/>
    <w:rsid w:val="00BA2BBA"/>
    <w:rsid w:val="00BA312B"/>
    <w:rsid w:val="00BA410C"/>
    <w:rsid w:val="00BA4ADB"/>
    <w:rsid w:val="00BA4E30"/>
    <w:rsid w:val="00BA58C2"/>
    <w:rsid w:val="00BA5ACE"/>
    <w:rsid w:val="00BA6447"/>
    <w:rsid w:val="00BA6E4B"/>
    <w:rsid w:val="00BA6F50"/>
    <w:rsid w:val="00BA70A2"/>
    <w:rsid w:val="00BA7AD5"/>
    <w:rsid w:val="00BA7ED6"/>
    <w:rsid w:val="00BA7F4D"/>
    <w:rsid w:val="00BB0BAD"/>
    <w:rsid w:val="00BB0D5C"/>
    <w:rsid w:val="00BB1AE5"/>
    <w:rsid w:val="00BB1DA3"/>
    <w:rsid w:val="00BB2827"/>
    <w:rsid w:val="00BB3316"/>
    <w:rsid w:val="00BB3B6F"/>
    <w:rsid w:val="00BB3D05"/>
    <w:rsid w:val="00BB3F2F"/>
    <w:rsid w:val="00BB3FF5"/>
    <w:rsid w:val="00BB4447"/>
    <w:rsid w:val="00BB44D5"/>
    <w:rsid w:val="00BB496B"/>
    <w:rsid w:val="00BB4A9E"/>
    <w:rsid w:val="00BB4B10"/>
    <w:rsid w:val="00BB4BBC"/>
    <w:rsid w:val="00BB5252"/>
    <w:rsid w:val="00BB5959"/>
    <w:rsid w:val="00BB5B18"/>
    <w:rsid w:val="00BB5C45"/>
    <w:rsid w:val="00BB5C4A"/>
    <w:rsid w:val="00BB7A70"/>
    <w:rsid w:val="00BB7BCB"/>
    <w:rsid w:val="00BB7BD6"/>
    <w:rsid w:val="00BC004D"/>
    <w:rsid w:val="00BC009D"/>
    <w:rsid w:val="00BC033A"/>
    <w:rsid w:val="00BC041F"/>
    <w:rsid w:val="00BC053D"/>
    <w:rsid w:val="00BC0719"/>
    <w:rsid w:val="00BC09D3"/>
    <w:rsid w:val="00BC140D"/>
    <w:rsid w:val="00BC1710"/>
    <w:rsid w:val="00BC1B42"/>
    <w:rsid w:val="00BC2207"/>
    <w:rsid w:val="00BC225B"/>
    <w:rsid w:val="00BC2984"/>
    <w:rsid w:val="00BC2D95"/>
    <w:rsid w:val="00BC2EEF"/>
    <w:rsid w:val="00BC2F58"/>
    <w:rsid w:val="00BC30EB"/>
    <w:rsid w:val="00BC39DB"/>
    <w:rsid w:val="00BC40C3"/>
    <w:rsid w:val="00BC48CE"/>
    <w:rsid w:val="00BC4ADA"/>
    <w:rsid w:val="00BC4B78"/>
    <w:rsid w:val="00BC5442"/>
    <w:rsid w:val="00BC63DF"/>
    <w:rsid w:val="00BC6733"/>
    <w:rsid w:val="00BC6986"/>
    <w:rsid w:val="00BC6DA8"/>
    <w:rsid w:val="00BC76A1"/>
    <w:rsid w:val="00BC76CB"/>
    <w:rsid w:val="00BC76E4"/>
    <w:rsid w:val="00BC77DC"/>
    <w:rsid w:val="00BC7ABD"/>
    <w:rsid w:val="00BD0382"/>
    <w:rsid w:val="00BD063C"/>
    <w:rsid w:val="00BD067D"/>
    <w:rsid w:val="00BD07C9"/>
    <w:rsid w:val="00BD0853"/>
    <w:rsid w:val="00BD0AEE"/>
    <w:rsid w:val="00BD0E27"/>
    <w:rsid w:val="00BD140B"/>
    <w:rsid w:val="00BD1EA4"/>
    <w:rsid w:val="00BD1F7C"/>
    <w:rsid w:val="00BD2073"/>
    <w:rsid w:val="00BD2542"/>
    <w:rsid w:val="00BD298C"/>
    <w:rsid w:val="00BD31C9"/>
    <w:rsid w:val="00BD37B9"/>
    <w:rsid w:val="00BD38C4"/>
    <w:rsid w:val="00BD3E19"/>
    <w:rsid w:val="00BD4334"/>
    <w:rsid w:val="00BD5482"/>
    <w:rsid w:val="00BD5DF5"/>
    <w:rsid w:val="00BD6668"/>
    <w:rsid w:val="00BD68C2"/>
    <w:rsid w:val="00BD69F8"/>
    <w:rsid w:val="00BD7010"/>
    <w:rsid w:val="00BD7756"/>
    <w:rsid w:val="00BD779B"/>
    <w:rsid w:val="00BD7AFB"/>
    <w:rsid w:val="00BD7DCF"/>
    <w:rsid w:val="00BE02C4"/>
    <w:rsid w:val="00BE1223"/>
    <w:rsid w:val="00BE1AC5"/>
    <w:rsid w:val="00BE2007"/>
    <w:rsid w:val="00BE2125"/>
    <w:rsid w:val="00BE22EB"/>
    <w:rsid w:val="00BE244F"/>
    <w:rsid w:val="00BE302A"/>
    <w:rsid w:val="00BE33B2"/>
    <w:rsid w:val="00BE3407"/>
    <w:rsid w:val="00BE3754"/>
    <w:rsid w:val="00BE3D18"/>
    <w:rsid w:val="00BE3DDF"/>
    <w:rsid w:val="00BE43E9"/>
    <w:rsid w:val="00BE44C1"/>
    <w:rsid w:val="00BE45A7"/>
    <w:rsid w:val="00BE4706"/>
    <w:rsid w:val="00BE567F"/>
    <w:rsid w:val="00BE56DC"/>
    <w:rsid w:val="00BE5ADA"/>
    <w:rsid w:val="00BE5F3D"/>
    <w:rsid w:val="00BE6121"/>
    <w:rsid w:val="00BE6229"/>
    <w:rsid w:val="00BE62C8"/>
    <w:rsid w:val="00BE6354"/>
    <w:rsid w:val="00BE6A2B"/>
    <w:rsid w:val="00BE7087"/>
    <w:rsid w:val="00BE70C4"/>
    <w:rsid w:val="00BE7E98"/>
    <w:rsid w:val="00BF084B"/>
    <w:rsid w:val="00BF0B30"/>
    <w:rsid w:val="00BF0CF7"/>
    <w:rsid w:val="00BF24D0"/>
    <w:rsid w:val="00BF2634"/>
    <w:rsid w:val="00BF2E5B"/>
    <w:rsid w:val="00BF2F35"/>
    <w:rsid w:val="00BF3446"/>
    <w:rsid w:val="00BF3C3D"/>
    <w:rsid w:val="00BF417C"/>
    <w:rsid w:val="00BF44FA"/>
    <w:rsid w:val="00BF460B"/>
    <w:rsid w:val="00BF500E"/>
    <w:rsid w:val="00BF5535"/>
    <w:rsid w:val="00BF5681"/>
    <w:rsid w:val="00BF568D"/>
    <w:rsid w:val="00BF5D9B"/>
    <w:rsid w:val="00BF644E"/>
    <w:rsid w:val="00BF66F3"/>
    <w:rsid w:val="00BF6C98"/>
    <w:rsid w:val="00BF7556"/>
    <w:rsid w:val="00C00333"/>
    <w:rsid w:val="00C00918"/>
    <w:rsid w:val="00C00C46"/>
    <w:rsid w:val="00C00C56"/>
    <w:rsid w:val="00C00CE5"/>
    <w:rsid w:val="00C00F68"/>
    <w:rsid w:val="00C01480"/>
    <w:rsid w:val="00C01880"/>
    <w:rsid w:val="00C01C63"/>
    <w:rsid w:val="00C01FE4"/>
    <w:rsid w:val="00C02281"/>
    <w:rsid w:val="00C02460"/>
    <w:rsid w:val="00C02522"/>
    <w:rsid w:val="00C02E86"/>
    <w:rsid w:val="00C0316D"/>
    <w:rsid w:val="00C0327B"/>
    <w:rsid w:val="00C04E94"/>
    <w:rsid w:val="00C052A8"/>
    <w:rsid w:val="00C05ECA"/>
    <w:rsid w:val="00C062ED"/>
    <w:rsid w:val="00C06776"/>
    <w:rsid w:val="00C06B8A"/>
    <w:rsid w:val="00C06C10"/>
    <w:rsid w:val="00C07743"/>
    <w:rsid w:val="00C07B95"/>
    <w:rsid w:val="00C10737"/>
    <w:rsid w:val="00C10938"/>
    <w:rsid w:val="00C11B3B"/>
    <w:rsid w:val="00C124BB"/>
    <w:rsid w:val="00C12B0D"/>
    <w:rsid w:val="00C12FB2"/>
    <w:rsid w:val="00C13027"/>
    <w:rsid w:val="00C1326D"/>
    <w:rsid w:val="00C13739"/>
    <w:rsid w:val="00C13747"/>
    <w:rsid w:val="00C13BEC"/>
    <w:rsid w:val="00C14751"/>
    <w:rsid w:val="00C14DD6"/>
    <w:rsid w:val="00C14EA1"/>
    <w:rsid w:val="00C14F34"/>
    <w:rsid w:val="00C1565E"/>
    <w:rsid w:val="00C15732"/>
    <w:rsid w:val="00C166AB"/>
    <w:rsid w:val="00C1695F"/>
    <w:rsid w:val="00C1698E"/>
    <w:rsid w:val="00C16F13"/>
    <w:rsid w:val="00C17C58"/>
    <w:rsid w:val="00C20702"/>
    <w:rsid w:val="00C20C63"/>
    <w:rsid w:val="00C2100C"/>
    <w:rsid w:val="00C210A0"/>
    <w:rsid w:val="00C213FD"/>
    <w:rsid w:val="00C21622"/>
    <w:rsid w:val="00C217CA"/>
    <w:rsid w:val="00C2183D"/>
    <w:rsid w:val="00C21947"/>
    <w:rsid w:val="00C21B09"/>
    <w:rsid w:val="00C21B72"/>
    <w:rsid w:val="00C220BE"/>
    <w:rsid w:val="00C2240D"/>
    <w:rsid w:val="00C228CF"/>
    <w:rsid w:val="00C2296B"/>
    <w:rsid w:val="00C230F2"/>
    <w:rsid w:val="00C2313E"/>
    <w:rsid w:val="00C23813"/>
    <w:rsid w:val="00C248BD"/>
    <w:rsid w:val="00C24A7C"/>
    <w:rsid w:val="00C255BF"/>
    <w:rsid w:val="00C25A15"/>
    <w:rsid w:val="00C25DE3"/>
    <w:rsid w:val="00C25E9B"/>
    <w:rsid w:val="00C26535"/>
    <w:rsid w:val="00C26686"/>
    <w:rsid w:val="00C269DB"/>
    <w:rsid w:val="00C26EBF"/>
    <w:rsid w:val="00C27055"/>
    <w:rsid w:val="00C2735E"/>
    <w:rsid w:val="00C275E8"/>
    <w:rsid w:val="00C30B13"/>
    <w:rsid w:val="00C30CDD"/>
    <w:rsid w:val="00C3188A"/>
    <w:rsid w:val="00C323EA"/>
    <w:rsid w:val="00C324C5"/>
    <w:rsid w:val="00C3450A"/>
    <w:rsid w:val="00C346A2"/>
    <w:rsid w:val="00C34FE9"/>
    <w:rsid w:val="00C35D19"/>
    <w:rsid w:val="00C36660"/>
    <w:rsid w:val="00C370A7"/>
    <w:rsid w:val="00C3758A"/>
    <w:rsid w:val="00C377BA"/>
    <w:rsid w:val="00C378D1"/>
    <w:rsid w:val="00C37BD4"/>
    <w:rsid w:val="00C37C30"/>
    <w:rsid w:val="00C401DB"/>
    <w:rsid w:val="00C404F3"/>
    <w:rsid w:val="00C40B96"/>
    <w:rsid w:val="00C40BB8"/>
    <w:rsid w:val="00C41D03"/>
    <w:rsid w:val="00C42A8E"/>
    <w:rsid w:val="00C43923"/>
    <w:rsid w:val="00C44348"/>
    <w:rsid w:val="00C44E62"/>
    <w:rsid w:val="00C45083"/>
    <w:rsid w:val="00C4569C"/>
    <w:rsid w:val="00C45BDF"/>
    <w:rsid w:val="00C45CBC"/>
    <w:rsid w:val="00C46292"/>
    <w:rsid w:val="00C46884"/>
    <w:rsid w:val="00C46E1C"/>
    <w:rsid w:val="00C46E3A"/>
    <w:rsid w:val="00C46F1F"/>
    <w:rsid w:val="00C476EB"/>
    <w:rsid w:val="00C47C7B"/>
    <w:rsid w:val="00C47CCC"/>
    <w:rsid w:val="00C503FE"/>
    <w:rsid w:val="00C508A1"/>
    <w:rsid w:val="00C50F1A"/>
    <w:rsid w:val="00C51555"/>
    <w:rsid w:val="00C51930"/>
    <w:rsid w:val="00C528CF"/>
    <w:rsid w:val="00C529DE"/>
    <w:rsid w:val="00C52E17"/>
    <w:rsid w:val="00C52EBA"/>
    <w:rsid w:val="00C53145"/>
    <w:rsid w:val="00C5318A"/>
    <w:rsid w:val="00C53213"/>
    <w:rsid w:val="00C5363A"/>
    <w:rsid w:val="00C53AD2"/>
    <w:rsid w:val="00C53B72"/>
    <w:rsid w:val="00C53C98"/>
    <w:rsid w:val="00C53DF4"/>
    <w:rsid w:val="00C54134"/>
    <w:rsid w:val="00C54794"/>
    <w:rsid w:val="00C54BB0"/>
    <w:rsid w:val="00C55019"/>
    <w:rsid w:val="00C5514A"/>
    <w:rsid w:val="00C55222"/>
    <w:rsid w:val="00C558F1"/>
    <w:rsid w:val="00C559CD"/>
    <w:rsid w:val="00C559D8"/>
    <w:rsid w:val="00C55FD4"/>
    <w:rsid w:val="00C5638A"/>
    <w:rsid w:val="00C57284"/>
    <w:rsid w:val="00C57936"/>
    <w:rsid w:val="00C57CA5"/>
    <w:rsid w:val="00C60457"/>
    <w:rsid w:val="00C60714"/>
    <w:rsid w:val="00C60B23"/>
    <w:rsid w:val="00C610F7"/>
    <w:rsid w:val="00C618BA"/>
    <w:rsid w:val="00C618D4"/>
    <w:rsid w:val="00C61B2E"/>
    <w:rsid w:val="00C62034"/>
    <w:rsid w:val="00C623FF"/>
    <w:rsid w:val="00C629F9"/>
    <w:rsid w:val="00C63060"/>
    <w:rsid w:val="00C632CA"/>
    <w:rsid w:val="00C6359B"/>
    <w:rsid w:val="00C63EBF"/>
    <w:rsid w:val="00C63F1A"/>
    <w:rsid w:val="00C64294"/>
    <w:rsid w:val="00C64932"/>
    <w:rsid w:val="00C64DD8"/>
    <w:rsid w:val="00C64E42"/>
    <w:rsid w:val="00C6508B"/>
    <w:rsid w:val="00C65154"/>
    <w:rsid w:val="00C65226"/>
    <w:rsid w:val="00C65253"/>
    <w:rsid w:val="00C65E7C"/>
    <w:rsid w:val="00C66459"/>
    <w:rsid w:val="00C665D7"/>
    <w:rsid w:val="00C668A1"/>
    <w:rsid w:val="00C66B88"/>
    <w:rsid w:val="00C66E14"/>
    <w:rsid w:val="00C66F06"/>
    <w:rsid w:val="00C66F10"/>
    <w:rsid w:val="00C67536"/>
    <w:rsid w:val="00C67ACC"/>
    <w:rsid w:val="00C7144B"/>
    <w:rsid w:val="00C71ACF"/>
    <w:rsid w:val="00C71BF9"/>
    <w:rsid w:val="00C71C85"/>
    <w:rsid w:val="00C727A6"/>
    <w:rsid w:val="00C73341"/>
    <w:rsid w:val="00C734FB"/>
    <w:rsid w:val="00C73C8E"/>
    <w:rsid w:val="00C746A2"/>
    <w:rsid w:val="00C74A73"/>
    <w:rsid w:val="00C7583C"/>
    <w:rsid w:val="00C759B7"/>
    <w:rsid w:val="00C75AF5"/>
    <w:rsid w:val="00C7643F"/>
    <w:rsid w:val="00C76CFF"/>
    <w:rsid w:val="00C77279"/>
    <w:rsid w:val="00C77549"/>
    <w:rsid w:val="00C77901"/>
    <w:rsid w:val="00C77A52"/>
    <w:rsid w:val="00C8099A"/>
    <w:rsid w:val="00C80EE7"/>
    <w:rsid w:val="00C8129C"/>
    <w:rsid w:val="00C812FA"/>
    <w:rsid w:val="00C81540"/>
    <w:rsid w:val="00C81677"/>
    <w:rsid w:val="00C82411"/>
    <w:rsid w:val="00C8318C"/>
    <w:rsid w:val="00C833DB"/>
    <w:rsid w:val="00C834A1"/>
    <w:rsid w:val="00C83B15"/>
    <w:rsid w:val="00C83C3B"/>
    <w:rsid w:val="00C84173"/>
    <w:rsid w:val="00C846D1"/>
    <w:rsid w:val="00C84AD1"/>
    <w:rsid w:val="00C851BA"/>
    <w:rsid w:val="00C857F9"/>
    <w:rsid w:val="00C85B8A"/>
    <w:rsid w:val="00C85E8E"/>
    <w:rsid w:val="00C86A23"/>
    <w:rsid w:val="00C86B53"/>
    <w:rsid w:val="00C8705D"/>
    <w:rsid w:val="00C87736"/>
    <w:rsid w:val="00C8798D"/>
    <w:rsid w:val="00C87C10"/>
    <w:rsid w:val="00C87F15"/>
    <w:rsid w:val="00C90B5C"/>
    <w:rsid w:val="00C90D21"/>
    <w:rsid w:val="00C91133"/>
    <w:rsid w:val="00C91345"/>
    <w:rsid w:val="00C913C8"/>
    <w:rsid w:val="00C91563"/>
    <w:rsid w:val="00C9212E"/>
    <w:rsid w:val="00C93322"/>
    <w:rsid w:val="00C93AA3"/>
    <w:rsid w:val="00C93C8D"/>
    <w:rsid w:val="00C941D6"/>
    <w:rsid w:val="00C95048"/>
    <w:rsid w:val="00C956AC"/>
    <w:rsid w:val="00C9592A"/>
    <w:rsid w:val="00C95B03"/>
    <w:rsid w:val="00C95BDE"/>
    <w:rsid w:val="00C9659E"/>
    <w:rsid w:val="00C9714B"/>
    <w:rsid w:val="00C974EF"/>
    <w:rsid w:val="00CA0518"/>
    <w:rsid w:val="00CA0AF4"/>
    <w:rsid w:val="00CA0C49"/>
    <w:rsid w:val="00CA0E46"/>
    <w:rsid w:val="00CA1093"/>
    <w:rsid w:val="00CA13F7"/>
    <w:rsid w:val="00CA141B"/>
    <w:rsid w:val="00CA1A75"/>
    <w:rsid w:val="00CA2076"/>
    <w:rsid w:val="00CA2697"/>
    <w:rsid w:val="00CA296B"/>
    <w:rsid w:val="00CA2CCD"/>
    <w:rsid w:val="00CA30C0"/>
    <w:rsid w:val="00CA33B1"/>
    <w:rsid w:val="00CA3B17"/>
    <w:rsid w:val="00CA3EF1"/>
    <w:rsid w:val="00CA417C"/>
    <w:rsid w:val="00CA48DB"/>
    <w:rsid w:val="00CA5461"/>
    <w:rsid w:val="00CA54EF"/>
    <w:rsid w:val="00CA5899"/>
    <w:rsid w:val="00CA614E"/>
    <w:rsid w:val="00CA6166"/>
    <w:rsid w:val="00CA61CD"/>
    <w:rsid w:val="00CA6224"/>
    <w:rsid w:val="00CA68B9"/>
    <w:rsid w:val="00CA68E7"/>
    <w:rsid w:val="00CA6B88"/>
    <w:rsid w:val="00CA6BAC"/>
    <w:rsid w:val="00CA7EE2"/>
    <w:rsid w:val="00CB0261"/>
    <w:rsid w:val="00CB026A"/>
    <w:rsid w:val="00CB0D3C"/>
    <w:rsid w:val="00CB1552"/>
    <w:rsid w:val="00CB1AB9"/>
    <w:rsid w:val="00CB1C4C"/>
    <w:rsid w:val="00CB1CA1"/>
    <w:rsid w:val="00CB247B"/>
    <w:rsid w:val="00CB2C46"/>
    <w:rsid w:val="00CB3265"/>
    <w:rsid w:val="00CB341C"/>
    <w:rsid w:val="00CB343E"/>
    <w:rsid w:val="00CB365A"/>
    <w:rsid w:val="00CB36D4"/>
    <w:rsid w:val="00CB3987"/>
    <w:rsid w:val="00CB3A65"/>
    <w:rsid w:val="00CB5515"/>
    <w:rsid w:val="00CB5F2A"/>
    <w:rsid w:val="00CB696F"/>
    <w:rsid w:val="00CB6C46"/>
    <w:rsid w:val="00CB77DF"/>
    <w:rsid w:val="00CC0EF1"/>
    <w:rsid w:val="00CC1471"/>
    <w:rsid w:val="00CC1A47"/>
    <w:rsid w:val="00CC1C0D"/>
    <w:rsid w:val="00CC2034"/>
    <w:rsid w:val="00CC2BFF"/>
    <w:rsid w:val="00CC2F7E"/>
    <w:rsid w:val="00CC3123"/>
    <w:rsid w:val="00CC3505"/>
    <w:rsid w:val="00CC3668"/>
    <w:rsid w:val="00CC3C40"/>
    <w:rsid w:val="00CC3DD8"/>
    <w:rsid w:val="00CC55FA"/>
    <w:rsid w:val="00CC5984"/>
    <w:rsid w:val="00CC6232"/>
    <w:rsid w:val="00CC6501"/>
    <w:rsid w:val="00CC65C8"/>
    <w:rsid w:val="00CC6C4D"/>
    <w:rsid w:val="00CC6FB4"/>
    <w:rsid w:val="00CC7583"/>
    <w:rsid w:val="00CC78C1"/>
    <w:rsid w:val="00CC7AA5"/>
    <w:rsid w:val="00CD092A"/>
    <w:rsid w:val="00CD1057"/>
    <w:rsid w:val="00CD16F3"/>
    <w:rsid w:val="00CD2644"/>
    <w:rsid w:val="00CD26B0"/>
    <w:rsid w:val="00CD26B6"/>
    <w:rsid w:val="00CD2F6F"/>
    <w:rsid w:val="00CD306F"/>
    <w:rsid w:val="00CD3222"/>
    <w:rsid w:val="00CD3F89"/>
    <w:rsid w:val="00CD451B"/>
    <w:rsid w:val="00CD48F6"/>
    <w:rsid w:val="00CD4F22"/>
    <w:rsid w:val="00CD4FD0"/>
    <w:rsid w:val="00CD55FE"/>
    <w:rsid w:val="00CD647A"/>
    <w:rsid w:val="00CD707D"/>
    <w:rsid w:val="00CD736D"/>
    <w:rsid w:val="00CD73C2"/>
    <w:rsid w:val="00CD74B7"/>
    <w:rsid w:val="00CD7720"/>
    <w:rsid w:val="00CD77F9"/>
    <w:rsid w:val="00CD7C2B"/>
    <w:rsid w:val="00CE0952"/>
    <w:rsid w:val="00CE0DC9"/>
    <w:rsid w:val="00CE0DCA"/>
    <w:rsid w:val="00CE1489"/>
    <w:rsid w:val="00CE1991"/>
    <w:rsid w:val="00CE1B23"/>
    <w:rsid w:val="00CE271D"/>
    <w:rsid w:val="00CE2BE7"/>
    <w:rsid w:val="00CE2C8D"/>
    <w:rsid w:val="00CE313E"/>
    <w:rsid w:val="00CE513A"/>
    <w:rsid w:val="00CE5496"/>
    <w:rsid w:val="00CE54AA"/>
    <w:rsid w:val="00CE5689"/>
    <w:rsid w:val="00CE586D"/>
    <w:rsid w:val="00CE5BA3"/>
    <w:rsid w:val="00CE6EBB"/>
    <w:rsid w:val="00CE6FF6"/>
    <w:rsid w:val="00CE759A"/>
    <w:rsid w:val="00CE768A"/>
    <w:rsid w:val="00CE7BD1"/>
    <w:rsid w:val="00CF0472"/>
    <w:rsid w:val="00CF049E"/>
    <w:rsid w:val="00CF0DA8"/>
    <w:rsid w:val="00CF1068"/>
    <w:rsid w:val="00CF1629"/>
    <w:rsid w:val="00CF1681"/>
    <w:rsid w:val="00CF1895"/>
    <w:rsid w:val="00CF19EF"/>
    <w:rsid w:val="00CF1C07"/>
    <w:rsid w:val="00CF1CCB"/>
    <w:rsid w:val="00CF1DCF"/>
    <w:rsid w:val="00CF1FE8"/>
    <w:rsid w:val="00CF25E8"/>
    <w:rsid w:val="00CF2D27"/>
    <w:rsid w:val="00CF3485"/>
    <w:rsid w:val="00CF37CC"/>
    <w:rsid w:val="00CF4F2C"/>
    <w:rsid w:val="00CF51F3"/>
    <w:rsid w:val="00CF5323"/>
    <w:rsid w:val="00CF55E4"/>
    <w:rsid w:val="00CF5B9A"/>
    <w:rsid w:val="00CF5F2A"/>
    <w:rsid w:val="00CF6898"/>
    <w:rsid w:val="00CF6EBA"/>
    <w:rsid w:val="00CF73DB"/>
    <w:rsid w:val="00CF7B01"/>
    <w:rsid w:val="00CF7DD9"/>
    <w:rsid w:val="00D000B0"/>
    <w:rsid w:val="00D00469"/>
    <w:rsid w:val="00D005E4"/>
    <w:rsid w:val="00D0061E"/>
    <w:rsid w:val="00D00829"/>
    <w:rsid w:val="00D015CF"/>
    <w:rsid w:val="00D01964"/>
    <w:rsid w:val="00D0257E"/>
    <w:rsid w:val="00D02EFA"/>
    <w:rsid w:val="00D050A5"/>
    <w:rsid w:val="00D05114"/>
    <w:rsid w:val="00D0530A"/>
    <w:rsid w:val="00D054E2"/>
    <w:rsid w:val="00D05772"/>
    <w:rsid w:val="00D057E3"/>
    <w:rsid w:val="00D069D4"/>
    <w:rsid w:val="00D06B05"/>
    <w:rsid w:val="00D06EEC"/>
    <w:rsid w:val="00D06F62"/>
    <w:rsid w:val="00D072B6"/>
    <w:rsid w:val="00D07814"/>
    <w:rsid w:val="00D07AF3"/>
    <w:rsid w:val="00D07B23"/>
    <w:rsid w:val="00D07B50"/>
    <w:rsid w:val="00D07F2E"/>
    <w:rsid w:val="00D10CD2"/>
    <w:rsid w:val="00D11F8F"/>
    <w:rsid w:val="00D12BC5"/>
    <w:rsid w:val="00D12D56"/>
    <w:rsid w:val="00D12E0D"/>
    <w:rsid w:val="00D13145"/>
    <w:rsid w:val="00D131E0"/>
    <w:rsid w:val="00D14278"/>
    <w:rsid w:val="00D14F2A"/>
    <w:rsid w:val="00D151B5"/>
    <w:rsid w:val="00D15D0F"/>
    <w:rsid w:val="00D163C9"/>
    <w:rsid w:val="00D16BD2"/>
    <w:rsid w:val="00D16D75"/>
    <w:rsid w:val="00D17377"/>
    <w:rsid w:val="00D175A5"/>
    <w:rsid w:val="00D178BC"/>
    <w:rsid w:val="00D17B26"/>
    <w:rsid w:val="00D17DD0"/>
    <w:rsid w:val="00D20222"/>
    <w:rsid w:val="00D20241"/>
    <w:rsid w:val="00D207E8"/>
    <w:rsid w:val="00D20D40"/>
    <w:rsid w:val="00D20E99"/>
    <w:rsid w:val="00D20ED9"/>
    <w:rsid w:val="00D2109F"/>
    <w:rsid w:val="00D2166E"/>
    <w:rsid w:val="00D217FF"/>
    <w:rsid w:val="00D21A62"/>
    <w:rsid w:val="00D21B1D"/>
    <w:rsid w:val="00D21C41"/>
    <w:rsid w:val="00D2233B"/>
    <w:rsid w:val="00D2274C"/>
    <w:rsid w:val="00D23D2F"/>
    <w:rsid w:val="00D24379"/>
    <w:rsid w:val="00D24464"/>
    <w:rsid w:val="00D24A67"/>
    <w:rsid w:val="00D24B08"/>
    <w:rsid w:val="00D24C20"/>
    <w:rsid w:val="00D24E5E"/>
    <w:rsid w:val="00D250B4"/>
    <w:rsid w:val="00D250C8"/>
    <w:rsid w:val="00D2511C"/>
    <w:rsid w:val="00D251E1"/>
    <w:rsid w:val="00D26EF8"/>
    <w:rsid w:val="00D2737C"/>
    <w:rsid w:val="00D27D8F"/>
    <w:rsid w:val="00D30300"/>
    <w:rsid w:val="00D3036A"/>
    <w:rsid w:val="00D30DAC"/>
    <w:rsid w:val="00D30F33"/>
    <w:rsid w:val="00D310F1"/>
    <w:rsid w:val="00D31A7A"/>
    <w:rsid w:val="00D32749"/>
    <w:rsid w:val="00D33877"/>
    <w:rsid w:val="00D33DC6"/>
    <w:rsid w:val="00D34002"/>
    <w:rsid w:val="00D341C6"/>
    <w:rsid w:val="00D34B2A"/>
    <w:rsid w:val="00D34BC7"/>
    <w:rsid w:val="00D34ED8"/>
    <w:rsid w:val="00D35D25"/>
    <w:rsid w:val="00D3680B"/>
    <w:rsid w:val="00D36A7D"/>
    <w:rsid w:val="00D37090"/>
    <w:rsid w:val="00D371AF"/>
    <w:rsid w:val="00D37513"/>
    <w:rsid w:val="00D376CE"/>
    <w:rsid w:val="00D37A6D"/>
    <w:rsid w:val="00D37A87"/>
    <w:rsid w:val="00D400BC"/>
    <w:rsid w:val="00D40199"/>
    <w:rsid w:val="00D411B4"/>
    <w:rsid w:val="00D41574"/>
    <w:rsid w:val="00D41769"/>
    <w:rsid w:val="00D41E49"/>
    <w:rsid w:val="00D42059"/>
    <w:rsid w:val="00D42456"/>
    <w:rsid w:val="00D4375B"/>
    <w:rsid w:val="00D43D1F"/>
    <w:rsid w:val="00D43E3A"/>
    <w:rsid w:val="00D44E0E"/>
    <w:rsid w:val="00D450D6"/>
    <w:rsid w:val="00D45116"/>
    <w:rsid w:val="00D4543C"/>
    <w:rsid w:val="00D45D3D"/>
    <w:rsid w:val="00D45F6D"/>
    <w:rsid w:val="00D46281"/>
    <w:rsid w:val="00D4686E"/>
    <w:rsid w:val="00D46910"/>
    <w:rsid w:val="00D47AA3"/>
    <w:rsid w:val="00D50549"/>
    <w:rsid w:val="00D506CD"/>
    <w:rsid w:val="00D514CE"/>
    <w:rsid w:val="00D51BF0"/>
    <w:rsid w:val="00D51D53"/>
    <w:rsid w:val="00D525BB"/>
    <w:rsid w:val="00D52839"/>
    <w:rsid w:val="00D530C8"/>
    <w:rsid w:val="00D544F9"/>
    <w:rsid w:val="00D54683"/>
    <w:rsid w:val="00D549BF"/>
    <w:rsid w:val="00D54E52"/>
    <w:rsid w:val="00D554D3"/>
    <w:rsid w:val="00D5578D"/>
    <w:rsid w:val="00D55D3F"/>
    <w:rsid w:val="00D56081"/>
    <w:rsid w:val="00D560E5"/>
    <w:rsid w:val="00D56CDC"/>
    <w:rsid w:val="00D56EAC"/>
    <w:rsid w:val="00D57202"/>
    <w:rsid w:val="00D574D0"/>
    <w:rsid w:val="00D57B34"/>
    <w:rsid w:val="00D60B3B"/>
    <w:rsid w:val="00D6125E"/>
    <w:rsid w:val="00D61499"/>
    <w:rsid w:val="00D61FDB"/>
    <w:rsid w:val="00D62118"/>
    <w:rsid w:val="00D621FF"/>
    <w:rsid w:val="00D62CDB"/>
    <w:rsid w:val="00D62F21"/>
    <w:rsid w:val="00D63870"/>
    <w:rsid w:val="00D64A72"/>
    <w:rsid w:val="00D64CB9"/>
    <w:rsid w:val="00D64ECE"/>
    <w:rsid w:val="00D65394"/>
    <w:rsid w:val="00D65C78"/>
    <w:rsid w:val="00D65D03"/>
    <w:rsid w:val="00D66210"/>
    <w:rsid w:val="00D6664F"/>
    <w:rsid w:val="00D66860"/>
    <w:rsid w:val="00D6693D"/>
    <w:rsid w:val="00D677B9"/>
    <w:rsid w:val="00D7064D"/>
    <w:rsid w:val="00D70B6A"/>
    <w:rsid w:val="00D719A8"/>
    <w:rsid w:val="00D71EAF"/>
    <w:rsid w:val="00D7224E"/>
    <w:rsid w:val="00D72E16"/>
    <w:rsid w:val="00D73146"/>
    <w:rsid w:val="00D73941"/>
    <w:rsid w:val="00D73C2A"/>
    <w:rsid w:val="00D73C55"/>
    <w:rsid w:val="00D74475"/>
    <w:rsid w:val="00D74C9D"/>
    <w:rsid w:val="00D7555F"/>
    <w:rsid w:val="00D7568B"/>
    <w:rsid w:val="00D75982"/>
    <w:rsid w:val="00D76977"/>
    <w:rsid w:val="00D770C2"/>
    <w:rsid w:val="00D77127"/>
    <w:rsid w:val="00D771B0"/>
    <w:rsid w:val="00D77DEE"/>
    <w:rsid w:val="00D77F82"/>
    <w:rsid w:val="00D80221"/>
    <w:rsid w:val="00D80585"/>
    <w:rsid w:val="00D80ED4"/>
    <w:rsid w:val="00D81056"/>
    <w:rsid w:val="00D817C4"/>
    <w:rsid w:val="00D8190A"/>
    <w:rsid w:val="00D8215B"/>
    <w:rsid w:val="00D825D8"/>
    <w:rsid w:val="00D82A5C"/>
    <w:rsid w:val="00D82BC1"/>
    <w:rsid w:val="00D83543"/>
    <w:rsid w:val="00D83664"/>
    <w:rsid w:val="00D838AD"/>
    <w:rsid w:val="00D8394C"/>
    <w:rsid w:val="00D83976"/>
    <w:rsid w:val="00D83A82"/>
    <w:rsid w:val="00D84584"/>
    <w:rsid w:val="00D84B24"/>
    <w:rsid w:val="00D84CF7"/>
    <w:rsid w:val="00D84D91"/>
    <w:rsid w:val="00D8516A"/>
    <w:rsid w:val="00D85346"/>
    <w:rsid w:val="00D857D9"/>
    <w:rsid w:val="00D857F2"/>
    <w:rsid w:val="00D85ADB"/>
    <w:rsid w:val="00D86598"/>
    <w:rsid w:val="00D86A4F"/>
    <w:rsid w:val="00D86F08"/>
    <w:rsid w:val="00D870D9"/>
    <w:rsid w:val="00D87195"/>
    <w:rsid w:val="00D87387"/>
    <w:rsid w:val="00D87575"/>
    <w:rsid w:val="00D87B01"/>
    <w:rsid w:val="00D87CC6"/>
    <w:rsid w:val="00D87F9C"/>
    <w:rsid w:val="00D90399"/>
    <w:rsid w:val="00D90BDD"/>
    <w:rsid w:val="00D90C58"/>
    <w:rsid w:val="00D91B3E"/>
    <w:rsid w:val="00D91E14"/>
    <w:rsid w:val="00D92827"/>
    <w:rsid w:val="00D9283A"/>
    <w:rsid w:val="00D92C83"/>
    <w:rsid w:val="00D93A36"/>
    <w:rsid w:val="00D9412B"/>
    <w:rsid w:val="00D946D4"/>
    <w:rsid w:val="00D946F3"/>
    <w:rsid w:val="00D94951"/>
    <w:rsid w:val="00D94C04"/>
    <w:rsid w:val="00D94C67"/>
    <w:rsid w:val="00D94EC8"/>
    <w:rsid w:val="00D95047"/>
    <w:rsid w:val="00D95D5A"/>
    <w:rsid w:val="00D961B0"/>
    <w:rsid w:val="00D96257"/>
    <w:rsid w:val="00D969EC"/>
    <w:rsid w:val="00D970DA"/>
    <w:rsid w:val="00D970FF"/>
    <w:rsid w:val="00D97335"/>
    <w:rsid w:val="00D9738A"/>
    <w:rsid w:val="00DA0109"/>
    <w:rsid w:val="00DA02E0"/>
    <w:rsid w:val="00DA056C"/>
    <w:rsid w:val="00DA0F64"/>
    <w:rsid w:val="00DA123C"/>
    <w:rsid w:val="00DA1825"/>
    <w:rsid w:val="00DA1C61"/>
    <w:rsid w:val="00DA236A"/>
    <w:rsid w:val="00DA23DF"/>
    <w:rsid w:val="00DA24B2"/>
    <w:rsid w:val="00DA2676"/>
    <w:rsid w:val="00DA267C"/>
    <w:rsid w:val="00DA28D1"/>
    <w:rsid w:val="00DA295D"/>
    <w:rsid w:val="00DA2C3B"/>
    <w:rsid w:val="00DA2EA2"/>
    <w:rsid w:val="00DA31A6"/>
    <w:rsid w:val="00DA31C0"/>
    <w:rsid w:val="00DA4245"/>
    <w:rsid w:val="00DA4BE0"/>
    <w:rsid w:val="00DA51DA"/>
    <w:rsid w:val="00DA5CE8"/>
    <w:rsid w:val="00DA6105"/>
    <w:rsid w:val="00DA6A60"/>
    <w:rsid w:val="00DA6B55"/>
    <w:rsid w:val="00DA6FFD"/>
    <w:rsid w:val="00DA7768"/>
    <w:rsid w:val="00DA7C57"/>
    <w:rsid w:val="00DB028E"/>
    <w:rsid w:val="00DB03F4"/>
    <w:rsid w:val="00DB06B0"/>
    <w:rsid w:val="00DB087F"/>
    <w:rsid w:val="00DB09D9"/>
    <w:rsid w:val="00DB0EBA"/>
    <w:rsid w:val="00DB1205"/>
    <w:rsid w:val="00DB1B5F"/>
    <w:rsid w:val="00DB3B3E"/>
    <w:rsid w:val="00DB3EF3"/>
    <w:rsid w:val="00DB4240"/>
    <w:rsid w:val="00DB4325"/>
    <w:rsid w:val="00DB4D6D"/>
    <w:rsid w:val="00DB4D73"/>
    <w:rsid w:val="00DB5694"/>
    <w:rsid w:val="00DB5D86"/>
    <w:rsid w:val="00DB5F6A"/>
    <w:rsid w:val="00DB686F"/>
    <w:rsid w:val="00DB6A46"/>
    <w:rsid w:val="00DB7307"/>
    <w:rsid w:val="00DB7A54"/>
    <w:rsid w:val="00DB7F4D"/>
    <w:rsid w:val="00DC0A63"/>
    <w:rsid w:val="00DC0B48"/>
    <w:rsid w:val="00DC1069"/>
    <w:rsid w:val="00DC15FF"/>
    <w:rsid w:val="00DC29EF"/>
    <w:rsid w:val="00DC31C6"/>
    <w:rsid w:val="00DC348D"/>
    <w:rsid w:val="00DC3D7E"/>
    <w:rsid w:val="00DC4634"/>
    <w:rsid w:val="00DC49F5"/>
    <w:rsid w:val="00DC51F2"/>
    <w:rsid w:val="00DC53D2"/>
    <w:rsid w:val="00DC58B1"/>
    <w:rsid w:val="00DC5B11"/>
    <w:rsid w:val="00DC5F84"/>
    <w:rsid w:val="00DC640F"/>
    <w:rsid w:val="00DC6526"/>
    <w:rsid w:val="00DC670B"/>
    <w:rsid w:val="00DC6D41"/>
    <w:rsid w:val="00DC7BC6"/>
    <w:rsid w:val="00DD0336"/>
    <w:rsid w:val="00DD0CA0"/>
    <w:rsid w:val="00DD108E"/>
    <w:rsid w:val="00DD1370"/>
    <w:rsid w:val="00DD142B"/>
    <w:rsid w:val="00DD1954"/>
    <w:rsid w:val="00DD240D"/>
    <w:rsid w:val="00DD2668"/>
    <w:rsid w:val="00DD2B3E"/>
    <w:rsid w:val="00DD2D1E"/>
    <w:rsid w:val="00DD327D"/>
    <w:rsid w:val="00DD375D"/>
    <w:rsid w:val="00DD3BE1"/>
    <w:rsid w:val="00DD407E"/>
    <w:rsid w:val="00DD4447"/>
    <w:rsid w:val="00DD5058"/>
    <w:rsid w:val="00DD52F8"/>
    <w:rsid w:val="00DD5691"/>
    <w:rsid w:val="00DD5932"/>
    <w:rsid w:val="00DD5B6B"/>
    <w:rsid w:val="00DD628D"/>
    <w:rsid w:val="00DD67F2"/>
    <w:rsid w:val="00DD686A"/>
    <w:rsid w:val="00DD70F2"/>
    <w:rsid w:val="00DD71FC"/>
    <w:rsid w:val="00DD7234"/>
    <w:rsid w:val="00DD79E4"/>
    <w:rsid w:val="00DE006D"/>
    <w:rsid w:val="00DE0290"/>
    <w:rsid w:val="00DE079B"/>
    <w:rsid w:val="00DE157A"/>
    <w:rsid w:val="00DE1611"/>
    <w:rsid w:val="00DE1639"/>
    <w:rsid w:val="00DE19E4"/>
    <w:rsid w:val="00DE1F4B"/>
    <w:rsid w:val="00DE1F85"/>
    <w:rsid w:val="00DE224C"/>
    <w:rsid w:val="00DE3167"/>
    <w:rsid w:val="00DE31DC"/>
    <w:rsid w:val="00DE3A1F"/>
    <w:rsid w:val="00DE3E73"/>
    <w:rsid w:val="00DE40A5"/>
    <w:rsid w:val="00DE43DF"/>
    <w:rsid w:val="00DE448F"/>
    <w:rsid w:val="00DE4F51"/>
    <w:rsid w:val="00DE507E"/>
    <w:rsid w:val="00DE56DA"/>
    <w:rsid w:val="00DE56F4"/>
    <w:rsid w:val="00DE5CC4"/>
    <w:rsid w:val="00DE5D69"/>
    <w:rsid w:val="00DE5E47"/>
    <w:rsid w:val="00DE62BA"/>
    <w:rsid w:val="00DE67A1"/>
    <w:rsid w:val="00DE7350"/>
    <w:rsid w:val="00DF061D"/>
    <w:rsid w:val="00DF09BD"/>
    <w:rsid w:val="00DF0B57"/>
    <w:rsid w:val="00DF12DC"/>
    <w:rsid w:val="00DF15B6"/>
    <w:rsid w:val="00DF23CF"/>
    <w:rsid w:val="00DF2E81"/>
    <w:rsid w:val="00DF3084"/>
    <w:rsid w:val="00DF34EF"/>
    <w:rsid w:val="00DF475C"/>
    <w:rsid w:val="00DF4BC2"/>
    <w:rsid w:val="00DF5323"/>
    <w:rsid w:val="00DF6502"/>
    <w:rsid w:val="00DF734B"/>
    <w:rsid w:val="00E0024B"/>
    <w:rsid w:val="00E002A4"/>
    <w:rsid w:val="00E008CE"/>
    <w:rsid w:val="00E00B6B"/>
    <w:rsid w:val="00E02131"/>
    <w:rsid w:val="00E022AB"/>
    <w:rsid w:val="00E023DA"/>
    <w:rsid w:val="00E02F6F"/>
    <w:rsid w:val="00E0312F"/>
    <w:rsid w:val="00E040F5"/>
    <w:rsid w:val="00E04415"/>
    <w:rsid w:val="00E04B7E"/>
    <w:rsid w:val="00E04E73"/>
    <w:rsid w:val="00E04F78"/>
    <w:rsid w:val="00E05CD2"/>
    <w:rsid w:val="00E068E3"/>
    <w:rsid w:val="00E06ABF"/>
    <w:rsid w:val="00E06C36"/>
    <w:rsid w:val="00E06CC6"/>
    <w:rsid w:val="00E06CF8"/>
    <w:rsid w:val="00E06ECF"/>
    <w:rsid w:val="00E07ECF"/>
    <w:rsid w:val="00E102DE"/>
    <w:rsid w:val="00E10FA0"/>
    <w:rsid w:val="00E112D1"/>
    <w:rsid w:val="00E11376"/>
    <w:rsid w:val="00E11572"/>
    <w:rsid w:val="00E116F9"/>
    <w:rsid w:val="00E11A9B"/>
    <w:rsid w:val="00E11DC6"/>
    <w:rsid w:val="00E121FC"/>
    <w:rsid w:val="00E12733"/>
    <w:rsid w:val="00E12C35"/>
    <w:rsid w:val="00E12FF0"/>
    <w:rsid w:val="00E132E0"/>
    <w:rsid w:val="00E13895"/>
    <w:rsid w:val="00E1395C"/>
    <w:rsid w:val="00E1430C"/>
    <w:rsid w:val="00E1481E"/>
    <w:rsid w:val="00E14A0B"/>
    <w:rsid w:val="00E14B49"/>
    <w:rsid w:val="00E153D1"/>
    <w:rsid w:val="00E1554C"/>
    <w:rsid w:val="00E15D74"/>
    <w:rsid w:val="00E1633D"/>
    <w:rsid w:val="00E16489"/>
    <w:rsid w:val="00E16546"/>
    <w:rsid w:val="00E16D77"/>
    <w:rsid w:val="00E17448"/>
    <w:rsid w:val="00E17FCE"/>
    <w:rsid w:val="00E17FD3"/>
    <w:rsid w:val="00E17FD9"/>
    <w:rsid w:val="00E20123"/>
    <w:rsid w:val="00E20DEB"/>
    <w:rsid w:val="00E20EAF"/>
    <w:rsid w:val="00E20F47"/>
    <w:rsid w:val="00E213A0"/>
    <w:rsid w:val="00E21574"/>
    <w:rsid w:val="00E223C2"/>
    <w:rsid w:val="00E22725"/>
    <w:rsid w:val="00E22F35"/>
    <w:rsid w:val="00E22FF5"/>
    <w:rsid w:val="00E2363E"/>
    <w:rsid w:val="00E23B5C"/>
    <w:rsid w:val="00E23DAA"/>
    <w:rsid w:val="00E245C2"/>
    <w:rsid w:val="00E246D7"/>
    <w:rsid w:val="00E2506D"/>
    <w:rsid w:val="00E25150"/>
    <w:rsid w:val="00E25E2F"/>
    <w:rsid w:val="00E25FCA"/>
    <w:rsid w:val="00E2621B"/>
    <w:rsid w:val="00E2646E"/>
    <w:rsid w:val="00E26652"/>
    <w:rsid w:val="00E26E40"/>
    <w:rsid w:val="00E26F5F"/>
    <w:rsid w:val="00E27C44"/>
    <w:rsid w:val="00E30604"/>
    <w:rsid w:val="00E30643"/>
    <w:rsid w:val="00E3064D"/>
    <w:rsid w:val="00E30662"/>
    <w:rsid w:val="00E30CAA"/>
    <w:rsid w:val="00E30D05"/>
    <w:rsid w:val="00E31267"/>
    <w:rsid w:val="00E312A7"/>
    <w:rsid w:val="00E31556"/>
    <w:rsid w:val="00E31B3A"/>
    <w:rsid w:val="00E320E8"/>
    <w:rsid w:val="00E327D8"/>
    <w:rsid w:val="00E32A0D"/>
    <w:rsid w:val="00E32CB9"/>
    <w:rsid w:val="00E33AFC"/>
    <w:rsid w:val="00E33FB5"/>
    <w:rsid w:val="00E3447D"/>
    <w:rsid w:val="00E344A0"/>
    <w:rsid w:val="00E345AA"/>
    <w:rsid w:val="00E34A33"/>
    <w:rsid w:val="00E34C85"/>
    <w:rsid w:val="00E34CFC"/>
    <w:rsid w:val="00E34D7B"/>
    <w:rsid w:val="00E35136"/>
    <w:rsid w:val="00E35288"/>
    <w:rsid w:val="00E354CD"/>
    <w:rsid w:val="00E35836"/>
    <w:rsid w:val="00E3597A"/>
    <w:rsid w:val="00E35D4A"/>
    <w:rsid w:val="00E36194"/>
    <w:rsid w:val="00E36681"/>
    <w:rsid w:val="00E3677D"/>
    <w:rsid w:val="00E37129"/>
    <w:rsid w:val="00E373D9"/>
    <w:rsid w:val="00E375F0"/>
    <w:rsid w:val="00E378E6"/>
    <w:rsid w:val="00E37D37"/>
    <w:rsid w:val="00E37F0F"/>
    <w:rsid w:val="00E4014B"/>
    <w:rsid w:val="00E408EA"/>
    <w:rsid w:val="00E40DB3"/>
    <w:rsid w:val="00E419AE"/>
    <w:rsid w:val="00E41F59"/>
    <w:rsid w:val="00E42091"/>
    <w:rsid w:val="00E4216F"/>
    <w:rsid w:val="00E42D48"/>
    <w:rsid w:val="00E432A5"/>
    <w:rsid w:val="00E43536"/>
    <w:rsid w:val="00E43DEE"/>
    <w:rsid w:val="00E4536B"/>
    <w:rsid w:val="00E45392"/>
    <w:rsid w:val="00E45631"/>
    <w:rsid w:val="00E45698"/>
    <w:rsid w:val="00E4577F"/>
    <w:rsid w:val="00E45E99"/>
    <w:rsid w:val="00E468A5"/>
    <w:rsid w:val="00E46C74"/>
    <w:rsid w:val="00E502B1"/>
    <w:rsid w:val="00E50932"/>
    <w:rsid w:val="00E5194E"/>
    <w:rsid w:val="00E52056"/>
    <w:rsid w:val="00E5214D"/>
    <w:rsid w:val="00E52517"/>
    <w:rsid w:val="00E527D9"/>
    <w:rsid w:val="00E534DF"/>
    <w:rsid w:val="00E537E4"/>
    <w:rsid w:val="00E53A85"/>
    <w:rsid w:val="00E53B51"/>
    <w:rsid w:val="00E541E2"/>
    <w:rsid w:val="00E54923"/>
    <w:rsid w:val="00E54C7D"/>
    <w:rsid w:val="00E54C90"/>
    <w:rsid w:val="00E55004"/>
    <w:rsid w:val="00E550B7"/>
    <w:rsid w:val="00E56FE3"/>
    <w:rsid w:val="00E575A9"/>
    <w:rsid w:val="00E57E4C"/>
    <w:rsid w:val="00E57F0D"/>
    <w:rsid w:val="00E606A5"/>
    <w:rsid w:val="00E61981"/>
    <w:rsid w:val="00E62CD1"/>
    <w:rsid w:val="00E630FF"/>
    <w:rsid w:val="00E63553"/>
    <w:rsid w:val="00E63826"/>
    <w:rsid w:val="00E639D3"/>
    <w:rsid w:val="00E63CE8"/>
    <w:rsid w:val="00E64275"/>
    <w:rsid w:val="00E6548F"/>
    <w:rsid w:val="00E65689"/>
    <w:rsid w:val="00E65A1F"/>
    <w:rsid w:val="00E65B95"/>
    <w:rsid w:val="00E65FDC"/>
    <w:rsid w:val="00E66325"/>
    <w:rsid w:val="00E666CB"/>
    <w:rsid w:val="00E66B74"/>
    <w:rsid w:val="00E66C6D"/>
    <w:rsid w:val="00E66DAF"/>
    <w:rsid w:val="00E672A3"/>
    <w:rsid w:val="00E67906"/>
    <w:rsid w:val="00E679F3"/>
    <w:rsid w:val="00E7062D"/>
    <w:rsid w:val="00E70D00"/>
    <w:rsid w:val="00E71375"/>
    <w:rsid w:val="00E71EF5"/>
    <w:rsid w:val="00E71FE7"/>
    <w:rsid w:val="00E7251A"/>
    <w:rsid w:val="00E72832"/>
    <w:rsid w:val="00E72C89"/>
    <w:rsid w:val="00E72C90"/>
    <w:rsid w:val="00E732E1"/>
    <w:rsid w:val="00E73303"/>
    <w:rsid w:val="00E73724"/>
    <w:rsid w:val="00E73725"/>
    <w:rsid w:val="00E73F8F"/>
    <w:rsid w:val="00E74670"/>
    <w:rsid w:val="00E74882"/>
    <w:rsid w:val="00E7526D"/>
    <w:rsid w:val="00E755A6"/>
    <w:rsid w:val="00E7582A"/>
    <w:rsid w:val="00E75A7B"/>
    <w:rsid w:val="00E75B95"/>
    <w:rsid w:val="00E761F2"/>
    <w:rsid w:val="00E763A2"/>
    <w:rsid w:val="00E76A1A"/>
    <w:rsid w:val="00E76C84"/>
    <w:rsid w:val="00E76E0E"/>
    <w:rsid w:val="00E77190"/>
    <w:rsid w:val="00E7728C"/>
    <w:rsid w:val="00E773FF"/>
    <w:rsid w:val="00E778FD"/>
    <w:rsid w:val="00E77D2B"/>
    <w:rsid w:val="00E77DD0"/>
    <w:rsid w:val="00E80125"/>
    <w:rsid w:val="00E80802"/>
    <w:rsid w:val="00E809F5"/>
    <w:rsid w:val="00E80F4D"/>
    <w:rsid w:val="00E81061"/>
    <w:rsid w:val="00E813B4"/>
    <w:rsid w:val="00E81862"/>
    <w:rsid w:val="00E819B2"/>
    <w:rsid w:val="00E830BE"/>
    <w:rsid w:val="00E83B06"/>
    <w:rsid w:val="00E849F5"/>
    <w:rsid w:val="00E85018"/>
    <w:rsid w:val="00E85C5B"/>
    <w:rsid w:val="00E86012"/>
    <w:rsid w:val="00E861E0"/>
    <w:rsid w:val="00E8632D"/>
    <w:rsid w:val="00E86533"/>
    <w:rsid w:val="00E869E1"/>
    <w:rsid w:val="00E86B79"/>
    <w:rsid w:val="00E86E46"/>
    <w:rsid w:val="00E86F53"/>
    <w:rsid w:val="00E8774A"/>
    <w:rsid w:val="00E9020B"/>
    <w:rsid w:val="00E90780"/>
    <w:rsid w:val="00E90AD5"/>
    <w:rsid w:val="00E90B35"/>
    <w:rsid w:val="00E90B8F"/>
    <w:rsid w:val="00E90F24"/>
    <w:rsid w:val="00E90FA9"/>
    <w:rsid w:val="00E9107B"/>
    <w:rsid w:val="00E91BCE"/>
    <w:rsid w:val="00E933D0"/>
    <w:rsid w:val="00E939B2"/>
    <w:rsid w:val="00E93AF9"/>
    <w:rsid w:val="00E93DA1"/>
    <w:rsid w:val="00E93DCF"/>
    <w:rsid w:val="00E94E58"/>
    <w:rsid w:val="00E95057"/>
    <w:rsid w:val="00E951BC"/>
    <w:rsid w:val="00E95246"/>
    <w:rsid w:val="00E952A5"/>
    <w:rsid w:val="00E95612"/>
    <w:rsid w:val="00E958DB"/>
    <w:rsid w:val="00E95904"/>
    <w:rsid w:val="00E963A8"/>
    <w:rsid w:val="00E96E9A"/>
    <w:rsid w:val="00E97346"/>
    <w:rsid w:val="00E97C62"/>
    <w:rsid w:val="00E97D86"/>
    <w:rsid w:val="00EA044D"/>
    <w:rsid w:val="00EA0B72"/>
    <w:rsid w:val="00EA0E86"/>
    <w:rsid w:val="00EA1792"/>
    <w:rsid w:val="00EA1A0B"/>
    <w:rsid w:val="00EA1FB1"/>
    <w:rsid w:val="00EA2123"/>
    <w:rsid w:val="00EA221D"/>
    <w:rsid w:val="00EA2494"/>
    <w:rsid w:val="00EA28A7"/>
    <w:rsid w:val="00EA310C"/>
    <w:rsid w:val="00EA311C"/>
    <w:rsid w:val="00EA33B6"/>
    <w:rsid w:val="00EA3D97"/>
    <w:rsid w:val="00EA3E78"/>
    <w:rsid w:val="00EA3F1D"/>
    <w:rsid w:val="00EA3F3C"/>
    <w:rsid w:val="00EA3FE2"/>
    <w:rsid w:val="00EA44EC"/>
    <w:rsid w:val="00EA4501"/>
    <w:rsid w:val="00EA4D45"/>
    <w:rsid w:val="00EA4DEB"/>
    <w:rsid w:val="00EA566F"/>
    <w:rsid w:val="00EA5A70"/>
    <w:rsid w:val="00EA6E89"/>
    <w:rsid w:val="00EA752B"/>
    <w:rsid w:val="00EA762A"/>
    <w:rsid w:val="00EA7713"/>
    <w:rsid w:val="00EA7B91"/>
    <w:rsid w:val="00EA7D7B"/>
    <w:rsid w:val="00EB01F7"/>
    <w:rsid w:val="00EB020C"/>
    <w:rsid w:val="00EB0679"/>
    <w:rsid w:val="00EB09E8"/>
    <w:rsid w:val="00EB0FCA"/>
    <w:rsid w:val="00EB18D3"/>
    <w:rsid w:val="00EB235D"/>
    <w:rsid w:val="00EB290D"/>
    <w:rsid w:val="00EB3063"/>
    <w:rsid w:val="00EB3656"/>
    <w:rsid w:val="00EB3E1F"/>
    <w:rsid w:val="00EB4870"/>
    <w:rsid w:val="00EB4B1C"/>
    <w:rsid w:val="00EB4D67"/>
    <w:rsid w:val="00EB547D"/>
    <w:rsid w:val="00EB58D8"/>
    <w:rsid w:val="00EB697E"/>
    <w:rsid w:val="00EB7295"/>
    <w:rsid w:val="00EB73DF"/>
    <w:rsid w:val="00EB792B"/>
    <w:rsid w:val="00EB7E75"/>
    <w:rsid w:val="00EC02ED"/>
    <w:rsid w:val="00EC049D"/>
    <w:rsid w:val="00EC091A"/>
    <w:rsid w:val="00EC0C07"/>
    <w:rsid w:val="00EC0C0B"/>
    <w:rsid w:val="00EC0C18"/>
    <w:rsid w:val="00EC15A4"/>
    <w:rsid w:val="00EC1607"/>
    <w:rsid w:val="00EC2190"/>
    <w:rsid w:val="00EC29F5"/>
    <w:rsid w:val="00EC3307"/>
    <w:rsid w:val="00EC3335"/>
    <w:rsid w:val="00EC3836"/>
    <w:rsid w:val="00EC40B2"/>
    <w:rsid w:val="00EC5CD1"/>
    <w:rsid w:val="00EC5D1C"/>
    <w:rsid w:val="00EC651F"/>
    <w:rsid w:val="00EC657F"/>
    <w:rsid w:val="00EC6DFB"/>
    <w:rsid w:val="00EC7007"/>
    <w:rsid w:val="00ED09D0"/>
    <w:rsid w:val="00ED0C8A"/>
    <w:rsid w:val="00ED1086"/>
    <w:rsid w:val="00ED142A"/>
    <w:rsid w:val="00ED2F88"/>
    <w:rsid w:val="00ED35BA"/>
    <w:rsid w:val="00ED3890"/>
    <w:rsid w:val="00ED3FBF"/>
    <w:rsid w:val="00ED4D39"/>
    <w:rsid w:val="00ED4DF2"/>
    <w:rsid w:val="00ED5180"/>
    <w:rsid w:val="00ED531E"/>
    <w:rsid w:val="00ED5A09"/>
    <w:rsid w:val="00ED5A1D"/>
    <w:rsid w:val="00ED5A31"/>
    <w:rsid w:val="00ED5FD2"/>
    <w:rsid w:val="00ED6347"/>
    <w:rsid w:val="00ED65BF"/>
    <w:rsid w:val="00ED6F80"/>
    <w:rsid w:val="00ED700E"/>
    <w:rsid w:val="00ED753B"/>
    <w:rsid w:val="00ED77F9"/>
    <w:rsid w:val="00ED793C"/>
    <w:rsid w:val="00EE02FA"/>
    <w:rsid w:val="00EE0793"/>
    <w:rsid w:val="00EE07B8"/>
    <w:rsid w:val="00EE0A3D"/>
    <w:rsid w:val="00EE0CDC"/>
    <w:rsid w:val="00EE0EAD"/>
    <w:rsid w:val="00EE1B70"/>
    <w:rsid w:val="00EE2673"/>
    <w:rsid w:val="00EE2D04"/>
    <w:rsid w:val="00EE337D"/>
    <w:rsid w:val="00EE361F"/>
    <w:rsid w:val="00EE3871"/>
    <w:rsid w:val="00EE45A7"/>
    <w:rsid w:val="00EE4A77"/>
    <w:rsid w:val="00EE4B8A"/>
    <w:rsid w:val="00EE567A"/>
    <w:rsid w:val="00EE5D6D"/>
    <w:rsid w:val="00EE6528"/>
    <w:rsid w:val="00EE66BA"/>
    <w:rsid w:val="00EE68DC"/>
    <w:rsid w:val="00EE6C5E"/>
    <w:rsid w:val="00EE70C4"/>
    <w:rsid w:val="00EE7109"/>
    <w:rsid w:val="00EE7505"/>
    <w:rsid w:val="00EE7A68"/>
    <w:rsid w:val="00EE7EBF"/>
    <w:rsid w:val="00EF07B1"/>
    <w:rsid w:val="00EF0C26"/>
    <w:rsid w:val="00EF102B"/>
    <w:rsid w:val="00EF1AED"/>
    <w:rsid w:val="00EF1D05"/>
    <w:rsid w:val="00EF2560"/>
    <w:rsid w:val="00EF2734"/>
    <w:rsid w:val="00EF323F"/>
    <w:rsid w:val="00EF3599"/>
    <w:rsid w:val="00EF3DC2"/>
    <w:rsid w:val="00EF400E"/>
    <w:rsid w:val="00EF404B"/>
    <w:rsid w:val="00EF4677"/>
    <w:rsid w:val="00EF4985"/>
    <w:rsid w:val="00EF4AC5"/>
    <w:rsid w:val="00EF4FF1"/>
    <w:rsid w:val="00EF535D"/>
    <w:rsid w:val="00EF586C"/>
    <w:rsid w:val="00EF5AA7"/>
    <w:rsid w:val="00EF6369"/>
    <w:rsid w:val="00EF63EC"/>
    <w:rsid w:val="00EF657F"/>
    <w:rsid w:val="00EF6DCC"/>
    <w:rsid w:val="00EF7A89"/>
    <w:rsid w:val="00EF7B28"/>
    <w:rsid w:val="00EF7FEE"/>
    <w:rsid w:val="00F006DC"/>
    <w:rsid w:val="00F016BF"/>
    <w:rsid w:val="00F01E5E"/>
    <w:rsid w:val="00F0201A"/>
    <w:rsid w:val="00F02527"/>
    <w:rsid w:val="00F0275A"/>
    <w:rsid w:val="00F027DB"/>
    <w:rsid w:val="00F02C14"/>
    <w:rsid w:val="00F0378A"/>
    <w:rsid w:val="00F0434A"/>
    <w:rsid w:val="00F04A55"/>
    <w:rsid w:val="00F04B98"/>
    <w:rsid w:val="00F05125"/>
    <w:rsid w:val="00F05449"/>
    <w:rsid w:val="00F05592"/>
    <w:rsid w:val="00F05702"/>
    <w:rsid w:val="00F057A9"/>
    <w:rsid w:val="00F05BEB"/>
    <w:rsid w:val="00F06288"/>
    <w:rsid w:val="00F06472"/>
    <w:rsid w:val="00F07207"/>
    <w:rsid w:val="00F0756C"/>
    <w:rsid w:val="00F07826"/>
    <w:rsid w:val="00F07895"/>
    <w:rsid w:val="00F07B8C"/>
    <w:rsid w:val="00F07CFC"/>
    <w:rsid w:val="00F107A6"/>
    <w:rsid w:val="00F10FEA"/>
    <w:rsid w:val="00F111F5"/>
    <w:rsid w:val="00F114D2"/>
    <w:rsid w:val="00F11567"/>
    <w:rsid w:val="00F11A8A"/>
    <w:rsid w:val="00F11F57"/>
    <w:rsid w:val="00F127AC"/>
    <w:rsid w:val="00F130BB"/>
    <w:rsid w:val="00F133E3"/>
    <w:rsid w:val="00F13510"/>
    <w:rsid w:val="00F135F6"/>
    <w:rsid w:val="00F14E63"/>
    <w:rsid w:val="00F15060"/>
    <w:rsid w:val="00F15F94"/>
    <w:rsid w:val="00F1649C"/>
    <w:rsid w:val="00F1693F"/>
    <w:rsid w:val="00F16965"/>
    <w:rsid w:val="00F16C98"/>
    <w:rsid w:val="00F17564"/>
    <w:rsid w:val="00F17727"/>
    <w:rsid w:val="00F17A00"/>
    <w:rsid w:val="00F17F9C"/>
    <w:rsid w:val="00F20212"/>
    <w:rsid w:val="00F20B5C"/>
    <w:rsid w:val="00F21842"/>
    <w:rsid w:val="00F228FB"/>
    <w:rsid w:val="00F231E7"/>
    <w:rsid w:val="00F23216"/>
    <w:rsid w:val="00F2321B"/>
    <w:rsid w:val="00F232E6"/>
    <w:rsid w:val="00F23D9E"/>
    <w:rsid w:val="00F246C5"/>
    <w:rsid w:val="00F24C17"/>
    <w:rsid w:val="00F25104"/>
    <w:rsid w:val="00F254F3"/>
    <w:rsid w:val="00F259AC"/>
    <w:rsid w:val="00F25D61"/>
    <w:rsid w:val="00F25F24"/>
    <w:rsid w:val="00F26A2D"/>
    <w:rsid w:val="00F279F1"/>
    <w:rsid w:val="00F27C34"/>
    <w:rsid w:val="00F30282"/>
    <w:rsid w:val="00F30E3F"/>
    <w:rsid w:val="00F313B9"/>
    <w:rsid w:val="00F316DF"/>
    <w:rsid w:val="00F32232"/>
    <w:rsid w:val="00F326B5"/>
    <w:rsid w:val="00F33CDB"/>
    <w:rsid w:val="00F33F6A"/>
    <w:rsid w:val="00F34048"/>
    <w:rsid w:val="00F34794"/>
    <w:rsid w:val="00F348BC"/>
    <w:rsid w:val="00F353C9"/>
    <w:rsid w:val="00F354F6"/>
    <w:rsid w:val="00F35AFA"/>
    <w:rsid w:val="00F36248"/>
    <w:rsid w:val="00F365F3"/>
    <w:rsid w:val="00F36C05"/>
    <w:rsid w:val="00F372BE"/>
    <w:rsid w:val="00F37871"/>
    <w:rsid w:val="00F37928"/>
    <w:rsid w:val="00F37E4A"/>
    <w:rsid w:val="00F40361"/>
    <w:rsid w:val="00F40389"/>
    <w:rsid w:val="00F403EE"/>
    <w:rsid w:val="00F4117F"/>
    <w:rsid w:val="00F42189"/>
    <w:rsid w:val="00F428E5"/>
    <w:rsid w:val="00F42926"/>
    <w:rsid w:val="00F42C79"/>
    <w:rsid w:val="00F432A5"/>
    <w:rsid w:val="00F43611"/>
    <w:rsid w:val="00F4362D"/>
    <w:rsid w:val="00F44573"/>
    <w:rsid w:val="00F44B07"/>
    <w:rsid w:val="00F44E9C"/>
    <w:rsid w:val="00F44F18"/>
    <w:rsid w:val="00F454E7"/>
    <w:rsid w:val="00F457C8"/>
    <w:rsid w:val="00F46596"/>
    <w:rsid w:val="00F466FB"/>
    <w:rsid w:val="00F46E41"/>
    <w:rsid w:val="00F47225"/>
    <w:rsid w:val="00F47B83"/>
    <w:rsid w:val="00F47BAB"/>
    <w:rsid w:val="00F50E44"/>
    <w:rsid w:val="00F515EA"/>
    <w:rsid w:val="00F5201C"/>
    <w:rsid w:val="00F5210E"/>
    <w:rsid w:val="00F522C2"/>
    <w:rsid w:val="00F5249F"/>
    <w:rsid w:val="00F52A1F"/>
    <w:rsid w:val="00F52EB4"/>
    <w:rsid w:val="00F52F8E"/>
    <w:rsid w:val="00F52FA2"/>
    <w:rsid w:val="00F534BE"/>
    <w:rsid w:val="00F53916"/>
    <w:rsid w:val="00F54473"/>
    <w:rsid w:val="00F5458C"/>
    <w:rsid w:val="00F54DD0"/>
    <w:rsid w:val="00F54E11"/>
    <w:rsid w:val="00F5534F"/>
    <w:rsid w:val="00F553AD"/>
    <w:rsid w:val="00F5736E"/>
    <w:rsid w:val="00F576BF"/>
    <w:rsid w:val="00F57DB2"/>
    <w:rsid w:val="00F57F2A"/>
    <w:rsid w:val="00F60103"/>
    <w:rsid w:val="00F60233"/>
    <w:rsid w:val="00F6068C"/>
    <w:rsid w:val="00F60EB6"/>
    <w:rsid w:val="00F60FD9"/>
    <w:rsid w:val="00F61119"/>
    <w:rsid w:val="00F6134A"/>
    <w:rsid w:val="00F61382"/>
    <w:rsid w:val="00F614A8"/>
    <w:rsid w:val="00F615CE"/>
    <w:rsid w:val="00F61D49"/>
    <w:rsid w:val="00F62712"/>
    <w:rsid w:val="00F64042"/>
    <w:rsid w:val="00F644F7"/>
    <w:rsid w:val="00F64B2F"/>
    <w:rsid w:val="00F6524B"/>
    <w:rsid w:val="00F6563A"/>
    <w:rsid w:val="00F656F0"/>
    <w:rsid w:val="00F65B87"/>
    <w:rsid w:val="00F66A46"/>
    <w:rsid w:val="00F67922"/>
    <w:rsid w:val="00F67E50"/>
    <w:rsid w:val="00F70148"/>
    <w:rsid w:val="00F7046D"/>
    <w:rsid w:val="00F70C60"/>
    <w:rsid w:val="00F70FA8"/>
    <w:rsid w:val="00F71738"/>
    <w:rsid w:val="00F72495"/>
    <w:rsid w:val="00F7272B"/>
    <w:rsid w:val="00F728D2"/>
    <w:rsid w:val="00F72C01"/>
    <w:rsid w:val="00F72CFA"/>
    <w:rsid w:val="00F738B0"/>
    <w:rsid w:val="00F73A81"/>
    <w:rsid w:val="00F760BC"/>
    <w:rsid w:val="00F760F3"/>
    <w:rsid w:val="00F76202"/>
    <w:rsid w:val="00F76D8B"/>
    <w:rsid w:val="00F76F2A"/>
    <w:rsid w:val="00F7780E"/>
    <w:rsid w:val="00F77C05"/>
    <w:rsid w:val="00F806DF"/>
    <w:rsid w:val="00F808C2"/>
    <w:rsid w:val="00F80DCE"/>
    <w:rsid w:val="00F80E66"/>
    <w:rsid w:val="00F81DD5"/>
    <w:rsid w:val="00F81FC8"/>
    <w:rsid w:val="00F820A2"/>
    <w:rsid w:val="00F820EE"/>
    <w:rsid w:val="00F83343"/>
    <w:rsid w:val="00F839A9"/>
    <w:rsid w:val="00F83C29"/>
    <w:rsid w:val="00F84343"/>
    <w:rsid w:val="00F85660"/>
    <w:rsid w:val="00F85B84"/>
    <w:rsid w:val="00F85BD1"/>
    <w:rsid w:val="00F861D1"/>
    <w:rsid w:val="00F8622B"/>
    <w:rsid w:val="00F86AC4"/>
    <w:rsid w:val="00F86B43"/>
    <w:rsid w:val="00F86DB6"/>
    <w:rsid w:val="00F872F9"/>
    <w:rsid w:val="00F8747C"/>
    <w:rsid w:val="00F8750F"/>
    <w:rsid w:val="00F8791C"/>
    <w:rsid w:val="00F87953"/>
    <w:rsid w:val="00F87C1D"/>
    <w:rsid w:val="00F87E0F"/>
    <w:rsid w:val="00F90745"/>
    <w:rsid w:val="00F907CE"/>
    <w:rsid w:val="00F9096E"/>
    <w:rsid w:val="00F90A10"/>
    <w:rsid w:val="00F90C4C"/>
    <w:rsid w:val="00F90C95"/>
    <w:rsid w:val="00F90FF2"/>
    <w:rsid w:val="00F91036"/>
    <w:rsid w:val="00F91AA6"/>
    <w:rsid w:val="00F91E7D"/>
    <w:rsid w:val="00F92150"/>
    <w:rsid w:val="00F928BF"/>
    <w:rsid w:val="00F92C1C"/>
    <w:rsid w:val="00F937C1"/>
    <w:rsid w:val="00F938D8"/>
    <w:rsid w:val="00F939F8"/>
    <w:rsid w:val="00F93BD6"/>
    <w:rsid w:val="00F93DD6"/>
    <w:rsid w:val="00F9418A"/>
    <w:rsid w:val="00F956E6"/>
    <w:rsid w:val="00F95924"/>
    <w:rsid w:val="00F95EE5"/>
    <w:rsid w:val="00F96429"/>
    <w:rsid w:val="00F973AC"/>
    <w:rsid w:val="00FA067D"/>
    <w:rsid w:val="00FA0A83"/>
    <w:rsid w:val="00FA0B09"/>
    <w:rsid w:val="00FA171E"/>
    <w:rsid w:val="00FA23DB"/>
    <w:rsid w:val="00FA25C8"/>
    <w:rsid w:val="00FA25CA"/>
    <w:rsid w:val="00FA27E1"/>
    <w:rsid w:val="00FA370F"/>
    <w:rsid w:val="00FA445E"/>
    <w:rsid w:val="00FA45F0"/>
    <w:rsid w:val="00FA4BA9"/>
    <w:rsid w:val="00FA5168"/>
    <w:rsid w:val="00FA59B2"/>
    <w:rsid w:val="00FA6066"/>
    <w:rsid w:val="00FA6529"/>
    <w:rsid w:val="00FA6BAF"/>
    <w:rsid w:val="00FA6FAC"/>
    <w:rsid w:val="00FA7174"/>
    <w:rsid w:val="00FA75D4"/>
    <w:rsid w:val="00FB0A00"/>
    <w:rsid w:val="00FB1038"/>
    <w:rsid w:val="00FB17A0"/>
    <w:rsid w:val="00FB1C70"/>
    <w:rsid w:val="00FB20F7"/>
    <w:rsid w:val="00FB21B5"/>
    <w:rsid w:val="00FB2237"/>
    <w:rsid w:val="00FB2743"/>
    <w:rsid w:val="00FB28F8"/>
    <w:rsid w:val="00FB3500"/>
    <w:rsid w:val="00FB3560"/>
    <w:rsid w:val="00FB3B60"/>
    <w:rsid w:val="00FB3CC9"/>
    <w:rsid w:val="00FB3FD9"/>
    <w:rsid w:val="00FB4810"/>
    <w:rsid w:val="00FB537B"/>
    <w:rsid w:val="00FB56CB"/>
    <w:rsid w:val="00FB5BAF"/>
    <w:rsid w:val="00FB6435"/>
    <w:rsid w:val="00FB6550"/>
    <w:rsid w:val="00FB6A18"/>
    <w:rsid w:val="00FB6C55"/>
    <w:rsid w:val="00FB6DC4"/>
    <w:rsid w:val="00FB7F9F"/>
    <w:rsid w:val="00FC0007"/>
    <w:rsid w:val="00FC03C7"/>
    <w:rsid w:val="00FC0631"/>
    <w:rsid w:val="00FC09F9"/>
    <w:rsid w:val="00FC0AEF"/>
    <w:rsid w:val="00FC15BE"/>
    <w:rsid w:val="00FC15EE"/>
    <w:rsid w:val="00FC1BAC"/>
    <w:rsid w:val="00FC20F2"/>
    <w:rsid w:val="00FC22C2"/>
    <w:rsid w:val="00FC279D"/>
    <w:rsid w:val="00FC27DC"/>
    <w:rsid w:val="00FC2AD0"/>
    <w:rsid w:val="00FC2DB2"/>
    <w:rsid w:val="00FC2E72"/>
    <w:rsid w:val="00FC2FA5"/>
    <w:rsid w:val="00FC34E4"/>
    <w:rsid w:val="00FC3549"/>
    <w:rsid w:val="00FC3628"/>
    <w:rsid w:val="00FC3A8D"/>
    <w:rsid w:val="00FC4418"/>
    <w:rsid w:val="00FC46B1"/>
    <w:rsid w:val="00FC475F"/>
    <w:rsid w:val="00FC5A12"/>
    <w:rsid w:val="00FC5BEE"/>
    <w:rsid w:val="00FC5E28"/>
    <w:rsid w:val="00FC6000"/>
    <w:rsid w:val="00FC6147"/>
    <w:rsid w:val="00FC6272"/>
    <w:rsid w:val="00FC69F5"/>
    <w:rsid w:val="00FC6BE1"/>
    <w:rsid w:val="00FC71F7"/>
    <w:rsid w:val="00FC72EE"/>
    <w:rsid w:val="00FC7438"/>
    <w:rsid w:val="00FC7B79"/>
    <w:rsid w:val="00FC7FCB"/>
    <w:rsid w:val="00FD01D2"/>
    <w:rsid w:val="00FD0320"/>
    <w:rsid w:val="00FD05F4"/>
    <w:rsid w:val="00FD0745"/>
    <w:rsid w:val="00FD093C"/>
    <w:rsid w:val="00FD0A4C"/>
    <w:rsid w:val="00FD1991"/>
    <w:rsid w:val="00FD1A55"/>
    <w:rsid w:val="00FD1B5B"/>
    <w:rsid w:val="00FD1BA4"/>
    <w:rsid w:val="00FD1FA6"/>
    <w:rsid w:val="00FD2452"/>
    <w:rsid w:val="00FD25C3"/>
    <w:rsid w:val="00FD2F03"/>
    <w:rsid w:val="00FD3509"/>
    <w:rsid w:val="00FD38D2"/>
    <w:rsid w:val="00FD3A9D"/>
    <w:rsid w:val="00FD3AE7"/>
    <w:rsid w:val="00FD3B00"/>
    <w:rsid w:val="00FD3C79"/>
    <w:rsid w:val="00FD3F0D"/>
    <w:rsid w:val="00FD5034"/>
    <w:rsid w:val="00FD5553"/>
    <w:rsid w:val="00FD5A29"/>
    <w:rsid w:val="00FD5F37"/>
    <w:rsid w:val="00FD6278"/>
    <w:rsid w:val="00FD6539"/>
    <w:rsid w:val="00FD671D"/>
    <w:rsid w:val="00FD6933"/>
    <w:rsid w:val="00FD6B1D"/>
    <w:rsid w:val="00FD6C84"/>
    <w:rsid w:val="00FD6FB2"/>
    <w:rsid w:val="00FD7311"/>
    <w:rsid w:val="00FD7C09"/>
    <w:rsid w:val="00FD7EE0"/>
    <w:rsid w:val="00FE03E7"/>
    <w:rsid w:val="00FE046C"/>
    <w:rsid w:val="00FE13AE"/>
    <w:rsid w:val="00FE1986"/>
    <w:rsid w:val="00FE19B4"/>
    <w:rsid w:val="00FE1C7F"/>
    <w:rsid w:val="00FE1FD0"/>
    <w:rsid w:val="00FE2018"/>
    <w:rsid w:val="00FE2106"/>
    <w:rsid w:val="00FE2B27"/>
    <w:rsid w:val="00FE300F"/>
    <w:rsid w:val="00FE3925"/>
    <w:rsid w:val="00FE3F06"/>
    <w:rsid w:val="00FE4427"/>
    <w:rsid w:val="00FE464A"/>
    <w:rsid w:val="00FE471D"/>
    <w:rsid w:val="00FE4821"/>
    <w:rsid w:val="00FE4A46"/>
    <w:rsid w:val="00FE4A76"/>
    <w:rsid w:val="00FE4DBE"/>
    <w:rsid w:val="00FE4E35"/>
    <w:rsid w:val="00FE5675"/>
    <w:rsid w:val="00FE589B"/>
    <w:rsid w:val="00FE58BF"/>
    <w:rsid w:val="00FE645D"/>
    <w:rsid w:val="00FE66A4"/>
    <w:rsid w:val="00FE76EA"/>
    <w:rsid w:val="00FE79F3"/>
    <w:rsid w:val="00FE7E4D"/>
    <w:rsid w:val="00FF0718"/>
    <w:rsid w:val="00FF0D8E"/>
    <w:rsid w:val="00FF104B"/>
    <w:rsid w:val="00FF171D"/>
    <w:rsid w:val="00FF1F37"/>
    <w:rsid w:val="00FF1FAB"/>
    <w:rsid w:val="00FF29A1"/>
    <w:rsid w:val="00FF29E5"/>
    <w:rsid w:val="00FF2BC0"/>
    <w:rsid w:val="00FF3325"/>
    <w:rsid w:val="00FF3523"/>
    <w:rsid w:val="00FF3666"/>
    <w:rsid w:val="00FF4179"/>
    <w:rsid w:val="00FF41E6"/>
    <w:rsid w:val="00FF4727"/>
    <w:rsid w:val="00FF49CE"/>
    <w:rsid w:val="00FF5A3A"/>
    <w:rsid w:val="00FF6F47"/>
    <w:rsid w:val="00FF796A"/>
    <w:rsid w:val="00FF7C48"/>
    <w:rsid w:val="00FF7D1B"/>
    <w:rsid w:val="058F2AB7"/>
    <w:rsid w:val="072936C8"/>
    <w:rsid w:val="0BE10363"/>
    <w:rsid w:val="0C3F6A9D"/>
    <w:rsid w:val="0D423A19"/>
    <w:rsid w:val="0DFDEDD8"/>
    <w:rsid w:val="114586E8"/>
    <w:rsid w:val="13974EB7"/>
    <w:rsid w:val="13E3C508"/>
    <w:rsid w:val="18FD1046"/>
    <w:rsid w:val="1E898A82"/>
    <w:rsid w:val="1EA2346E"/>
    <w:rsid w:val="22562838"/>
    <w:rsid w:val="24695AFD"/>
    <w:rsid w:val="25A7B18D"/>
    <w:rsid w:val="26B054C1"/>
    <w:rsid w:val="2B7465F1"/>
    <w:rsid w:val="2E5BD6FD"/>
    <w:rsid w:val="308492BB"/>
    <w:rsid w:val="33A50992"/>
    <w:rsid w:val="388C23F1"/>
    <w:rsid w:val="3FA38531"/>
    <w:rsid w:val="3FCD9A32"/>
    <w:rsid w:val="4141A755"/>
    <w:rsid w:val="41C93B26"/>
    <w:rsid w:val="447A6118"/>
    <w:rsid w:val="44CB49F8"/>
    <w:rsid w:val="489F01B5"/>
    <w:rsid w:val="4ADB507B"/>
    <w:rsid w:val="55768D2C"/>
    <w:rsid w:val="55E51B31"/>
    <w:rsid w:val="592C575D"/>
    <w:rsid w:val="59B9928C"/>
    <w:rsid w:val="5C55966E"/>
    <w:rsid w:val="5CFAE113"/>
    <w:rsid w:val="5DC34DB6"/>
    <w:rsid w:val="5F6CB6EE"/>
    <w:rsid w:val="5FFCEB88"/>
    <w:rsid w:val="60EEEF8D"/>
    <w:rsid w:val="65BBD214"/>
    <w:rsid w:val="6DFCCB20"/>
    <w:rsid w:val="71868EBF"/>
    <w:rsid w:val="7343F126"/>
    <w:rsid w:val="7616657A"/>
    <w:rsid w:val="79413929"/>
    <w:rsid w:val="7A2C8E27"/>
    <w:rsid w:val="7C939F34"/>
    <w:rsid w:val="7CE05214"/>
  </w:rsids>
  <w:docVars>
    <w:docVar w:name="__Grammarly_42___1" w:val="H4sIAAAAAAAEAKtWcslP9kxRslIyNDYyNjexNDa0NDeyNDMwNDdU0lEKTi0uzszPAykwrAUAG7SG3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23088FBF"/>
  <w15:docId w15:val="{384377B3-4C01-4EEA-8761-148ABE775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58D8"/>
    <w:rPr>
      <w:rFonts w:ascii="Arial" w:eastAsia="Arial" w:hAnsi="Arial" w:cs="Arial"/>
    </w:rPr>
  </w:style>
  <w:style w:type="paragraph" w:styleId="Heading3">
    <w:name w:val="heading 3"/>
    <w:basedOn w:val="Normal"/>
    <w:next w:val="Normal"/>
    <w:link w:val="Heading3Char"/>
    <w:uiPriority w:val="9"/>
    <w:semiHidden/>
    <w:unhideWhenUsed/>
    <w:qFormat/>
    <w:rsid w:val="00EF657F"/>
    <w:pPr>
      <w:framePr w:hSpace="180" w:wrap="around" w:vAnchor="text" w:hAnchor="text" w:y="1"/>
      <w:numPr>
        <w:numId w:val="57"/>
      </w:numPr>
      <w:spacing w:before="28"/>
      <w:jc w:val="center"/>
      <w:outlineLvl w:val="2"/>
    </w:pPr>
    <w:rPr>
      <w:rFonts w:ascii="Franklin Gothic Book" w:hAnsi="Franklin Gothic Book"/>
      <w:b/>
      <w:sz w:val="24"/>
      <w:szCs w:val="24"/>
    </w:rPr>
  </w:style>
  <w:style w:type="paragraph" w:styleId="Heading5">
    <w:name w:val="heading 5"/>
    <w:basedOn w:val="Normal"/>
    <w:next w:val="Normal"/>
    <w:link w:val="Heading5Char"/>
    <w:uiPriority w:val="9"/>
    <w:semiHidden/>
    <w:unhideWhenUsed/>
    <w:qFormat/>
    <w:rsid w:val="00212D8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pPr>
      <w:ind w:left="133"/>
    </w:pPr>
  </w:style>
  <w:style w:type="character" w:styleId="CommentReference">
    <w:name w:val="annotation reference"/>
    <w:basedOn w:val="DefaultParagraphFont"/>
    <w:uiPriority w:val="99"/>
    <w:unhideWhenUsed/>
    <w:rsid w:val="00E30CAA"/>
    <w:rPr>
      <w:sz w:val="16"/>
      <w:szCs w:val="16"/>
    </w:rPr>
  </w:style>
  <w:style w:type="paragraph" w:styleId="CommentText">
    <w:name w:val="annotation text"/>
    <w:basedOn w:val="Normal"/>
    <w:link w:val="CommentTextChar"/>
    <w:uiPriority w:val="99"/>
    <w:unhideWhenUsed/>
    <w:rsid w:val="00E30CAA"/>
    <w:rPr>
      <w:sz w:val="20"/>
      <w:szCs w:val="20"/>
    </w:rPr>
  </w:style>
  <w:style w:type="character" w:customStyle="1" w:styleId="CommentTextChar">
    <w:name w:val="Comment Text Char"/>
    <w:basedOn w:val="DefaultParagraphFont"/>
    <w:link w:val="CommentText"/>
    <w:uiPriority w:val="99"/>
    <w:rsid w:val="00E30CAA"/>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30CAA"/>
    <w:rPr>
      <w:b/>
      <w:bCs/>
    </w:rPr>
  </w:style>
  <w:style w:type="character" w:customStyle="1" w:styleId="CommentSubjectChar">
    <w:name w:val="Comment Subject Char"/>
    <w:basedOn w:val="CommentTextChar"/>
    <w:link w:val="CommentSubject"/>
    <w:uiPriority w:val="99"/>
    <w:semiHidden/>
    <w:rsid w:val="00E30CAA"/>
    <w:rPr>
      <w:rFonts w:ascii="Arial" w:eastAsia="Arial" w:hAnsi="Arial" w:cs="Arial"/>
      <w:b/>
      <w:bCs/>
      <w:sz w:val="20"/>
      <w:szCs w:val="20"/>
    </w:rPr>
  </w:style>
  <w:style w:type="paragraph" w:styleId="BalloonText">
    <w:name w:val="Balloon Text"/>
    <w:basedOn w:val="Normal"/>
    <w:link w:val="BalloonTextChar"/>
    <w:uiPriority w:val="99"/>
    <w:semiHidden/>
    <w:unhideWhenUsed/>
    <w:rsid w:val="00E30C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0CAA"/>
    <w:rPr>
      <w:rFonts w:ascii="Segoe UI" w:eastAsia="Arial" w:hAnsi="Segoe UI" w:cs="Segoe UI"/>
      <w:sz w:val="18"/>
      <w:szCs w:val="18"/>
    </w:rPr>
  </w:style>
  <w:style w:type="paragraph" w:styleId="Header">
    <w:name w:val="header"/>
    <w:basedOn w:val="Normal"/>
    <w:link w:val="HeaderChar"/>
    <w:uiPriority w:val="99"/>
    <w:unhideWhenUsed/>
    <w:rsid w:val="00031825"/>
    <w:pPr>
      <w:tabs>
        <w:tab w:val="center" w:pos="4680"/>
        <w:tab w:val="right" w:pos="9360"/>
      </w:tabs>
    </w:pPr>
  </w:style>
  <w:style w:type="character" w:customStyle="1" w:styleId="HeaderChar">
    <w:name w:val="Header Char"/>
    <w:basedOn w:val="DefaultParagraphFont"/>
    <w:link w:val="Header"/>
    <w:uiPriority w:val="99"/>
    <w:rsid w:val="00031825"/>
    <w:rPr>
      <w:rFonts w:ascii="Arial" w:eastAsia="Arial" w:hAnsi="Arial" w:cs="Arial"/>
    </w:rPr>
  </w:style>
  <w:style w:type="paragraph" w:styleId="Footer">
    <w:name w:val="footer"/>
    <w:basedOn w:val="Normal"/>
    <w:link w:val="FooterChar"/>
    <w:uiPriority w:val="99"/>
    <w:unhideWhenUsed/>
    <w:rsid w:val="00031825"/>
    <w:pPr>
      <w:tabs>
        <w:tab w:val="center" w:pos="4680"/>
        <w:tab w:val="right" w:pos="9360"/>
      </w:tabs>
    </w:pPr>
  </w:style>
  <w:style w:type="character" w:customStyle="1" w:styleId="FooterChar">
    <w:name w:val="Footer Char"/>
    <w:basedOn w:val="DefaultParagraphFont"/>
    <w:link w:val="Footer"/>
    <w:uiPriority w:val="99"/>
    <w:rsid w:val="00031825"/>
    <w:rPr>
      <w:rFonts w:ascii="Arial" w:eastAsia="Arial" w:hAnsi="Arial" w:cs="Arial"/>
    </w:rPr>
  </w:style>
  <w:style w:type="paragraph" w:styleId="Revision">
    <w:name w:val="Revision"/>
    <w:hidden/>
    <w:uiPriority w:val="99"/>
    <w:semiHidden/>
    <w:rsid w:val="001A2A92"/>
    <w:pPr>
      <w:widowControl/>
      <w:autoSpaceDE/>
      <w:autoSpaceDN/>
    </w:pPr>
    <w:rPr>
      <w:rFonts w:ascii="Arial" w:eastAsia="Arial" w:hAnsi="Arial" w:cs="Arial"/>
    </w:rPr>
  </w:style>
  <w:style w:type="character" w:customStyle="1" w:styleId="et031">
    <w:name w:val="et031"/>
    <w:basedOn w:val="DefaultParagraphFont"/>
    <w:rsid w:val="00FD2F03"/>
    <w:rPr>
      <w:i/>
      <w:iCs/>
    </w:rPr>
  </w:style>
  <w:style w:type="character" w:styleId="Hyperlink">
    <w:name w:val="Hyperlink"/>
    <w:basedOn w:val="DefaultParagraphFont"/>
    <w:uiPriority w:val="99"/>
    <w:unhideWhenUsed/>
    <w:rsid w:val="00085748"/>
    <w:rPr>
      <w:color w:val="0000FF"/>
      <w:u w:val="single"/>
    </w:rPr>
  </w:style>
  <w:style w:type="character" w:styleId="UnresolvedMention">
    <w:name w:val="Unresolved Mention"/>
    <w:basedOn w:val="DefaultParagraphFont"/>
    <w:uiPriority w:val="99"/>
    <w:unhideWhenUsed/>
    <w:rsid w:val="007D12E6"/>
    <w:rPr>
      <w:color w:val="605E5C"/>
      <w:shd w:val="clear" w:color="auto" w:fill="E1DFDD"/>
    </w:rPr>
  </w:style>
  <w:style w:type="character" w:styleId="FollowedHyperlink">
    <w:name w:val="FollowedHyperlink"/>
    <w:basedOn w:val="DefaultParagraphFont"/>
    <w:uiPriority w:val="99"/>
    <w:semiHidden/>
    <w:unhideWhenUsed/>
    <w:rsid w:val="007D12E6"/>
    <w:rPr>
      <w:color w:val="800080" w:themeColor="followedHyperlink"/>
      <w:u w:val="single"/>
    </w:rPr>
  </w:style>
  <w:style w:type="character" w:customStyle="1" w:styleId="normaltextrun">
    <w:name w:val="normaltextrun"/>
    <w:basedOn w:val="DefaultParagraphFont"/>
    <w:rsid w:val="0089067B"/>
  </w:style>
  <w:style w:type="character" w:customStyle="1" w:styleId="contentcontrolboundarysink">
    <w:name w:val="contentcontrolboundarysink"/>
    <w:basedOn w:val="DefaultParagraphFont"/>
    <w:rsid w:val="00736943"/>
  </w:style>
  <w:style w:type="character" w:customStyle="1" w:styleId="eop">
    <w:name w:val="eop"/>
    <w:basedOn w:val="DefaultParagraphFont"/>
    <w:rsid w:val="00736943"/>
  </w:style>
  <w:style w:type="character" w:customStyle="1" w:styleId="Heading3Char">
    <w:name w:val="Heading 3 Char"/>
    <w:basedOn w:val="DefaultParagraphFont"/>
    <w:link w:val="Heading3"/>
    <w:uiPriority w:val="9"/>
    <w:semiHidden/>
    <w:rsid w:val="00EF657F"/>
    <w:rPr>
      <w:rFonts w:ascii="Franklin Gothic Book" w:eastAsia="Arial" w:hAnsi="Franklin Gothic Book" w:cs="Arial"/>
      <w:b/>
      <w:sz w:val="24"/>
      <w:szCs w:val="24"/>
    </w:rPr>
  </w:style>
  <w:style w:type="character" w:styleId="Mention">
    <w:name w:val="Mention"/>
    <w:basedOn w:val="DefaultParagraphFont"/>
    <w:uiPriority w:val="99"/>
    <w:unhideWhenUsed/>
    <w:rsid w:val="0000612A"/>
    <w:rPr>
      <w:color w:val="2B579A"/>
      <w:shd w:val="clear" w:color="auto" w:fill="E1DFDD"/>
    </w:rPr>
  </w:style>
  <w:style w:type="paragraph" w:customStyle="1" w:styleId="Default">
    <w:name w:val="Default"/>
    <w:rsid w:val="00F246C5"/>
    <w:pPr>
      <w:widowControl/>
      <w:adjustRightInd w:val="0"/>
    </w:pPr>
    <w:rPr>
      <w:rFonts w:ascii="Franklin Gothic Book" w:hAnsi="Franklin Gothic Book" w:cs="Franklin Gothic Book"/>
      <w:color w:val="000000"/>
      <w:sz w:val="24"/>
      <w:szCs w:val="24"/>
    </w:rPr>
  </w:style>
  <w:style w:type="character" w:customStyle="1" w:styleId="Heading5Char">
    <w:name w:val="Heading 5 Char"/>
    <w:basedOn w:val="DefaultParagraphFont"/>
    <w:link w:val="Heading5"/>
    <w:uiPriority w:val="9"/>
    <w:semiHidden/>
    <w:rsid w:val="00212D8F"/>
    <w:rPr>
      <w:rFonts w:asciiTheme="majorHAnsi" w:eastAsiaTheme="majorEastAsia" w:hAnsiTheme="majorHAnsi" w:cstheme="majorBidi"/>
      <w:color w:val="365F91" w:themeColor="accent1" w:themeShade="BF"/>
    </w:rPr>
  </w:style>
  <w:style w:type="paragraph" w:styleId="FootnoteText">
    <w:name w:val="footnote text"/>
    <w:aliases w:val="Char"/>
    <w:basedOn w:val="Normal"/>
    <w:link w:val="FootnoteTextChar"/>
    <w:uiPriority w:val="99"/>
    <w:unhideWhenUsed/>
    <w:qFormat/>
    <w:rsid w:val="004F74D9"/>
    <w:rPr>
      <w:sz w:val="20"/>
      <w:szCs w:val="20"/>
    </w:rPr>
  </w:style>
  <w:style w:type="character" w:customStyle="1" w:styleId="FootnoteTextChar">
    <w:name w:val="Footnote Text Char"/>
    <w:aliases w:val="Char Char"/>
    <w:basedOn w:val="DefaultParagraphFont"/>
    <w:link w:val="FootnoteText"/>
    <w:uiPriority w:val="99"/>
    <w:rsid w:val="004F74D9"/>
    <w:rPr>
      <w:rFonts w:ascii="Arial" w:eastAsia="Arial" w:hAnsi="Arial" w:cs="Arial"/>
      <w:sz w:val="20"/>
      <w:szCs w:val="20"/>
    </w:rPr>
  </w:style>
  <w:style w:type="character" w:styleId="FootnoteReference">
    <w:name w:val="footnote reference"/>
    <w:basedOn w:val="DefaultParagraphFont"/>
    <w:uiPriority w:val="99"/>
    <w:unhideWhenUsed/>
    <w:rsid w:val="004F74D9"/>
    <w:rPr>
      <w:vertAlign w:val="superscript"/>
    </w:rPr>
  </w:style>
  <w:style w:type="character" w:customStyle="1" w:styleId="FootnoteStyleChar">
    <w:name w:val="Footnote Style Char"/>
    <w:basedOn w:val="DefaultParagraphFont"/>
    <w:link w:val="FootnoteStyle"/>
    <w:locked/>
    <w:rsid w:val="004F74D9"/>
    <w:rPr>
      <w:rFonts w:ascii="Franklin Gothic Book" w:eastAsia="Arial" w:hAnsi="Franklin Gothic Book" w:cs="Arial"/>
      <w:i/>
      <w:iCs/>
      <w:sz w:val="20"/>
      <w:szCs w:val="20"/>
    </w:rPr>
  </w:style>
  <w:style w:type="paragraph" w:customStyle="1" w:styleId="FootnoteStyle">
    <w:name w:val="Footnote Style"/>
    <w:basedOn w:val="FootnoteText"/>
    <w:link w:val="FootnoteStyleChar"/>
    <w:qFormat/>
    <w:rsid w:val="004F74D9"/>
    <w:rPr>
      <w:rFonts w:ascii="Franklin Gothic Book" w:hAnsi="Franklin Gothic Book"/>
      <w:i/>
      <w:iCs/>
    </w:rPr>
  </w:style>
  <w:style w:type="paragraph" w:styleId="EndnoteText">
    <w:name w:val="endnote text"/>
    <w:basedOn w:val="Normal"/>
    <w:link w:val="EndnoteTextChar"/>
    <w:uiPriority w:val="99"/>
    <w:semiHidden/>
    <w:unhideWhenUsed/>
    <w:rsid w:val="00817B27"/>
    <w:rPr>
      <w:sz w:val="20"/>
      <w:szCs w:val="20"/>
    </w:rPr>
  </w:style>
  <w:style w:type="character" w:customStyle="1" w:styleId="EndnoteTextChar">
    <w:name w:val="Endnote Text Char"/>
    <w:basedOn w:val="DefaultParagraphFont"/>
    <w:link w:val="EndnoteText"/>
    <w:uiPriority w:val="99"/>
    <w:semiHidden/>
    <w:rsid w:val="00817B27"/>
    <w:rPr>
      <w:rFonts w:ascii="Arial" w:eastAsia="Arial" w:hAnsi="Arial" w:cs="Arial"/>
      <w:sz w:val="20"/>
      <w:szCs w:val="20"/>
    </w:rPr>
  </w:style>
  <w:style w:type="character" w:styleId="EndnoteReference">
    <w:name w:val="endnote reference"/>
    <w:basedOn w:val="DefaultParagraphFont"/>
    <w:uiPriority w:val="99"/>
    <w:semiHidden/>
    <w:unhideWhenUsed/>
    <w:rsid w:val="00817B27"/>
    <w:rPr>
      <w:vertAlign w:val="superscript"/>
    </w:rPr>
  </w:style>
  <w:style w:type="paragraph" w:styleId="NormalWeb">
    <w:name w:val="Normal (Web)"/>
    <w:basedOn w:val="Normal"/>
    <w:uiPriority w:val="99"/>
    <w:unhideWhenUsed/>
    <w:rsid w:val="005B273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0200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fema.gov/assistance/public/policy-guidance-fact-sheets/sops-operations-manuals" TargetMode="External" /><Relationship Id="rId11" Type="http://schemas.openxmlformats.org/officeDocument/2006/relationships/hyperlink" Target="https://disasterloan.sba.gov/ela/Account/Login?ReturnUrl=%2Fela%2FLoanApplication%2FStartApplication" TargetMode="External"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header" Target="header2.xm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notes.xml.rels><?xml version="1.0" encoding="utf-8" standalone="yes"?><Relationships xmlns="http://schemas.openxmlformats.org/package/2006/relationships"><Relationship Id="rId1" Type="http://schemas.openxmlformats.org/officeDocument/2006/relationships/hyperlink" Target="https://www.irs.gov/charities-non-profits/eo-operational-requirements-obtaining-copies-of-exemption-determination-letter-from-i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D4C018C042B604EAA2C0203C3D6664B" ma:contentTypeVersion="7" ma:contentTypeDescription="Create a new document." ma:contentTypeScope="" ma:versionID="2e2a4aa573cfd99b256df8f60958a874">
  <xsd:schema xmlns:xsd="http://www.w3.org/2001/XMLSchema" xmlns:xs="http://www.w3.org/2001/XMLSchema" xmlns:p="http://schemas.microsoft.com/office/2006/metadata/properties" xmlns:ns2="b2edcd9b-3d88-40a7-840e-d77e4b99c3c2" xmlns:ns3="6ae0d8ec-213c-4149-ad66-840b3e704c3f" targetNamespace="http://schemas.microsoft.com/office/2006/metadata/properties" ma:root="true" ma:fieldsID="98f98e3bdc53e2fd8fe630a8256750fb" ns2:_="" ns3:_="">
    <xsd:import namespace="b2edcd9b-3d88-40a7-840e-d77e4b99c3c2"/>
    <xsd:import namespace="6ae0d8ec-213c-4149-ad66-840b3e704c3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DateTaken" minOccurs="0"/>
                <xsd:element ref="ns3:MediaLengthInSeconds" minOccurs="0"/>
                <xsd:element ref="ns3:ProjectAppli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edcd9b-3d88-40a7-840e-d77e4b99c3c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e0d8ec-213c-4149-ad66-840b3e704c3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ProjectApplication" ma:index="17" nillable="true" ma:displayName="Form Type" ma:format="Dropdown" ma:internalName="ProjectApplication">
      <xsd:simpleType>
        <xsd:restriction base="dms:Choice">
          <xsd:enumeration value="Project Application"/>
          <xsd:enumeration value="Cost Form"/>
          <xsd:enumeration value="Applicant Information"/>
          <xsd:enumeration value="Recipient Information"/>
          <xsd:enumeration value="Correspondence"/>
          <xsd:enumeration value="Damag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b2edcd9b-3d88-40a7-840e-d77e4b99c3c2">
      <UserInfo>
        <DisplayName>O'Brien, Whittni</DisplayName>
        <AccountId>12</AccountId>
        <AccountType/>
      </UserInfo>
      <UserInfo>
        <DisplayName>Milone, Julian</DisplayName>
        <AccountId>209</AccountId>
        <AccountType/>
      </UserInfo>
    </SharedWithUsers>
    <_dlc_DocId xmlns="b2edcd9b-3d88-40a7-840e-d77e4b99c3c2">PADCMI-1333252337-901</_dlc_DocId>
    <_dlc_DocIdUrl xmlns="b2edcd9b-3d88-40a7-840e-d77e4b99c3c2">
      <Url>https://usfema.sharepoint.com/teams/ORRPADCMI/_layouts/15/DocIdRedir.aspx?ID=PADCMI-1333252337-901</Url>
      <Description>PADCMI-1333252337-901</Description>
    </_dlc_DocIdUrl>
    <ProjectApplication xmlns="6ae0d8ec-213c-4149-ad66-840b3e704c3f" xsi:nil="true"/>
  </documentManagement>
</p:properties>
</file>

<file path=customXml/itemProps1.xml><?xml version="1.0" encoding="utf-8"?>
<ds:datastoreItem xmlns:ds="http://schemas.openxmlformats.org/officeDocument/2006/customXml" ds:itemID="{B837E698-27C4-4F25-96BA-D1A701FBDEFB}">
  <ds:schemaRefs>
    <ds:schemaRef ds:uri="http://schemas.microsoft.com/sharepoint/v3/contenttype/forms"/>
  </ds:schemaRefs>
</ds:datastoreItem>
</file>

<file path=customXml/itemProps2.xml><?xml version="1.0" encoding="utf-8"?>
<ds:datastoreItem xmlns:ds="http://schemas.openxmlformats.org/officeDocument/2006/customXml" ds:itemID="{0B8BB0C9-55E4-42E9-A4C6-E5EBFAC88BC8}">
  <ds:schemaRefs>
    <ds:schemaRef ds:uri="http://schemas.openxmlformats.org/officeDocument/2006/bibliography"/>
  </ds:schemaRefs>
</ds:datastoreItem>
</file>

<file path=customXml/itemProps3.xml><?xml version="1.0" encoding="utf-8"?>
<ds:datastoreItem xmlns:ds="http://schemas.openxmlformats.org/officeDocument/2006/customXml" ds:itemID="{DE84D756-7E37-4A0F-A314-140474F65387}">
  <ds:schemaRefs>
    <ds:schemaRef ds:uri="http://schemas.microsoft.com/sharepoint/events"/>
  </ds:schemaRefs>
</ds:datastoreItem>
</file>

<file path=customXml/itemProps4.xml><?xml version="1.0" encoding="utf-8"?>
<ds:datastoreItem xmlns:ds="http://schemas.openxmlformats.org/officeDocument/2006/customXml" ds:itemID="{4158E69D-0651-4364-9D68-4F15086A76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edcd9b-3d88-40a7-840e-d77e4b99c3c2"/>
    <ds:schemaRef ds:uri="6ae0d8ec-213c-4149-ad66-840b3e704c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6643093-B13C-4609-8992-AF470CE0758B}">
  <ds:schemaRefs>
    <ds:schemaRef ds:uri="http://schemas.microsoft.com/office/2006/metadata/properties"/>
    <ds:schemaRef ds:uri="http://schemas.microsoft.com/office/infopath/2007/PartnerControls"/>
    <ds:schemaRef ds:uri="b2edcd9b-3d88-40a7-840e-d77e4b99c3c2"/>
    <ds:schemaRef ds:uri="6ae0d8ec-213c-4149-ad66-840b3e704c3f"/>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2062</Words>
  <Characters>1175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Request for Public Assistance</vt:lpstr>
    </vt:vector>
  </TitlesOfParts>
  <Company/>
  <LinksUpToDate>false</LinksUpToDate>
  <CharactersWithSpaces>1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ublic Assistance</dc:title>
  <dc:creator>whitney.harris@fema.dhs.gov</dc:creator>
  <cp:lastModifiedBy>Harris, Whitney</cp:lastModifiedBy>
  <cp:revision>12</cp:revision>
  <cp:lastPrinted>2020-02-02T15:57:00Z</cp:lastPrinted>
  <dcterms:created xsi:type="dcterms:W3CDTF">2023-02-17T15:09:00Z</dcterms:created>
  <dcterms:modified xsi:type="dcterms:W3CDTF">2023-02-2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D4C018C042B604EAA2C0203C3D6664B</vt:lpwstr>
  </property>
  <property fmtid="{D5CDD505-2E9C-101B-9397-08002B2CF9AE}" pid="4" name="Created">
    <vt:filetime>2016-09-21T00:00:00Z</vt:filetime>
  </property>
  <property fmtid="{D5CDD505-2E9C-101B-9397-08002B2CF9AE}" pid="5" name="Creator">
    <vt:lpwstr>Adobe LiveCycle Designer 11.0</vt:lpwstr>
  </property>
  <property fmtid="{D5CDD505-2E9C-101B-9397-08002B2CF9AE}" pid="6" name="LastSaved">
    <vt:filetime>2019-04-16T00:00:00Z</vt:filetime>
  </property>
  <property fmtid="{D5CDD505-2E9C-101B-9397-08002B2CF9AE}" pid="7" name="MediaServiceImageTags">
    <vt:lpwstr/>
  </property>
  <property fmtid="{D5CDD505-2E9C-101B-9397-08002B2CF9AE}" pid="8" name="TemplateUrl">
    <vt:lpwstr/>
  </property>
  <property fmtid="{D5CDD505-2E9C-101B-9397-08002B2CF9AE}" pid="9" name="TriggerFlowInfo">
    <vt:lpwstr/>
  </property>
  <property fmtid="{D5CDD505-2E9C-101B-9397-08002B2CF9AE}" pid="10" name="xd_ProgID">
    <vt:lpwstr/>
  </property>
  <property fmtid="{D5CDD505-2E9C-101B-9397-08002B2CF9AE}" pid="11" name="xd_Signature">
    <vt:bool>false</vt:bool>
  </property>
  <property fmtid="{D5CDD505-2E9C-101B-9397-08002B2CF9AE}" pid="12" name="_dlc_DocIdItemGuid">
    <vt:lpwstr>e276c5d3-b341-4103-9e3a-b6301733cfad</vt:lpwstr>
  </property>
  <property fmtid="{D5CDD505-2E9C-101B-9397-08002B2CF9AE}" pid="13" name="_ExtendedDescription">
    <vt:lpwstr/>
  </property>
</Properties>
</file>